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EFB7E" w14:textId="0D46F370" w:rsidR="00CC34F1" w:rsidRDefault="00CC34F1" w:rsidP="00CC34F1">
      <w:pPr>
        <w:pStyle w:val="affa"/>
      </w:pPr>
      <w:r w:rsidRPr="0028441C">
        <w:rPr>
          <w:rFonts w:hint="eastAsia"/>
        </w:rPr>
        <w:t xml:space="preserve">デジタル社会推進実践ガイドブック </w:t>
      </w:r>
      <w:r w:rsidRPr="0028441C">
        <w:t>DS-</w:t>
      </w:r>
      <w:r>
        <w:t>44</w:t>
      </w:r>
      <w:r>
        <w:rPr>
          <w:rFonts w:hint="eastAsia"/>
        </w:rPr>
        <w:t>2</w:t>
      </w:r>
    </w:p>
    <w:p w14:paraId="61E14545" w14:textId="77777777" w:rsidR="005942B3" w:rsidRPr="0028441C" w:rsidRDefault="005942B3" w:rsidP="00CC34F1">
      <w:pPr>
        <w:pStyle w:val="affa"/>
      </w:pPr>
    </w:p>
    <w:p w14:paraId="44D90F52" w14:textId="48877384" w:rsidR="008A6548" w:rsidRDefault="008A6548" w:rsidP="009453AD">
      <w:pPr>
        <w:pStyle w:val="ac"/>
        <w:ind w:left="120" w:firstLine="400"/>
      </w:pPr>
      <w:r>
        <w:rPr>
          <w:rFonts w:hint="eastAsia"/>
        </w:rPr>
        <w:t>コアデータパーツ</w:t>
      </w:r>
    </w:p>
    <w:p w14:paraId="3815A0C7" w14:textId="25E38C88" w:rsidR="00394C39" w:rsidRDefault="00394C39" w:rsidP="009453AD">
      <w:pPr>
        <w:pStyle w:val="ac"/>
        <w:ind w:left="120" w:firstLine="400"/>
      </w:pPr>
      <w:r>
        <w:t>住所（アドレス）</w:t>
      </w:r>
    </w:p>
    <w:p w14:paraId="38EBD90A" w14:textId="77777777" w:rsidR="00D62E43" w:rsidRDefault="00D62E43" w:rsidP="00D62E43"/>
    <w:p w14:paraId="48D67F27" w14:textId="77777777" w:rsidR="00D62E43" w:rsidRDefault="00D62E43" w:rsidP="00D62E43"/>
    <w:p w14:paraId="06170C64" w14:textId="77777777" w:rsidR="00D62E43" w:rsidRDefault="00D62E43" w:rsidP="00D62E43"/>
    <w:p w14:paraId="07504955" w14:textId="77777777" w:rsidR="007752BF" w:rsidRDefault="007752BF" w:rsidP="00D62E43"/>
    <w:p w14:paraId="45A9AE93" w14:textId="77777777" w:rsidR="00D62E43" w:rsidRPr="0008659D" w:rsidRDefault="00D62E43" w:rsidP="00D62E43">
      <w:pPr>
        <w:pStyle w:val="ae"/>
        <w:ind w:left="120" w:firstLine="360"/>
      </w:pPr>
      <w:bookmarkStart w:id="0" w:name="_Toc98960194"/>
      <w:r w:rsidRPr="0008659D">
        <w:rPr>
          <w:rFonts w:hint="eastAsia"/>
        </w:rPr>
        <w:t>2022年（令和4年）3月</w:t>
      </w:r>
      <w:r w:rsidRPr="0008659D">
        <w:t>31</w:t>
      </w:r>
      <w:r w:rsidRPr="0008659D">
        <w:rPr>
          <w:rFonts w:hint="eastAsia"/>
        </w:rPr>
        <w:t>日</w:t>
      </w:r>
      <w:bookmarkEnd w:id="0"/>
    </w:p>
    <w:p w14:paraId="199B0B1B" w14:textId="77777777" w:rsidR="00D62E43" w:rsidRPr="00977C41" w:rsidRDefault="00D62E43" w:rsidP="00D62E43">
      <w:pPr>
        <w:pStyle w:val="ae"/>
        <w:ind w:left="120" w:firstLine="360"/>
      </w:pPr>
      <w:bookmarkStart w:id="1" w:name="_Toc98960195"/>
      <w:r w:rsidRPr="00977C41">
        <w:rPr>
          <w:rFonts w:hint="eastAsia"/>
        </w:rPr>
        <w:t>デジタル庁</w:t>
      </w:r>
      <w:bookmarkEnd w:id="1"/>
    </w:p>
    <w:p w14:paraId="514B0272" w14:textId="77777777" w:rsidR="00D62E43" w:rsidRDefault="00D62E43" w:rsidP="00D62E43"/>
    <w:tbl>
      <w:tblPr>
        <w:tblStyle w:val="af9"/>
        <w:tblW w:w="0" w:type="auto"/>
        <w:tblInd w:w="283" w:type="dxa"/>
        <w:tblLayout w:type="fixed"/>
        <w:tblLook w:val="06A0" w:firstRow="1" w:lastRow="0" w:firstColumn="1" w:lastColumn="0" w:noHBand="1" w:noVBand="1"/>
      </w:tblPr>
      <w:tblGrid>
        <w:gridCol w:w="8745"/>
      </w:tblGrid>
      <w:tr w:rsidR="00912A02" w14:paraId="09BB373E" w14:textId="77777777" w:rsidTr="2815ED05">
        <w:tc>
          <w:tcPr>
            <w:tcW w:w="8745" w:type="dxa"/>
          </w:tcPr>
          <w:p w14:paraId="2CA5825F" w14:textId="77777777" w:rsidR="00912A02" w:rsidRPr="00D7690D" w:rsidRDefault="00912A02" w:rsidP="005F5ADC">
            <w:pPr>
              <w:pStyle w:val="aff8"/>
              <w:rPr>
                <w:rFonts w:asciiTheme="minorEastAsia" w:eastAsiaTheme="minorEastAsia" w:hAnsiTheme="minorEastAsia"/>
              </w:rPr>
            </w:pPr>
            <w:r w:rsidRPr="00D7690D">
              <w:rPr>
                <w:rFonts w:asciiTheme="minorEastAsia" w:eastAsiaTheme="minorEastAsia" w:hAnsiTheme="minorEastAsia"/>
              </w:rPr>
              <w:t>[キーワード]</w:t>
            </w:r>
          </w:p>
          <w:p w14:paraId="64874243" w14:textId="148FA524" w:rsidR="00912A02" w:rsidRPr="00D7690D" w:rsidRDefault="46F54E1F" w:rsidP="2815ED05">
            <w:pPr>
              <w:pStyle w:val="aff8"/>
              <w:rPr>
                <w:rFonts w:asciiTheme="minorEastAsia" w:eastAsiaTheme="minorEastAsia" w:hAnsiTheme="minorEastAsia"/>
              </w:rPr>
            </w:pPr>
            <w:r w:rsidRPr="2815ED05">
              <w:rPr>
                <w:rFonts w:asciiTheme="minorEastAsia" w:eastAsiaTheme="minorEastAsia" w:hAnsiTheme="minorEastAsia"/>
              </w:rPr>
              <w:t>住所、アドレス、町字</w:t>
            </w:r>
            <w:r w:rsidR="69B089E8" w:rsidRPr="2815ED05">
              <w:rPr>
                <w:rFonts w:asciiTheme="minorEastAsia" w:eastAsiaTheme="minorEastAsia" w:hAnsiTheme="minorEastAsia"/>
              </w:rPr>
              <w:t>、</w:t>
            </w:r>
            <w:r w:rsidR="005F5ADC" w:rsidRPr="2815ED05">
              <w:rPr>
                <w:rFonts w:asciiTheme="minorEastAsia" w:eastAsiaTheme="minorEastAsia" w:hAnsiTheme="minorEastAsia"/>
              </w:rPr>
              <w:t>番地、丁目、</w:t>
            </w:r>
            <w:r w:rsidR="69B089E8" w:rsidRPr="2815ED05">
              <w:rPr>
                <w:rFonts w:asciiTheme="minorEastAsia" w:eastAsiaTheme="minorEastAsia" w:hAnsiTheme="minorEastAsia"/>
              </w:rPr>
              <w:t>データ形式</w:t>
            </w:r>
          </w:p>
          <w:p w14:paraId="3405F6AE" w14:textId="77777777" w:rsidR="00912A02" w:rsidRPr="00D7690D" w:rsidRDefault="00912A02" w:rsidP="005F5ADC">
            <w:pPr>
              <w:pStyle w:val="aff8"/>
              <w:rPr>
                <w:rFonts w:asciiTheme="minorEastAsia" w:eastAsiaTheme="minorEastAsia" w:hAnsiTheme="minorEastAsia"/>
              </w:rPr>
            </w:pPr>
            <w:r w:rsidRPr="00D7690D">
              <w:rPr>
                <w:rFonts w:asciiTheme="minorEastAsia" w:eastAsiaTheme="minorEastAsia" w:hAnsiTheme="minorEastAsia"/>
              </w:rPr>
              <w:t>[概要]</w:t>
            </w:r>
          </w:p>
          <w:p w14:paraId="63D55217" w14:textId="17F46937" w:rsidR="00912A02" w:rsidRPr="00AE461A" w:rsidRDefault="00912A02" w:rsidP="00AE461A">
            <w:pPr>
              <w:pStyle w:val="aff8"/>
              <w:rPr>
                <w:rFonts w:asciiTheme="minorEastAsia" w:eastAsiaTheme="minorEastAsia" w:hAnsiTheme="minorEastAsia"/>
              </w:rPr>
            </w:pPr>
            <w:r w:rsidRPr="00D7690D">
              <w:rPr>
                <w:rFonts w:asciiTheme="minorEastAsia" w:eastAsiaTheme="minorEastAsia" w:hAnsiTheme="minorEastAsia" w:hint="eastAsia"/>
              </w:rPr>
              <w:t>円滑なデータ連携を行うには、データが共通の形式で整えられていることが必要です。本書はコアデータモデルを対象に、</w:t>
            </w:r>
            <w:r w:rsidR="00B540FD" w:rsidRPr="00D7690D">
              <w:rPr>
                <w:rFonts w:asciiTheme="minorEastAsia" w:eastAsiaTheme="minorEastAsia" w:hAnsiTheme="minorEastAsia" w:hint="eastAsia"/>
              </w:rPr>
              <w:t>住所</w:t>
            </w:r>
            <w:r w:rsidRPr="00D7690D">
              <w:rPr>
                <w:rFonts w:asciiTheme="minorEastAsia" w:eastAsiaTheme="minorEastAsia" w:hAnsiTheme="minorEastAsia" w:hint="eastAsia"/>
              </w:rPr>
              <w:t>のデータ形式について示すものです。住所のデータ形式は、住所関連の主要省庁及び日本郵便株式会社、およびアドレス・ベース・レジストリのデータ記述方式を参照し、以下のとおりとします。</w:t>
            </w:r>
          </w:p>
        </w:tc>
      </w:tr>
    </w:tbl>
    <w:p w14:paraId="69127A3E" w14:textId="06A265CA" w:rsidR="005F5ADC" w:rsidRDefault="005F5ADC" w:rsidP="00D62E43"/>
    <w:p w14:paraId="1F27A777" w14:textId="77777777" w:rsidR="005F5ADC" w:rsidRDefault="005F5ADC">
      <w:pPr>
        <w:widowControl/>
        <w:ind w:leftChars="0" w:left="0" w:firstLineChars="0" w:firstLine="0"/>
        <w:jc w:val="left"/>
      </w:pPr>
      <w:r>
        <w:br w:type="page"/>
      </w:r>
    </w:p>
    <w:sdt>
      <w:sdtPr>
        <w:rPr>
          <w:rFonts w:ascii="ＭＳ 明朝" w:eastAsia="ＭＳ 明朝" w:hAnsi="ＭＳ 明朝" w:cs="游明朝"/>
          <w:color w:val="auto"/>
          <w:kern w:val="2"/>
          <w:sz w:val="24"/>
          <w:szCs w:val="22"/>
          <w:lang w:val="ja-JP"/>
        </w:rPr>
        <w:id w:val="1189865153"/>
        <w:docPartObj>
          <w:docPartGallery w:val="Table of Contents"/>
          <w:docPartUnique/>
        </w:docPartObj>
      </w:sdtPr>
      <w:sdtEndPr>
        <w:rPr>
          <w:b/>
          <w:bCs/>
        </w:rPr>
      </w:sdtEndPr>
      <w:sdtContent>
        <w:p w14:paraId="63B7BA51" w14:textId="7935E3EB" w:rsidR="005F5ADC" w:rsidRDefault="005F5ADC">
          <w:pPr>
            <w:pStyle w:val="affc"/>
          </w:pPr>
          <w:r>
            <w:rPr>
              <w:lang w:val="ja-JP"/>
            </w:rPr>
            <w:t>目次</w:t>
          </w:r>
        </w:p>
        <w:p w14:paraId="64533AAD" w14:textId="1A8CE987" w:rsidR="00531F1C" w:rsidRDefault="005F5ADC">
          <w:pPr>
            <w:pStyle w:val="11"/>
            <w:tabs>
              <w:tab w:val="left" w:pos="840"/>
              <w:tab w:val="right" w:leader="dot" w:pos="8494"/>
            </w:tabs>
            <w:ind w:left="120"/>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113039238" w:history="1">
            <w:r w:rsidR="00531F1C" w:rsidRPr="004E1747">
              <w:rPr>
                <w:rStyle w:val="aff0"/>
                <w:noProof/>
              </w:rPr>
              <w:t>1</w:t>
            </w:r>
            <w:r w:rsidR="00531F1C">
              <w:rPr>
                <w:rFonts w:asciiTheme="minorHAnsi" w:eastAsiaTheme="minorEastAsia" w:hAnsiTheme="minorHAnsi" w:cstheme="minorBidi"/>
                <w:noProof/>
                <w:sz w:val="21"/>
              </w:rPr>
              <w:tab/>
            </w:r>
            <w:r w:rsidR="00531F1C" w:rsidRPr="004E1747">
              <w:rPr>
                <w:rStyle w:val="aff0"/>
                <w:noProof/>
              </w:rPr>
              <w:t>住所全体をコードを用いて管理する場合（推奨）</w:t>
            </w:r>
            <w:r w:rsidR="00531F1C">
              <w:rPr>
                <w:noProof/>
                <w:webHidden/>
              </w:rPr>
              <w:tab/>
            </w:r>
            <w:r w:rsidR="00531F1C">
              <w:rPr>
                <w:noProof/>
                <w:webHidden/>
              </w:rPr>
              <w:fldChar w:fldCharType="begin"/>
            </w:r>
            <w:r w:rsidR="00531F1C">
              <w:rPr>
                <w:noProof/>
                <w:webHidden/>
              </w:rPr>
              <w:instrText xml:space="preserve"> PAGEREF _Toc113039238 \h </w:instrText>
            </w:r>
            <w:r w:rsidR="00531F1C">
              <w:rPr>
                <w:noProof/>
                <w:webHidden/>
              </w:rPr>
            </w:r>
            <w:r w:rsidR="00531F1C">
              <w:rPr>
                <w:noProof/>
                <w:webHidden/>
              </w:rPr>
              <w:fldChar w:fldCharType="separate"/>
            </w:r>
            <w:r w:rsidR="00531F1C">
              <w:rPr>
                <w:noProof/>
                <w:webHidden/>
              </w:rPr>
              <w:t>3</w:t>
            </w:r>
            <w:r w:rsidR="00531F1C">
              <w:rPr>
                <w:noProof/>
                <w:webHidden/>
              </w:rPr>
              <w:fldChar w:fldCharType="end"/>
            </w:r>
          </w:hyperlink>
        </w:p>
        <w:p w14:paraId="67FEE14D" w14:textId="420841EC" w:rsidR="00531F1C" w:rsidRDefault="00531F1C">
          <w:pPr>
            <w:pStyle w:val="21"/>
            <w:tabs>
              <w:tab w:val="left" w:pos="1260"/>
              <w:tab w:val="right" w:leader="dot" w:pos="8494"/>
            </w:tabs>
            <w:rPr>
              <w:rFonts w:asciiTheme="minorHAnsi" w:eastAsiaTheme="minorEastAsia" w:hAnsiTheme="minorHAnsi" w:cstheme="minorBidi"/>
              <w:noProof/>
              <w:sz w:val="21"/>
            </w:rPr>
          </w:pPr>
          <w:hyperlink w:anchor="_Toc113039239" w:history="1">
            <w:r w:rsidRPr="004E1747">
              <w:rPr>
                <w:rStyle w:val="aff0"/>
                <w:noProof/>
              </w:rPr>
              <w:t>1.1</w:t>
            </w:r>
            <w:r>
              <w:rPr>
                <w:rFonts w:asciiTheme="minorHAnsi" w:eastAsiaTheme="minorEastAsia" w:hAnsiTheme="minorHAnsi" w:cstheme="minorBidi"/>
                <w:noProof/>
                <w:sz w:val="21"/>
              </w:rPr>
              <w:tab/>
            </w:r>
            <w:r w:rsidRPr="004E1747">
              <w:rPr>
                <w:rStyle w:val="aff0"/>
                <w:noProof/>
              </w:rPr>
              <w:t>全国地方公共団体コードと町字IDを使用して管理する場合（推奨）</w:t>
            </w:r>
            <w:r>
              <w:rPr>
                <w:noProof/>
                <w:webHidden/>
              </w:rPr>
              <w:tab/>
            </w:r>
            <w:r>
              <w:rPr>
                <w:noProof/>
                <w:webHidden/>
              </w:rPr>
              <w:fldChar w:fldCharType="begin"/>
            </w:r>
            <w:r>
              <w:rPr>
                <w:noProof/>
                <w:webHidden/>
              </w:rPr>
              <w:instrText xml:space="preserve"> PAGEREF _Toc113039239 \h </w:instrText>
            </w:r>
            <w:r>
              <w:rPr>
                <w:noProof/>
                <w:webHidden/>
              </w:rPr>
            </w:r>
            <w:r>
              <w:rPr>
                <w:noProof/>
                <w:webHidden/>
              </w:rPr>
              <w:fldChar w:fldCharType="separate"/>
            </w:r>
            <w:r>
              <w:rPr>
                <w:noProof/>
                <w:webHidden/>
              </w:rPr>
              <w:t>3</w:t>
            </w:r>
            <w:r>
              <w:rPr>
                <w:noProof/>
                <w:webHidden/>
              </w:rPr>
              <w:fldChar w:fldCharType="end"/>
            </w:r>
          </w:hyperlink>
        </w:p>
        <w:p w14:paraId="38163ABD" w14:textId="6F3A7E54" w:rsidR="00531F1C" w:rsidRDefault="00531F1C">
          <w:pPr>
            <w:pStyle w:val="21"/>
            <w:tabs>
              <w:tab w:val="left" w:pos="1260"/>
              <w:tab w:val="right" w:leader="dot" w:pos="8494"/>
            </w:tabs>
            <w:rPr>
              <w:rFonts w:asciiTheme="minorHAnsi" w:eastAsiaTheme="minorEastAsia" w:hAnsiTheme="minorHAnsi" w:cstheme="minorBidi"/>
              <w:noProof/>
              <w:sz w:val="21"/>
            </w:rPr>
          </w:pPr>
          <w:hyperlink w:anchor="_Toc113039240" w:history="1">
            <w:r w:rsidRPr="004E1747">
              <w:rPr>
                <w:rStyle w:val="aff0"/>
                <w:noProof/>
              </w:rPr>
              <w:t>1.2</w:t>
            </w:r>
            <w:r>
              <w:rPr>
                <w:rFonts w:asciiTheme="minorHAnsi" w:eastAsiaTheme="minorEastAsia" w:hAnsiTheme="minorHAnsi" w:cstheme="minorBidi"/>
                <w:noProof/>
                <w:sz w:val="21"/>
              </w:rPr>
              <w:tab/>
            </w:r>
            <w:r w:rsidRPr="004E1747">
              <w:rPr>
                <w:rStyle w:val="aff0"/>
                <w:noProof/>
              </w:rPr>
              <w:t>全国地方公共団体コードのみを使用して管理する場合</w:t>
            </w:r>
            <w:r>
              <w:rPr>
                <w:noProof/>
                <w:webHidden/>
              </w:rPr>
              <w:tab/>
            </w:r>
            <w:r>
              <w:rPr>
                <w:noProof/>
                <w:webHidden/>
              </w:rPr>
              <w:fldChar w:fldCharType="begin"/>
            </w:r>
            <w:r>
              <w:rPr>
                <w:noProof/>
                <w:webHidden/>
              </w:rPr>
              <w:instrText xml:space="preserve"> PAGEREF _Toc113039240 \h </w:instrText>
            </w:r>
            <w:r>
              <w:rPr>
                <w:noProof/>
                <w:webHidden/>
              </w:rPr>
            </w:r>
            <w:r>
              <w:rPr>
                <w:noProof/>
                <w:webHidden/>
              </w:rPr>
              <w:fldChar w:fldCharType="separate"/>
            </w:r>
            <w:r>
              <w:rPr>
                <w:noProof/>
                <w:webHidden/>
              </w:rPr>
              <w:t>3</w:t>
            </w:r>
            <w:r>
              <w:rPr>
                <w:noProof/>
                <w:webHidden/>
              </w:rPr>
              <w:fldChar w:fldCharType="end"/>
            </w:r>
          </w:hyperlink>
        </w:p>
        <w:p w14:paraId="47D8307D" w14:textId="4CFE1C0D" w:rsidR="00531F1C" w:rsidRDefault="00531F1C">
          <w:pPr>
            <w:pStyle w:val="21"/>
            <w:tabs>
              <w:tab w:val="left" w:pos="1260"/>
              <w:tab w:val="right" w:leader="dot" w:pos="8494"/>
            </w:tabs>
            <w:rPr>
              <w:rFonts w:asciiTheme="minorHAnsi" w:eastAsiaTheme="minorEastAsia" w:hAnsiTheme="minorHAnsi" w:cstheme="minorBidi"/>
              <w:noProof/>
              <w:sz w:val="21"/>
            </w:rPr>
          </w:pPr>
          <w:hyperlink w:anchor="_Toc113039241" w:history="1">
            <w:r w:rsidRPr="004E1747">
              <w:rPr>
                <w:rStyle w:val="aff0"/>
                <w:noProof/>
              </w:rPr>
              <w:t>1.3</w:t>
            </w:r>
            <w:r>
              <w:rPr>
                <w:rFonts w:asciiTheme="minorHAnsi" w:eastAsiaTheme="minorEastAsia" w:hAnsiTheme="minorHAnsi" w:cstheme="minorBidi"/>
                <w:noProof/>
                <w:sz w:val="21"/>
              </w:rPr>
              <w:tab/>
            </w:r>
            <w:r w:rsidRPr="004E1747">
              <w:rPr>
                <w:rStyle w:val="aff0"/>
                <w:noProof/>
              </w:rPr>
              <w:t>郵便番号を用いて管理する場合</w:t>
            </w:r>
            <w:r>
              <w:rPr>
                <w:noProof/>
                <w:webHidden/>
              </w:rPr>
              <w:tab/>
            </w:r>
            <w:r>
              <w:rPr>
                <w:noProof/>
                <w:webHidden/>
              </w:rPr>
              <w:fldChar w:fldCharType="begin"/>
            </w:r>
            <w:r>
              <w:rPr>
                <w:noProof/>
                <w:webHidden/>
              </w:rPr>
              <w:instrText xml:space="preserve"> PAGEREF _Toc113039241 \h </w:instrText>
            </w:r>
            <w:r>
              <w:rPr>
                <w:noProof/>
                <w:webHidden/>
              </w:rPr>
            </w:r>
            <w:r>
              <w:rPr>
                <w:noProof/>
                <w:webHidden/>
              </w:rPr>
              <w:fldChar w:fldCharType="separate"/>
            </w:r>
            <w:r>
              <w:rPr>
                <w:noProof/>
                <w:webHidden/>
              </w:rPr>
              <w:t>4</w:t>
            </w:r>
            <w:r>
              <w:rPr>
                <w:noProof/>
                <w:webHidden/>
              </w:rPr>
              <w:fldChar w:fldCharType="end"/>
            </w:r>
          </w:hyperlink>
        </w:p>
        <w:p w14:paraId="4BC8FE5B" w14:textId="7034CA0D" w:rsidR="00531F1C" w:rsidRDefault="00531F1C">
          <w:pPr>
            <w:pStyle w:val="11"/>
            <w:tabs>
              <w:tab w:val="left" w:pos="840"/>
              <w:tab w:val="right" w:leader="dot" w:pos="8494"/>
            </w:tabs>
            <w:ind w:left="120"/>
            <w:rPr>
              <w:rFonts w:asciiTheme="minorHAnsi" w:eastAsiaTheme="minorEastAsia" w:hAnsiTheme="minorHAnsi" w:cstheme="minorBidi"/>
              <w:noProof/>
              <w:sz w:val="21"/>
            </w:rPr>
          </w:pPr>
          <w:hyperlink w:anchor="_Toc113039242" w:history="1">
            <w:r w:rsidRPr="004E1747">
              <w:rPr>
                <w:rStyle w:val="aff0"/>
                <w:noProof/>
              </w:rPr>
              <w:t>2</w:t>
            </w:r>
            <w:r>
              <w:rPr>
                <w:rFonts w:asciiTheme="minorHAnsi" w:eastAsiaTheme="minorEastAsia" w:hAnsiTheme="minorHAnsi" w:cstheme="minorBidi"/>
                <w:noProof/>
                <w:sz w:val="21"/>
              </w:rPr>
              <w:tab/>
            </w:r>
            <w:r w:rsidRPr="004E1747">
              <w:rPr>
                <w:rStyle w:val="aff0"/>
                <w:noProof/>
              </w:rPr>
              <w:t>住所全体を文字で管理する場合</w:t>
            </w:r>
            <w:r>
              <w:rPr>
                <w:noProof/>
                <w:webHidden/>
              </w:rPr>
              <w:tab/>
            </w:r>
            <w:r>
              <w:rPr>
                <w:noProof/>
                <w:webHidden/>
              </w:rPr>
              <w:fldChar w:fldCharType="begin"/>
            </w:r>
            <w:r>
              <w:rPr>
                <w:noProof/>
                <w:webHidden/>
              </w:rPr>
              <w:instrText xml:space="preserve"> PAGEREF _Toc113039242 \h </w:instrText>
            </w:r>
            <w:r>
              <w:rPr>
                <w:noProof/>
                <w:webHidden/>
              </w:rPr>
            </w:r>
            <w:r>
              <w:rPr>
                <w:noProof/>
                <w:webHidden/>
              </w:rPr>
              <w:fldChar w:fldCharType="separate"/>
            </w:r>
            <w:r>
              <w:rPr>
                <w:noProof/>
                <w:webHidden/>
              </w:rPr>
              <w:t>4</w:t>
            </w:r>
            <w:r>
              <w:rPr>
                <w:noProof/>
                <w:webHidden/>
              </w:rPr>
              <w:fldChar w:fldCharType="end"/>
            </w:r>
          </w:hyperlink>
        </w:p>
        <w:p w14:paraId="78D2C5D1" w14:textId="7D6BF801" w:rsidR="00531F1C" w:rsidRDefault="00531F1C">
          <w:pPr>
            <w:pStyle w:val="21"/>
            <w:tabs>
              <w:tab w:val="left" w:pos="1050"/>
              <w:tab w:val="right" w:leader="dot" w:pos="8494"/>
            </w:tabs>
            <w:rPr>
              <w:rFonts w:asciiTheme="minorHAnsi" w:eastAsiaTheme="minorEastAsia" w:hAnsiTheme="minorHAnsi" w:cstheme="minorBidi"/>
              <w:noProof/>
              <w:sz w:val="21"/>
            </w:rPr>
          </w:pPr>
          <w:hyperlink w:anchor="_Toc113039243" w:history="1">
            <w:r w:rsidRPr="004E1747">
              <w:rPr>
                <w:rStyle w:val="aff0"/>
                <w:noProof/>
              </w:rPr>
              <w:t>2.1</w:t>
            </w:r>
            <w:r>
              <w:rPr>
                <w:rFonts w:asciiTheme="minorHAnsi" w:eastAsiaTheme="minorEastAsia" w:hAnsiTheme="minorHAnsi" w:cstheme="minorBidi"/>
                <w:noProof/>
                <w:sz w:val="21"/>
              </w:rPr>
              <w:tab/>
            </w:r>
            <w:r w:rsidRPr="004E1747">
              <w:rPr>
                <w:rStyle w:val="aff0"/>
                <w:noProof/>
              </w:rPr>
              <w:t>1個のデータ項目で管理する場合</w:t>
            </w:r>
            <w:r>
              <w:rPr>
                <w:noProof/>
                <w:webHidden/>
              </w:rPr>
              <w:tab/>
            </w:r>
            <w:r>
              <w:rPr>
                <w:noProof/>
                <w:webHidden/>
              </w:rPr>
              <w:fldChar w:fldCharType="begin"/>
            </w:r>
            <w:r>
              <w:rPr>
                <w:noProof/>
                <w:webHidden/>
              </w:rPr>
              <w:instrText xml:space="preserve"> PAGEREF _Toc113039243 \h </w:instrText>
            </w:r>
            <w:r>
              <w:rPr>
                <w:noProof/>
                <w:webHidden/>
              </w:rPr>
            </w:r>
            <w:r>
              <w:rPr>
                <w:noProof/>
                <w:webHidden/>
              </w:rPr>
              <w:fldChar w:fldCharType="separate"/>
            </w:r>
            <w:r>
              <w:rPr>
                <w:noProof/>
                <w:webHidden/>
              </w:rPr>
              <w:t>4</w:t>
            </w:r>
            <w:r>
              <w:rPr>
                <w:noProof/>
                <w:webHidden/>
              </w:rPr>
              <w:fldChar w:fldCharType="end"/>
            </w:r>
          </w:hyperlink>
        </w:p>
        <w:p w14:paraId="48FBDE2F" w14:textId="13837835" w:rsidR="00531F1C" w:rsidRDefault="00531F1C">
          <w:pPr>
            <w:pStyle w:val="21"/>
            <w:tabs>
              <w:tab w:val="left" w:pos="1050"/>
              <w:tab w:val="right" w:leader="dot" w:pos="8494"/>
            </w:tabs>
            <w:rPr>
              <w:rFonts w:asciiTheme="minorHAnsi" w:eastAsiaTheme="minorEastAsia" w:hAnsiTheme="minorHAnsi" w:cstheme="minorBidi"/>
              <w:noProof/>
              <w:sz w:val="21"/>
            </w:rPr>
          </w:pPr>
          <w:hyperlink w:anchor="_Toc113039244" w:history="1">
            <w:r w:rsidRPr="004E1747">
              <w:rPr>
                <w:rStyle w:val="aff0"/>
                <w:noProof/>
              </w:rPr>
              <w:t>2.2</w:t>
            </w:r>
            <w:r>
              <w:rPr>
                <w:rFonts w:asciiTheme="minorHAnsi" w:eastAsiaTheme="minorEastAsia" w:hAnsiTheme="minorHAnsi" w:cstheme="minorBidi"/>
                <w:noProof/>
                <w:sz w:val="21"/>
              </w:rPr>
              <w:tab/>
            </w:r>
            <w:r w:rsidRPr="004E1747">
              <w:rPr>
                <w:rStyle w:val="aff0"/>
                <w:noProof/>
              </w:rPr>
              <w:t>２個のデータ項目で管理する場合</w:t>
            </w:r>
            <w:r>
              <w:rPr>
                <w:noProof/>
                <w:webHidden/>
              </w:rPr>
              <w:tab/>
            </w:r>
            <w:r>
              <w:rPr>
                <w:noProof/>
                <w:webHidden/>
              </w:rPr>
              <w:fldChar w:fldCharType="begin"/>
            </w:r>
            <w:r>
              <w:rPr>
                <w:noProof/>
                <w:webHidden/>
              </w:rPr>
              <w:instrText xml:space="preserve"> PAGEREF _Toc113039244 \h </w:instrText>
            </w:r>
            <w:r>
              <w:rPr>
                <w:noProof/>
                <w:webHidden/>
              </w:rPr>
            </w:r>
            <w:r>
              <w:rPr>
                <w:noProof/>
                <w:webHidden/>
              </w:rPr>
              <w:fldChar w:fldCharType="separate"/>
            </w:r>
            <w:r>
              <w:rPr>
                <w:noProof/>
                <w:webHidden/>
              </w:rPr>
              <w:t>5</w:t>
            </w:r>
            <w:r>
              <w:rPr>
                <w:noProof/>
                <w:webHidden/>
              </w:rPr>
              <w:fldChar w:fldCharType="end"/>
            </w:r>
          </w:hyperlink>
        </w:p>
        <w:p w14:paraId="01878346" w14:textId="66D8E0D1" w:rsidR="00531F1C" w:rsidRDefault="00531F1C">
          <w:pPr>
            <w:pStyle w:val="31"/>
            <w:tabs>
              <w:tab w:val="left" w:pos="1260"/>
              <w:tab w:val="right" w:leader="dot" w:pos="8494"/>
            </w:tabs>
            <w:rPr>
              <w:rFonts w:asciiTheme="minorHAnsi" w:eastAsiaTheme="minorEastAsia" w:hAnsiTheme="minorHAnsi" w:cstheme="minorBidi"/>
              <w:noProof/>
              <w:sz w:val="21"/>
            </w:rPr>
          </w:pPr>
          <w:hyperlink w:anchor="_Toc113039245" w:history="1">
            <w:r w:rsidRPr="004E1747">
              <w:rPr>
                <w:rStyle w:val="aff0"/>
                <w:noProof/>
              </w:rPr>
              <w:t>1)</w:t>
            </w:r>
            <w:r>
              <w:rPr>
                <w:rFonts w:asciiTheme="minorHAnsi" w:eastAsiaTheme="minorEastAsia" w:hAnsiTheme="minorHAnsi" w:cstheme="minorBidi"/>
                <w:noProof/>
                <w:sz w:val="21"/>
              </w:rPr>
              <w:tab/>
            </w:r>
            <w:r w:rsidRPr="004E1747">
              <w:rPr>
                <w:rStyle w:val="aff0"/>
                <w:noProof/>
              </w:rPr>
              <w:t>町丁目番地号分離</w:t>
            </w:r>
            <w:r>
              <w:rPr>
                <w:noProof/>
                <w:webHidden/>
              </w:rPr>
              <w:tab/>
            </w:r>
            <w:r>
              <w:rPr>
                <w:noProof/>
                <w:webHidden/>
              </w:rPr>
              <w:fldChar w:fldCharType="begin"/>
            </w:r>
            <w:r>
              <w:rPr>
                <w:noProof/>
                <w:webHidden/>
              </w:rPr>
              <w:instrText xml:space="preserve"> PAGEREF _Toc113039245 \h </w:instrText>
            </w:r>
            <w:r>
              <w:rPr>
                <w:noProof/>
                <w:webHidden/>
              </w:rPr>
            </w:r>
            <w:r>
              <w:rPr>
                <w:noProof/>
                <w:webHidden/>
              </w:rPr>
              <w:fldChar w:fldCharType="separate"/>
            </w:r>
            <w:r>
              <w:rPr>
                <w:noProof/>
                <w:webHidden/>
              </w:rPr>
              <w:t>5</w:t>
            </w:r>
            <w:r>
              <w:rPr>
                <w:noProof/>
                <w:webHidden/>
              </w:rPr>
              <w:fldChar w:fldCharType="end"/>
            </w:r>
          </w:hyperlink>
        </w:p>
        <w:p w14:paraId="46C3D1DF" w14:textId="71257F0A" w:rsidR="00531F1C" w:rsidRDefault="00531F1C">
          <w:pPr>
            <w:pStyle w:val="31"/>
            <w:tabs>
              <w:tab w:val="left" w:pos="1260"/>
              <w:tab w:val="right" w:leader="dot" w:pos="8494"/>
            </w:tabs>
            <w:rPr>
              <w:rFonts w:asciiTheme="minorHAnsi" w:eastAsiaTheme="minorEastAsia" w:hAnsiTheme="minorHAnsi" w:cstheme="minorBidi"/>
              <w:noProof/>
              <w:sz w:val="21"/>
            </w:rPr>
          </w:pPr>
          <w:hyperlink w:anchor="_Toc113039246" w:history="1">
            <w:r w:rsidRPr="004E1747">
              <w:rPr>
                <w:rStyle w:val="aff0"/>
                <w:noProof/>
              </w:rPr>
              <w:t>2)</w:t>
            </w:r>
            <w:r>
              <w:rPr>
                <w:rFonts w:asciiTheme="minorHAnsi" w:eastAsiaTheme="minorEastAsia" w:hAnsiTheme="minorHAnsi" w:cstheme="minorBidi"/>
                <w:noProof/>
                <w:sz w:val="21"/>
              </w:rPr>
              <w:tab/>
            </w:r>
            <w:r w:rsidRPr="004E1747">
              <w:rPr>
                <w:rStyle w:val="aff0"/>
                <w:noProof/>
              </w:rPr>
              <w:t>丁目番地号分離</w:t>
            </w:r>
            <w:r>
              <w:rPr>
                <w:noProof/>
                <w:webHidden/>
              </w:rPr>
              <w:tab/>
            </w:r>
            <w:r>
              <w:rPr>
                <w:noProof/>
                <w:webHidden/>
              </w:rPr>
              <w:fldChar w:fldCharType="begin"/>
            </w:r>
            <w:r>
              <w:rPr>
                <w:noProof/>
                <w:webHidden/>
              </w:rPr>
              <w:instrText xml:space="preserve"> PAGEREF _Toc113039246 \h </w:instrText>
            </w:r>
            <w:r>
              <w:rPr>
                <w:noProof/>
                <w:webHidden/>
              </w:rPr>
            </w:r>
            <w:r>
              <w:rPr>
                <w:noProof/>
                <w:webHidden/>
              </w:rPr>
              <w:fldChar w:fldCharType="separate"/>
            </w:r>
            <w:r>
              <w:rPr>
                <w:noProof/>
                <w:webHidden/>
              </w:rPr>
              <w:t>5</w:t>
            </w:r>
            <w:r>
              <w:rPr>
                <w:noProof/>
                <w:webHidden/>
              </w:rPr>
              <w:fldChar w:fldCharType="end"/>
            </w:r>
          </w:hyperlink>
        </w:p>
        <w:p w14:paraId="61572FC1" w14:textId="476E0908" w:rsidR="00531F1C" w:rsidRDefault="00531F1C">
          <w:pPr>
            <w:pStyle w:val="21"/>
            <w:tabs>
              <w:tab w:val="left" w:pos="1050"/>
              <w:tab w:val="right" w:leader="dot" w:pos="8494"/>
            </w:tabs>
            <w:rPr>
              <w:rFonts w:asciiTheme="minorHAnsi" w:eastAsiaTheme="minorEastAsia" w:hAnsiTheme="minorHAnsi" w:cstheme="minorBidi"/>
              <w:noProof/>
              <w:sz w:val="21"/>
            </w:rPr>
          </w:pPr>
          <w:hyperlink w:anchor="_Toc113039247" w:history="1">
            <w:r w:rsidRPr="004E1747">
              <w:rPr>
                <w:rStyle w:val="aff0"/>
                <w:noProof/>
              </w:rPr>
              <w:t>2.3</w:t>
            </w:r>
            <w:r>
              <w:rPr>
                <w:rFonts w:asciiTheme="minorHAnsi" w:eastAsiaTheme="minorEastAsia" w:hAnsiTheme="minorHAnsi" w:cstheme="minorBidi"/>
                <w:noProof/>
                <w:sz w:val="21"/>
              </w:rPr>
              <w:tab/>
            </w:r>
            <w:r w:rsidRPr="004E1747">
              <w:rPr>
                <w:rStyle w:val="aff0"/>
                <w:noProof/>
              </w:rPr>
              <w:t>3個のデータ項目で管理する場合</w:t>
            </w:r>
            <w:r>
              <w:rPr>
                <w:noProof/>
                <w:webHidden/>
              </w:rPr>
              <w:tab/>
            </w:r>
            <w:r>
              <w:rPr>
                <w:noProof/>
                <w:webHidden/>
              </w:rPr>
              <w:fldChar w:fldCharType="begin"/>
            </w:r>
            <w:r>
              <w:rPr>
                <w:noProof/>
                <w:webHidden/>
              </w:rPr>
              <w:instrText xml:space="preserve"> PAGEREF _Toc113039247 \h </w:instrText>
            </w:r>
            <w:r>
              <w:rPr>
                <w:noProof/>
                <w:webHidden/>
              </w:rPr>
            </w:r>
            <w:r>
              <w:rPr>
                <w:noProof/>
                <w:webHidden/>
              </w:rPr>
              <w:fldChar w:fldCharType="separate"/>
            </w:r>
            <w:r>
              <w:rPr>
                <w:noProof/>
                <w:webHidden/>
              </w:rPr>
              <w:t>6</w:t>
            </w:r>
            <w:r>
              <w:rPr>
                <w:noProof/>
                <w:webHidden/>
              </w:rPr>
              <w:fldChar w:fldCharType="end"/>
            </w:r>
          </w:hyperlink>
        </w:p>
        <w:p w14:paraId="68CFD8F3" w14:textId="7EED08C7" w:rsidR="00531F1C" w:rsidRDefault="00531F1C">
          <w:pPr>
            <w:pStyle w:val="21"/>
            <w:tabs>
              <w:tab w:val="left" w:pos="1050"/>
              <w:tab w:val="right" w:leader="dot" w:pos="8494"/>
            </w:tabs>
            <w:rPr>
              <w:rFonts w:asciiTheme="minorHAnsi" w:eastAsiaTheme="minorEastAsia" w:hAnsiTheme="minorHAnsi" w:cstheme="minorBidi"/>
              <w:noProof/>
              <w:sz w:val="21"/>
            </w:rPr>
          </w:pPr>
          <w:hyperlink w:anchor="_Toc113039248" w:history="1">
            <w:r w:rsidRPr="004E1747">
              <w:rPr>
                <w:rStyle w:val="aff0"/>
                <w:noProof/>
              </w:rPr>
              <w:t>2.4</w:t>
            </w:r>
            <w:r>
              <w:rPr>
                <w:rFonts w:asciiTheme="minorHAnsi" w:eastAsiaTheme="minorEastAsia" w:hAnsiTheme="minorHAnsi" w:cstheme="minorBidi"/>
                <w:noProof/>
                <w:sz w:val="21"/>
              </w:rPr>
              <w:tab/>
            </w:r>
            <w:r w:rsidRPr="004E1747">
              <w:rPr>
                <w:rStyle w:val="aff0"/>
                <w:noProof/>
              </w:rPr>
              <w:t>4個のデータ項目で管理する場合</w:t>
            </w:r>
            <w:r>
              <w:rPr>
                <w:noProof/>
                <w:webHidden/>
              </w:rPr>
              <w:tab/>
            </w:r>
            <w:r>
              <w:rPr>
                <w:noProof/>
                <w:webHidden/>
              </w:rPr>
              <w:fldChar w:fldCharType="begin"/>
            </w:r>
            <w:r>
              <w:rPr>
                <w:noProof/>
                <w:webHidden/>
              </w:rPr>
              <w:instrText xml:space="preserve"> PAGEREF _Toc113039248 \h </w:instrText>
            </w:r>
            <w:r>
              <w:rPr>
                <w:noProof/>
                <w:webHidden/>
              </w:rPr>
            </w:r>
            <w:r>
              <w:rPr>
                <w:noProof/>
                <w:webHidden/>
              </w:rPr>
              <w:fldChar w:fldCharType="separate"/>
            </w:r>
            <w:r>
              <w:rPr>
                <w:noProof/>
                <w:webHidden/>
              </w:rPr>
              <w:t>6</w:t>
            </w:r>
            <w:r>
              <w:rPr>
                <w:noProof/>
                <w:webHidden/>
              </w:rPr>
              <w:fldChar w:fldCharType="end"/>
            </w:r>
          </w:hyperlink>
        </w:p>
        <w:p w14:paraId="08C2DA51" w14:textId="5A91C3BD" w:rsidR="00531F1C" w:rsidRDefault="00531F1C">
          <w:pPr>
            <w:pStyle w:val="31"/>
            <w:tabs>
              <w:tab w:val="left" w:pos="1260"/>
              <w:tab w:val="right" w:leader="dot" w:pos="8494"/>
            </w:tabs>
            <w:rPr>
              <w:rFonts w:asciiTheme="minorHAnsi" w:eastAsiaTheme="minorEastAsia" w:hAnsiTheme="minorHAnsi" w:cstheme="minorBidi"/>
              <w:noProof/>
              <w:sz w:val="21"/>
            </w:rPr>
          </w:pPr>
          <w:hyperlink w:anchor="_Toc113039249" w:history="1">
            <w:r w:rsidRPr="004E1747">
              <w:rPr>
                <w:rStyle w:val="aff0"/>
                <w:noProof/>
              </w:rPr>
              <w:t>1)</w:t>
            </w:r>
            <w:r>
              <w:rPr>
                <w:rFonts w:asciiTheme="minorHAnsi" w:eastAsiaTheme="minorEastAsia" w:hAnsiTheme="minorHAnsi" w:cstheme="minorBidi"/>
                <w:noProof/>
                <w:sz w:val="21"/>
              </w:rPr>
              <w:tab/>
            </w:r>
            <w:r w:rsidRPr="004E1747">
              <w:rPr>
                <w:rStyle w:val="aff0"/>
                <w:noProof/>
              </w:rPr>
              <w:t>町名で分割する場合</w:t>
            </w:r>
            <w:r>
              <w:rPr>
                <w:noProof/>
                <w:webHidden/>
              </w:rPr>
              <w:tab/>
            </w:r>
            <w:r>
              <w:rPr>
                <w:noProof/>
                <w:webHidden/>
              </w:rPr>
              <w:fldChar w:fldCharType="begin"/>
            </w:r>
            <w:r>
              <w:rPr>
                <w:noProof/>
                <w:webHidden/>
              </w:rPr>
              <w:instrText xml:space="preserve"> PAGEREF _Toc113039249 \h </w:instrText>
            </w:r>
            <w:r>
              <w:rPr>
                <w:noProof/>
                <w:webHidden/>
              </w:rPr>
            </w:r>
            <w:r>
              <w:rPr>
                <w:noProof/>
                <w:webHidden/>
              </w:rPr>
              <w:fldChar w:fldCharType="separate"/>
            </w:r>
            <w:r>
              <w:rPr>
                <w:noProof/>
                <w:webHidden/>
              </w:rPr>
              <w:t>6</w:t>
            </w:r>
            <w:r>
              <w:rPr>
                <w:noProof/>
                <w:webHidden/>
              </w:rPr>
              <w:fldChar w:fldCharType="end"/>
            </w:r>
          </w:hyperlink>
        </w:p>
        <w:p w14:paraId="363E0874" w14:textId="2B0386B2" w:rsidR="00531F1C" w:rsidRDefault="00531F1C">
          <w:pPr>
            <w:pStyle w:val="31"/>
            <w:tabs>
              <w:tab w:val="left" w:pos="1260"/>
              <w:tab w:val="right" w:leader="dot" w:pos="8494"/>
            </w:tabs>
            <w:rPr>
              <w:rFonts w:asciiTheme="minorHAnsi" w:eastAsiaTheme="minorEastAsia" w:hAnsiTheme="minorHAnsi" w:cstheme="minorBidi"/>
              <w:noProof/>
              <w:sz w:val="21"/>
            </w:rPr>
          </w:pPr>
          <w:hyperlink w:anchor="_Toc113039250" w:history="1">
            <w:r w:rsidRPr="004E1747">
              <w:rPr>
                <w:rStyle w:val="aff0"/>
                <w:noProof/>
              </w:rPr>
              <w:t>2)</w:t>
            </w:r>
            <w:r>
              <w:rPr>
                <w:rFonts w:asciiTheme="minorHAnsi" w:eastAsiaTheme="minorEastAsia" w:hAnsiTheme="minorHAnsi" w:cstheme="minorBidi"/>
                <w:noProof/>
                <w:sz w:val="21"/>
              </w:rPr>
              <w:tab/>
            </w:r>
            <w:r w:rsidRPr="004E1747">
              <w:rPr>
                <w:rStyle w:val="aff0"/>
                <w:noProof/>
              </w:rPr>
              <w:t>町字で分割する場合（推奨）</w:t>
            </w:r>
            <w:r>
              <w:rPr>
                <w:noProof/>
                <w:webHidden/>
              </w:rPr>
              <w:tab/>
            </w:r>
            <w:r>
              <w:rPr>
                <w:noProof/>
                <w:webHidden/>
              </w:rPr>
              <w:fldChar w:fldCharType="begin"/>
            </w:r>
            <w:r>
              <w:rPr>
                <w:noProof/>
                <w:webHidden/>
              </w:rPr>
              <w:instrText xml:space="preserve"> PAGEREF _Toc113039250 \h </w:instrText>
            </w:r>
            <w:r>
              <w:rPr>
                <w:noProof/>
                <w:webHidden/>
              </w:rPr>
            </w:r>
            <w:r>
              <w:rPr>
                <w:noProof/>
                <w:webHidden/>
              </w:rPr>
              <w:fldChar w:fldCharType="separate"/>
            </w:r>
            <w:r>
              <w:rPr>
                <w:noProof/>
                <w:webHidden/>
              </w:rPr>
              <w:t>6</w:t>
            </w:r>
            <w:r>
              <w:rPr>
                <w:noProof/>
                <w:webHidden/>
              </w:rPr>
              <w:fldChar w:fldCharType="end"/>
            </w:r>
          </w:hyperlink>
        </w:p>
        <w:p w14:paraId="04D7185F" w14:textId="4EBC773C" w:rsidR="00531F1C" w:rsidRDefault="00531F1C">
          <w:pPr>
            <w:pStyle w:val="31"/>
            <w:tabs>
              <w:tab w:val="left" w:pos="1260"/>
              <w:tab w:val="right" w:leader="dot" w:pos="8494"/>
            </w:tabs>
            <w:rPr>
              <w:rFonts w:asciiTheme="minorHAnsi" w:eastAsiaTheme="minorEastAsia" w:hAnsiTheme="minorHAnsi" w:cstheme="minorBidi"/>
              <w:noProof/>
              <w:sz w:val="21"/>
            </w:rPr>
          </w:pPr>
          <w:hyperlink w:anchor="_Toc113039251" w:history="1">
            <w:r w:rsidRPr="004E1747">
              <w:rPr>
                <w:rStyle w:val="aff0"/>
                <w:noProof/>
              </w:rPr>
              <w:t>3)</w:t>
            </w:r>
            <w:r>
              <w:rPr>
                <w:rFonts w:asciiTheme="minorHAnsi" w:eastAsiaTheme="minorEastAsia" w:hAnsiTheme="minorHAnsi" w:cstheme="minorBidi"/>
                <w:noProof/>
                <w:sz w:val="21"/>
              </w:rPr>
              <w:tab/>
            </w:r>
            <w:r w:rsidRPr="004E1747">
              <w:rPr>
                <w:rStyle w:val="aff0"/>
                <w:noProof/>
              </w:rPr>
              <w:t>住所情報を分割するコンバーターについて</w:t>
            </w:r>
            <w:r>
              <w:rPr>
                <w:noProof/>
                <w:webHidden/>
              </w:rPr>
              <w:tab/>
            </w:r>
            <w:r>
              <w:rPr>
                <w:noProof/>
                <w:webHidden/>
              </w:rPr>
              <w:fldChar w:fldCharType="begin"/>
            </w:r>
            <w:r>
              <w:rPr>
                <w:noProof/>
                <w:webHidden/>
              </w:rPr>
              <w:instrText xml:space="preserve"> PAGEREF _Toc113039251 \h </w:instrText>
            </w:r>
            <w:r>
              <w:rPr>
                <w:noProof/>
                <w:webHidden/>
              </w:rPr>
            </w:r>
            <w:r>
              <w:rPr>
                <w:noProof/>
                <w:webHidden/>
              </w:rPr>
              <w:fldChar w:fldCharType="separate"/>
            </w:r>
            <w:r>
              <w:rPr>
                <w:noProof/>
                <w:webHidden/>
              </w:rPr>
              <w:t>7</w:t>
            </w:r>
            <w:r>
              <w:rPr>
                <w:noProof/>
                <w:webHidden/>
              </w:rPr>
              <w:fldChar w:fldCharType="end"/>
            </w:r>
          </w:hyperlink>
        </w:p>
        <w:p w14:paraId="4ACE99E7" w14:textId="00D55C5C" w:rsidR="00531F1C" w:rsidRDefault="00531F1C">
          <w:pPr>
            <w:pStyle w:val="21"/>
            <w:tabs>
              <w:tab w:val="left" w:pos="1260"/>
              <w:tab w:val="right" w:leader="dot" w:pos="8494"/>
            </w:tabs>
            <w:rPr>
              <w:rFonts w:asciiTheme="minorHAnsi" w:eastAsiaTheme="minorEastAsia" w:hAnsiTheme="minorHAnsi" w:cstheme="minorBidi"/>
              <w:noProof/>
              <w:sz w:val="21"/>
            </w:rPr>
          </w:pPr>
          <w:hyperlink w:anchor="_Toc113039252" w:history="1">
            <w:r w:rsidRPr="004E1747">
              <w:rPr>
                <w:rStyle w:val="aff0"/>
                <w:noProof/>
              </w:rPr>
              <w:t>2.5</w:t>
            </w:r>
            <w:r>
              <w:rPr>
                <w:rFonts w:asciiTheme="minorHAnsi" w:eastAsiaTheme="minorEastAsia" w:hAnsiTheme="minorHAnsi" w:cstheme="minorBidi"/>
                <w:noProof/>
                <w:sz w:val="21"/>
              </w:rPr>
              <w:tab/>
            </w:r>
            <w:r w:rsidRPr="004E1747">
              <w:rPr>
                <w:rStyle w:val="aff0"/>
                <w:noProof/>
              </w:rPr>
              <w:t>都道府県や市区町村や番地、号を分離して管理する場合</w:t>
            </w:r>
            <w:r>
              <w:rPr>
                <w:noProof/>
                <w:webHidden/>
              </w:rPr>
              <w:tab/>
            </w:r>
            <w:r>
              <w:rPr>
                <w:noProof/>
                <w:webHidden/>
              </w:rPr>
              <w:fldChar w:fldCharType="begin"/>
            </w:r>
            <w:r>
              <w:rPr>
                <w:noProof/>
                <w:webHidden/>
              </w:rPr>
              <w:instrText xml:space="preserve"> PAGEREF _Toc113039252 \h </w:instrText>
            </w:r>
            <w:r>
              <w:rPr>
                <w:noProof/>
                <w:webHidden/>
              </w:rPr>
            </w:r>
            <w:r>
              <w:rPr>
                <w:noProof/>
                <w:webHidden/>
              </w:rPr>
              <w:fldChar w:fldCharType="separate"/>
            </w:r>
            <w:r>
              <w:rPr>
                <w:noProof/>
                <w:webHidden/>
              </w:rPr>
              <w:t>7</w:t>
            </w:r>
            <w:r>
              <w:rPr>
                <w:noProof/>
                <w:webHidden/>
              </w:rPr>
              <w:fldChar w:fldCharType="end"/>
            </w:r>
          </w:hyperlink>
        </w:p>
        <w:p w14:paraId="72F2FEE4" w14:textId="54D7CB6B" w:rsidR="00531F1C" w:rsidRDefault="00531F1C">
          <w:pPr>
            <w:pStyle w:val="11"/>
            <w:tabs>
              <w:tab w:val="left" w:pos="840"/>
              <w:tab w:val="right" w:leader="dot" w:pos="8494"/>
            </w:tabs>
            <w:ind w:left="120"/>
            <w:rPr>
              <w:rFonts w:asciiTheme="minorHAnsi" w:eastAsiaTheme="minorEastAsia" w:hAnsiTheme="minorHAnsi" w:cstheme="minorBidi"/>
              <w:noProof/>
              <w:sz w:val="21"/>
            </w:rPr>
          </w:pPr>
          <w:hyperlink w:anchor="_Toc113039253" w:history="1">
            <w:r w:rsidRPr="004E1747">
              <w:rPr>
                <w:rStyle w:val="aff0"/>
                <w:noProof/>
              </w:rPr>
              <w:t>3</w:t>
            </w:r>
            <w:r>
              <w:rPr>
                <w:rFonts w:asciiTheme="minorHAnsi" w:eastAsiaTheme="minorEastAsia" w:hAnsiTheme="minorHAnsi" w:cstheme="minorBidi"/>
                <w:noProof/>
                <w:sz w:val="21"/>
              </w:rPr>
              <w:tab/>
            </w:r>
            <w:r w:rsidRPr="004E1747">
              <w:rPr>
                <w:rStyle w:val="aff0"/>
                <w:noProof/>
              </w:rPr>
              <w:t>建物名等</w:t>
            </w:r>
            <w:r>
              <w:rPr>
                <w:noProof/>
                <w:webHidden/>
              </w:rPr>
              <w:tab/>
            </w:r>
            <w:r>
              <w:rPr>
                <w:noProof/>
                <w:webHidden/>
              </w:rPr>
              <w:fldChar w:fldCharType="begin"/>
            </w:r>
            <w:r>
              <w:rPr>
                <w:noProof/>
                <w:webHidden/>
              </w:rPr>
              <w:instrText xml:space="preserve"> PAGEREF _Toc113039253 \h </w:instrText>
            </w:r>
            <w:r>
              <w:rPr>
                <w:noProof/>
                <w:webHidden/>
              </w:rPr>
            </w:r>
            <w:r>
              <w:rPr>
                <w:noProof/>
                <w:webHidden/>
              </w:rPr>
              <w:fldChar w:fldCharType="separate"/>
            </w:r>
            <w:r>
              <w:rPr>
                <w:noProof/>
                <w:webHidden/>
              </w:rPr>
              <w:t>8</w:t>
            </w:r>
            <w:r>
              <w:rPr>
                <w:noProof/>
                <w:webHidden/>
              </w:rPr>
              <w:fldChar w:fldCharType="end"/>
            </w:r>
          </w:hyperlink>
        </w:p>
        <w:p w14:paraId="6F297812" w14:textId="6EC84226" w:rsidR="00531F1C" w:rsidRDefault="00531F1C">
          <w:pPr>
            <w:pStyle w:val="11"/>
            <w:tabs>
              <w:tab w:val="left" w:pos="840"/>
              <w:tab w:val="right" w:leader="dot" w:pos="8494"/>
            </w:tabs>
            <w:ind w:left="120"/>
            <w:rPr>
              <w:rFonts w:asciiTheme="minorHAnsi" w:eastAsiaTheme="minorEastAsia" w:hAnsiTheme="minorHAnsi" w:cstheme="minorBidi"/>
              <w:noProof/>
              <w:sz w:val="21"/>
            </w:rPr>
          </w:pPr>
          <w:hyperlink w:anchor="_Toc113039254" w:history="1">
            <w:r w:rsidRPr="004E1747">
              <w:rPr>
                <w:rStyle w:val="aff0"/>
                <w:noProof/>
              </w:rPr>
              <w:t>4</w:t>
            </w:r>
            <w:r>
              <w:rPr>
                <w:rFonts w:asciiTheme="minorHAnsi" w:eastAsiaTheme="minorEastAsia" w:hAnsiTheme="minorHAnsi" w:cstheme="minorBidi"/>
                <w:noProof/>
                <w:sz w:val="21"/>
              </w:rPr>
              <w:tab/>
            </w:r>
            <w:r w:rsidRPr="004E1747">
              <w:rPr>
                <w:rStyle w:val="aff0"/>
                <w:noProof/>
              </w:rPr>
              <w:t>英語表記</w:t>
            </w:r>
            <w:r>
              <w:rPr>
                <w:noProof/>
                <w:webHidden/>
              </w:rPr>
              <w:tab/>
            </w:r>
            <w:r>
              <w:rPr>
                <w:noProof/>
                <w:webHidden/>
              </w:rPr>
              <w:fldChar w:fldCharType="begin"/>
            </w:r>
            <w:r>
              <w:rPr>
                <w:noProof/>
                <w:webHidden/>
              </w:rPr>
              <w:instrText xml:space="preserve"> PAGEREF _Toc113039254 \h </w:instrText>
            </w:r>
            <w:r>
              <w:rPr>
                <w:noProof/>
                <w:webHidden/>
              </w:rPr>
            </w:r>
            <w:r>
              <w:rPr>
                <w:noProof/>
                <w:webHidden/>
              </w:rPr>
              <w:fldChar w:fldCharType="separate"/>
            </w:r>
            <w:r>
              <w:rPr>
                <w:noProof/>
                <w:webHidden/>
              </w:rPr>
              <w:t>8</w:t>
            </w:r>
            <w:r>
              <w:rPr>
                <w:noProof/>
                <w:webHidden/>
              </w:rPr>
              <w:fldChar w:fldCharType="end"/>
            </w:r>
          </w:hyperlink>
        </w:p>
        <w:p w14:paraId="24F04580" w14:textId="68FB1CA6" w:rsidR="00531F1C" w:rsidRDefault="00531F1C">
          <w:pPr>
            <w:pStyle w:val="21"/>
            <w:tabs>
              <w:tab w:val="left" w:pos="1260"/>
              <w:tab w:val="right" w:leader="dot" w:pos="8494"/>
            </w:tabs>
            <w:rPr>
              <w:rFonts w:asciiTheme="minorHAnsi" w:eastAsiaTheme="minorEastAsia" w:hAnsiTheme="minorHAnsi" w:cstheme="minorBidi"/>
              <w:noProof/>
              <w:sz w:val="21"/>
            </w:rPr>
          </w:pPr>
          <w:hyperlink w:anchor="_Toc113039255" w:history="1">
            <w:r w:rsidRPr="004E1747">
              <w:rPr>
                <w:rStyle w:val="aff0"/>
                <w:noProof/>
              </w:rPr>
              <w:t>4.1</w:t>
            </w:r>
            <w:r>
              <w:rPr>
                <w:rFonts w:asciiTheme="minorHAnsi" w:eastAsiaTheme="minorEastAsia" w:hAnsiTheme="minorHAnsi" w:cstheme="minorBidi"/>
                <w:noProof/>
                <w:sz w:val="21"/>
              </w:rPr>
              <w:tab/>
            </w:r>
            <w:r w:rsidRPr="004E1747">
              <w:rPr>
                <w:rStyle w:val="aff0"/>
                <w:noProof/>
              </w:rPr>
              <w:t>基本事項</w:t>
            </w:r>
            <w:r>
              <w:rPr>
                <w:noProof/>
                <w:webHidden/>
              </w:rPr>
              <w:tab/>
            </w:r>
            <w:r>
              <w:rPr>
                <w:noProof/>
                <w:webHidden/>
              </w:rPr>
              <w:fldChar w:fldCharType="begin"/>
            </w:r>
            <w:r>
              <w:rPr>
                <w:noProof/>
                <w:webHidden/>
              </w:rPr>
              <w:instrText xml:space="preserve"> PAGEREF _Toc113039255 \h </w:instrText>
            </w:r>
            <w:r>
              <w:rPr>
                <w:noProof/>
                <w:webHidden/>
              </w:rPr>
            </w:r>
            <w:r>
              <w:rPr>
                <w:noProof/>
                <w:webHidden/>
              </w:rPr>
              <w:fldChar w:fldCharType="separate"/>
            </w:r>
            <w:r>
              <w:rPr>
                <w:noProof/>
                <w:webHidden/>
              </w:rPr>
              <w:t>8</w:t>
            </w:r>
            <w:r>
              <w:rPr>
                <w:noProof/>
                <w:webHidden/>
              </w:rPr>
              <w:fldChar w:fldCharType="end"/>
            </w:r>
          </w:hyperlink>
        </w:p>
        <w:p w14:paraId="30A6F5D3" w14:textId="1309B1EF" w:rsidR="00531F1C" w:rsidRDefault="00531F1C">
          <w:pPr>
            <w:pStyle w:val="21"/>
            <w:tabs>
              <w:tab w:val="left" w:pos="1260"/>
              <w:tab w:val="right" w:leader="dot" w:pos="8494"/>
            </w:tabs>
            <w:rPr>
              <w:rFonts w:asciiTheme="minorHAnsi" w:eastAsiaTheme="minorEastAsia" w:hAnsiTheme="minorHAnsi" w:cstheme="minorBidi"/>
              <w:noProof/>
              <w:sz w:val="21"/>
            </w:rPr>
          </w:pPr>
          <w:hyperlink w:anchor="_Toc113039256" w:history="1">
            <w:r w:rsidRPr="004E1747">
              <w:rPr>
                <w:rStyle w:val="aff0"/>
                <w:noProof/>
              </w:rPr>
              <w:t>4.2</w:t>
            </w:r>
            <w:r>
              <w:rPr>
                <w:rFonts w:asciiTheme="minorHAnsi" w:eastAsiaTheme="minorEastAsia" w:hAnsiTheme="minorHAnsi" w:cstheme="minorBidi"/>
                <w:noProof/>
                <w:sz w:val="21"/>
              </w:rPr>
              <w:tab/>
            </w:r>
            <w:r w:rsidRPr="004E1747">
              <w:rPr>
                <w:rStyle w:val="aff0"/>
                <w:noProof/>
              </w:rPr>
              <w:t>住所表記</w:t>
            </w:r>
            <w:r>
              <w:rPr>
                <w:noProof/>
                <w:webHidden/>
              </w:rPr>
              <w:tab/>
            </w:r>
            <w:r>
              <w:rPr>
                <w:noProof/>
                <w:webHidden/>
              </w:rPr>
              <w:fldChar w:fldCharType="begin"/>
            </w:r>
            <w:r>
              <w:rPr>
                <w:noProof/>
                <w:webHidden/>
              </w:rPr>
              <w:instrText xml:space="preserve"> PAGEREF _Toc113039256 \h </w:instrText>
            </w:r>
            <w:r>
              <w:rPr>
                <w:noProof/>
                <w:webHidden/>
              </w:rPr>
            </w:r>
            <w:r>
              <w:rPr>
                <w:noProof/>
                <w:webHidden/>
              </w:rPr>
              <w:fldChar w:fldCharType="separate"/>
            </w:r>
            <w:r>
              <w:rPr>
                <w:noProof/>
                <w:webHidden/>
              </w:rPr>
              <w:t>9</w:t>
            </w:r>
            <w:r>
              <w:rPr>
                <w:noProof/>
                <w:webHidden/>
              </w:rPr>
              <w:fldChar w:fldCharType="end"/>
            </w:r>
          </w:hyperlink>
        </w:p>
        <w:p w14:paraId="10316D95" w14:textId="5CFD2A80" w:rsidR="00531F1C" w:rsidRDefault="00531F1C">
          <w:pPr>
            <w:pStyle w:val="21"/>
            <w:tabs>
              <w:tab w:val="left" w:pos="1260"/>
              <w:tab w:val="right" w:leader="dot" w:pos="8494"/>
            </w:tabs>
            <w:rPr>
              <w:rFonts w:asciiTheme="minorHAnsi" w:eastAsiaTheme="minorEastAsia" w:hAnsiTheme="minorHAnsi" w:cstheme="minorBidi"/>
              <w:noProof/>
              <w:sz w:val="21"/>
            </w:rPr>
          </w:pPr>
          <w:hyperlink w:anchor="_Toc113039257" w:history="1">
            <w:r w:rsidRPr="004E1747">
              <w:rPr>
                <w:rStyle w:val="aff0"/>
                <w:noProof/>
              </w:rPr>
              <w:t>4.3</w:t>
            </w:r>
            <w:r>
              <w:rPr>
                <w:rFonts w:asciiTheme="minorHAnsi" w:eastAsiaTheme="minorEastAsia" w:hAnsiTheme="minorHAnsi" w:cstheme="minorBidi"/>
                <w:noProof/>
                <w:sz w:val="21"/>
              </w:rPr>
              <w:tab/>
            </w:r>
            <w:r w:rsidRPr="004E1747">
              <w:rPr>
                <w:rStyle w:val="aff0"/>
                <w:noProof/>
              </w:rPr>
              <w:t>建物名等</w:t>
            </w:r>
            <w:r>
              <w:rPr>
                <w:noProof/>
                <w:webHidden/>
              </w:rPr>
              <w:tab/>
            </w:r>
            <w:r>
              <w:rPr>
                <w:noProof/>
                <w:webHidden/>
              </w:rPr>
              <w:fldChar w:fldCharType="begin"/>
            </w:r>
            <w:r>
              <w:rPr>
                <w:noProof/>
                <w:webHidden/>
              </w:rPr>
              <w:instrText xml:space="preserve"> PAGEREF _Toc113039257 \h </w:instrText>
            </w:r>
            <w:r>
              <w:rPr>
                <w:noProof/>
                <w:webHidden/>
              </w:rPr>
            </w:r>
            <w:r>
              <w:rPr>
                <w:noProof/>
                <w:webHidden/>
              </w:rPr>
              <w:fldChar w:fldCharType="separate"/>
            </w:r>
            <w:r>
              <w:rPr>
                <w:noProof/>
                <w:webHidden/>
              </w:rPr>
              <w:t>11</w:t>
            </w:r>
            <w:r>
              <w:rPr>
                <w:noProof/>
                <w:webHidden/>
              </w:rPr>
              <w:fldChar w:fldCharType="end"/>
            </w:r>
          </w:hyperlink>
        </w:p>
        <w:p w14:paraId="53459D02" w14:textId="37712F22" w:rsidR="00531F1C" w:rsidRDefault="00531F1C">
          <w:pPr>
            <w:pStyle w:val="11"/>
            <w:tabs>
              <w:tab w:val="left" w:pos="840"/>
              <w:tab w:val="right" w:leader="dot" w:pos="8494"/>
            </w:tabs>
            <w:ind w:left="120"/>
            <w:rPr>
              <w:rFonts w:asciiTheme="minorHAnsi" w:eastAsiaTheme="minorEastAsia" w:hAnsiTheme="minorHAnsi" w:cstheme="minorBidi"/>
              <w:noProof/>
              <w:sz w:val="21"/>
            </w:rPr>
          </w:pPr>
          <w:hyperlink w:anchor="_Toc113039258" w:history="1">
            <w:r w:rsidRPr="004E1747">
              <w:rPr>
                <w:rStyle w:val="aff0"/>
                <w:noProof/>
              </w:rPr>
              <w:t>5</w:t>
            </w:r>
            <w:r>
              <w:rPr>
                <w:rFonts w:asciiTheme="minorHAnsi" w:eastAsiaTheme="minorEastAsia" w:hAnsiTheme="minorHAnsi" w:cstheme="minorBidi"/>
                <w:noProof/>
                <w:sz w:val="21"/>
              </w:rPr>
              <w:tab/>
            </w:r>
            <w:r w:rsidRPr="004E1747">
              <w:rPr>
                <w:rStyle w:val="aff0"/>
                <w:noProof/>
              </w:rPr>
              <w:t>解説</w:t>
            </w:r>
            <w:r>
              <w:rPr>
                <w:noProof/>
                <w:webHidden/>
              </w:rPr>
              <w:tab/>
            </w:r>
            <w:r>
              <w:rPr>
                <w:noProof/>
                <w:webHidden/>
              </w:rPr>
              <w:fldChar w:fldCharType="begin"/>
            </w:r>
            <w:r>
              <w:rPr>
                <w:noProof/>
                <w:webHidden/>
              </w:rPr>
              <w:instrText xml:space="preserve"> PAGEREF _Toc113039258 \h </w:instrText>
            </w:r>
            <w:r>
              <w:rPr>
                <w:noProof/>
                <w:webHidden/>
              </w:rPr>
            </w:r>
            <w:r>
              <w:rPr>
                <w:noProof/>
                <w:webHidden/>
              </w:rPr>
              <w:fldChar w:fldCharType="separate"/>
            </w:r>
            <w:r>
              <w:rPr>
                <w:noProof/>
                <w:webHidden/>
              </w:rPr>
              <w:t>11</w:t>
            </w:r>
            <w:r>
              <w:rPr>
                <w:noProof/>
                <w:webHidden/>
              </w:rPr>
              <w:fldChar w:fldCharType="end"/>
            </w:r>
          </w:hyperlink>
        </w:p>
        <w:p w14:paraId="30A53230" w14:textId="2651D846" w:rsidR="00531F1C" w:rsidRDefault="00531F1C">
          <w:pPr>
            <w:pStyle w:val="21"/>
            <w:tabs>
              <w:tab w:val="left" w:pos="1260"/>
              <w:tab w:val="right" w:leader="dot" w:pos="8494"/>
            </w:tabs>
            <w:rPr>
              <w:rFonts w:asciiTheme="minorHAnsi" w:eastAsiaTheme="minorEastAsia" w:hAnsiTheme="minorHAnsi" w:cstheme="minorBidi"/>
              <w:noProof/>
              <w:sz w:val="21"/>
            </w:rPr>
          </w:pPr>
          <w:hyperlink w:anchor="_Toc113039259" w:history="1">
            <w:r w:rsidRPr="004E1747">
              <w:rPr>
                <w:rStyle w:val="aff0"/>
                <w:noProof/>
              </w:rPr>
              <w:t>5.1</w:t>
            </w:r>
            <w:r>
              <w:rPr>
                <w:rFonts w:asciiTheme="minorHAnsi" w:eastAsiaTheme="minorEastAsia" w:hAnsiTheme="minorHAnsi" w:cstheme="minorBidi"/>
                <w:noProof/>
                <w:sz w:val="21"/>
              </w:rPr>
              <w:tab/>
            </w:r>
            <w:r w:rsidRPr="004E1747">
              <w:rPr>
                <w:rStyle w:val="aff0"/>
                <w:noProof/>
              </w:rPr>
              <w:t>住所のデータ表現における字の整理</w:t>
            </w:r>
            <w:r>
              <w:rPr>
                <w:noProof/>
                <w:webHidden/>
              </w:rPr>
              <w:tab/>
            </w:r>
            <w:r>
              <w:rPr>
                <w:noProof/>
                <w:webHidden/>
              </w:rPr>
              <w:fldChar w:fldCharType="begin"/>
            </w:r>
            <w:r>
              <w:rPr>
                <w:noProof/>
                <w:webHidden/>
              </w:rPr>
              <w:instrText xml:space="preserve"> PAGEREF _Toc113039259 \h </w:instrText>
            </w:r>
            <w:r>
              <w:rPr>
                <w:noProof/>
                <w:webHidden/>
              </w:rPr>
            </w:r>
            <w:r>
              <w:rPr>
                <w:noProof/>
                <w:webHidden/>
              </w:rPr>
              <w:fldChar w:fldCharType="separate"/>
            </w:r>
            <w:r>
              <w:rPr>
                <w:noProof/>
                <w:webHidden/>
              </w:rPr>
              <w:t>11</w:t>
            </w:r>
            <w:r>
              <w:rPr>
                <w:noProof/>
                <w:webHidden/>
              </w:rPr>
              <w:fldChar w:fldCharType="end"/>
            </w:r>
          </w:hyperlink>
        </w:p>
        <w:p w14:paraId="4C833AD2" w14:textId="38B702FF" w:rsidR="00531F1C" w:rsidRDefault="00531F1C">
          <w:pPr>
            <w:pStyle w:val="21"/>
            <w:tabs>
              <w:tab w:val="left" w:pos="1260"/>
              <w:tab w:val="right" w:leader="dot" w:pos="8494"/>
            </w:tabs>
            <w:rPr>
              <w:rFonts w:asciiTheme="minorHAnsi" w:eastAsiaTheme="minorEastAsia" w:hAnsiTheme="minorHAnsi" w:cstheme="minorBidi"/>
              <w:noProof/>
              <w:sz w:val="21"/>
            </w:rPr>
          </w:pPr>
          <w:hyperlink w:anchor="_Toc113039260" w:history="1">
            <w:r w:rsidRPr="004E1747">
              <w:rPr>
                <w:rStyle w:val="aff0"/>
                <w:noProof/>
              </w:rPr>
              <w:t>5.2</w:t>
            </w:r>
            <w:r>
              <w:rPr>
                <w:rFonts w:asciiTheme="minorHAnsi" w:eastAsiaTheme="minorEastAsia" w:hAnsiTheme="minorHAnsi" w:cstheme="minorBidi"/>
                <w:noProof/>
                <w:sz w:val="21"/>
              </w:rPr>
              <w:tab/>
            </w:r>
            <w:r w:rsidRPr="004E1747">
              <w:rPr>
                <w:rStyle w:val="aff0"/>
                <w:noProof/>
              </w:rPr>
              <w:t>住所のデータ表現における丁目の表記</w:t>
            </w:r>
            <w:r>
              <w:rPr>
                <w:noProof/>
                <w:webHidden/>
              </w:rPr>
              <w:tab/>
            </w:r>
            <w:r>
              <w:rPr>
                <w:noProof/>
                <w:webHidden/>
              </w:rPr>
              <w:fldChar w:fldCharType="begin"/>
            </w:r>
            <w:r>
              <w:rPr>
                <w:noProof/>
                <w:webHidden/>
              </w:rPr>
              <w:instrText xml:space="preserve"> PAGEREF _Toc113039260 \h </w:instrText>
            </w:r>
            <w:r>
              <w:rPr>
                <w:noProof/>
                <w:webHidden/>
              </w:rPr>
            </w:r>
            <w:r>
              <w:rPr>
                <w:noProof/>
                <w:webHidden/>
              </w:rPr>
              <w:fldChar w:fldCharType="separate"/>
            </w:r>
            <w:r>
              <w:rPr>
                <w:noProof/>
                <w:webHidden/>
              </w:rPr>
              <w:t>12</w:t>
            </w:r>
            <w:r>
              <w:rPr>
                <w:noProof/>
                <w:webHidden/>
              </w:rPr>
              <w:fldChar w:fldCharType="end"/>
            </w:r>
          </w:hyperlink>
        </w:p>
        <w:p w14:paraId="61746CE5" w14:textId="4F269D5E" w:rsidR="00531F1C" w:rsidRDefault="00531F1C">
          <w:pPr>
            <w:pStyle w:val="21"/>
            <w:tabs>
              <w:tab w:val="left" w:pos="1260"/>
              <w:tab w:val="right" w:leader="dot" w:pos="8494"/>
            </w:tabs>
            <w:rPr>
              <w:rFonts w:asciiTheme="minorHAnsi" w:eastAsiaTheme="minorEastAsia" w:hAnsiTheme="minorHAnsi" w:cstheme="minorBidi"/>
              <w:noProof/>
              <w:sz w:val="21"/>
            </w:rPr>
          </w:pPr>
          <w:hyperlink w:anchor="_Toc113039261" w:history="1">
            <w:r w:rsidRPr="004E1747">
              <w:rPr>
                <w:rStyle w:val="aff0"/>
                <w:noProof/>
              </w:rPr>
              <w:t>5.3</w:t>
            </w:r>
            <w:r>
              <w:rPr>
                <w:rFonts w:asciiTheme="minorHAnsi" w:eastAsiaTheme="minorEastAsia" w:hAnsiTheme="minorHAnsi" w:cstheme="minorBidi"/>
                <w:noProof/>
                <w:sz w:val="21"/>
              </w:rPr>
              <w:tab/>
            </w:r>
            <w:r w:rsidRPr="004E1747">
              <w:rPr>
                <w:rStyle w:val="aff0"/>
                <w:noProof/>
              </w:rPr>
              <w:t>住所のデータ表現における号の枝番の表記</w:t>
            </w:r>
            <w:r>
              <w:rPr>
                <w:noProof/>
                <w:webHidden/>
              </w:rPr>
              <w:tab/>
            </w:r>
            <w:r>
              <w:rPr>
                <w:noProof/>
                <w:webHidden/>
              </w:rPr>
              <w:fldChar w:fldCharType="begin"/>
            </w:r>
            <w:r>
              <w:rPr>
                <w:noProof/>
                <w:webHidden/>
              </w:rPr>
              <w:instrText xml:space="preserve"> PAGEREF _Toc113039261 \h </w:instrText>
            </w:r>
            <w:r>
              <w:rPr>
                <w:noProof/>
                <w:webHidden/>
              </w:rPr>
            </w:r>
            <w:r>
              <w:rPr>
                <w:noProof/>
                <w:webHidden/>
              </w:rPr>
              <w:fldChar w:fldCharType="separate"/>
            </w:r>
            <w:r>
              <w:rPr>
                <w:noProof/>
                <w:webHidden/>
              </w:rPr>
              <w:t>12</w:t>
            </w:r>
            <w:r>
              <w:rPr>
                <w:noProof/>
                <w:webHidden/>
              </w:rPr>
              <w:fldChar w:fldCharType="end"/>
            </w:r>
          </w:hyperlink>
        </w:p>
        <w:p w14:paraId="4A826887" w14:textId="2EBD3B9C" w:rsidR="00531F1C" w:rsidRDefault="00531F1C">
          <w:pPr>
            <w:pStyle w:val="21"/>
            <w:tabs>
              <w:tab w:val="left" w:pos="1260"/>
              <w:tab w:val="right" w:leader="dot" w:pos="8494"/>
            </w:tabs>
            <w:rPr>
              <w:rFonts w:asciiTheme="minorHAnsi" w:eastAsiaTheme="minorEastAsia" w:hAnsiTheme="minorHAnsi" w:cstheme="minorBidi"/>
              <w:noProof/>
              <w:sz w:val="21"/>
            </w:rPr>
          </w:pPr>
          <w:hyperlink w:anchor="_Toc113039262" w:history="1">
            <w:r w:rsidRPr="004E1747">
              <w:rPr>
                <w:rStyle w:val="aff0"/>
                <w:noProof/>
              </w:rPr>
              <w:t>5.4</w:t>
            </w:r>
            <w:r>
              <w:rPr>
                <w:rFonts w:asciiTheme="minorHAnsi" w:eastAsiaTheme="minorEastAsia" w:hAnsiTheme="minorHAnsi" w:cstheme="minorBidi"/>
                <w:noProof/>
                <w:sz w:val="21"/>
              </w:rPr>
              <w:tab/>
            </w:r>
            <w:r w:rsidRPr="004E1747">
              <w:rPr>
                <w:rStyle w:val="aff0"/>
                <w:noProof/>
              </w:rPr>
              <w:t>住所のデータ表現における番地の前の記号の扱い</w:t>
            </w:r>
            <w:r>
              <w:rPr>
                <w:noProof/>
                <w:webHidden/>
              </w:rPr>
              <w:tab/>
            </w:r>
            <w:r>
              <w:rPr>
                <w:noProof/>
                <w:webHidden/>
              </w:rPr>
              <w:fldChar w:fldCharType="begin"/>
            </w:r>
            <w:r>
              <w:rPr>
                <w:noProof/>
                <w:webHidden/>
              </w:rPr>
              <w:instrText xml:space="preserve"> PAGEREF _Toc113039262 \h </w:instrText>
            </w:r>
            <w:r>
              <w:rPr>
                <w:noProof/>
                <w:webHidden/>
              </w:rPr>
            </w:r>
            <w:r>
              <w:rPr>
                <w:noProof/>
                <w:webHidden/>
              </w:rPr>
              <w:fldChar w:fldCharType="separate"/>
            </w:r>
            <w:r>
              <w:rPr>
                <w:noProof/>
                <w:webHidden/>
              </w:rPr>
              <w:t>13</w:t>
            </w:r>
            <w:r>
              <w:rPr>
                <w:noProof/>
                <w:webHidden/>
              </w:rPr>
              <w:fldChar w:fldCharType="end"/>
            </w:r>
          </w:hyperlink>
        </w:p>
        <w:p w14:paraId="07F0ECFF" w14:textId="5BCBBFA7" w:rsidR="00531F1C" w:rsidRDefault="00531F1C">
          <w:pPr>
            <w:pStyle w:val="21"/>
            <w:tabs>
              <w:tab w:val="left" w:pos="1260"/>
              <w:tab w:val="right" w:leader="dot" w:pos="8494"/>
            </w:tabs>
            <w:rPr>
              <w:rFonts w:asciiTheme="minorHAnsi" w:eastAsiaTheme="minorEastAsia" w:hAnsiTheme="minorHAnsi" w:cstheme="minorBidi"/>
              <w:noProof/>
              <w:sz w:val="21"/>
            </w:rPr>
          </w:pPr>
          <w:hyperlink w:anchor="_Toc113039263" w:history="1">
            <w:r w:rsidRPr="004E1747">
              <w:rPr>
                <w:rStyle w:val="aff0"/>
                <w:noProof/>
              </w:rPr>
              <w:t>5.5</w:t>
            </w:r>
            <w:r>
              <w:rPr>
                <w:rFonts w:asciiTheme="minorHAnsi" w:eastAsiaTheme="minorEastAsia" w:hAnsiTheme="minorHAnsi" w:cstheme="minorBidi"/>
                <w:noProof/>
                <w:sz w:val="21"/>
              </w:rPr>
              <w:tab/>
            </w:r>
            <w:r w:rsidRPr="004E1747">
              <w:rPr>
                <w:rStyle w:val="aff0"/>
                <w:noProof/>
              </w:rPr>
              <w:t>番地項目に文字が入る場合の扱い</w:t>
            </w:r>
            <w:r>
              <w:rPr>
                <w:noProof/>
                <w:webHidden/>
              </w:rPr>
              <w:tab/>
            </w:r>
            <w:r>
              <w:rPr>
                <w:noProof/>
                <w:webHidden/>
              </w:rPr>
              <w:fldChar w:fldCharType="begin"/>
            </w:r>
            <w:r>
              <w:rPr>
                <w:noProof/>
                <w:webHidden/>
              </w:rPr>
              <w:instrText xml:space="preserve"> PAGEREF _Toc113039263 \h </w:instrText>
            </w:r>
            <w:r>
              <w:rPr>
                <w:noProof/>
                <w:webHidden/>
              </w:rPr>
            </w:r>
            <w:r>
              <w:rPr>
                <w:noProof/>
                <w:webHidden/>
              </w:rPr>
              <w:fldChar w:fldCharType="separate"/>
            </w:r>
            <w:r>
              <w:rPr>
                <w:noProof/>
                <w:webHidden/>
              </w:rPr>
              <w:t>13</w:t>
            </w:r>
            <w:r>
              <w:rPr>
                <w:noProof/>
                <w:webHidden/>
              </w:rPr>
              <w:fldChar w:fldCharType="end"/>
            </w:r>
          </w:hyperlink>
        </w:p>
        <w:p w14:paraId="40C09FF8" w14:textId="1B3F54DF" w:rsidR="00531F1C" w:rsidRDefault="00531F1C">
          <w:pPr>
            <w:pStyle w:val="21"/>
            <w:tabs>
              <w:tab w:val="left" w:pos="1260"/>
              <w:tab w:val="right" w:leader="dot" w:pos="8494"/>
            </w:tabs>
            <w:rPr>
              <w:rFonts w:asciiTheme="minorHAnsi" w:eastAsiaTheme="minorEastAsia" w:hAnsiTheme="minorHAnsi" w:cstheme="minorBidi"/>
              <w:noProof/>
              <w:sz w:val="21"/>
            </w:rPr>
          </w:pPr>
          <w:hyperlink w:anchor="_Toc113039264" w:history="1">
            <w:r w:rsidRPr="004E1747">
              <w:rPr>
                <w:rStyle w:val="aff0"/>
                <w:noProof/>
              </w:rPr>
              <w:t>5.6</w:t>
            </w:r>
            <w:r>
              <w:rPr>
                <w:rFonts w:asciiTheme="minorHAnsi" w:eastAsiaTheme="minorEastAsia" w:hAnsiTheme="minorHAnsi" w:cstheme="minorBidi"/>
                <w:noProof/>
                <w:sz w:val="21"/>
              </w:rPr>
              <w:tab/>
            </w:r>
            <w:r w:rsidRPr="004E1747">
              <w:rPr>
                <w:rStyle w:val="aff0"/>
                <w:noProof/>
              </w:rPr>
              <w:t>英語住所表記における都道府県名及び市区町村名</w:t>
            </w:r>
            <w:r>
              <w:rPr>
                <w:noProof/>
                <w:webHidden/>
              </w:rPr>
              <w:tab/>
            </w:r>
            <w:r>
              <w:rPr>
                <w:noProof/>
                <w:webHidden/>
              </w:rPr>
              <w:fldChar w:fldCharType="begin"/>
            </w:r>
            <w:r>
              <w:rPr>
                <w:noProof/>
                <w:webHidden/>
              </w:rPr>
              <w:instrText xml:space="preserve"> PAGEREF _Toc113039264 \h </w:instrText>
            </w:r>
            <w:r>
              <w:rPr>
                <w:noProof/>
                <w:webHidden/>
              </w:rPr>
            </w:r>
            <w:r>
              <w:rPr>
                <w:noProof/>
                <w:webHidden/>
              </w:rPr>
              <w:fldChar w:fldCharType="separate"/>
            </w:r>
            <w:r>
              <w:rPr>
                <w:noProof/>
                <w:webHidden/>
              </w:rPr>
              <w:t>13</w:t>
            </w:r>
            <w:r>
              <w:rPr>
                <w:noProof/>
                <w:webHidden/>
              </w:rPr>
              <w:fldChar w:fldCharType="end"/>
            </w:r>
          </w:hyperlink>
        </w:p>
        <w:p w14:paraId="38C5C2D0" w14:textId="4ADF1E96" w:rsidR="00531F1C" w:rsidRDefault="00531F1C">
          <w:pPr>
            <w:pStyle w:val="21"/>
            <w:tabs>
              <w:tab w:val="left" w:pos="1260"/>
              <w:tab w:val="right" w:leader="dot" w:pos="8494"/>
            </w:tabs>
            <w:rPr>
              <w:rFonts w:asciiTheme="minorHAnsi" w:eastAsiaTheme="minorEastAsia" w:hAnsiTheme="minorHAnsi" w:cstheme="minorBidi"/>
              <w:noProof/>
              <w:sz w:val="21"/>
            </w:rPr>
          </w:pPr>
          <w:hyperlink w:anchor="_Toc113039265" w:history="1">
            <w:r w:rsidRPr="004E1747">
              <w:rPr>
                <w:rStyle w:val="aff0"/>
                <w:noProof/>
              </w:rPr>
              <w:t>5.7</w:t>
            </w:r>
            <w:r>
              <w:rPr>
                <w:rFonts w:asciiTheme="minorHAnsi" w:eastAsiaTheme="minorEastAsia" w:hAnsiTheme="minorHAnsi" w:cstheme="minorBidi"/>
                <w:noProof/>
                <w:sz w:val="21"/>
              </w:rPr>
              <w:tab/>
            </w:r>
            <w:r w:rsidRPr="004E1747">
              <w:rPr>
                <w:rStyle w:val="aff0"/>
                <w:noProof/>
              </w:rPr>
              <w:t>英語の市区町村名の揺らぎ</w:t>
            </w:r>
            <w:r>
              <w:rPr>
                <w:noProof/>
                <w:webHidden/>
              </w:rPr>
              <w:tab/>
            </w:r>
            <w:r>
              <w:rPr>
                <w:noProof/>
                <w:webHidden/>
              </w:rPr>
              <w:fldChar w:fldCharType="begin"/>
            </w:r>
            <w:r>
              <w:rPr>
                <w:noProof/>
                <w:webHidden/>
              </w:rPr>
              <w:instrText xml:space="preserve"> PAGEREF _Toc113039265 \h </w:instrText>
            </w:r>
            <w:r>
              <w:rPr>
                <w:noProof/>
                <w:webHidden/>
              </w:rPr>
            </w:r>
            <w:r>
              <w:rPr>
                <w:noProof/>
                <w:webHidden/>
              </w:rPr>
              <w:fldChar w:fldCharType="separate"/>
            </w:r>
            <w:r>
              <w:rPr>
                <w:noProof/>
                <w:webHidden/>
              </w:rPr>
              <w:t>13</w:t>
            </w:r>
            <w:r>
              <w:rPr>
                <w:noProof/>
                <w:webHidden/>
              </w:rPr>
              <w:fldChar w:fldCharType="end"/>
            </w:r>
          </w:hyperlink>
        </w:p>
        <w:p w14:paraId="15CF779D" w14:textId="5CEFD8BF" w:rsidR="00531F1C" w:rsidRDefault="00531F1C">
          <w:pPr>
            <w:pStyle w:val="21"/>
            <w:tabs>
              <w:tab w:val="left" w:pos="1260"/>
              <w:tab w:val="right" w:leader="dot" w:pos="8494"/>
            </w:tabs>
            <w:rPr>
              <w:rFonts w:asciiTheme="minorHAnsi" w:eastAsiaTheme="minorEastAsia" w:hAnsiTheme="minorHAnsi" w:cstheme="minorBidi"/>
              <w:noProof/>
              <w:sz w:val="21"/>
            </w:rPr>
          </w:pPr>
          <w:hyperlink w:anchor="_Toc113039266" w:history="1">
            <w:r w:rsidRPr="004E1747">
              <w:rPr>
                <w:rStyle w:val="aff0"/>
                <w:noProof/>
              </w:rPr>
              <w:t>5.8</w:t>
            </w:r>
            <w:r>
              <w:rPr>
                <w:rFonts w:asciiTheme="minorHAnsi" w:eastAsiaTheme="minorEastAsia" w:hAnsiTheme="minorHAnsi" w:cstheme="minorBidi"/>
                <w:noProof/>
                <w:sz w:val="21"/>
              </w:rPr>
              <w:tab/>
            </w:r>
            <w:r w:rsidRPr="004E1747">
              <w:rPr>
                <w:rStyle w:val="aff0"/>
                <w:noProof/>
              </w:rPr>
              <w:t>英語住所の表記例</w:t>
            </w:r>
            <w:r>
              <w:rPr>
                <w:noProof/>
                <w:webHidden/>
              </w:rPr>
              <w:tab/>
            </w:r>
            <w:r>
              <w:rPr>
                <w:noProof/>
                <w:webHidden/>
              </w:rPr>
              <w:fldChar w:fldCharType="begin"/>
            </w:r>
            <w:r>
              <w:rPr>
                <w:noProof/>
                <w:webHidden/>
              </w:rPr>
              <w:instrText xml:space="preserve"> PAGEREF _Toc113039266 \h </w:instrText>
            </w:r>
            <w:r>
              <w:rPr>
                <w:noProof/>
                <w:webHidden/>
              </w:rPr>
            </w:r>
            <w:r>
              <w:rPr>
                <w:noProof/>
                <w:webHidden/>
              </w:rPr>
              <w:fldChar w:fldCharType="separate"/>
            </w:r>
            <w:r>
              <w:rPr>
                <w:noProof/>
                <w:webHidden/>
              </w:rPr>
              <w:t>14</w:t>
            </w:r>
            <w:r>
              <w:rPr>
                <w:noProof/>
                <w:webHidden/>
              </w:rPr>
              <w:fldChar w:fldCharType="end"/>
            </w:r>
          </w:hyperlink>
        </w:p>
        <w:p w14:paraId="532C718A" w14:textId="39D9D83D" w:rsidR="00531F1C" w:rsidRDefault="00531F1C">
          <w:pPr>
            <w:pStyle w:val="21"/>
            <w:tabs>
              <w:tab w:val="left" w:pos="1260"/>
              <w:tab w:val="right" w:leader="dot" w:pos="8494"/>
            </w:tabs>
            <w:rPr>
              <w:rFonts w:asciiTheme="minorHAnsi" w:eastAsiaTheme="minorEastAsia" w:hAnsiTheme="minorHAnsi" w:cstheme="minorBidi"/>
              <w:noProof/>
              <w:sz w:val="21"/>
            </w:rPr>
          </w:pPr>
          <w:hyperlink w:anchor="_Toc113039267" w:history="1">
            <w:r w:rsidRPr="004E1747">
              <w:rPr>
                <w:rStyle w:val="aff0"/>
                <w:noProof/>
              </w:rPr>
              <w:t>5.9</w:t>
            </w:r>
            <w:r>
              <w:rPr>
                <w:rFonts w:asciiTheme="minorHAnsi" w:eastAsiaTheme="minorEastAsia" w:hAnsiTheme="minorHAnsi" w:cstheme="minorBidi"/>
                <w:noProof/>
                <w:sz w:val="21"/>
              </w:rPr>
              <w:tab/>
            </w:r>
            <w:r w:rsidRPr="004E1747">
              <w:rPr>
                <w:rStyle w:val="aff0"/>
                <w:noProof/>
              </w:rPr>
              <w:t>英語表記における政令指定都市の扱い</w:t>
            </w:r>
            <w:r>
              <w:rPr>
                <w:noProof/>
                <w:webHidden/>
              </w:rPr>
              <w:tab/>
            </w:r>
            <w:r>
              <w:rPr>
                <w:noProof/>
                <w:webHidden/>
              </w:rPr>
              <w:fldChar w:fldCharType="begin"/>
            </w:r>
            <w:r>
              <w:rPr>
                <w:noProof/>
                <w:webHidden/>
              </w:rPr>
              <w:instrText xml:space="preserve"> PAGEREF _Toc113039267 \h </w:instrText>
            </w:r>
            <w:r>
              <w:rPr>
                <w:noProof/>
                <w:webHidden/>
              </w:rPr>
            </w:r>
            <w:r>
              <w:rPr>
                <w:noProof/>
                <w:webHidden/>
              </w:rPr>
              <w:fldChar w:fldCharType="separate"/>
            </w:r>
            <w:r>
              <w:rPr>
                <w:noProof/>
                <w:webHidden/>
              </w:rPr>
              <w:t>14</w:t>
            </w:r>
            <w:r>
              <w:rPr>
                <w:noProof/>
                <w:webHidden/>
              </w:rPr>
              <w:fldChar w:fldCharType="end"/>
            </w:r>
          </w:hyperlink>
        </w:p>
        <w:p w14:paraId="6B0C9B1D" w14:textId="2C0D5F43" w:rsidR="00531F1C" w:rsidRDefault="00531F1C">
          <w:pPr>
            <w:pStyle w:val="11"/>
            <w:tabs>
              <w:tab w:val="left" w:pos="840"/>
              <w:tab w:val="right" w:leader="dot" w:pos="8494"/>
            </w:tabs>
            <w:ind w:left="120"/>
            <w:rPr>
              <w:rFonts w:asciiTheme="minorHAnsi" w:eastAsiaTheme="minorEastAsia" w:hAnsiTheme="minorHAnsi" w:cstheme="minorBidi"/>
              <w:noProof/>
              <w:sz w:val="21"/>
            </w:rPr>
          </w:pPr>
          <w:hyperlink w:anchor="_Toc113039268" w:history="1">
            <w:r w:rsidRPr="004E1747">
              <w:rPr>
                <w:rStyle w:val="aff0"/>
                <w:noProof/>
              </w:rPr>
              <w:t>6</w:t>
            </w:r>
            <w:r>
              <w:rPr>
                <w:rFonts w:asciiTheme="minorHAnsi" w:eastAsiaTheme="minorEastAsia" w:hAnsiTheme="minorHAnsi" w:cstheme="minorBidi"/>
                <w:noProof/>
                <w:sz w:val="21"/>
              </w:rPr>
              <w:tab/>
            </w:r>
            <w:r w:rsidRPr="004E1747">
              <w:rPr>
                <w:rStyle w:val="aff0"/>
                <w:noProof/>
              </w:rPr>
              <w:t>変更履歴</w:t>
            </w:r>
            <w:r>
              <w:rPr>
                <w:noProof/>
                <w:webHidden/>
              </w:rPr>
              <w:tab/>
            </w:r>
            <w:r>
              <w:rPr>
                <w:noProof/>
                <w:webHidden/>
              </w:rPr>
              <w:fldChar w:fldCharType="begin"/>
            </w:r>
            <w:r>
              <w:rPr>
                <w:noProof/>
                <w:webHidden/>
              </w:rPr>
              <w:instrText xml:space="preserve"> PAGEREF _Toc113039268 \h </w:instrText>
            </w:r>
            <w:r>
              <w:rPr>
                <w:noProof/>
                <w:webHidden/>
              </w:rPr>
            </w:r>
            <w:r>
              <w:rPr>
                <w:noProof/>
                <w:webHidden/>
              </w:rPr>
              <w:fldChar w:fldCharType="separate"/>
            </w:r>
            <w:r>
              <w:rPr>
                <w:noProof/>
                <w:webHidden/>
              </w:rPr>
              <w:t>14</w:t>
            </w:r>
            <w:r>
              <w:rPr>
                <w:noProof/>
                <w:webHidden/>
              </w:rPr>
              <w:fldChar w:fldCharType="end"/>
            </w:r>
          </w:hyperlink>
        </w:p>
        <w:p w14:paraId="1A73A72B" w14:textId="5DA79B86" w:rsidR="005F5ADC" w:rsidRDefault="005F5ADC">
          <w:pPr>
            <w:ind w:firstLine="241"/>
          </w:pPr>
          <w:r>
            <w:rPr>
              <w:b/>
              <w:bCs/>
              <w:lang w:val="ja-JP"/>
            </w:rPr>
            <w:fldChar w:fldCharType="end"/>
          </w:r>
        </w:p>
      </w:sdtContent>
    </w:sdt>
    <w:p w14:paraId="76145F8C" w14:textId="4DB4F076" w:rsidR="005F5ADC" w:rsidRDefault="005F5ADC">
      <w:pPr>
        <w:widowControl/>
        <w:ind w:leftChars="0" w:left="0" w:firstLineChars="0" w:firstLine="0"/>
        <w:jc w:val="left"/>
      </w:pPr>
      <w:r>
        <w:br w:type="page"/>
      </w:r>
    </w:p>
    <w:p w14:paraId="3179B629" w14:textId="77777777" w:rsidR="00912A02" w:rsidRPr="00912A02" w:rsidRDefault="00912A02" w:rsidP="005942B3"/>
    <w:p w14:paraId="6CCFECFA" w14:textId="4D8104E2" w:rsidR="00692897" w:rsidRDefault="00692897" w:rsidP="009462FE">
      <w:pPr>
        <w:pStyle w:val="1"/>
        <w:spacing w:before="360"/>
      </w:pPr>
      <w:bookmarkStart w:id="2" w:name="_Toc113039238"/>
      <w:r>
        <w:rPr>
          <w:rFonts w:hint="eastAsia"/>
        </w:rPr>
        <w:t>住所全体をコードを用いて管理する場合（推奨）</w:t>
      </w:r>
      <w:bookmarkEnd w:id="2"/>
    </w:p>
    <w:p w14:paraId="123F9ED9" w14:textId="6BA9A6CB" w:rsidR="006C5568" w:rsidRDefault="006C5568" w:rsidP="006C5568">
      <w:r>
        <w:rPr>
          <w:rFonts w:hint="eastAsia"/>
        </w:rPr>
        <w:t>令和</w:t>
      </w:r>
      <w:r w:rsidR="004E0234">
        <w:rPr>
          <w:rFonts w:hint="eastAsia"/>
        </w:rPr>
        <w:t>４年より一元的な住所情報の管理を目的としたアドレス・ベース・レジストリがデジタル庁によって整備・公開されることから、</w:t>
      </w:r>
      <w:r w:rsidR="00C077EC">
        <w:rPr>
          <w:rFonts w:hint="eastAsia"/>
        </w:rPr>
        <w:t>アドレス・ベース・レジストリとの相互運用性を確保する</w:t>
      </w:r>
      <w:r w:rsidR="0079145A">
        <w:rPr>
          <w:rFonts w:hint="eastAsia"/>
        </w:rPr>
        <w:t>ためコードを用いた管理を推奨します。全国地方公共団体コードおよび町字I</w:t>
      </w:r>
      <w:r w:rsidR="0079145A">
        <w:t>D</w:t>
      </w:r>
      <w:r w:rsidR="0079145A">
        <w:rPr>
          <w:rFonts w:hint="eastAsia"/>
        </w:rPr>
        <w:t>を用いて</w:t>
      </w:r>
      <w:r w:rsidR="005473A3">
        <w:rPr>
          <w:rFonts w:hint="eastAsia"/>
        </w:rPr>
        <w:t>住所情報を管理することで、</w:t>
      </w:r>
      <w:r w:rsidR="00D61682">
        <w:rPr>
          <w:rFonts w:hint="eastAsia"/>
        </w:rPr>
        <w:t>表記</w:t>
      </w:r>
      <w:r w:rsidR="005C1083">
        <w:rPr>
          <w:rFonts w:hint="eastAsia"/>
        </w:rPr>
        <w:t>や定義の揺れを防</w:t>
      </w:r>
      <w:r w:rsidR="0031746F">
        <w:rPr>
          <w:rFonts w:hint="eastAsia"/>
        </w:rPr>
        <w:t>ぐことができます。</w:t>
      </w:r>
    </w:p>
    <w:p w14:paraId="7C42A77E" w14:textId="154EBA07" w:rsidR="00D156DE" w:rsidRPr="00D156DE" w:rsidRDefault="00CC3862" w:rsidP="006C5568">
      <w:r>
        <w:rPr>
          <w:rFonts w:hint="eastAsia"/>
        </w:rPr>
        <w:t>これらのコードやI</w:t>
      </w:r>
      <w:r>
        <w:t>D</w:t>
      </w:r>
      <w:r>
        <w:rPr>
          <w:rFonts w:hint="eastAsia"/>
        </w:rPr>
        <w:t>はデジタル庁が取りまとめ、各利用者から参照できるように公開していくことを予定しています。</w:t>
      </w:r>
    </w:p>
    <w:p w14:paraId="4C22CA25" w14:textId="77777777" w:rsidR="0031746F" w:rsidRDefault="0031746F" w:rsidP="0031746F">
      <w:pPr>
        <w:pStyle w:val="2"/>
      </w:pPr>
      <w:bookmarkStart w:id="3" w:name="_Toc113039239"/>
      <w:r>
        <w:rPr>
          <w:rFonts w:hint="eastAsia"/>
        </w:rPr>
        <w:t>全国地方公共団体コードと町字IDを使用して管理する場合（推奨）</w:t>
      </w:r>
      <w:bookmarkEnd w:id="3"/>
    </w:p>
    <w:p w14:paraId="6DB1CDF2" w14:textId="77777777" w:rsidR="0031746F" w:rsidRDefault="0031746F" w:rsidP="0031746F">
      <w:r>
        <w:rPr>
          <w:rFonts w:hint="eastAsia"/>
        </w:rPr>
        <w:t>都道府県から</w:t>
      </w:r>
      <w:r w:rsidRPr="004D07C6">
        <w:rPr>
          <w:rFonts w:hint="eastAsia"/>
        </w:rPr>
        <w:t>町字まで</w:t>
      </w:r>
      <w:r>
        <w:rPr>
          <w:rFonts w:hint="eastAsia"/>
        </w:rPr>
        <w:t>の情報をID</w:t>
      </w:r>
      <w:r w:rsidRPr="004D07C6">
        <w:rPr>
          <w:rFonts w:hint="eastAsia"/>
        </w:rPr>
        <w:t>で管理し、</w:t>
      </w:r>
      <w:r>
        <w:rPr>
          <w:rFonts w:hint="eastAsia"/>
        </w:rPr>
        <w:t>番地</w:t>
      </w:r>
      <w:r w:rsidRPr="004D07C6">
        <w:rPr>
          <w:rFonts w:hint="eastAsia"/>
        </w:rPr>
        <w:t>以下をデータで持</w:t>
      </w:r>
      <w:r>
        <w:rPr>
          <w:rFonts w:hint="eastAsia"/>
        </w:rPr>
        <w:t>ちます。</w:t>
      </w:r>
    </w:p>
    <w:p w14:paraId="52B40D18" w14:textId="77777777" w:rsidR="002059DE" w:rsidRPr="004D07C6" w:rsidRDefault="002059DE" w:rsidP="0031746F"/>
    <w:p w14:paraId="5936BB51" w14:textId="5BBFA45D" w:rsidR="0031746F" w:rsidRDefault="0031746F" w:rsidP="0031746F">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31746F" w14:paraId="3ED74236" w14:textId="77777777" w:rsidTr="00ED3422">
        <w:trPr>
          <w:jc w:val="center"/>
        </w:trPr>
        <w:tc>
          <w:tcPr>
            <w:tcW w:w="3566" w:type="dxa"/>
          </w:tcPr>
          <w:p w14:paraId="23BCFCC0" w14:textId="77777777" w:rsidR="0031746F" w:rsidRDefault="0031746F" w:rsidP="005E59CA">
            <w:pPr>
              <w:pStyle w:val="aff8"/>
            </w:pPr>
            <w:r>
              <w:rPr>
                <w:rFonts w:hint="eastAsia"/>
              </w:rPr>
              <w:t>全国地方公共団体コード</w:t>
            </w:r>
          </w:p>
        </w:tc>
        <w:tc>
          <w:tcPr>
            <w:tcW w:w="4084" w:type="dxa"/>
          </w:tcPr>
          <w:p w14:paraId="243921ED" w14:textId="77777777" w:rsidR="0031746F" w:rsidRDefault="0031746F" w:rsidP="005E59CA">
            <w:pPr>
              <w:pStyle w:val="aff8"/>
            </w:pPr>
            <w:r>
              <w:rPr>
                <w:rFonts w:hint="eastAsia"/>
              </w:rPr>
              <w:t>1</w:t>
            </w:r>
            <w:r>
              <w:t>31016</w:t>
            </w:r>
          </w:p>
        </w:tc>
      </w:tr>
      <w:tr w:rsidR="0031746F" w14:paraId="42DE1F60" w14:textId="77777777" w:rsidTr="00ED3422">
        <w:trPr>
          <w:jc w:val="center"/>
        </w:trPr>
        <w:tc>
          <w:tcPr>
            <w:tcW w:w="3566" w:type="dxa"/>
          </w:tcPr>
          <w:p w14:paraId="6313E589" w14:textId="77777777" w:rsidR="0031746F" w:rsidRDefault="0031746F" w:rsidP="005E59CA">
            <w:pPr>
              <w:pStyle w:val="aff8"/>
            </w:pPr>
            <w:r>
              <w:rPr>
                <w:rFonts w:hint="eastAsia"/>
              </w:rPr>
              <w:t>町字I</w:t>
            </w:r>
            <w:r>
              <w:t>D</w:t>
            </w:r>
          </w:p>
        </w:tc>
        <w:tc>
          <w:tcPr>
            <w:tcW w:w="4084" w:type="dxa"/>
          </w:tcPr>
          <w:p w14:paraId="0D59A365" w14:textId="77777777" w:rsidR="0031746F" w:rsidRDefault="0031746F" w:rsidP="005E59CA">
            <w:pPr>
              <w:pStyle w:val="aff8"/>
            </w:pPr>
            <w:r w:rsidRPr="00620CF7">
              <w:t>0002002</w:t>
            </w:r>
          </w:p>
        </w:tc>
      </w:tr>
      <w:tr w:rsidR="0031746F" w14:paraId="1EAE36B7" w14:textId="77777777" w:rsidTr="00ED3422">
        <w:trPr>
          <w:jc w:val="center"/>
        </w:trPr>
        <w:tc>
          <w:tcPr>
            <w:tcW w:w="3566" w:type="dxa"/>
          </w:tcPr>
          <w:p w14:paraId="5E667CDD" w14:textId="77777777" w:rsidR="0031746F" w:rsidRDefault="0031746F" w:rsidP="005E59CA">
            <w:pPr>
              <w:pStyle w:val="aff8"/>
            </w:pPr>
            <w:r>
              <w:rPr>
                <w:rFonts w:hint="eastAsia"/>
              </w:rPr>
              <w:t>番地以下</w:t>
            </w:r>
          </w:p>
        </w:tc>
        <w:tc>
          <w:tcPr>
            <w:tcW w:w="4084" w:type="dxa"/>
          </w:tcPr>
          <w:p w14:paraId="1CD12612" w14:textId="77777777" w:rsidR="0031746F" w:rsidRPr="00CB5ACE" w:rsidRDefault="0031746F" w:rsidP="005E59CA">
            <w:pPr>
              <w:pStyle w:val="aff8"/>
            </w:pPr>
            <w:r>
              <w:t>1-6</w:t>
            </w:r>
          </w:p>
        </w:tc>
      </w:tr>
    </w:tbl>
    <w:p w14:paraId="229A74A4" w14:textId="77777777" w:rsidR="002059DE" w:rsidRDefault="002059DE" w:rsidP="006C5568"/>
    <w:p w14:paraId="5EBA2647" w14:textId="0AB6CD04" w:rsidR="0031746F" w:rsidRPr="006C5568" w:rsidRDefault="0031746F" w:rsidP="006C5568">
      <w:r>
        <w:rPr>
          <w:rFonts w:hint="eastAsia"/>
        </w:rPr>
        <w:t>表記の際は全国地方公共団体コード、町字IDを変換し、「</w:t>
      </w:r>
      <w:r w:rsidRPr="00452933">
        <w:rPr>
          <w:rFonts w:hint="eastAsia"/>
        </w:rPr>
        <w:t>東京都千代田区</w:t>
      </w:r>
      <w:r>
        <w:rPr>
          <w:rFonts w:hint="eastAsia"/>
        </w:rPr>
        <w:t>霞が関2-1-6」</w:t>
      </w:r>
      <w:r w:rsidR="00E075B1" w:rsidRPr="00E075B1">
        <w:rPr>
          <w:rFonts w:hint="eastAsia"/>
        </w:rPr>
        <w:t>などと表記することで人が判別しやすい形に</w:t>
      </w:r>
      <w:r w:rsidR="00E97F10">
        <w:rPr>
          <w:rFonts w:hint="eastAsia"/>
        </w:rPr>
        <w:t>加工</w:t>
      </w:r>
      <w:r w:rsidR="00E075B1" w:rsidRPr="00E075B1">
        <w:rPr>
          <w:rFonts w:hint="eastAsia"/>
        </w:rPr>
        <w:t>して利用する。</w:t>
      </w:r>
    </w:p>
    <w:p w14:paraId="7FC32EC0" w14:textId="71264224" w:rsidR="00692897" w:rsidRDefault="00692897" w:rsidP="00692897">
      <w:pPr>
        <w:pStyle w:val="2"/>
      </w:pPr>
      <w:bookmarkStart w:id="4" w:name="_Toc113039240"/>
      <w:r>
        <w:rPr>
          <w:rFonts w:hint="eastAsia"/>
        </w:rPr>
        <w:t>全国地方公共団体コード</w:t>
      </w:r>
      <w:r w:rsidR="0031746F">
        <w:rPr>
          <w:rFonts w:hint="eastAsia"/>
        </w:rPr>
        <w:t>のみ</w:t>
      </w:r>
      <w:r>
        <w:rPr>
          <w:rFonts w:hint="eastAsia"/>
        </w:rPr>
        <w:t>を使用して管理する場合</w:t>
      </w:r>
      <w:bookmarkEnd w:id="4"/>
    </w:p>
    <w:p w14:paraId="7DE5665F" w14:textId="0C685352" w:rsidR="00692897" w:rsidRDefault="00692897" w:rsidP="00692897">
      <w:r>
        <w:rPr>
          <w:rFonts w:hint="eastAsia"/>
        </w:rPr>
        <w:t>全国地方公共団体コードで市区町村までを管理し、町字以下をデータで管理します。一般的な住所データ管理方法です。</w:t>
      </w:r>
    </w:p>
    <w:p w14:paraId="649536A2" w14:textId="77777777" w:rsidR="00692897" w:rsidRDefault="00692897" w:rsidP="00692897">
      <w:r>
        <w:rPr>
          <w:rFonts w:hint="eastAsia"/>
        </w:rPr>
        <w:t>表記の時には全国地方公共団体コードを都道府県名、市区町村名に変換して、町字以下の情報と合わせて表示します。</w:t>
      </w:r>
    </w:p>
    <w:p w14:paraId="160B5583" w14:textId="77777777" w:rsidR="002455B0" w:rsidRPr="00E02E35" w:rsidRDefault="002455B0" w:rsidP="00692897"/>
    <w:p w14:paraId="4B5DC2E3" w14:textId="77777777" w:rsidR="00692897" w:rsidRDefault="00692897" w:rsidP="00692897">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692897" w14:paraId="3C90C86A" w14:textId="77777777" w:rsidTr="00ED3422">
        <w:trPr>
          <w:jc w:val="center"/>
        </w:trPr>
        <w:tc>
          <w:tcPr>
            <w:tcW w:w="3566" w:type="dxa"/>
          </w:tcPr>
          <w:p w14:paraId="670A56BA" w14:textId="77777777" w:rsidR="00692897" w:rsidRDefault="00692897" w:rsidP="00C80DF5">
            <w:pPr>
              <w:pStyle w:val="aff8"/>
            </w:pPr>
            <w:r>
              <w:rPr>
                <w:rFonts w:hint="eastAsia"/>
              </w:rPr>
              <w:t>全国地方公共団体コード</w:t>
            </w:r>
          </w:p>
        </w:tc>
        <w:tc>
          <w:tcPr>
            <w:tcW w:w="4084" w:type="dxa"/>
          </w:tcPr>
          <w:p w14:paraId="12AE1CBA" w14:textId="77777777" w:rsidR="00692897" w:rsidRDefault="00692897" w:rsidP="00C80DF5">
            <w:pPr>
              <w:pStyle w:val="aff8"/>
            </w:pPr>
            <w:r>
              <w:rPr>
                <w:rFonts w:hint="eastAsia"/>
              </w:rPr>
              <w:t>1</w:t>
            </w:r>
            <w:r>
              <w:t>31016</w:t>
            </w:r>
          </w:p>
        </w:tc>
      </w:tr>
      <w:tr w:rsidR="00692897" w14:paraId="3D69802E" w14:textId="77777777" w:rsidTr="00ED3422">
        <w:trPr>
          <w:jc w:val="center"/>
        </w:trPr>
        <w:tc>
          <w:tcPr>
            <w:tcW w:w="3566" w:type="dxa"/>
          </w:tcPr>
          <w:p w14:paraId="196550DE" w14:textId="77777777" w:rsidR="00692897" w:rsidRDefault="00692897" w:rsidP="00C80DF5">
            <w:pPr>
              <w:pStyle w:val="aff8"/>
            </w:pPr>
            <w:r>
              <w:rPr>
                <w:rFonts w:hint="eastAsia"/>
              </w:rPr>
              <w:t>町字以下</w:t>
            </w:r>
          </w:p>
        </w:tc>
        <w:tc>
          <w:tcPr>
            <w:tcW w:w="4084" w:type="dxa"/>
          </w:tcPr>
          <w:p w14:paraId="5EDC1DA1" w14:textId="77777777" w:rsidR="00692897" w:rsidRPr="00CB5ACE" w:rsidRDefault="00692897" w:rsidP="00C80DF5">
            <w:pPr>
              <w:pStyle w:val="aff8"/>
            </w:pPr>
            <w:r>
              <w:rPr>
                <w:rFonts w:hint="eastAsia"/>
              </w:rPr>
              <w:t>霞が関2</w:t>
            </w:r>
            <w:r>
              <w:t>-1-6</w:t>
            </w:r>
          </w:p>
        </w:tc>
      </w:tr>
    </w:tbl>
    <w:p w14:paraId="5AC533D4" w14:textId="77777777" w:rsidR="002455B0" w:rsidRDefault="002455B0" w:rsidP="00692897"/>
    <w:p w14:paraId="1367449F" w14:textId="68F932AF" w:rsidR="00692897" w:rsidRDefault="00692897" w:rsidP="00692897">
      <w:r>
        <w:rPr>
          <w:rFonts w:hint="eastAsia"/>
        </w:rPr>
        <w:t>表記の際はコードを変換した上で結合し「</w:t>
      </w:r>
      <w:r w:rsidRPr="00452933">
        <w:rPr>
          <w:rFonts w:hint="eastAsia"/>
        </w:rPr>
        <w:t>東京都千代田区</w:t>
      </w:r>
      <w:r>
        <w:rPr>
          <w:rFonts w:hint="eastAsia"/>
        </w:rPr>
        <w:t>霞が関2-1-6」</w:t>
      </w:r>
      <w:r w:rsidR="00E075B1" w:rsidRPr="00E075B1">
        <w:rPr>
          <w:rFonts w:hint="eastAsia"/>
        </w:rPr>
        <w:t>などと表記することで人が判別しやすい形に</w:t>
      </w:r>
      <w:r w:rsidR="006D513F">
        <w:rPr>
          <w:rFonts w:hint="eastAsia"/>
        </w:rPr>
        <w:t>加工</w:t>
      </w:r>
      <w:r w:rsidR="00E075B1" w:rsidRPr="00E075B1">
        <w:rPr>
          <w:rFonts w:hint="eastAsia"/>
        </w:rPr>
        <w:t>して利用する。</w:t>
      </w:r>
    </w:p>
    <w:p w14:paraId="7BC04E6A" w14:textId="77777777" w:rsidR="00692897" w:rsidRDefault="00692897" w:rsidP="00692897">
      <w:pPr>
        <w:pStyle w:val="2"/>
      </w:pPr>
      <w:bookmarkStart w:id="5" w:name="_Toc113039241"/>
      <w:r>
        <w:rPr>
          <w:rFonts w:hint="eastAsia"/>
        </w:rPr>
        <w:lastRenderedPageBreak/>
        <w:t>郵便番号を用いて管理する場合</w:t>
      </w:r>
      <w:bookmarkEnd w:id="5"/>
    </w:p>
    <w:p w14:paraId="1B8D43BA" w14:textId="77777777" w:rsidR="00692897" w:rsidRDefault="00692897" w:rsidP="00692897">
      <w:r>
        <w:rPr>
          <w:rFonts w:hint="eastAsia"/>
        </w:rPr>
        <w:t>郵便番号で住所の町字までを選択し、丁目以下をデータで持ちます。</w:t>
      </w:r>
    </w:p>
    <w:p w14:paraId="6A1C1AA2" w14:textId="77777777" w:rsidR="007A1D5E" w:rsidRDefault="007A1D5E" w:rsidP="00692897"/>
    <w:p w14:paraId="156BFCEE" w14:textId="77777777" w:rsidR="00692897" w:rsidRDefault="00692897" w:rsidP="00692897">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692897" w14:paraId="47252102" w14:textId="77777777" w:rsidTr="00ED3422">
        <w:trPr>
          <w:jc w:val="center"/>
        </w:trPr>
        <w:tc>
          <w:tcPr>
            <w:tcW w:w="3566" w:type="dxa"/>
          </w:tcPr>
          <w:p w14:paraId="6AD2FF70" w14:textId="77777777" w:rsidR="00692897" w:rsidRDefault="00692897" w:rsidP="00C80DF5">
            <w:pPr>
              <w:pStyle w:val="aff8"/>
            </w:pPr>
            <w:r>
              <w:rPr>
                <w:rFonts w:hint="eastAsia"/>
              </w:rPr>
              <w:t>郵便番号</w:t>
            </w:r>
          </w:p>
        </w:tc>
        <w:tc>
          <w:tcPr>
            <w:tcW w:w="4084" w:type="dxa"/>
          </w:tcPr>
          <w:p w14:paraId="3B9E68BE" w14:textId="77777777" w:rsidR="00692897" w:rsidRDefault="00692897" w:rsidP="00C80DF5">
            <w:pPr>
              <w:pStyle w:val="aff8"/>
            </w:pPr>
            <w:r>
              <w:t>1000013</w:t>
            </w:r>
          </w:p>
        </w:tc>
      </w:tr>
      <w:tr w:rsidR="00692897" w14:paraId="457C1A9E" w14:textId="77777777" w:rsidTr="00ED3422">
        <w:trPr>
          <w:jc w:val="center"/>
        </w:trPr>
        <w:tc>
          <w:tcPr>
            <w:tcW w:w="3566" w:type="dxa"/>
          </w:tcPr>
          <w:p w14:paraId="76701759" w14:textId="77777777" w:rsidR="00692897" w:rsidRDefault="00692897" w:rsidP="00C80DF5">
            <w:pPr>
              <w:pStyle w:val="aff8"/>
            </w:pPr>
            <w:r>
              <w:rPr>
                <w:rFonts w:hint="eastAsia"/>
              </w:rPr>
              <w:t>丁目以下</w:t>
            </w:r>
          </w:p>
        </w:tc>
        <w:tc>
          <w:tcPr>
            <w:tcW w:w="4084" w:type="dxa"/>
          </w:tcPr>
          <w:p w14:paraId="453CB86E" w14:textId="77777777" w:rsidR="00692897" w:rsidRPr="00CB5ACE" w:rsidRDefault="00692897" w:rsidP="00C80DF5">
            <w:pPr>
              <w:pStyle w:val="aff8"/>
            </w:pPr>
            <w:r>
              <w:rPr>
                <w:rFonts w:hint="eastAsia"/>
              </w:rPr>
              <w:t>2</w:t>
            </w:r>
            <w:r>
              <w:t>-1-6</w:t>
            </w:r>
          </w:p>
        </w:tc>
      </w:tr>
    </w:tbl>
    <w:p w14:paraId="705E59B1" w14:textId="77777777" w:rsidR="007A1D5E" w:rsidRDefault="007A1D5E" w:rsidP="00692897"/>
    <w:p w14:paraId="45160440" w14:textId="4F4C8349" w:rsidR="00692897" w:rsidRPr="004D07C6" w:rsidRDefault="00692897" w:rsidP="00692897">
      <w:r>
        <w:rPr>
          <w:rFonts w:hint="eastAsia"/>
        </w:rPr>
        <w:t>表記の際は郵便番号を変換し「</w:t>
      </w:r>
      <w:r w:rsidRPr="00452933">
        <w:rPr>
          <w:rFonts w:hint="eastAsia"/>
        </w:rPr>
        <w:t>東京都千代田区</w:t>
      </w:r>
      <w:r>
        <w:rPr>
          <w:rFonts w:hint="eastAsia"/>
        </w:rPr>
        <w:t>霞が関2-1-6」</w:t>
      </w:r>
      <w:r w:rsidR="00E075B1" w:rsidRPr="00E075B1">
        <w:rPr>
          <w:rFonts w:hint="eastAsia"/>
        </w:rPr>
        <w:t>などと表記することで人が判別しやすい形に</w:t>
      </w:r>
      <w:r w:rsidR="000021A6">
        <w:rPr>
          <w:rFonts w:hint="eastAsia"/>
        </w:rPr>
        <w:t>加工</w:t>
      </w:r>
      <w:r w:rsidR="00E075B1" w:rsidRPr="00E075B1">
        <w:rPr>
          <w:rFonts w:hint="eastAsia"/>
        </w:rPr>
        <w:t>して利用する。</w:t>
      </w:r>
    </w:p>
    <w:p w14:paraId="2BC84D78" w14:textId="64B51E80" w:rsidR="00394C39" w:rsidRDefault="00885B96" w:rsidP="009453AD">
      <w:pPr>
        <w:pStyle w:val="1"/>
        <w:spacing w:before="360"/>
        <w:ind w:left="120"/>
      </w:pPr>
      <w:bookmarkStart w:id="6" w:name="_Toc113039242"/>
      <w:r>
        <w:rPr>
          <w:rFonts w:hint="eastAsia"/>
        </w:rPr>
        <w:t>住所全体を文字で管理</w:t>
      </w:r>
      <w:r w:rsidR="002119C6">
        <w:rPr>
          <w:rFonts w:hint="eastAsia"/>
        </w:rPr>
        <w:t>する場合</w:t>
      </w:r>
      <w:bookmarkEnd w:id="6"/>
    </w:p>
    <w:p w14:paraId="1F43BB57" w14:textId="16C11FDD" w:rsidR="006E47A3" w:rsidRDefault="004E1948" w:rsidP="009453AD">
      <w:r>
        <w:rPr>
          <w:rFonts w:hint="eastAsia"/>
        </w:rPr>
        <w:t>住所のデータは、都道府県や番地号等を1個のデータ項目</w:t>
      </w:r>
      <w:r w:rsidR="009E3B61">
        <w:rPr>
          <w:rFonts w:hint="eastAsia"/>
        </w:rPr>
        <w:t>に連結した文字列として</w:t>
      </w:r>
      <w:r>
        <w:rPr>
          <w:rFonts w:hint="eastAsia"/>
        </w:rPr>
        <w:t>記述されていることもあ</w:t>
      </w:r>
      <w:r w:rsidR="009E3B61">
        <w:rPr>
          <w:rFonts w:hint="eastAsia"/>
        </w:rPr>
        <w:t>ります</w:t>
      </w:r>
      <w:r>
        <w:rPr>
          <w:rFonts w:hint="eastAsia"/>
        </w:rPr>
        <w:t>が、</w:t>
      </w:r>
      <w:r w:rsidR="009E3B61">
        <w:rPr>
          <w:rFonts w:hint="eastAsia"/>
        </w:rPr>
        <w:t>昨今で</w:t>
      </w:r>
      <w:r>
        <w:rPr>
          <w:rFonts w:hint="eastAsia"/>
        </w:rPr>
        <w:t>は各種インターネットサービスで郵便番号を使った入力が増えてきており、データ連携の観点からも都道府県、市区町村等の複数のデータ項目に分割することが多くなってきてい</w:t>
      </w:r>
      <w:r w:rsidR="009E3B61">
        <w:rPr>
          <w:rFonts w:hint="eastAsia"/>
        </w:rPr>
        <w:t>ます</w:t>
      </w:r>
      <w:r>
        <w:rPr>
          <w:rFonts w:hint="eastAsia"/>
        </w:rPr>
        <w:t>。特に、郵便番号からの入力の場合、都道府県項目と市区町村と町</w:t>
      </w:r>
      <w:r w:rsidR="00FB6615">
        <w:rPr>
          <w:rFonts w:hint="eastAsia"/>
        </w:rPr>
        <w:t>名</w:t>
      </w:r>
      <w:r w:rsidR="000522F2">
        <w:rPr>
          <w:rFonts w:hint="eastAsia"/>
        </w:rPr>
        <w:t>までの</w:t>
      </w:r>
      <w:r>
        <w:rPr>
          <w:rFonts w:hint="eastAsia"/>
        </w:rPr>
        <w:t>項目</w:t>
      </w:r>
      <w:r w:rsidR="000522F2">
        <w:rPr>
          <w:rFonts w:hint="eastAsia"/>
        </w:rPr>
        <w:t>と</w:t>
      </w:r>
      <w:r>
        <w:rPr>
          <w:rFonts w:hint="eastAsia"/>
        </w:rPr>
        <w:t>丁目以下の数字項目を分けることが一般的で</w:t>
      </w:r>
      <w:r w:rsidR="00CA4CF9">
        <w:rPr>
          <w:rFonts w:hint="eastAsia"/>
        </w:rPr>
        <w:t>す。</w:t>
      </w:r>
    </w:p>
    <w:p w14:paraId="56CE2D11" w14:textId="67C3B95B" w:rsidR="00744742" w:rsidRDefault="006E47A3" w:rsidP="009453AD">
      <w:r>
        <w:rPr>
          <w:rFonts w:hint="eastAsia"/>
        </w:rPr>
        <w:t>前述のアドレス・ベース・レジストリによって整備された住所情報との相互運用性を確保するためにも、</w:t>
      </w:r>
      <w:r w:rsidR="004E1948">
        <w:rPr>
          <w:rFonts w:hint="eastAsia"/>
        </w:rPr>
        <w:t>住所データ</w:t>
      </w:r>
      <w:r w:rsidR="00216752">
        <w:rPr>
          <w:rFonts w:hint="eastAsia"/>
        </w:rPr>
        <w:t>を</w:t>
      </w:r>
      <w:r w:rsidR="00B73B39">
        <w:rPr>
          <w:rFonts w:hint="eastAsia"/>
        </w:rPr>
        <w:t>文字列</w:t>
      </w:r>
      <w:r w:rsidR="00216752">
        <w:rPr>
          <w:rFonts w:hint="eastAsia"/>
        </w:rPr>
        <w:t>で管理する場合</w:t>
      </w:r>
      <w:r w:rsidR="004E1948">
        <w:rPr>
          <w:rFonts w:hint="eastAsia"/>
        </w:rPr>
        <w:t>については、</w:t>
      </w:r>
      <w:r w:rsidR="006637F3">
        <w:t>2</w:t>
      </w:r>
      <w:r w:rsidR="004E1948">
        <w:t>.</w:t>
      </w:r>
      <w:r w:rsidR="00352A2F">
        <w:t>4</w:t>
      </w:r>
      <w:r w:rsidR="004E1948">
        <w:rPr>
          <w:rFonts w:hint="eastAsia"/>
        </w:rPr>
        <w:t>で示すように</w:t>
      </w:r>
      <w:r w:rsidR="00FE2819">
        <w:t>4</w:t>
      </w:r>
      <w:r w:rsidR="004E1948">
        <w:rPr>
          <w:rFonts w:hint="eastAsia"/>
        </w:rPr>
        <w:t>個のデータ項目で表記することを推奨</w:t>
      </w:r>
      <w:r w:rsidR="00704C57">
        <w:rPr>
          <w:rFonts w:hint="eastAsia"/>
        </w:rPr>
        <w:t>します。</w:t>
      </w:r>
      <w:r w:rsidR="00FF5F53">
        <w:rPr>
          <w:rFonts w:hint="eastAsia"/>
        </w:rPr>
        <w:t>4項目で管理することで、</w:t>
      </w:r>
      <w:r w:rsidR="00744742">
        <w:rPr>
          <w:rFonts w:hint="eastAsia"/>
        </w:rPr>
        <w:t>前述のコード管理への移行も容易に行うことができます。</w:t>
      </w:r>
    </w:p>
    <w:p w14:paraId="1FA4ED2F" w14:textId="47F142A6" w:rsidR="008137DC" w:rsidRPr="00C736D1" w:rsidRDefault="00744742" w:rsidP="009453AD">
      <w:r>
        <w:rPr>
          <w:rFonts w:hint="eastAsia"/>
        </w:rPr>
        <w:t>現在</w:t>
      </w:r>
      <w:r w:rsidR="004E1948">
        <w:rPr>
          <w:rFonts w:hint="eastAsia"/>
        </w:rPr>
        <w:t>1個のデータ項目で住所情報を管理しているシステムについても、システム更改時にデータを</w:t>
      </w:r>
      <w:r w:rsidR="00FE2819">
        <w:t>4</w:t>
      </w:r>
      <w:r w:rsidR="004E1948">
        <w:rPr>
          <w:rFonts w:hint="eastAsia"/>
        </w:rPr>
        <w:t>個に分割すること</w:t>
      </w:r>
      <w:r>
        <w:rPr>
          <w:rFonts w:hint="eastAsia"/>
        </w:rPr>
        <w:t>、</w:t>
      </w:r>
      <w:r w:rsidR="00C9476D">
        <w:rPr>
          <w:rFonts w:hint="eastAsia"/>
        </w:rPr>
        <w:t>またはさらに進んで住所情報の</w:t>
      </w:r>
      <w:r>
        <w:rPr>
          <w:rFonts w:hint="eastAsia"/>
        </w:rPr>
        <w:t>コード管理</w:t>
      </w:r>
      <w:r w:rsidR="00C9476D">
        <w:rPr>
          <w:rFonts w:hint="eastAsia"/>
        </w:rPr>
        <w:t>まで</w:t>
      </w:r>
      <w:r w:rsidR="004E1948">
        <w:rPr>
          <w:rFonts w:hint="eastAsia"/>
        </w:rPr>
        <w:t>検討すること</w:t>
      </w:r>
      <w:r w:rsidR="00142D1C">
        <w:rPr>
          <w:rFonts w:hint="eastAsia"/>
        </w:rPr>
        <w:t>を推奨します。</w:t>
      </w:r>
    </w:p>
    <w:p w14:paraId="71F43386" w14:textId="08F59CB7" w:rsidR="00CB5ACE" w:rsidRDefault="00765341" w:rsidP="009453AD">
      <w:pPr>
        <w:pStyle w:val="2"/>
      </w:pPr>
      <w:bookmarkStart w:id="7" w:name="_Toc113039243"/>
      <w:r>
        <w:rPr>
          <w:rFonts w:hint="eastAsia"/>
        </w:rPr>
        <w:t>1</w:t>
      </w:r>
      <w:r w:rsidR="0086380E">
        <w:rPr>
          <w:rFonts w:hint="eastAsia"/>
        </w:rPr>
        <w:t>個</w:t>
      </w:r>
      <w:r w:rsidR="00CB5ACE">
        <w:rPr>
          <w:rFonts w:hint="eastAsia"/>
        </w:rPr>
        <w:t>のデータ項目で管理する場合</w:t>
      </w:r>
      <w:bookmarkEnd w:id="7"/>
    </w:p>
    <w:p w14:paraId="0EB0C127" w14:textId="1D8E0844" w:rsidR="001258A9" w:rsidRDefault="00B06C6A" w:rsidP="009453AD">
      <w:r>
        <w:rPr>
          <w:rFonts w:hint="eastAsia"/>
        </w:rPr>
        <w:t>都道府県から番地号までを一つのデータ項目で管理する場合は、以下の規則に従</w:t>
      </w:r>
      <w:r w:rsidR="000244BE">
        <w:rPr>
          <w:rFonts w:hint="eastAsia"/>
        </w:rPr>
        <w:t>います。</w:t>
      </w:r>
    </w:p>
    <w:p w14:paraId="611EAD14" w14:textId="77777777" w:rsidR="00291C7B" w:rsidRDefault="00291C7B" w:rsidP="009453AD"/>
    <w:p w14:paraId="2ACDDFDF" w14:textId="4E427712" w:rsidR="00BE5532" w:rsidRPr="00A57E55" w:rsidRDefault="00452933" w:rsidP="00291C7B">
      <w:pPr>
        <w:pStyle w:val="aff2"/>
        <w:numPr>
          <w:ilvl w:val="0"/>
          <w:numId w:val="21"/>
        </w:numPr>
        <w:ind w:leftChars="100" w:left="660"/>
      </w:pPr>
      <w:r w:rsidRPr="00A57E55">
        <w:rPr>
          <w:rFonts w:hint="eastAsia"/>
        </w:rPr>
        <w:t>都道府県から記述し、「町・字」までかな漢字</w:t>
      </w:r>
      <w:r w:rsidR="009D35B2" w:rsidRPr="00A57E55">
        <w:rPr>
          <w:rFonts w:hint="eastAsia"/>
        </w:rPr>
        <w:t>と</w:t>
      </w:r>
      <w:r w:rsidRPr="00A57E55">
        <w:rPr>
          <w:rFonts w:hint="eastAsia"/>
        </w:rPr>
        <w:t>する</w:t>
      </w:r>
    </w:p>
    <w:p w14:paraId="07614121" w14:textId="7FC8A982" w:rsidR="006B18D4" w:rsidRPr="00A57E55" w:rsidRDefault="00DB01DA" w:rsidP="00291C7B">
      <w:pPr>
        <w:pStyle w:val="aff2"/>
        <w:numPr>
          <w:ilvl w:val="0"/>
          <w:numId w:val="21"/>
        </w:numPr>
        <w:ind w:leftChars="100" w:left="660"/>
      </w:pPr>
      <w:r w:rsidRPr="00A57E55">
        <w:rPr>
          <w:rFonts w:hint="eastAsia"/>
        </w:rPr>
        <w:t>○支庁、○○郡、大字名の前につく</w:t>
      </w:r>
      <w:r w:rsidR="00AB3A3A" w:rsidRPr="00A57E55">
        <w:rPr>
          <w:rFonts w:hint="eastAsia"/>
        </w:rPr>
        <w:t>「</w:t>
      </w:r>
      <w:r w:rsidRPr="00A57E55">
        <w:rPr>
          <w:rFonts w:hint="eastAsia"/>
        </w:rPr>
        <w:t>大字</w:t>
      </w:r>
      <w:r w:rsidR="00AB3A3A" w:rsidRPr="00A57E55">
        <w:rPr>
          <w:rFonts w:hint="eastAsia"/>
        </w:rPr>
        <w:t>」</w:t>
      </w:r>
      <w:r w:rsidRPr="00A57E55">
        <w:rPr>
          <w:rFonts w:hint="eastAsia"/>
        </w:rPr>
        <w:t>の文字、字の前につく</w:t>
      </w:r>
      <w:r w:rsidR="00AB3A3A" w:rsidRPr="00A57E55">
        <w:rPr>
          <w:rFonts w:hint="eastAsia"/>
        </w:rPr>
        <w:t>「</w:t>
      </w:r>
      <w:r w:rsidRPr="00A57E55">
        <w:rPr>
          <w:rFonts w:hint="eastAsia"/>
        </w:rPr>
        <w:t>字</w:t>
      </w:r>
      <w:r w:rsidR="00AB3A3A" w:rsidRPr="00A57E55">
        <w:rPr>
          <w:rFonts w:hint="eastAsia"/>
        </w:rPr>
        <w:t>」</w:t>
      </w:r>
      <w:r w:rsidRPr="00A57E55">
        <w:rPr>
          <w:rFonts w:hint="eastAsia"/>
        </w:rPr>
        <w:t>の文字は、省略可能とする</w:t>
      </w:r>
      <w:r w:rsidR="00996D5C" w:rsidRPr="00A57E55">
        <w:rPr>
          <w:rFonts w:hint="eastAsia"/>
          <w:vertAlign w:val="superscript"/>
        </w:rPr>
        <w:t>例1</w:t>
      </w:r>
    </w:p>
    <w:p w14:paraId="0AEE0F84" w14:textId="0C4F3D48" w:rsidR="00F41B63" w:rsidRPr="00A57E55" w:rsidRDefault="00BE5532" w:rsidP="00291C7B">
      <w:pPr>
        <w:pStyle w:val="aff2"/>
        <w:numPr>
          <w:ilvl w:val="0"/>
          <w:numId w:val="21"/>
        </w:numPr>
        <w:ind w:leftChars="100" w:left="660"/>
      </w:pPr>
      <w:r w:rsidRPr="00A57E55">
        <w:rPr>
          <w:rFonts w:hint="eastAsia"/>
        </w:rPr>
        <w:t>「町・大字」に「丁目」が含まれる</w:t>
      </w:r>
      <w:r w:rsidR="00942EC8" w:rsidRPr="00A57E55">
        <w:rPr>
          <w:rFonts w:hint="eastAsia"/>
        </w:rPr>
        <w:t>場合</w:t>
      </w:r>
      <w:r w:rsidRPr="00A57E55">
        <w:rPr>
          <w:rFonts w:hint="eastAsia"/>
        </w:rPr>
        <w:t>には、「丁目</w:t>
      </w:r>
      <w:r w:rsidR="007D277D" w:rsidRPr="00A57E55">
        <w:rPr>
          <w:rFonts w:hint="eastAsia"/>
        </w:rPr>
        <w:t>」および「番地</w:t>
      </w:r>
      <w:r w:rsidR="00572BC0" w:rsidRPr="00A57E55">
        <w:rPr>
          <w:rFonts w:hint="eastAsia"/>
        </w:rPr>
        <w:t>・号</w:t>
      </w:r>
      <w:r w:rsidR="007D277D" w:rsidRPr="00A57E55">
        <w:rPr>
          <w:rFonts w:hint="eastAsia"/>
        </w:rPr>
        <w:t>」</w:t>
      </w:r>
      <w:r w:rsidRPr="00A57E55">
        <w:rPr>
          <w:rFonts w:hint="eastAsia"/>
        </w:rPr>
        <w:t>以下</w:t>
      </w:r>
      <w:r w:rsidR="007D277D" w:rsidRPr="00A57E55">
        <w:rPr>
          <w:rFonts w:hint="eastAsia"/>
        </w:rPr>
        <w:t>を</w:t>
      </w:r>
      <w:r w:rsidRPr="00A57E55">
        <w:rPr>
          <w:rFonts w:hint="eastAsia"/>
        </w:rPr>
        <w:t>半角数字と半角ハイフン区切り</w:t>
      </w:r>
      <w:r w:rsidR="009D35B2" w:rsidRPr="00A57E55">
        <w:rPr>
          <w:rFonts w:hint="eastAsia"/>
        </w:rPr>
        <w:t>と</w:t>
      </w:r>
      <w:r w:rsidRPr="00A57E55">
        <w:rPr>
          <w:rFonts w:hint="eastAsia"/>
        </w:rPr>
        <w:t>する</w:t>
      </w:r>
      <w:r w:rsidR="00996D5C" w:rsidRPr="00A57E55">
        <w:rPr>
          <w:rFonts w:hint="eastAsia"/>
          <w:vertAlign w:val="superscript"/>
        </w:rPr>
        <w:t>例2</w:t>
      </w:r>
      <w:r w:rsidR="00996D5C" w:rsidRPr="00A57E55">
        <w:rPr>
          <w:vertAlign w:val="superscript"/>
        </w:rPr>
        <w:t>,3</w:t>
      </w:r>
    </w:p>
    <w:p w14:paraId="4246DABF" w14:textId="4F1F2F06" w:rsidR="008403EB" w:rsidRPr="00A57E55" w:rsidRDefault="00BE5532" w:rsidP="00291C7B">
      <w:pPr>
        <w:pStyle w:val="aff2"/>
        <w:numPr>
          <w:ilvl w:val="0"/>
          <w:numId w:val="21"/>
        </w:numPr>
        <w:ind w:leftChars="100" w:left="660"/>
      </w:pPr>
      <w:r w:rsidRPr="00A57E55">
        <w:rPr>
          <w:rFonts w:hint="eastAsia"/>
        </w:rPr>
        <w:t>「字」がある場合には、「字」までかな漢字、「番地・号」</w:t>
      </w:r>
      <w:r w:rsidR="009D35B2" w:rsidRPr="00A57E55">
        <w:rPr>
          <w:rFonts w:hint="eastAsia"/>
        </w:rPr>
        <w:t>の数字項目以下</w:t>
      </w:r>
      <w:r w:rsidRPr="00A57E55">
        <w:rPr>
          <w:rFonts w:hint="eastAsia"/>
        </w:rPr>
        <w:t>は半角数字と半角ハイフン区切り</w:t>
      </w:r>
      <w:r w:rsidR="008403EB" w:rsidRPr="00A57E55">
        <w:rPr>
          <w:rFonts w:hint="eastAsia"/>
        </w:rPr>
        <w:t>とする</w:t>
      </w:r>
    </w:p>
    <w:p w14:paraId="276EA45E" w14:textId="17EEBE14" w:rsidR="006B18D4" w:rsidRPr="00A57E55" w:rsidRDefault="009D35B2" w:rsidP="00291C7B">
      <w:pPr>
        <w:pStyle w:val="aff2"/>
        <w:numPr>
          <w:ilvl w:val="0"/>
          <w:numId w:val="21"/>
        </w:numPr>
        <w:ind w:leftChars="100" w:left="660"/>
      </w:pPr>
      <w:r w:rsidRPr="00A57E55">
        <w:rPr>
          <w:rFonts w:hint="eastAsia"/>
        </w:rPr>
        <w:lastRenderedPageBreak/>
        <w:t>また、</w:t>
      </w:r>
      <w:r w:rsidR="00BE5532" w:rsidRPr="00A57E55">
        <w:rPr>
          <w:rFonts w:hint="eastAsia"/>
        </w:rPr>
        <w:t>丁目以下に甲乙、いろは、子丑等の記号が含まれる場合には、</w:t>
      </w:r>
      <w:r w:rsidRPr="00A57E55">
        <w:rPr>
          <w:rFonts w:hint="eastAsia"/>
        </w:rPr>
        <w:t>記号までかな漢字、</w:t>
      </w:r>
      <w:r w:rsidR="00BE5532" w:rsidRPr="00A57E55">
        <w:rPr>
          <w:rFonts w:hint="eastAsia"/>
        </w:rPr>
        <w:t>「番地・号」の数字項目以下は半角数字と半角ハイフン区切り</w:t>
      </w:r>
      <w:r w:rsidRPr="00A57E55">
        <w:rPr>
          <w:rFonts w:hint="eastAsia"/>
        </w:rPr>
        <w:t>と</w:t>
      </w:r>
      <w:r w:rsidR="00BE5532" w:rsidRPr="00A57E55">
        <w:rPr>
          <w:rFonts w:hint="eastAsia"/>
        </w:rPr>
        <w:t>する</w:t>
      </w:r>
      <w:r w:rsidR="00996D5C" w:rsidRPr="00A57E55">
        <w:rPr>
          <w:rFonts w:hint="eastAsia"/>
          <w:vertAlign w:val="superscript"/>
        </w:rPr>
        <w:t>例4</w:t>
      </w:r>
    </w:p>
    <w:p w14:paraId="5A9BEC87" w14:textId="422C56FF" w:rsidR="00BE5532" w:rsidRDefault="00BE5532" w:rsidP="00291C7B">
      <w:pPr>
        <w:pStyle w:val="aff2"/>
        <w:numPr>
          <w:ilvl w:val="0"/>
          <w:numId w:val="21"/>
        </w:numPr>
        <w:ind w:leftChars="100" w:left="660"/>
      </w:pPr>
      <w:r w:rsidRPr="00A57E55">
        <w:rPr>
          <w:rFonts w:hint="eastAsia"/>
        </w:rPr>
        <w:t>京都市</w:t>
      </w:r>
      <w:r w:rsidR="00D15060" w:rsidRPr="00A57E55">
        <w:rPr>
          <w:rFonts w:hint="eastAsia"/>
        </w:rPr>
        <w:t>等のように</w:t>
      </w:r>
      <w:r w:rsidRPr="00A57E55">
        <w:rPr>
          <w:rFonts w:hint="eastAsia"/>
        </w:rPr>
        <w:t>、通り名を</w:t>
      </w:r>
      <w:r w:rsidR="009D35B2" w:rsidRPr="00A57E55">
        <w:rPr>
          <w:rFonts w:hint="eastAsia"/>
        </w:rPr>
        <w:t>表記</w:t>
      </w:r>
      <w:r w:rsidRPr="00A57E55">
        <w:rPr>
          <w:rFonts w:hint="eastAsia"/>
        </w:rPr>
        <w:t>する方法も可能とする</w:t>
      </w:r>
      <w:r w:rsidR="00D97186" w:rsidRPr="00A57E55">
        <w:rPr>
          <w:rFonts w:hint="eastAsia"/>
          <w:vertAlign w:val="superscript"/>
        </w:rPr>
        <w:t>例5</w:t>
      </w:r>
      <w:r w:rsidR="009D35B2" w:rsidRPr="00A57E55">
        <w:rPr>
          <w:rFonts w:hint="eastAsia"/>
        </w:rPr>
        <w:t>（省略も可能）</w:t>
      </w:r>
    </w:p>
    <w:p w14:paraId="56964E3F" w14:textId="77777777" w:rsidR="007454D1" w:rsidRPr="00A57E55" w:rsidRDefault="007454D1" w:rsidP="00153B0B">
      <w:pPr>
        <w:pStyle w:val="aff2"/>
        <w:ind w:leftChars="0" w:left="660"/>
      </w:pPr>
    </w:p>
    <w:p w14:paraId="25E82CC0" w14:textId="0A0A2145" w:rsidR="00D97186" w:rsidRPr="00D97186" w:rsidRDefault="00D97186" w:rsidP="00D97186">
      <w:r>
        <w:rPr>
          <w:rFonts w:hint="eastAsia"/>
        </w:rPr>
        <w:t>例1）福島県</w:t>
      </w:r>
      <w:r w:rsidRPr="00CB5ACE">
        <w:rPr>
          <w:rFonts w:hint="eastAsia"/>
        </w:rPr>
        <w:t>会津若松市大戸町</w:t>
      </w:r>
      <w:r>
        <w:rPr>
          <w:rFonts w:hint="eastAsia"/>
        </w:rPr>
        <w:t>（</w:t>
      </w:r>
      <w:r w:rsidRPr="00CB5ACE">
        <w:rPr>
          <w:rFonts w:hint="eastAsia"/>
        </w:rPr>
        <w:t>大字</w:t>
      </w:r>
      <w:r>
        <w:rPr>
          <w:rFonts w:hint="eastAsia"/>
        </w:rPr>
        <w:t>）</w:t>
      </w:r>
      <w:r w:rsidRPr="00CB5ACE">
        <w:rPr>
          <w:rFonts w:hint="eastAsia"/>
        </w:rPr>
        <w:t>高川甲1324</w:t>
      </w:r>
    </w:p>
    <w:p w14:paraId="4A263EC3" w14:textId="1D7B7FF2" w:rsidR="00D97186" w:rsidRDefault="00D97186" w:rsidP="00D97186">
      <w:r>
        <w:rPr>
          <w:rFonts w:hint="eastAsia"/>
        </w:rPr>
        <w:t>例2）東京都千代田区霞が関二丁目１番6号の場合</w:t>
      </w:r>
    </w:p>
    <w:p w14:paraId="6E9774FE" w14:textId="40326BC4" w:rsidR="00D97186" w:rsidRPr="008403EB" w:rsidRDefault="00D97186" w:rsidP="00D97186">
      <w:r>
        <w:rPr>
          <w:rFonts w:hint="eastAsia"/>
        </w:rPr>
        <w:t>東京都千代田区霞が関2-1-6</w:t>
      </w:r>
    </w:p>
    <w:p w14:paraId="43701ED2" w14:textId="77777777" w:rsidR="00D97186" w:rsidRPr="00F64165" w:rsidRDefault="00D97186" w:rsidP="00D97186">
      <w:r w:rsidRPr="00F64165">
        <w:rPr>
          <w:rFonts w:hint="eastAsia"/>
        </w:rPr>
        <w:t>例</w:t>
      </w:r>
      <w:r>
        <w:rPr>
          <w:rFonts w:hint="eastAsia"/>
        </w:rPr>
        <w:t>3</w:t>
      </w:r>
      <w:r w:rsidRPr="00F64165">
        <w:rPr>
          <w:rFonts w:hint="eastAsia"/>
        </w:rPr>
        <w:t>）北海道芦別市北1条1丁目3番地の場合（条丁目制）</w:t>
      </w:r>
    </w:p>
    <w:p w14:paraId="3F5B4384" w14:textId="77777777" w:rsidR="00D97186" w:rsidRDefault="00D97186" w:rsidP="00D97186">
      <w:r w:rsidRPr="00F64165">
        <w:rPr>
          <w:rFonts w:hint="eastAsia"/>
        </w:rPr>
        <w:t>北海道芦別市北１条1-3</w:t>
      </w:r>
    </w:p>
    <w:p w14:paraId="5AA47ED1" w14:textId="5A734A35" w:rsidR="006B18D4" w:rsidRPr="00D97186" w:rsidRDefault="00D97186" w:rsidP="009453AD">
      <w:r>
        <w:rPr>
          <w:rFonts w:hint="eastAsia"/>
        </w:rPr>
        <w:t>例4）福島県</w:t>
      </w:r>
      <w:r w:rsidRPr="00CB5ACE">
        <w:rPr>
          <w:rFonts w:hint="eastAsia"/>
        </w:rPr>
        <w:t>会津若松市大戸町大字高川甲1324</w:t>
      </w:r>
    </w:p>
    <w:p w14:paraId="10AB36B6" w14:textId="5EE94BAC" w:rsidR="00CB5ACE" w:rsidRDefault="00CB5ACE" w:rsidP="009453AD">
      <w:r>
        <w:rPr>
          <w:rFonts w:hint="eastAsia"/>
        </w:rPr>
        <w:t>例</w:t>
      </w:r>
      <w:r w:rsidR="00996D5C">
        <w:rPr>
          <w:rFonts w:hint="eastAsia"/>
        </w:rPr>
        <w:t>5</w:t>
      </w:r>
      <w:r w:rsidR="009D35B2">
        <w:rPr>
          <w:rFonts w:hint="eastAsia"/>
        </w:rPr>
        <w:t>）</w:t>
      </w:r>
      <w:r w:rsidRPr="00CB5ACE">
        <w:rPr>
          <w:rFonts w:hint="eastAsia"/>
        </w:rPr>
        <w:t>京都市中京区</w:t>
      </w:r>
      <w:r w:rsidRPr="00CB5ACE">
        <w:rPr>
          <w:rFonts w:hint="eastAsia"/>
          <w:u w:val="single"/>
        </w:rPr>
        <w:t>寺町通御池上る</w:t>
      </w:r>
      <w:r w:rsidRPr="00CB5ACE">
        <w:rPr>
          <w:rFonts w:hint="eastAsia"/>
        </w:rPr>
        <w:t>上本能寺前町488</w:t>
      </w:r>
      <w:r w:rsidR="00913E1A" w:rsidRPr="00CB5ACE" w:rsidDel="00913E1A">
        <w:rPr>
          <w:rFonts w:hint="eastAsia"/>
        </w:rPr>
        <w:t xml:space="preserve"> </w:t>
      </w:r>
    </w:p>
    <w:p w14:paraId="014DEE10" w14:textId="0BC2C3EA" w:rsidR="00F64B7D" w:rsidRDefault="004D07C6" w:rsidP="009453AD">
      <w:pPr>
        <w:pStyle w:val="2"/>
      </w:pPr>
      <w:bookmarkStart w:id="8" w:name="_Toc113039244"/>
      <w:r>
        <w:rPr>
          <w:rFonts w:hint="eastAsia"/>
        </w:rPr>
        <w:t>２</w:t>
      </w:r>
      <w:r w:rsidR="00885B96">
        <w:rPr>
          <w:rFonts w:hint="eastAsia"/>
        </w:rPr>
        <w:t>個</w:t>
      </w:r>
      <w:r w:rsidR="0088619B">
        <w:rPr>
          <w:rFonts w:hint="eastAsia"/>
        </w:rPr>
        <w:t>のデータ項目で管理</w:t>
      </w:r>
      <w:r w:rsidR="00F64B7D">
        <w:rPr>
          <w:rFonts w:hint="eastAsia"/>
        </w:rPr>
        <w:t>する場合</w:t>
      </w:r>
      <w:bookmarkEnd w:id="8"/>
    </w:p>
    <w:p w14:paraId="26B186C7" w14:textId="65080294" w:rsidR="00BA6701" w:rsidRDefault="00BA6701" w:rsidP="00B61A6D">
      <w:r w:rsidRPr="00BA6701">
        <w:rPr>
          <w:rFonts w:hint="eastAsia"/>
        </w:rPr>
        <w:t>都道府県から番地号までを住所項目</w:t>
      </w:r>
      <w:r w:rsidRPr="00BA6701">
        <w:t>1、住所項目2のように2個のデータ項目で管理する場合は、</w:t>
      </w:r>
      <w:r w:rsidR="0033696E">
        <w:rPr>
          <w:rFonts w:hint="eastAsia"/>
        </w:rPr>
        <w:t>「</w:t>
      </w:r>
      <w:r w:rsidRPr="00BA6701">
        <w:t>1個のデータ項目で管理する場合」の規則に加え、以下の規則に従うこととします。</w:t>
      </w:r>
    </w:p>
    <w:p w14:paraId="22AAF4E9" w14:textId="77777777" w:rsidR="009C215D" w:rsidRPr="009C215D" w:rsidRDefault="009C215D" w:rsidP="00B61A6D"/>
    <w:p w14:paraId="6DA09BD6" w14:textId="34DC2745" w:rsidR="00B06C6A" w:rsidRDefault="00B06C6A" w:rsidP="009453AD">
      <w:pPr>
        <w:pStyle w:val="3"/>
        <w:spacing w:before="360"/>
        <w:ind w:left="360" w:hanging="240"/>
      </w:pPr>
      <w:bookmarkStart w:id="9" w:name="_Toc113039245"/>
      <w:r>
        <w:rPr>
          <w:rFonts w:hint="eastAsia"/>
        </w:rPr>
        <w:t>町丁</w:t>
      </w:r>
      <w:r w:rsidR="00885B96">
        <w:rPr>
          <w:rFonts w:hint="eastAsia"/>
        </w:rPr>
        <w:t>目</w:t>
      </w:r>
      <w:r>
        <w:rPr>
          <w:rFonts w:hint="eastAsia"/>
        </w:rPr>
        <w:t>番</w:t>
      </w:r>
      <w:r w:rsidR="00885B96">
        <w:rPr>
          <w:rFonts w:hint="eastAsia"/>
        </w:rPr>
        <w:t>地</w:t>
      </w:r>
      <w:r>
        <w:rPr>
          <w:rFonts w:hint="eastAsia"/>
        </w:rPr>
        <w:t>号分離</w:t>
      </w:r>
      <w:bookmarkEnd w:id="9"/>
    </w:p>
    <w:p w14:paraId="4D0EC557" w14:textId="157EF3C9" w:rsidR="00B06C6A" w:rsidRDefault="003F67B4" w:rsidP="00611645">
      <w:r>
        <w:rPr>
          <w:rFonts w:hint="eastAsia"/>
        </w:rPr>
        <w:t>都道府県や市区町村は記入</w:t>
      </w:r>
      <w:r w:rsidR="005D1CFA">
        <w:rPr>
          <w:rFonts w:hint="eastAsia"/>
        </w:rPr>
        <w:t>もしくは</w:t>
      </w:r>
      <w:r>
        <w:rPr>
          <w:rFonts w:hint="eastAsia"/>
        </w:rPr>
        <w:t>選択肢で入力し、</w:t>
      </w:r>
      <w:r w:rsidR="00F80F19">
        <w:rPr>
          <w:rFonts w:hint="eastAsia"/>
        </w:rPr>
        <w:t>町字</w:t>
      </w:r>
      <w:r w:rsidR="005D1CFA">
        <w:rPr>
          <w:rFonts w:hint="eastAsia"/>
        </w:rPr>
        <w:t>以下</w:t>
      </w:r>
      <w:r>
        <w:rPr>
          <w:rFonts w:hint="eastAsia"/>
        </w:rPr>
        <w:t>を2番目のデータ項目に入力し管理する</w:t>
      </w:r>
      <w:r w:rsidR="004D07C6">
        <w:rPr>
          <w:rFonts w:hint="eastAsia"/>
        </w:rPr>
        <w:t>場合には、以下のとおりと</w:t>
      </w:r>
      <w:r w:rsidR="00704C57">
        <w:rPr>
          <w:rFonts w:hint="eastAsia"/>
        </w:rPr>
        <w:t>します。</w:t>
      </w:r>
    </w:p>
    <w:p w14:paraId="0EF86857" w14:textId="77777777" w:rsidR="003F67B4" w:rsidRPr="003F21AC" w:rsidRDefault="003F67B4" w:rsidP="00611645"/>
    <w:p w14:paraId="68C5B153" w14:textId="45EAA2E3" w:rsidR="00333001" w:rsidRDefault="003F67B4" w:rsidP="00611645">
      <w:r>
        <w:rPr>
          <w:rFonts w:hint="eastAsia"/>
        </w:rPr>
        <w:t>例）</w:t>
      </w:r>
      <w:r w:rsidR="00333001"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277"/>
        <w:gridCol w:w="3402"/>
      </w:tblGrid>
      <w:tr w:rsidR="00DF5A3E" w14:paraId="7158F5EB" w14:textId="77777777" w:rsidTr="00DF5A3E">
        <w:trPr>
          <w:jc w:val="center"/>
        </w:trPr>
        <w:tc>
          <w:tcPr>
            <w:tcW w:w="3277" w:type="dxa"/>
          </w:tcPr>
          <w:p w14:paraId="564092A8" w14:textId="0DAD8B71" w:rsidR="00DF5A3E" w:rsidRDefault="00DF5A3E" w:rsidP="00C80DF5">
            <w:pPr>
              <w:pStyle w:val="aff8"/>
            </w:pPr>
            <w:r>
              <w:rPr>
                <w:rFonts w:hint="eastAsia"/>
              </w:rPr>
              <w:t>都道府県・市区町村</w:t>
            </w:r>
          </w:p>
        </w:tc>
        <w:tc>
          <w:tcPr>
            <w:tcW w:w="3402" w:type="dxa"/>
          </w:tcPr>
          <w:p w14:paraId="06471E10" w14:textId="30BBC3AB" w:rsidR="00DF5A3E" w:rsidRDefault="00DF5A3E" w:rsidP="00C80DF5">
            <w:pPr>
              <w:pStyle w:val="aff8"/>
            </w:pPr>
            <w:r w:rsidRPr="00452933">
              <w:rPr>
                <w:rFonts w:hint="eastAsia"/>
              </w:rPr>
              <w:t>東京都千代田区</w:t>
            </w:r>
          </w:p>
        </w:tc>
      </w:tr>
      <w:tr w:rsidR="00DF5A3E" w14:paraId="5A19BEA5" w14:textId="77777777" w:rsidTr="00DF5A3E">
        <w:trPr>
          <w:jc w:val="center"/>
        </w:trPr>
        <w:tc>
          <w:tcPr>
            <w:tcW w:w="3277" w:type="dxa"/>
          </w:tcPr>
          <w:p w14:paraId="7CDF3BB8" w14:textId="31F7351A" w:rsidR="00DF5A3E" w:rsidRDefault="00DF5A3E" w:rsidP="00C80DF5">
            <w:pPr>
              <w:pStyle w:val="aff8"/>
            </w:pPr>
            <w:r>
              <w:rPr>
                <w:rFonts w:hint="eastAsia"/>
              </w:rPr>
              <w:t>町字以下</w:t>
            </w:r>
          </w:p>
        </w:tc>
        <w:tc>
          <w:tcPr>
            <w:tcW w:w="3402" w:type="dxa"/>
          </w:tcPr>
          <w:p w14:paraId="1B02EBB8" w14:textId="1944FF55" w:rsidR="00DF5A3E" w:rsidRDefault="00DF5A3E" w:rsidP="00C80DF5">
            <w:pPr>
              <w:pStyle w:val="aff8"/>
            </w:pPr>
            <w:r w:rsidRPr="00452933">
              <w:rPr>
                <w:rFonts w:hint="eastAsia"/>
              </w:rPr>
              <w:t>霞が関2-1-6</w:t>
            </w:r>
          </w:p>
        </w:tc>
      </w:tr>
    </w:tbl>
    <w:p w14:paraId="1A7B7650" w14:textId="77777777" w:rsidR="00DF5A3E" w:rsidRPr="00452933" w:rsidRDefault="00DF5A3E" w:rsidP="00611645"/>
    <w:p w14:paraId="2C238E43" w14:textId="5577BB60" w:rsidR="00071E40" w:rsidRDefault="00071E40" w:rsidP="00611645">
      <w:r>
        <w:rPr>
          <w:rFonts w:hint="eastAsia"/>
        </w:rPr>
        <w:t>例）福島県</w:t>
      </w:r>
      <w:r w:rsidRPr="00CB5ACE">
        <w:rPr>
          <w:rFonts w:hint="eastAsia"/>
        </w:rPr>
        <w:t>会津若松市大戸町大字高川甲1324</w:t>
      </w:r>
      <w:r>
        <w:rPr>
          <w:rFonts w:hint="eastAsia"/>
        </w:rPr>
        <w:t>の場合</w:t>
      </w:r>
    </w:p>
    <w:tbl>
      <w:tblPr>
        <w:tblStyle w:val="af9"/>
        <w:tblW w:w="0" w:type="auto"/>
        <w:jc w:val="center"/>
        <w:tblLook w:val="04A0" w:firstRow="1" w:lastRow="0" w:firstColumn="1" w:lastColumn="0" w:noHBand="0" w:noVBand="1"/>
      </w:tblPr>
      <w:tblGrid>
        <w:gridCol w:w="3277"/>
        <w:gridCol w:w="3402"/>
      </w:tblGrid>
      <w:tr w:rsidR="008A2BA0" w14:paraId="158616CA" w14:textId="77777777" w:rsidTr="008C3825">
        <w:trPr>
          <w:jc w:val="center"/>
        </w:trPr>
        <w:tc>
          <w:tcPr>
            <w:tcW w:w="3277" w:type="dxa"/>
          </w:tcPr>
          <w:p w14:paraId="1E0C22D8" w14:textId="77777777" w:rsidR="008A2BA0" w:rsidRDefault="008A2BA0" w:rsidP="001E7115">
            <w:pPr>
              <w:pStyle w:val="aff8"/>
            </w:pPr>
            <w:r>
              <w:rPr>
                <w:rFonts w:hint="eastAsia"/>
              </w:rPr>
              <w:t>都道府県・市区町村</w:t>
            </w:r>
          </w:p>
        </w:tc>
        <w:tc>
          <w:tcPr>
            <w:tcW w:w="3402" w:type="dxa"/>
          </w:tcPr>
          <w:p w14:paraId="52A16AAB" w14:textId="4C5AEB8B" w:rsidR="008A2BA0" w:rsidRDefault="008A2BA0" w:rsidP="001E7115">
            <w:pPr>
              <w:pStyle w:val="aff8"/>
            </w:pPr>
            <w:r>
              <w:rPr>
                <w:rFonts w:hint="eastAsia"/>
              </w:rPr>
              <w:t>福島県</w:t>
            </w:r>
            <w:r w:rsidRPr="00CB5ACE">
              <w:rPr>
                <w:rFonts w:hint="eastAsia"/>
              </w:rPr>
              <w:t>会津若松市</w:t>
            </w:r>
          </w:p>
        </w:tc>
      </w:tr>
      <w:tr w:rsidR="008A2BA0" w14:paraId="3F1D7FFF" w14:textId="77777777" w:rsidTr="008C3825">
        <w:trPr>
          <w:jc w:val="center"/>
        </w:trPr>
        <w:tc>
          <w:tcPr>
            <w:tcW w:w="3277" w:type="dxa"/>
          </w:tcPr>
          <w:p w14:paraId="5424EFBD" w14:textId="77777777" w:rsidR="008A2BA0" w:rsidRDefault="008A2BA0" w:rsidP="001E7115">
            <w:pPr>
              <w:pStyle w:val="aff8"/>
            </w:pPr>
            <w:r>
              <w:rPr>
                <w:rFonts w:hint="eastAsia"/>
              </w:rPr>
              <w:t>町字以下</w:t>
            </w:r>
          </w:p>
        </w:tc>
        <w:tc>
          <w:tcPr>
            <w:tcW w:w="3402" w:type="dxa"/>
          </w:tcPr>
          <w:p w14:paraId="280E13E2" w14:textId="07F7CE7C" w:rsidR="008A2BA0" w:rsidRDefault="008A2BA0" w:rsidP="001E7115">
            <w:pPr>
              <w:pStyle w:val="aff8"/>
            </w:pPr>
            <w:r w:rsidRPr="00CB5ACE">
              <w:rPr>
                <w:rFonts w:hint="eastAsia"/>
              </w:rPr>
              <w:t>大戸町大字高川甲1324</w:t>
            </w:r>
          </w:p>
        </w:tc>
      </w:tr>
    </w:tbl>
    <w:p w14:paraId="0C6872E3" w14:textId="77777777" w:rsidR="008A2BA0" w:rsidRDefault="008A2BA0" w:rsidP="00611645"/>
    <w:p w14:paraId="234E5952" w14:textId="7CDB53E2" w:rsidR="00DE149B" w:rsidRDefault="00885B96" w:rsidP="009453AD">
      <w:pPr>
        <w:pStyle w:val="3"/>
        <w:spacing w:before="360"/>
        <w:ind w:left="360" w:hanging="240"/>
      </w:pPr>
      <w:bookmarkStart w:id="10" w:name="_Toc113039246"/>
      <w:r>
        <w:rPr>
          <w:rFonts w:hint="eastAsia"/>
        </w:rPr>
        <w:t>丁目番地号分離</w:t>
      </w:r>
      <w:bookmarkEnd w:id="10"/>
    </w:p>
    <w:p w14:paraId="01693892" w14:textId="6047E2EE" w:rsidR="003F67B4" w:rsidRPr="003F67B4" w:rsidRDefault="003F67B4" w:rsidP="00A2373B">
      <w:r>
        <w:rPr>
          <w:rFonts w:hint="eastAsia"/>
        </w:rPr>
        <w:t>郵便番号</w:t>
      </w:r>
      <w:r w:rsidR="006B18D4">
        <w:rPr>
          <w:rFonts w:hint="eastAsia"/>
        </w:rPr>
        <w:t>等を使って</w:t>
      </w:r>
      <w:r w:rsidR="00D9273E">
        <w:rPr>
          <w:rFonts w:hint="eastAsia"/>
        </w:rPr>
        <w:t>町</w:t>
      </w:r>
      <w:r w:rsidR="002055EC">
        <w:rPr>
          <w:rFonts w:hint="eastAsia"/>
        </w:rPr>
        <w:t>名</w:t>
      </w:r>
      <w:r w:rsidR="005C741C">
        <w:rPr>
          <w:rFonts w:hint="eastAsia"/>
        </w:rPr>
        <w:t>までの</w:t>
      </w:r>
      <w:r w:rsidR="006B18D4">
        <w:rPr>
          <w:rFonts w:hint="eastAsia"/>
        </w:rPr>
        <w:t>データを</w:t>
      </w:r>
      <w:r>
        <w:rPr>
          <w:rFonts w:hint="eastAsia"/>
        </w:rPr>
        <w:t>入力し、丁目</w:t>
      </w:r>
      <w:r w:rsidR="00D27574">
        <w:rPr>
          <w:rFonts w:hint="eastAsia"/>
        </w:rPr>
        <w:t>以下</w:t>
      </w:r>
      <w:r>
        <w:rPr>
          <w:rFonts w:hint="eastAsia"/>
        </w:rPr>
        <w:t>のデータを入力</w:t>
      </w:r>
      <w:r w:rsidR="00D27574">
        <w:rPr>
          <w:rFonts w:hint="eastAsia"/>
        </w:rPr>
        <w:t>し</w:t>
      </w:r>
      <w:r>
        <w:rPr>
          <w:rFonts w:hint="eastAsia"/>
        </w:rPr>
        <w:t>管理する</w:t>
      </w:r>
      <w:r w:rsidR="00942EC8">
        <w:rPr>
          <w:rFonts w:hint="eastAsia"/>
        </w:rPr>
        <w:t>場合に</w:t>
      </w:r>
      <w:r w:rsidR="006B18D4">
        <w:rPr>
          <w:rFonts w:hint="eastAsia"/>
        </w:rPr>
        <w:t>は</w:t>
      </w:r>
      <w:r w:rsidR="001979D1">
        <w:rPr>
          <w:rFonts w:hint="eastAsia"/>
        </w:rPr>
        <w:t>、</w:t>
      </w:r>
      <w:r w:rsidR="006B18D4">
        <w:rPr>
          <w:rFonts w:hint="eastAsia"/>
        </w:rPr>
        <w:t>以下のとおりと</w:t>
      </w:r>
      <w:r w:rsidR="00704C57">
        <w:rPr>
          <w:rFonts w:hint="eastAsia"/>
        </w:rPr>
        <w:t>します。</w:t>
      </w:r>
    </w:p>
    <w:p w14:paraId="15B5FAF6" w14:textId="77777777" w:rsidR="003F67B4" w:rsidRDefault="003F67B4" w:rsidP="00A2373B"/>
    <w:p w14:paraId="0B72486C" w14:textId="0A9EF1D2" w:rsidR="00DE149B" w:rsidRDefault="003F67B4" w:rsidP="00A2373B">
      <w:r>
        <w:rPr>
          <w:rFonts w:hint="eastAsia"/>
        </w:rPr>
        <w:lastRenderedPageBreak/>
        <w:t>例）</w:t>
      </w:r>
      <w:r w:rsidR="00DE149B"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277"/>
        <w:gridCol w:w="3402"/>
      </w:tblGrid>
      <w:tr w:rsidR="00831AAC" w14:paraId="09BD434E" w14:textId="77777777" w:rsidTr="008C3825">
        <w:trPr>
          <w:jc w:val="center"/>
        </w:trPr>
        <w:tc>
          <w:tcPr>
            <w:tcW w:w="3277" w:type="dxa"/>
          </w:tcPr>
          <w:p w14:paraId="03D935BF" w14:textId="3EB02D30" w:rsidR="00831AAC" w:rsidRDefault="00831AAC" w:rsidP="001E7115">
            <w:pPr>
              <w:pStyle w:val="aff8"/>
            </w:pPr>
            <w:r>
              <w:rPr>
                <w:rFonts w:hint="eastAsia"/>
              </w:rPr>
              <w:t>都道府県・市区町村</w:t>
            </w:r>
            <w:r w:rsidR="00840BEC">
              <w:rPr>
                <w:rFonts w:hint="eastAsia"/>
              </w:rPr>
              <w:t>・町名</w:t>
            </w:r>
          </w:p>
        </w:tc>
        <w:tc>
          <w:tcPr>
            <w:tcW w:w="3402" w:type="dxa"/>
          </w:tcPr>
          <w:p w14:paraId="3EEF9F40" w14:textId="5A3FD18E" w:rsidR="00831AAC" w:rsidRDefault="008C6291" w:rsidP="001E7115">
            <w:pPr>
              <w:pStyle w:val="aff8"/>
            </w:pPr>
            <w:r>
              <w:rPr>
                <w:rFonts w:hint="eastAsia"/>
              </w:rPr>
              <w:t>東京都千代田区霞が関</w:t>
            </w:r>
          </w:p>
        </w:tc>
      </w:tr>
      <w:tr w:rsidR="00831AAC" w14:paraId="7809D135" w14:textId="77777777" w:rsidTr="008C3825">
        <w:trPr>
          <w:jc w:val="center"/>
        </w:trPr>
        <w:tc>
          <w:tcPr>
            <w:tcW w:w="3277" w:type="dxa"/>
          </w:tcPr>
          <w:p w14:paraId="3CCBADC6" w14:textId="189E2956" w:rsidR="00831AAC" w:rsidRDefault="00D27574" w:rsidP="001E7115">
            <w:pPr>
              <w:pStyle w:val="aff8"/>
            </w:pPr>
            <w:r>
              <w:rPr>
                <w:rFonts w:hint="eastAsia"/>
              </w:rPr>
              <w:t>丁目</w:t>
            </w:r>
            <w:r w:rsidR="00831AAC">
              <w:rPr>
                <w:rFonts w:hint="eastAsia"/>
              </w:rPr>
              <w:t>以下</w:t>
            </w:r>
          </w:p>
        </w:tc>
        <w:tc>
          <w:tcPr>
            <w:tcW w:w="3402" w:type="dxa"/>
          </w:tcPr>
          <w:p w14:paraId="6CD665BC" w14:textId="3B95681A" w:rsidR="00831AAC" w:rsidRDefault="008C6291" w:rsidP="001E7115">
            <w:pPr>
              <w:pStyle w:val="aff8"/>
            </w:pPr>
            <w:r w:rsidRPr="00452933">
              <w:rPr>
                <w:rFonts w:hint="eastAsia"/>
              </w:rPr>
              <w:t>2-1-6</w:t>
            </w:r>
          </w:p>
        </w:tc>
      </w:tr>
    </w:tbl>
    <w:p w14:paraId="7AFA401F" w14:textId="77777777" w:rsidR="00831AAC" w:rsidRPr="00452933" w:rsidRDefault="00831AAC" w:rsidP="00A2373B"/>
    <w:p w14:paraId="66B3A3AC" w14:textId="3EDC660B" w:rsidR="00071E40" w:rsidRDefault="00071E40" w:rsidP="00A2373B">
      <w:r>
        <w:rPr>
          <w:rFonts w:hint="eastAsia"/>
        </w:rPr>
        <w:t>例）福島県</w:t>
      </w:r>
      <w:r w:rsidRPr="00CB5ACE">
        <w:rPr>
          <w:rFonts w:hint="eastAsia"/>
        </w:rPr>
        <w:t>会津若松市大戸町大字高川甲1324</w:t>
      </w:r>
      <w:r>
        <w:rPr>
          <w:rFonts w:hint="eastAsia"/>
        </w:rPr>
        <w:t>の場合</w:t>
      </w:r>
    </w:p>
    <w:tbl>
      <w:tblPr>
        <w:tblStyle w:val="af9"/>
        <w:tblW w:w="0" w:type="auto"/>
        <w:jc w:val="center"/>
        <w:tblLook w:val="04A0" w:firstRow="1" w:lastRow="0" w:firstColumn="1" w:lastColumn="0" w:noHBand="0" w:noVBand="1"/>
      </w:tblPr>
      <w:tblGrid>
        <w:gridCol w:w="3566"/>
        <w:gridCol w:w="4084"/>
      </w:tblGrid>
      <w:tr w:rsidR="00840BEC" w14:paraId="4EAFB3B1" w14:textId="77777777" w:rsidTr="00840BEC">
        <w:trPr>
          <w:jc w:val="center"/>
        </w:trPr>
        <w:tc>
          <w:tcPr>
            <w:tcW w:w="3566" w:type="dxa"/>
          </w:tcPr>
          <w:p w14:paraId="16FB1712" w14:textId="77777777" w:rsidR="00840BEC" w:rsidRDefault="00840BEC" w:rsidP="001E7115">
            <w:pPr>
              <w:pStyle w:val="aff8"/>
            </w:pPr>
            <w:bookmarkStart w:id="11" w:name="_Hlk95322283"/>
            <w:r>
              <w:rPr>
                <w:rFonts w:hint="eastAsia"/>
              </w:rPr>
              <w:t>都道府県・市区町村・町名</w:t>
            </w:r>
          </w:p>
        </w:tc>
        <w:tc>
          <w:tcPr>
            <w:tcW w:w="4084" w:type="dxa"/>
          </w:tcPr>
          <w:p w14:paraId="39B0CCDB" w14:textId="27CE32D9" w:rsidR="00840BEC" w:rsidRDefault="00840BEC" w:rsidP="001E7115">
            <w:pPr>
              <w:pStyle w:val="aff8"/>
            </w:pPr>
            <w:r>
              <w:rPr>
                <w:rFonts w:hint="eastAsia"/>
              </w:rPr>
              <w:t>福島県</w:t>
            </w:r>
            <w:r w:rsidRPr="00CB5ACE">
              <w:rPr>
                <w:rFonts w:hint="eastAsia"/>
              </w:rPr>
              <w:t>会津若松市大戸町大字高川甲</w:t>
            </w:r>
          </w:p>
        </w:tc>
      </w:tr>
      <w:tr w:rsidR="00840BEC" w14:paraId="710F6B43" w14:textId="77777777" w:rsidTr="00840BEC">
        <w:trPr>
          <w:jc w:val="center"/>
        </w:trPr>
        <w:tc>
          <w:tcPr>
            <w:tcW w:w="3566" w:type="dxa"/>
          </w:tcPr>
          <w:p w14:paraId="458D67BD" w14:textId="64413231" w:rsidR="00840BEC" w:rsidRDefault="00840BEC" w:rsidP="001E7115">
            <w:pPr>
              <w:pStyle w:val="aff8"/>
            </w:pPr>
            <w:r>
              <w:rPr>
                <w:rFonts w:hint="eastAsia"/>
              </w:rPr>
              <w:t>丁目以下</w:t>
            </w:r>
          </w:p>
        </w:tc>
        <w:tc>
          <w:tcPr>
            <w:tcW w:w="4084" w:type="dxa"/>
          </w:tcPr>
          <w:p w14:paraId="5CD1A0B7" w14:textId="42DB5157" w:rsidR="00840BEC" w:rsidRDefault="00840BEC" w:rsidP="001E7115">
            <w:pPr>
              <w:pStyle w:val="aff8"/>
            </w:pPr>
            <w:r w:rsidRPr="00CB5ACE">
              <w:rPr>
                <w:rFonts w:hint="eastAsia"/>
              </w:rPr>
              <w:t>1324</w:t>
            </w:r>
          </w:p>
        </w:tc>
      </w:tr>
      <w:bookmarkEnd w:id="11"/>
    </w:tbl>
    <w:p w14:paraId="0AD721CE" w14:textId="77777777" w:rsidR="00071E40" w:rsidRPr="00071E40" w:rsidRDefault="00071E40" w:rsidP="003F67B4">
      <w:pPr>
        <w:pStyle w:val="a1"/>
        <w:ind w:firstLineChars="400" w:firstLine="960"/>
      </w:pPr>
    </w:p>
    <w:p w14:paraId="7FC3CD1C" w14:textId="776FD18F" w:rsidR="00F64B7D" w:rsidRDefault="00C136B1" w:rsidP="009453AD">
      <w:pPr>
        <w:pStyle w:val="2"/>
      </w:pPr>
      <w:bookmarkStart w:id="12" w:name="_Toc113039247"/>
      <w:r>
        <w:t>3</w:t>
      </w:r>
      <w:r w:rsidR="00C736D1">
        <w:rPr>
          <w:rFonts w:hint="eastAsia"/>
        </w:rPr>
        <w:t>個のデータ項目で</w:t>
      </w:r>
      <w:r w:rsidR="0088619B">
        <w:rPr>
          <w:rFonts w:hint="eastAsia"/>
        </w:rPr>
        <w:t>管理</w:t>
      </w:r>
      <w:r w:rsidR="00F64B7D">
        <w:rPr>
          <w:rFonts w:hint="eastAsia"/>
        </w:rPr>
        <w:t>する場合</w:t>
      </w:r>
      <w:bookmarkEnd w:id="12"/>
    </w:p>
    <w:p w14:paraId="44777954" w14:textId="437B187D" w:rsidR="003F67B4" w:rsidRDefault="009C02B7" w:rsidP="005C741C">
      <w:r>
        <w:rPr>
          <w:rFonts w:hint="eastAsia"/>
        </w:rPr>
        <w:t>都道府県、市区町村</w:t>
      </w:r>
      <w:r w:rsidR="005A49B8">
        <w:rPr>
          <w:rFonts w:hint="eastAsia"/>
        </w:rPr>
        <w:t>を別データ項目として管理する場合、</w:t>
      </w:r>
      <w:r>
        <w:rPr>
          <w:rFonts w:hint="eastAsia"/>
        </w:rPr>
        <w:t>都道府県や市</w:t>
      </w:r>
      <w:r w:rsidR="003409F5">
        <w:rPr>
          <w:rFonts w:hint="eastAsia"/>
        </w:rPr>
        <w:t>区</w:t>
      </w:r>
      <w:r>
        <w:rPr>
          <w:rFonts w:hint="eastAsia"/>
        </w:rPr>
        <w:t>町村を別データ項目として管理</w:t>
      </w:r>
      <w:r w:rsidR="00704C57">
        <w:rPr>
          <w:rFonts w:hint="eastAsia"/>
        </w:rPr>
        <w:t>します。</w:t>
      </w:r>
      <w:r w:rsidR="003F67B4">
        <w:rPr>
          <w:rFonts w:hint="eastAsia"/>
        </w:rPr>
        <w:t>都道府県や市区町村は記入</w:t>
      </w:r>
      <w:r>
        <w:rPr>
          <w:rFonts w:hint="eastAsia"/>
        </w:rPr>
        <w:t>又は</w:t>
      </w:r>
      <w:r w:rsidR="003F67B4">
        <w:rPr>
          <w:rFonts w:hint="eastAsia"/>
        </w:rPr>
        <w:t>選択肢で入力し、</w:t>
      </w:r>
      <w:r w:rsidR="004D2F42">
        <w:rPr>
          <w:rFonts w:hint="eastAsia"/>
        </w:rPr>
        <w:t>丁目以下</w:t>
      </w:r>
      <w:r w:rsidR="003F67B4">
        <w:rPr>
          <w:rFonts w:hint="eastAsia"/>
        </w:rPr>
        <w:t>を3番目のデータ</w:t>
      </w:r>
      <w:r w:rsidR="004D2F42">
        <w:rPr>
          <w:rFonts w:hint="eastAsia"/>
        </w:rPr>
        <w:t>項目に</w:t>
      </w:r>
      <w:r w:rsidR="003F67B4">
        <w:rPr>
          <w:rFonts w:hint="eastAsia"/>
        </w:rPr>
        <w:t>入力し管理</w:t>
      </w:r>
      <w:r w:rsidR="00704C57">
        <w:rPr>
          <w:rFonts w:hint="eastAsia"/>
        </w:rPr>
        <w:t>します。</w:t>
      </w:r>
    </w:p>
    <w:p w14:paraId="62D0722E" w14:textId="77777777" w:rsidR="003F67B4" w:rsidRPr="00342230" w:rsidRDefault="003F67B4" w:rsidP="005C741C"/>
    <w:p w14:paraId="488D4190" w14:textId="34A8B668" w:rsidR="00CB5ACE" w:rsidRDefault="003F67B4" w:rsidP="005C741C">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8E3730" w14:paraId="0EC4BD75" w14:textId="77777777" w:rsidTr="008C3825">
        <w:trPr>
          <w:jc w:val="center"/>
        </w:trPr>
        <w:tc>
          <w:tcPr>
            <w:tcW w:w="3566" w:type="dxa"/>
          </w:tcPr>
          <w:p w14:paraId="021E80E1" w14:textId="30CF48F8" w:rsidR="008E3730" w:rsidRDefault="008E3730" w:rsidP="001E7115">
            <w:pPr>
              <w:pStyle w:val="aff8"/>
            </w:pPr>
            <w:r>
              <w:rPr>
                <w:rFonts w:hint="eastAsia"/>
              </w:rPr>
              <w:t>都道府県</w:t>
            </w:r>
          </w:p>
        </w:tc>
        <w:tc>
          <w:tcPr>
            <w:tcW w:w="4084" w:type="dxa"/>
          </w:tcPr>
          <w:p w14:paraId="6742F52D" w14:textId="343FBF03" w:rsidR="008E3730" w:rsidRDefault="00425169" w:rsidP="001E7115">
            <w:pPr>
              <w:pStyle w:val="aff8"/>
            </w:pPr>
            <w:r>
              <w:rPr>
                <w:rFonts w:hint="eastAsia"/>
              </w:rPr>
              <w:t>東京都</w:t>
            </w:r>
          </w:p>
        </w:tc>
      </w:tr>
      <w:tr w:rsidR="008E3730" w14:paraId="34FA581C" w14:textId="77777777" w:rsidTr="008C3825">
        <w:trPr>
          <w:jc w:val="center"/>
        </w:trPr>
        <w:tc>
          <w:tcPr>
            <w:tcW w:w="3566" w:type="dxa"/>
          </w:tcPr>
          <w:p w14:paraId="2CA4F085" w14:textId="4C2B13DC" w:rsidR="008E3730" w:rsidRDefault="00425169" w:rsidP="001E7115">
            <w:pPr>
              <w:pStyle w:val="aff8"/>
            </w:pPr>
            <w:r>
              <w:rPr>
                <w:rFonts w:hint="eastAsia"/>
              </w:rPr>
              <w:t>市区町村</w:t>
            </w:r>
          </w:p>
        </w:tc>
        <w:tc>
          <w:tcPr>
            <w:tcW w:w="4084" w:type="dxa"/>
          </w:tcPr>
          <w:p w14:paraId="4EABEEF0" w14:textId="2A67F25A" w:rsidR="008E3730" w:rsidRDefault="00425169" w:rsidP="001E7115">
            <w:pPr>
              <w:pStyle w:val="aff8"/>
            </w:pPr>
            <w:r>
              <w:rPr>
                <w:rFonts w:hint="eastAsia"/>
              </w:rPr>
              <w:t>千代田区霞が関</w:t>
            </w:r>
          </w:p>
        </w:tc>
      </w:tr>
      <w:tr w:rsidR="00425169" w14:paraId="3FDDC041" w14:textId="77777777" w:rsidTr="008C3825">
        <w:trPr>
          <w:jc w:val="center"/>
        </w:trPr>
        <w:tc>
          <w:tcPr>
            <w:tcW w:w="3566" w:type="dxa"/>
          </w:tcPr>
          <w:p w14:paraId="0E82416A" w14:textId="7E236AB4" w:rsidR="00425169" w:rsidRDefault="00425169" w:rsidP="001E7115">
            <w:pPr>
              <w:pStyle w:val="aff8"/>
            </w:pPr>
            <w:r>
              <w:rPr>
                <w:rFonts w:hint="eastAsia"/>
              </w:rPr>
              <w:t>丁目以下</w:t>
            </w:r>
          </w:p>
        </w:tc>
        <w:tc>
          <w:tcPr>
            <w:tcW w:w="4084" w:type="dxa"/>
          </w:tcPr>
          <w:p w14:paraId="36143263" w14:textId="58266D9A" w:rsidR="00425169" w:rsidRPr="00CB5ACE" w:rsidRDefault="00425169" w:rsidP="001E7115">
            <w:pPr>
              <w:pStyle w:val="aff8"/>
            </w:pPr>
            <w:r>
              <w:rPr>
                <w:rFonts w:hint="eastAsia"/>
              </w:rPr>
              <w:t>2-1-6</w:t>
            </w:r>
          </w:p>
        </w:tc>
      </w:tr>
    </w:tbl>
    <w:p w14:paraId="58A66286" w14:textId="77777777" w:rsidR="008E3730" w:rsidRDefault="008E3730" w:rsidP="005C741C"/>
    <w:p w14:paraId="4D906297" w14:textId="298D9ED4" w:rsidR="003C1536" w:rsidRDefault="00C136B1" w:rsidP="002008C6">
      <w:pPr>
        <w:pStyle w:val="2"/>
      </w:pPr>
      <w:bookmarkStart w:id="13" w:name="_Toc113039248"/>
      <w:r>
        <w:rPr>
          <w:rFonts w:hint="eastAsia"/>
        </w:rPr>
        <w:t>4個のデータ項目で管理する場合</w:t>
      </w:r>
      <w:bookmarkEnd w:id="13"/>
    </w:p>
    <w:p w14:paraId="5AF71EA4" w14:textId="68441096" w:rsidR="003C1536" w:rsidRDefault="00DC2323" w:rsidP="00372CC5">
      <w:pPr>
        <w:pStyle w:val="3"/>
        <w:spacing w:before="360"/>
        <w:ind w:left="360" w:hanging="240"/>
      </w:pPr>
      <w:bookmarkStart w:id="14" w:name="_Toc113039249"/>
      <w:r>
        <w:rPr>
          <w:rFonts w:hint="eastAsia"/>
        </w:rPr>
        <w:t>町名で分割する場合</w:t>
      </w:r>
      <w:bookmarkEnd w:id="14"/>
    </w:p>
    <w:p w14:paraId="254D09AB" w14:textId="6546836D" w:rsidR="00E51D0A" w:rsidRPr="00E51D0A" w:rsidRDefault="00E51D0A" w:rsidP="00735548">
      <w:r>
        <w:rPr>
          <w:rFonts w:hint="eastAsia"/>
        </w:rPr>
        <w:t>都道府県、市区町村、町名を別データ項目として管理する場合、それぞれを別データ項目として管理します。町名までは記入又は選択肢で入力し、丁目以下を4番目のデータ項目に入力し管理します。</w:t>
      </w:r>
    </w:p>
    <w:p w14:paraId="5E5C8741" w14:textId="77777777" w:rsidR="00D56C8C" w:rsidRDefault="00D56C8C" w:rsidP="002008C6"/>
    <w:p w14:paraId="2492EBE4" w14:textId="12CDB509" w:rsidR="000A2F76" w:rsidRPr="000A2F76" w:rsidRDefault="000A2F76" w:rsidP="002008C6">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0A2F76" w14:paraId="5BB98ECD" w14:textId="77777777" w:rsidTr="008C3825">
        <w:trPr>
          <w:jc w:val="center"/>
        </w:trPr>
        <w:tc>
          <w:tcPr>
            <w:tcW w:w="3566" w:type="dxa"/>
          </w:tcPr>
          <w:p w14:paraId="13CE3F36" w14:textId="77777777" w:rsidR="000A2F76" w:rsidRDefault="000A2F76" w:rsidP="001E7115">
            <w:pPr>
              <w:pStyle w:val="aff8"/>
            </w:pPr>
            <w:r>
              <w:rPr>
                <w:rFonts w:hint="eastAsia"/>
              </w:rPr>
              <w:t>都道府県</w:t>
            </w:r>
          </w:p>
        </w:tc>
        <w:tc>
          <w:tcPr>
            <w:tcW w:w="4084" w:type="dxa"/>
          </w:tcPr>
          <w:p w14:paraId="6A5BB848" w14:textId="77777777" w:rsidR="000A2F76" w:rsidRDefault="000A2F76" w:rsidP="001E7115">
            <w:pPr>
              <w:pStyle w:val="aff8"/>
            </w:pPr>
            <w:r>
              <w:rPr>
                <w:rFonts w:hint="eastAsia"/>
              </w:rPr>
              <w:t>東京都</w:t>
            </w:r>
          </w:p>
        </w:tc>
      </w:tr>
      <w:tr w:rsidR="000A2F76" w14:paraId="6CAB8279" w14:textId="77777777" w:rsidTr="008C3825">
        <w:trPr>
          <w:jc w:val="center"/>
        </w:trPr>
        <w:tc>
          <w:tcPr>
            <w:tcW w:w="3566" w:type="dxa"/>
          </w:tcPr>
          <w:p w14:paraId="78A836D8" w14:textId="77777777" w:rsidR="000A2F76" w:rsidRDefault="000A2F76" w:rsidP="001E7115">
            <w:pPr>
              <w:pStyle w:val="aff8"/>
            </w:pPr>
            <w:r>
              <w:rPr>
                <w:rFonts w:hint="eastAsia"/>
              </w:rPr>
              <w:t>市区町村</w:t>
            </w:r>
          </w:p>
        </w:tc>
        <w:tc>
          <w:tcPr>
            <w:tcW w:w="4084" w:type="dxa"/>
          </w:tcPr>
          <w:p w14:paraId="684CFDA5" w14:textId="39119CCF" w:rsidR="000A2F76" w:rsidRDefault="000A2F76" w:rsidP="001E7115">
            <w:pPr>
              <w:pStyle w:val="aff8"/>
            </w:pPr>
            <w:r>
              <w:rPr>
                <w:rFonts w:hint="eastAsia"/>
              </w:rPr>
              <w:t>千代田区</w:t>
            </w:r>
          </w:p>
        </w:tc>
      </w:tr>
      <w:tr w:rsidR="000A2F76" w14:paraId="710C25CF" w14:textId="77777777" w:rsidTr="008C3825">
        <w:trPr>
          <w:jc w:val="center"/>
        </w:trPr>
        <w:tc>
          <w:tcPr>
            <w:tcW w:w="3566" w:type="dxa"/>
          </w:tcPr>
          <w:p w14:paraId="02895889" w14:textId="0CA1B474" w:rsidR="000A2F76" w:rsidRDefault="000A2F76" w:rsidP="001E7115">
            <w:pPr>
              <w:pStyle w:val="aff8"/>
            </w:pPr>
            <w:r>
              <w:rPr>
                <w:rFonts w:hint="eastAsia"/>
              </w:rPr>
              <w:t>町</w:t>
            </w:r>
            <w:r w:rsidR="003A21AF">
              <w:rPr>
                <w:rFonts w:hint="eastAsia"/>
              </w:rPr>
              <w:t>名</w:t>
            </w:r>
          </w:p>
        </w:tc>
        <w:tc>
          <w:tcPr>
            <w:tcW w:w="4084" w:type="dxa"/>
          </w:tcPr>
          <w:p w14:paraId="6A16356A" w14:textId="6972742F" w:rsidR="000A2F76" w:rsidRDefault="000A2F76" w:rsidP="001E7115">
            <w:pPr>
              <w:pStyle w:val="aff8"/>
            </w:pPr>
            <w:r>
              <w:rPr>
                <w:rFonts w:hint="eastAsia"/>
              </w:rPr>
              <w:t>霞が関</w:t>
            </w:r>
          </w:p>
        </w:tc>
      </w:tr>
      <w:tr w:rsidR="000A2F76" w14:paraId="22887AA9" w14:textId="77777777" w:rsidTr="008C3825">
        <w:trPr>
          <w:jc w:val="center"/>
        </w:trPr>
        <w:tc>
          <w:tcPr>
            <w:tcW w:w="3566" w:type="dxa"/>
          </w:tcPr>
          <w:p w14:paraId="0AB94C81" w14:textId="136646FF" w:rsidR="000A2F76" w:rsidRDefault="003A21AF" w:rsidP="001E7115">
            <w:pPr>
              <w:pStyle w:val="aff8"/>
            </w:pPr>
            <w:r>
              <w:rPr>
                <w:rFonts w:hint="eastAsia"/>
              </w:rPr>
              <w:t>丁目</w:t>
            </w:r>
            <w:r w:rsidR="000A2F76">
              <w:rPr>
                <w:rFonts w:hint="eastAsia"/>
              </w:rPr>
              <w:t>以下</w:t>
            </w:r>
          </w:p>
        </w:tc>
        <w:tc>
          <w:tcPr>
            <w:tcW w:w="4084" w:type="dxa"/>
          </w:tcPr>
          <w:p w14:paraId="01B89DC0" w14:textId="0415ED64" w:rsidR="000A2F76" w:rsidRPr="00CB5ACE" w:rsidRDefault="003A21AF" w:rsidP="001E7115">
            <w:pPr>
              <w:pStyle w:val="aff8"/>
            </w:pPr>
            <w:r>
              <w:t>2-</w:t>
            </w:r>
            <w:r w:rsidR="000A2F76">
              <w:rPr>
                <w:rFonts w:hint="eastAsia"/>
              </w:rPr>
              <w:t>1-6</w:t>
            </w:r>
          </w:p>
        </w:tc>
      </w:tr>
    </w:tbl>
    <w:p w14:paraId="6DC8B9E5" w14:textId="77777777" w:rsidR="00D56C8C" w:rsidRDefault="00D56C8C" w:rsidP="002008C6"/>
    <w:p w14:paraId="278D9697" w14:textId="50856E1B" w:rsidR="00177FF2" w:rsidRDefault="00E51D0A" w:rsidP="00E51D0A">
      <w:pPr>
        <w:pStyle w:val="3"/>
        <w:spacing w:before="360"/>
        <w:ind w:left="360" w:hanging="240"/>
      </w:pPr>
      <w:bookmarkStart w:id="15" w:name="_Toc113039250"/>
      <w:r>
        <w:rPr>
          <w:rFonts w:hint="eastAsia"/>
        </w:rPr>
        <w:t>町字で分割する場合</w:t>
      </w:r>
      <w:r w:rsidR="00E956BE">
        <w:rPr>
          <w:rFonts w:hint="eastAsia"/>
        </w:rPr>
        <w:t>（推奨）</w:t>
      </w:r>
      <w:bookmarkEnd w:id="15"/>
    </w:p>
    <w:p w14:paraId="75BABBB5" w14:textId="18CD91CE" w:rsidR="005148BE" w:rsidRDefault="005148BE" w:rsidP="005148BE">
      <w:r>
        <w:rPr>
          <w:rFonts w:hint="eastAsia"/>
        </w:rPr>
        <w:t>都道府県、市区町村、丁目含む町字までを別データ項目として管理する場</w:t>
      </w:r>
      <w:r>
        <w:rPr>
          <w:rFonts w:hint="eastAsia"/>
        </w:rPr>
        <w:lastRenderedPageBreak/>
        <w:t>合、それぞれを別データ項目として管理します。町名までは記入又は選択肢で入力し、番地以下を4番目のデータ項目に入力し管理します。</w:t>
      </w:r>
    </w:p>
    <w:p w14:paraId="429FB232" w14:textId="77777777" w:rsidR="00E51D0A" w:rsidRPr="005148BE" w:rsidRDefault="00E51D0A" w:rsidP="00E51D0A">
      <w:pPr>
        <w:pStyle w:val="a2"/>
        <w:ind w:left="120" w:firstLine="240"/>
      </w:pPr>
    </w:p>
    <w:p w14:paraId="07DB8A43" w14:textId="77777777" w:rsidR="00E51D0A" w:rsidRPr="000A2F76" w:rsidRDefault="00E51D0A" w:rsidP="00E51D0A">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E51D0A" w14:paraId="0790412B" w14:textId="77777777" w:rsidTr="00FD7052">
        <w:trPr>
          <w:jc w:val="center"/>
        </w:trPr>
        <w:tc>
          <w:tcPr>
            <w:tcW w:w="3566" w:type="dxa"/>
          </w:tcPr>
          <w:p w14:paraId="0C53E7E9" w14:textId="77777777" w:rsidR="00E51D0A" w:rsidRDefault="00E51D0A" w:rsidP="001E7115">
            <w:pPr>
              <w:pStyle w:val="aff8"/>
            </w:pPr>
            <w:r>
              <w:rPr>
                <w:rFonts w:hint="eastAsia"/>
              </w:rPr>
              <w:t>都道府県</w:t>
            </w:r>
          </w:p>
        </w:tc>
        <w:tc>
          <w:tcPr>
            <w:tcW w:w="4084" w:type="dxa"/>
          </w:tcPr>
          <w:p w14:paraId="09F498A2" w14:textId="77777777" w:rsidR="00E51D0A" w:rsidRDefault="00E51D0A" w:rsidP="001E7115">
            <w:pPr>
              <w:pStyle w:val="aff8"/>
            </w:pPr>
            <w:r>
              <w:rPr>
                <w:rFonts w:hint="eastAsia"/>
              </w:rPr>
              <w:t>東京都</w:t>
            </w:r>
          </w:p>
        </w:tc>
      </w:tr>
      <w:tr w:rsidR="00E51D0A" w14:paraId="1B91DF64" w14:textId="77777777" w:rsidTr="00FD7052">
        <w:trPr>
          <w:jc w:val="center"/>
        </w:trPr>
        <w:tc>
          <w:tcPr>
            <w:tcW w:w="3566" w:type="dxa"/>
          </w:tcPr>
          <w:p w14:paraId="4420B895" w14:textId="77777777" w:rsidR="00E51D0A" w:rsidRDefault="00E51D0A" w:rsidP="001E7115">
            <w:pPr>
              <w:pStyle w:val="aff8"/>
            </w:pPr>
            <w:r>
              <w:rPr>
                <w:rFonts w:hint="eastAsia"/>
              </w:rPr>
              <w:t>市区町村</w:t>
            </w:r>
          </w:p>
        </w:tc>
        <w:tc>
          <w:tcPr>
            <w:tcW w:w="4084" w:type="dxa"/>
          </w:tcPr>
          <w:p w14:paraId="3655FB2E" w14:textId="77777777" w:rsidR="00E51D0A" w:rsidRDefault="00E51D0A" w:rsidP="001E7115">
            <w:pPr>
              <w:pStyle w:val="aff8"/>
            </w:pPr>
            <w:r>
              <w:rPr>
                <w:rFonts w:hint="eastAsia"/>
              </w:rPr>
              <w:t>千代田区</w:t>
            </w:r>
          </w:p>
        </w:tc>
      </w:tr>
      <w:tr w:rsidR="00E51D0A" w14:paraId="597CD108" w14:textId="77777777" w:rsidTr="00FD7052">
        <w:trPr>
          <w:jc w:val="center"/>
        </w:trPr>
        <w:tc>
          <w:tcPr>
            <w:tcW w:w="3566" w:type="dxa"/>
          </w:tcPr>
          <w:p w14:paraId="4633C456" w14:textId="51ACFDD1" w:rsidR="00E51D0A" w:rsidRDefault="00E51D0A" w:rsidP="001E7115">
            <w:pPr>
              <w:pStyle w:val="aff8"/>
            </w:pPr>
            <w:r>
              <w:rPr>
                <w:rFonts w:hint="eastAsia"/>
              </w:rPr>
              <w:t>町</w:t>
            </w:r>
            <w:r w:rsidR="005148BE">
              <w:rPr>
                <w:rFonts w:hint="eastAsia"/>
              </w:rPr>
              <w:t>字</w:t>
            </w:r>
          </w:p>
        </w:tc>
        <w:tc>
          <w:tcPr>
            <w:tcW w:w="4084" w:type="dxa"/>
          </w:tcPr>
          <w:p w14:paraId="4AFFFC3F" w14:textId="636542BD" w:rsidR="00E51D0A" w:rsidRDefault="00E51D0A" w:rsidP="001E7115">
            <w:pPr>
              <w:pStyle w:val="aff8"/>
            </w:pPr>
            <w:r>
              <w:rPr>
                <w:rFonts w:hint="eastAsia"/>
              </w:rPr>
              <w:t>霞が関</w:t>
            </w:r>
            <w:r w:rsidR="005148BE">
              <w:rPr>
                <w:rFonts w:hint="eastAsia"/>
              </w:rPr>
              <w:t>二丁目</w:t>
            </w:r>
          </w:p>
        </w:tc>
      </w:tr>
      <w:tr w:rsidR="00E51D0A" w14:paraId="5604EDD2" w14:textId="77777777" w:rsidTr="00FD7052">
        <w:trPr>
          <w:jc w:val="center"/>
        </w:trPr>
        <w:tc>
          <w:tcPr>
            <w:tcW w:w="3566" w:type="dxa"/>
          </w:tcPr>
          <w:p w14:paraId="246BF913" w14:textId="25958143" w:rsidR="00E51D0A" w:rsidRDefault="005148BE" w:rsidP="001E7115">
            <w:pPr>
              <w:pStyle w:val="aff8"/>
            </w:pPr>
            <w:r>
              <w:rPr>
                <w:rFonts w:hint="eastAsia"/>
              </w:rPr>
              <w:t>番地</w:t>
            </w:r>
            <w:r w:rsidR="00E51D0A">
              <w:rPr>
                <w:rFonts w:hint="eastAsia"/>
              </w:rPr>
              <w:t>以下</w:t>
            </w:r>
          </w:p>
        </w:tc>
        <w:tc>
          <w:tcPr>
            <w:tcW w:w="4084" w:type="dxa"/>
          </w:tcPr>
          <w:p w14:paraId="5D3F0739" w14:textId="5E013240" w:rsidR="00E51D0A" w:rsidRPr="00CB5ACE" w:rsidRDefault="00E51D0A" w:rsidP="001E7115">
            <w:pPr>
              <w:pStyle w:val="aff8"/>
            </w:pPr>
            <w:r>
              <w:rPr>
                <w:rFonts w:hint="eastAsia"/>
              </w:rPr>
              <w:t>1-6</w:t>
            </w:r>
          </w:p>
        </w:tc>
      </w:tr>
    </w:tbl>
    <w:p w14:paraId="386654FD" w14:textId="77777777" w:rsidR="00177FF2" w:rsidRDefault="00177FF2" w:rsidP="002008C6"/>
    <w:p w14:paraId="7805DBCD" w14:textId="68C77C03" w:rsidR="000A2F76" w:rsidRDefault="001A3CE4" w:rsidP="002008C6">
      <w:r>
        <w:rPr>
          <w:rFonts w:hint="eastAsia"/>
        </w:rPr>
        <w:t>「</w:t>
      </w:r>
      <w:r w:rsidR="00025D98">
        <w:t>1</w:t>
      </w:r>
      <w:r>
        <w:t xml:space="preserve">.3 </w:t>
      </w:r>
      <w:r>
        <w:rPr>
          <w:rFonts w:hint="eastAsia"/>
        </w:rPr>
        <w:t>町字I</w:t>
      </w:r>
      <w:r>
        <w:t>D</w:t>
      </w:r>
      <w:r>
        <w:rPr>
          <w:rFonts w:hint="eastAsia"/>
        </w:rPr>
        <w:t>を使用して管理する場合」</w:t>
      </w:r>
      <w:r w:rsidR="0066216A">
        <w:rPr>
          <w:rFonts w:hint="eastAsia"/>
        </w:rPr>
        <w:t>もあわせて参照のこと。</w:t>
      </w:r>
      <w:r w:rsidR="00803BC1">
        <w:rPr>
          <w:rFonts w:hint="eastAsia"/>
        </w:rPr>
        <w:t>全国地方自治体コードと</w:t>
      </w:r>
      <w:r w:rsidR="0066216A">
        <w:rPr>
          <w:rFonts w:hint="eastAsia"/>
        </w:rPr>
        <w:t>町字I</w:t>
      </w:r>
      <w:r w:rsidR="0066216A">
        <w:t>D</w:t>
      </w:r>
      <w:r w:rsidR="0066216A">
        <w:rPr>
          <w:rFonts w:hint="eastAsia"/>
        </w:rPr>
        <w:t>が特定できている場合、都道府県、市区町村</w:t>
      </w:r>
      <w:r w:rsidR="003C394D">
        <w:rPr>
          <w:rFonts w:hint="eastAsia"/>
        </w:rPr>
        <w:t>に加え、</w:t>
      </w:r>
      <w:r w:rsidR="0066216A">
        <w:rPr>
          <w:rFonts w:hint="eastAsia"/>
        </w:rPr>
        <w:t>町字まで</w:t>
      </w:r>
      <w:r w:rsidR="008B3652">
        <w:rPr>
          <w:rFonts w:hint="eastAsia"/>
        </w:rPr>
        <w:t>が特定できます。その</w:t>
      </w:r>
      <w:r w:rsidR="00F63F0B">
        <w:rPr>
          <w:rFonts w:hint="eastAsia"/>
        </w:rPr>
        <w:t>ため、入力を省略することが可能となります。</w:t>
      </w:r>
    </w:p>
    <w:p w14:paraId="1282B7FC" w14:textId="77777777" w:rsidR="00E27DD8" w:rsidRDefault="00E27DD8" w:rsidP="002008C6"/>
    <w:p w14:paraId="5B1D8D19" w14:textId="48120914" w:rsidR="005751B0" w:rsidRDefault="00994501" w:rsidP="00994501">
      <w:pPr>
        <w:pStyle w:val="3"/>
        <w:spacing w:before="360"/>
        <w:ind w:left="360" w:hanging="240"/>
      </w:pPr>
      <w:bookmarkStart w:id="16" w:name="_Toc113039251"/>
      <w:r>
        <w:rPr>
          <w:rFonts w:hint="eastAsia"/>
        </w:rPr>
        <w:t>住所情報を分割するコンバーターについて</w:t>
      </w:r>
      <w:bookmarkEnd w:id="16"/>
    </w:p>
    <w:p w14:paraId="34250509" w14:textId="0DA8F9F8" w:rsidR="00501F23" w:rsidRDefault="008B42E7" w:rsidP="00927986">
      <w:pPr>
        <w:pStyle w:val="a2"/>
        <w:ind w:left="120" w:firstLine="240"/>
      </w:pPr>
      <w:r>
        <w:t>住所情報を4個のデータ項目で管理する場合、</w:t>
      </w:r>
      <w:r w:rsidR="008E7D6A">
        <w:t>町名ではなく</w:t>
      </w:r>
      <w:r w:rsidR="00927986">
        <w:t>、</w:t>
      </w:r>
      <w:r w:rsidR="00661469">
        <w:t>「１丁目」のような丁目まで含めた</w:t>
      </w:r>
      <w:r w:rsidR="008E7D6A">
        <w:t>町字での分割を推奨しています。一方で、利用者観点からは町名と町字の境界を判定しづらいというリスクがあります。</w:t>
      </w:r>
    </w:p>
    <w:p w14:paraId="0802E315" w14:textId="1AC1EA60" w:rsidR="00994501" w:rsidRDefault="00994501" w:rsidP="00994501">
      <w:pPr>
        <w:pStyle w:val="a2"/>
        <w:ind w:left="120" w:firstLine="240"/>
      </w:pPr>
    </w:p>
    <w:p w14:paraId="336F202C" w14:textId="6E6F4EBE" w:rsidR="00166346" w:rsidRDefault="00166346" w:rsidP="00994501">
      <w:pPr>
        <w:pStyle w:val="a2"/>
        <w:ind w:left="120" w:firstLine="240"/>
      </w:pPr>
      <w:r>
        <w:rPr>
          <w:rFonts w:hint="eastAsia"/>
        </w:rPr>
        <w:t>例）東京都千代田区</w:t>
      </w:r>
      <w:r w:rsidR="00504F27">
        <w:rPr>
          <w:rFonts w:hint="eastAsia"/>
        </w:rPr>
        <w:t>紀尾井町１番２号の場合</w:t>
      </w:r>
    </w:p>
    <w:tbl>
      <w:tblPr>
        <w:tblStyle w:val="af9"/>
        <w:tblW w:w="0" w:type="auto"/>
        <w:jc w:val="center"/>
        <w:tblLook w:val="04A0" w:firstRow="1" w:lastRow="0" w:firstColumn="1" w:lastColumn="0" w:noHBand="0" w:noVBand="1"/>
      </w:tblPr>
      <w:tblGrid>
        <w:gridCol w:w="3566"/>
        <w:gridCol w:w="4084"/>
      </w:tblGrid>
      <w:tr w:rsidR="00683E48" w14:paraId="0CE44EE9" w14:textId="77777777" w:rsidTr="00E50913">
        <w:trPr>
          <w:jc w:val="center"/>
        </w:trPr>
        <w:tc>
          <w:tcPr>
            <w:tcW w:w="3566" w:type="dxa"/>
          </w:tcPr>
          <w:p w14:paraId="37857A2F" w14:textId="77777777" w:rsidR="00683E48" w:rsidRDefault="00683E48" w:rsidP="00E50913">
            <w:pPr>
              <w:pStyle w:val="aff8"/>
            </w:pPr>
            <w:r>
              <w:rPr>
                <w:rFonts w:hint="eastAsia"/>
              </w:rPr>
              <w:t>都道府県</w:t>
            </w:r>
          </w:p>
        </w:tc>
        <w:tc>
          <w:tcPr>
            <w:tcW w:w="4084" w:type="dxa"/>
          </w:tcPr>
          <w:p w14:paraId="16AD2EAD" w14:textId="77777777" w:rsidR="00683E48" w:rsidRDefault="00683E48" w:rsidP="00E50913">
            <w:pPr>
              <w:pStyle w:val="aff8"/>
            </w:pPr>
            <w:r>
              <w:rPr>
                <w:rFonts w:hint="eastAsia"/>
              </w:rPr>
              <w:t>東京都</w:t>
            </w:r>
          </w:p>
        </w:tc>
      </w:tr>
      <w:tr w:rsidR="00683E48" w14:paraId="3DF9BF26" w14:textId="77777777" w:rsidTr="00E50913">
        <w:trPr>
          <w:jc w:val="center"/>
        </w:trPr>
        <w:tc>
          <w:tcPr>
            <w:tcW w:w="3566" w:type="dxa"/>
          </w:tcPr>
          <w:p w14:paraId="2DB3ECA1" w14:textId="77777777" w:rsidR="00683E48" w:rsidRDefault="00683E48" w:rsidP="00E50913">
            <w:pPr>
              <w:pStyle w:val="aff8"/>
            </w:pPr>
            <w:r>
              <w:rPr>
                <w:rFonts w:hint="eastAsia"/>
              </w:rPr>
              <w:t>市区町村</w:t>
            </w:r>
          </w:p>
        </w:tc>
        <w:tc>
          <w:tcPr>
            <w:tcW w:w="4084" w:type="dxa"/>
          </w:tcPr>
          <w:p w14:paraId="6A89A7DD" w14:textId="77777777" w:rsidR="00683E48" w:rsidRDefault="00683E48" w:rsidP="00E50913">
            <w:pPr>
              <w:pStyle w:val="aff8"/>
            </w:pPr>
            <w:r>
              <w:rPr>
                <w:rFonts w:hint="eastAsia"/>
              </w:rPr>
              <w:t>千代田区</w:t>
            </w:r>
          </w:p>
        </w:tc>
      </w:tr>
      <w:tr w:rsidR="00683E48" w14:paraId="585B970F" w14:textId="77777777" w:rsidTr="00E50913">
        <w:trPr>
          <w:jc w:val="center"/>
        </w:trPr>
        <w:tc>
          <w:tcPr>
            <w:tcW w:w="3566" w:type="dxa"/>
          </w:tcPr>
          <w:p w14:paraId="3126E3EE" w14:textId="77777777" w:rsidR="00683E48" w:rsidRDefault="00683E48" w:rsidP="00E50913">
            <w:pPr>
              <w:pStyle w:val="aff8"/>
            </w:pPr>
            <w:r>
              <w:rPr>
                <w:rFonts w:hint="eastAsia"/>
              </w:rPr>
              <w:t>町字</w:t>
            </w:r>
          </w:p>
        </w:tc>
        <w:tc>
          <w:tcPr>
            <w:tcW w:w="4084" w:type="dxa"/>
          </w:tcPr>
          <w:p w14:paraId="3C02F41B" w14:textId="62E1D7A8" w:rsidR="00683E48" w:rsidRDefault="00683E48" w:rsidP="00E50913">
            <w:pPr>
              <w:pStyle w:val="aff8"/>
            </w:pPr>
            <w:r>
              <w:rPr>
                <w:rFonts w:hint="eastAsia"/>
              </w:rPr>
              <w:t>紀尾井町</w:t>
            </w:r>
          </w:p>
        </w:tc>
      </w:tr>
      <w:tr w:rsidR="00683E48" w:rsidRPr="00CB5ACE" w14:paraId="1DAEB024" w14:textId="77777777" w:rsidTr="00E50913">
        <w:trPr>
          <w:jc w:val="center"/>
        </w:trPr>
        <w:tc>
          <w:tcPr>
            <w:tcW w:w="3566" w:type="dxa"/>
          </w:tcPr>
          <w:p w14:paraId="4CBEFFD4" w14:textId="77777777" w:rsidR="00683E48" w:rsidRDefault="00683E48" w:rsidP="00E50913">
            <w:pPr>
              <w:pStyle w:val="aff8"/>
            </w:pPr>
            <w:r>
              <w:rPr>
                <w:rFonts w:hint="eastAsia"/>
              </w:rPr>
              <w:t>番地以下</w:t>
            </w:r>
          </w:p>
        </w:tc>
        <w:tc>
          <w:tcPr>
            <w:tcW w:w="4084" w:type="dxa"/>
          </w:tcPr>
          <w:p w14:paraId="566938A3" w14:textId="6F7BDCD5" w:rsidR="00683E48" w:rsidRPr="00CB5ACE" w:rsidRDefault="00683E48" w:rsidP="00E50913">
            <w:pPr>
              <w:pStyle w:val="aff8"/>
            </w:pPr>
            <w:r>
              <w:rPr>
                <w:rFonts w:hint="eastAsia"/>
              </w:rPr>
              <w:t>1</w:t>
            </w:r>
            <w:r>
              <w:t>-2</w:t>
            </w:r>
          </w:p>
        </w:tc>
      </w:tr>
    </w:tbl>
    <w:p w14:paraId="340B7B49" w14:textId="77777777" w:rsidR="00683E48" w:rsidRDefault="00683E48" w:rsidP="00994501">
      <w:pPr>
        <w:pStyle w:val="a2"/>
        <w:ind w:left="120" w:firstLine="240"/>
      </w:pPr>
    </w:p>
    <w:p w14:paraId="41AC3031" w14:textId="29145326" w:rsidR="00683E48" w:rsidRDefault="00683E48" w:rsidP="00994501">
      <w:pPr>
        <w:pStyle w:val="a2"/>
        <w:ind w:left="120" w:firstLine="240"/>
      </w:pPr>
      <w:r>
        <w:rPr>
          <w:rFonts w:hint="eastAsia"/>
        </w:rPr>
        <w:t>上記の例で既存の住所が「紀尾井町1</w:t>
      </w:r>
      <w:r>
        <w:t>-2</w:t>
      </w:r>
      <w:r>
        <w:rPr>
          <w:rFonts w:hint="eastAsia"/>
        </w:rPr>
        <w:t>」のように保存されている</w:t>
      </w:r>
      <w:r w:rsidR="00B6641D">
        <w:rPr>
          <w:rFonts w:hint="eastAsia"/>
        </w:rPr>
        <w:t>場合、</w:t>
      </w:r>
      <w:r w:rsidR="00C8131B">
        <w:rPr>
          <w:rFonts w:hint="eastAsia"/>
        </w:rPr>
        <w:t>分割の際に</w:t>
      </w:r>
      <w:r w:rsidR="00B6641D">
        <w:rPr>
          <w:rFonts w:hint="eastAsia"/>
        </w:rPr>
        <w:t>利用者は「紀尾井町１丁目」なのか「紀尾井町１番」なのか判別することが難し</w:t>
      </w:r>
      <w:r w:rsidR="00901628">
        <w:rPr>
          <w:rFonts w:hint="eastAsia"/>
        </w:rPr>
        <w:t>いというリスクがあります。</w:t>
      </w:r>
    </w:p>
    <w:p w14:paraId="67B824A4" w14:textId="63049389" w:rsidR="00C8131B" w:rsidRDefault="005B4559" w:rsidP="005942B3">
      <w:pPr>
        <w:pStyle w:val="a2"/>
        <w:ind w:left="120" w:firstLine="240"/>
      </w:pPr>
      <w:r>
        <w:rPr>
          <w:rFonts w:hint="eastAsia"/>
        </w:rPr>
        <w:t>こういったリスクがあるため、</w:t>
      </w:r>
      <w:r w:rsidR="00531C49">
        <w:rPr>
          <w:rFonts w:hint="eastAsia"/>
        </w:rPr>
        <w:t>住所情報を正確に、かつ相互運用性を保つ形式で分割するツール（コンバーター）</w:t>
      </w:r>
      <w:r>
        <w:rPr>
          <w:rFonts w:hint="eastAsia"/>
        </w:rPr>
        <w:t>の提供</w:t>
      </w:r>
      <w:r w:rsidR="00531C49">
        <w:rPr>
          <w:rFonts w:hint="eastAsia"/>
        </w:rPr>
        <w:t>について、</w:t>
      </w:r>
      <w:r>
        <w:rPr>
          <w:rFonts w:hint="eastAsia"/>
        </w:rPr>
        <w:t>その必要性や開発方針</w:t>
      </w:r>
      <w:r w:rsidR="00DF53E9">
        <w:rPr>
          <w:rFonts w:hint="eastAsia"/>
        </w:rPr>
        <w:t>を</w:t>
      </w:r>
      <w:r>
        <w:rPr>
          <w:rFonts w:hint="eastAsia"/>
        </w:rPr>
        <w:t>引き続きデジタル庁で検討を行</w:t>
      </w:r>
      <w:r w:rsidR="006E0F0B">
        <w:rPr>
          <w:rFonts w:hint="eastAsia"/>
        </w:rPr>
        <w:t>っていきます</w:t>
      </w:r>
      <w:r>
        <w:rPr>
          <w:rFonts w:hint="eastAsia"/>
        </w:rPr>
        <w:t>。</w:t>
      </w:r>
    </w:p>
    <w:p w14:paraId="2F985CEE" w14:textId="77777777" w:rsidR="00E27DD8" w:rsidRPr="00994501" w:rsidRDefault="00E27DD8" w:rsidP="005942B3">
      <w:pPr>
        <w:pStyle w:val="a2"/>
        <w:ind w:left="120" w:firstLine="240"/>
      </w:pPr>
    </w:p>
    <w:p w14:paraId="3BC76021" w14:textId="77777777" w:rsidR="00DE149B" w:rsidRDefault="00CB5ACE" w:rsidP="009453AD">
      <w:pPr>
        <w:pStyle w:val="2"/>
      </w:pPr>
      <w:bookmarkStart w:id="17" w:name="_Toc113039252"/>
      <w:r w:rsidRPr="00CB5ACE">
        <w:rPr>
          <w:rFonts w:hint="eastAsia"/>
        </w:rPr>
        <w:t>都道府県や市</w:t>
      </w:r>
      <w:r w:rsidR="004531FA">
        <w:rPr>
          <w:rFonts w:hint="eastAsia"/>
        </w:rPr>
        <w:t>区</w:t>
      </w:r>
      <w:r w:rsidRPr="00CB5ACE">
        <w:rPr>
          <w:rFonts w:hint="eastAsia"/>
        </w:rPr>
        <w:t>町村</w:t>
      </w:r>
      <w:r>
        <w:rPr>
          <w:rFonts w:hint="eastAsia"/>
        </w:rPr>
        <w:t>や番地、号を分離して管理する場合</w:t>
      </w:r>
      <w:bookmarkEnd w:id="17"/>
    </w:p>
    <w:p w14:paraId="01696C96" w14:textId="31C58878" w:rsidR="003F67B4" w:rsidRDefault="006E1B76" w:rsidP="00AA542F">
      <w:r>
        <w:rPr>
          <w:rFonts w:hint="eastAsia"/>
        </w:rPr>
        <w:t>住所に関連する情報を最小単位で管理</w:t>
      </w:r>
      <w:r w:rsidR="00704C57">
        <w:rPr>
          <w:rFonts w:hint="eastAsia"/>
        </w:rPr>
        <w:t>します。</w:t>
      </w:r>
    </w:p>
    <w:p w14:paraId="2C63FC96" w14:textId="77777777" w:rsidR="00E27DD8" w:rsidRDefault="00E27DD8" w:rsidP="00AA542F"/>
    <w:p w14:paraId="72AE4584" w14:textId="75A5EAB2" w:rsidR="003F67B4" w:rsidRDefault="003F67B4" w:rsidP="00AA542F">
      <w:r>
        <w:rPr>
          <w:rFonts w:hint="eastAsia"/>
        </w:rPr>
        <w:lastRenderedPageBreak/>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4248"/>
        <w:gridCol w:w="3402"/>
      </w:tblGrid>
      <w:tr w:rsidR="00E4773D" w14:paraId="37C9226D" w14:textId="77777777" w:rsidTr="004925B4">
        <w:trPr>
          <w:jc w:val="center"/>
        </w:trPr>
        <w:tc>
          <w:tcPr>
            <w:tcW w:w="4248" w:type="dxa"/>
          </w:tcPr>
          <w:p w14:paraId="742F274D" w14:textId="77777777" w:rsidR="00E4773D" w:rsidRDefault="00E4773D" w:rsidP="001E7115">
            <w:pPr>
              <w:pStyle w:val="aff8"/>
            </w:pPr>
            <w:r>
              <w:rPr>
                <w:rFonts w:hint="eastAsia"/>
              </w:rPr>
              <w:t>都道府県</w:t>
            </w:r>
          </w:p>
        </w:tc>
        <w:tc>
          <w:tcPr>
            <w:tcW w:w="3402" w:type="dxa"/>
          </w:tcPr>
          <w:p w14:paraId="5003AB22" w14:textId="77777777" w:rsidR="00E4773D" w:rsidRDefault="00E4773D" w:rsidP="001E7115">
            <w:pPr>
              <w:pStyle w:val="aff8"/>
            </w:pPr>
            <w:r>
              <w:rPr>
                <w:rFonts w:hint="eastAsia"/>
              </w:rPr>
              <w:t>東京都</w:t>
            </w:r>
          </w:p>
        </w:tc>
      </w:tr>
      <w:tr w:rsidR="00E4773D" w14:paraId="707BE831" w14:textId="77777777" w:rsidTr="004925B4">
        <w:trPr>
          <w:jc w:val="center"/>
        </w:trPr>
        <w:tc>
          <w:tcPr>
            <w:tcW w:w="4248" w:type="dxa"/>
          </w:tcPr>
          <w:p w14:paraId="3A3A78BA" w14:textId="77777777" w:rsidR="00E4773D" w:rsidRDefault="00E4773D" w:rsidP="001E7115">
            <w:pPr>
              <w:pStyle w:val="aff8"/>
            </w:pPr>
            <w:r>
              <w:rPr>
                <w:rFonts w:hint="eastAsia"/>
              </w:rPr>
              <w:t>市区町村</w:t>
            </w:r>
          </w:p>
        </w:tc>
        <w:tc>
          <w:tcPr>
            <w:tcW w:w="3402" w:type="dxa"/>
          </w:tcPr>
          <w:p w14:paraId="70365C32" w14:textId="77777777" w:rsidR="00E4773D" w:rsidRDefault="00E4773D" w:rsidP="001E7115">
            <w:pPr>
              <w:pStyle w:val="aff8"/>
            </w:pPr>
            <w:r>
              <w:rPr>
                <w:rFonts w:hint="eastAsia"/>
              </w:rPr>
              <w:t>千代田区</w:t>
            </w:r>
          </w:p>
        </w:tc>
      </w:tr>
      <w:tr w:rsidR="00E4773D" w14:paraId="6816DD35" w14:textId="77777777" w:rsidTr="004925B4">
        <w:trPr>
          <w:jc w:val="center"/>
        </w:trPr>
        <w:tc>
          <w:tcPr>
            <w:tcW w:w="4248" w:type="dxa"/>
          </w:tcPr>
          <w:p w14:paraId="5C878DB8" w14:textId="07A8A1C6" w:rsidR="003A21AF" w:rsidRDefault="00E4773D" w:rsidP="001E7115">
            <w:pPr>
              <w:pStyle w:val="aff8"/>
            </w:pPr>
            <w:r>
              <w:rPr>
                <w:rFonts w:hint="eastAsia"/>
              </w:rPr>
              <w:t>町</w:t>
            </w:r>
            <w:r w:rsidR="003A21AF">
              <w:rPr>
                <w:rFonts w:hint="eastAsia"/>
              </w:rPr>
              <w:t>名</w:t>
            </w:r>
          </w:p>
        </w:tc>
        <w:tc>
          <w:tcPr>
            <w:tcW w:w="3402" w:type="dxa"/>
          </w:tcPr>
          <w:p w14:paraId="5754B7AA" w14:textId="77777777" w:rsidR="00E4773D" w:rsidRDefault="00E4773D" w:rsidP="001E7115">
            <w:pPr>
              <w:pStyle w:val="aff8"/>
            </w:pPr>
            <w:r>
              <w:rPr>
                <w:rFonts w:hint="eastAsia"/>
              </w:rPr>
              <w:t>霞が関</w:t>
            </w:r>
          </w:p>
        </w:tc>
      </w:tr>
      <w:tr w:rsidR="00E4773D" w14:paraId="2742E421" w14:textId="77777777" w:rsidTr="004925B4">
        <w:trPr>
          <w:jc w:val="center"/>
        </w:trPr>
        <w:tc>
          <w:tcPr>
            <w:tcW w:w="4248" w:type="dxa"/>
          </w:tcPr>
          <w:p w14:paraId="50311C09" w14:textId="1B544CFD" w:rsidR="00E4773D" w:rsidRDefault="00E4773D" w:rsidP="001E7115">
            <w:pPr>
              <w:pStyle w:val="aff8"/>
            </w:pPr>
            <w:r>
              <w:rPr>
                <w:rFonts w:hint="eastAsia"/>
              </w:rPr>
              <w:t>丁目</w:t>
            </w:r>
          </w:p>
        </w:tc>
        <w:tc>
          <w:tcPr>
            <w:tcW w:w="3402" w:type="dxa"/>
          </w:tcPr>
          <w:p w14:paraId="070D60B0" w14:textId="6BE78BAF" w:rsidR="00E4773D" w:rsidRPr="00CB5ACE" w:rsidRDefault="00E4773D" w:rsidP="001E7115">
            <w:pPr>
              <w:pStyle w:val="aff8"/>
            </w:pPr>
            <w:r>
              <w:rPr>
                <w:rFonts w:hint="eastAsia"/>
              </w:rPr>
              <w:t>2</w:t>
            </w:r>
          </w:p>
        </w:tc>
      </w:tr>
      <w:tr w:rsidR="008923B6" w14:paraId="59D2E660" w14:textId="77777777" w:rsidTr="004925B4">
        <w:trPr>
          <w:jc w:val="center"/>
        </w:trPr>
        <w:tc>
          <w:tcPr>
            <w:tcW w:w="4248" w:type="dxa"/>
          </w:tcPr>
          <w:p w14:paraId="1BE3FF88" w14:textId="1402720B" w:rsidR="008923B6" w:rsidRDefault="008923B6" w:rsidP="001E7115">
            <w:pPr>
              <w:pStyle w:val="aff8"/>
            </w:pPr>
            <w:r>
              <w:rPr>
                <w:rFonts w:hint="eastAsia"/>
              </w:rPr>
              <w:t>街区符号</w:t>
            </w:r>
          </w:p>
        </w:tc>
        <w:tc>
          <w:tcPr>
            <w:tcW w:w="3402" w:type="dxa"/>
          </w:tcPr>
          <w:p w14:paraId="14CEBA6F" w14:textId="4694E9AD" w:rsidR="008923B6" w:rsidRDefault="002C2034" w:rsidP="001E7115">
            <w:pPr>
              <w:pStyle w:val="aff8"/>
            </w:pPr>
            <w:r>
              <w:rPr>
                <w:rFonts w:hint="eastAsia"/>
              </w:rPr>
              <w:t>1</w:t>
            </w:r>
          </w:p>
        </w:tc>
      </w:tr>
      <w:tr w:rsidR="008923B6" w14:paraId="6109DD1D" w14:textId="77777777" w:rsidTr="004925B4">
        <w:trPr>
          <w:jc w:val="center"/>
        </w:trPr>
        <w:tc>
          <w:tcPr>
            <w:tcW w:w="4248" w:type="dxa"/>
          </w:tcPr>
          <w:p w14:paraId="25CD73C3" w14:textId="58015212" w:rsidR="008923B6" w:rsidRDefault="008923B6" w:rsidP="001E7115">
            <w:pPr>
              <w:pStyle w:val="aff8"/>
            </w:pPr>
            <w:r>
              <w:rPr>
                <w:rFonts w:hint="eastAsia"/>
              </w:rPr>
              <w:t>番地（住居表示番号</w:t>
            </w:r>
            <w:r w:rsidR="0007445E">
              <w:rPr>
                <w:rFonts w:hint="eastAsia"/>
              </w:rPr>
              <w:t>または地番</w:t>
            </w:r>
            <w:r>
              <w:rPr>
                <w:rFonts w:hint="eastAsia"/>
              </w:rPr>
              <w:t>）</w:t>
            </w:r>
          </w:p>
        </w:tc>
        <w:tc>
          <w:tcPr>
            <w:tcW w:w="3402" w:type="dxa"/>
          </w:tcPr>
          <w:p w14:paraId="55DED7CE" w14:textId="59D56ED5" w:rsidR="008923B6" w:rsidRDefault="002C2034" w:rsidP="001E7115">
            <w:pPr>
              <w:pStyle w:val="aff8"/>
            </w:pPr>
            <w:r>
              <w:rPr>
                <w:rFonts w:hint="eastAsia"/>
              </w:rPr>
              <w:t>6</w:t>
            </w:r>
          </w:p>
        </w:tc>
      </w:tr>
    </w:tbl>
    <w:p w14:paraId="49DB5FEF" w14:textId="77777777" w:rsidR="00CB5ACE" w:rsidRPr="00DE149B" w:rsidRDefault="00CB5ACE" w:rsidP="00DE149B">
      <w:pPr>
        <w:pStyle w:val="a1"/>
        <w:ind w:firstLine="240"/>
      </w:pPr>
    </w:p>
    <w:p w14:paraId="54913083" w14:textId="07598B8D" w:rsidR="00F875B5" w:rsidRDefault="00C736D1" w:rsidP="009453AD">
      <w:pPr>
        <w:pStyle w:val="1"/>
        <w:spacing w:before="360"/>
        <w:ind w:left="120"/>
      </w:pPr>
      <w:bookmarkStart w:id="18" w:name="_Toc113039253"/>
      <w:r>
        <w:rPr>
          <w:rFonts w:hint="eastAsia"/>
        </w:rPr>
        <w:t>建物名等</w:t>
      </w:r>
      <w:bookmarkEnd w:id="18"/>
    </w:p>
    <w:p w14:paraId="4C2C886B" w14:textId="77777777" w:rsidR="00D93F35" w:rsidRDefault="00D93F35" w:rsidP="00D93F35">
      <w:r>
        <w:rPr>
          <w:rFonts w:hint="eastAsia"/>
        </w:rPr>
        <w:t>建物名などのデータである方書は、現在では建物名というデータ項目名にすることがほとんどであり、方書というデータ項目名は行政業務での利用が中心になっています。よって、データ項目名は、一般的に使用される表記をベースとして「建物名等（方書）」とします。</w:t>
      </w:r>
    </w:p>
    <w:p w14:paraId="637A42B1" w14:textId="77777777" w:rsidR="00D93F35" w:rsidRDefault="00D93F35" w:rsidP="00D93F35">
      <w:r>
        <w:rPr>
          <w:rFonts w:hint="eastAsia"/>
        </w:rPr>
        <w:t>住所の自動確認を容易にするとともに、利便性向上のために、住所とは別データ項目とします。具体的なデータとしてはビル名など建物名のほか、部屋番号、フロアの名称などをもこの項目に記述します。</w:t>
      </w:r>
    </w:p>
    <w:p w14:paraId="645D67A0" w14:textId="58134780" w:rsidR="00D93F35" w:rsidRPr="000905FD" w:rsidRDefault="00D93F35" w:rsidP="00D93F35">
      <w:r>
        <w:rPr>
          <w:rFonts w:hint="eastAsia"/>
        </w:rPr>
        <w:t>部屋番号、フロア名称については将来の配送、不動産取引の際の利便性を考慮して、別項目として分離することも今後検討</w:t>
      </w:r>
      <w:r w:rsidR="00BE2CF3">
        <w:rPr>
          <w:rFonts w:hint="eastAsia"/>
        </w:rPr>
        <w:t>します。</w:t>
      </w:r>
    </w:p>
    <w:p w14:paraId="270B7591" w14:textId="76AACD28" w:rsidR="00F875B5" w:rsidRPr="00AD49EC" w:rsidRDefault="00F875B5" w:rsidP="009453AD">
      <w:pPr>
        <w:pStyle w:val="1"/>
        <w:spacing w:before="360"/>
        <w:ind w:left="120"/>
      </w:pPr>
      <w:bookmarkStart w:id="19" w:name="_Toc113039254"/>
      <w:r>
        <w:rPr>
          <w:rFonts w:hint="eastAsia"/>
        </w:rPr>
        <w:t>英語表記</w:t>
      </w:r>
      <w:bookmarkEnd w:id="19"/>
    </w:p>
    <w:p w14:paraId="1AA033C4" w14:textId="3E291DE1" w:rsidR="00373BAD" w:rsidRDefault="00CB5ACE" w:rsidP="009453AD">
      <w:pPr>
        <w:pStyle w:val="2"/>
      </w:pPr>
      <w:bookmarkStart w:id="20" w:name="_Toc113039255"/>
      <w:r>
        <w:rPr>
          <w:rFonts w:hint="eastAsia"/>
        </w:rPr>
        <w:t>基本事項</w:t>
      </w:r>
      <w:bookmarkEnd w:id="20"/>
    </w:p>
    <w:p w14:paraId="049A3D0D" w14:textId="2211E063" w:rsidR="00126A89" w:rsidRDefault="003F7562" w:rsidP="00AD489E">
      <w:r>
        <w:rPr>
          <w:rFonts w:hint="eastAsia"/>
        </w:rPr>
        <w:t>住所</w:t>
      </w:r>
      <w:r w:rsidR="00F149F9">
        <w:rPr>
          <w:rFonts w:hint="eastAsia"/>
        </w:rPr>
        <w:t>の英語</w:t>
      </w:r>
      <w:r>
        <w:rPr>
          <w:rFonts w:hint="eastAsia"/>
        </w:rPr>
        <w:t>表記</w:t>
      </w:r>
      <w:r w:rsidR="00826576">
        <w:rPr>
          <w:rFonts w:hint="eastAsia"/>
        </w:rPr>
        <w:t>は</w:t>
      </w:r>
      <w:r w:rsidR="00F149F9">
        <w:rPr>
          <w:rFonts w:hint="eastAsia"/>
        </w:rPr>
        <w:t>、</w:t>
      </w:r>
      <w:r w:rsidR="00126A89">
        <w:rPr>
          <w:rFonts w:hint="eastAsia"/>
        </w:rPr>
        <w:t>国土交通省国土地理院</w:t>
      </w:r>
      <w:r w:rsidR="006B23B4">
        <w:rPr>
          <w:rFonts w:hint="eastAsia"/>
        </w:rPr>
        <w:t>が定める</w:t>
      </w:r>
      <w:r w:rsidR="00126A89">
        <w:rPr>
          <w:rFonts w:hint="eastAsia"/>
        </w:rPr>
        <w:t>「</w:t>
      </w:r>
      <w:r w:rsidR="00126A89" w:rsidRPr="00126A89">
        <w:rPr>
          <w:rFonts w:hint="eastAsia"/>
        </w:rPr>
        <w:t>地名等の英語表記規程</w:t>
      </w:r>
      <w:r w:rsidR="00126A89">
        <w:rPr>
          <w:rFonts w:hint="eastAsia"/>
        </w:rPr>
        <w:t>」</w:t>
      </w:r>
      <w:r w:rsidR="006B23B4">
        <w:rPr>
          <w:rFonts w:hint="eastAsia"/>
        </w:rPr>
        <w:t>（平成28年国地達第10号）</w:t>
      </w:r>
      <w:r w:rsidR="00F149F9">
        <w:rPr>
          <w:rFonts w:hint="eastAsia"/>
        </w:rPr>
        <w:t>の表記方法に準ずる。</w:t>
      </w:r>
      <w:r w:rsidR="00126A89">
        <w:rPr>
          <w:rFonts w:hint="eastAsia"/>
        </w:rPr>
        <w:t>必要に応じて、「観光立国実現に向けた多言語対応の改善・強化のためのガイドライン」</w:t>
      </w:r>
      <w:r w:rsidR="006B23B4">
        <w:rPr>
          <w:rFonts w:hint="eastAsia"/>
        </w:rPr>
        <w:t>（平成26年3月国土交通省観光庁）</w:t>
      </w:r>
      <w:r w:rsidR="00126A89">
        <w:rPr>
          <w:rFonts w:hint="eastAsia"/>
        </w:rPr>
        <w:t>を参照</w:t>
      </w:r>
      <w:r w:rsidR="00704C57">
        <w:rPr>
          <w:rFonts w:hint="eastAsia"/>
        </w:rPr>
        <w:t>します。</w:t>
      </w:r>
    </w:p>
    <w:p w14:paraId="71EBF558" w14:textId="77777777" w:rsidR="00D45AD5" w:rsidRDefault="00D45AD5" w:rsidP="00AD489E"/>
    <w:p w14:paraId="5DC0670A" w14:textId="2D6231E7" w:rsidR="00826576" w:rsidRDefault="00826576" w:rsidP="00AD489E">
      <w:r>
        <w:rPr>
          <w:rFonts w:hint="eastAsia"/>
        </w:rPr>
        <w:t>ヘボン式</w:t>
      </w:r>
      <w:r w:rsidR="00D45AD5">
        <w:rPr>
          <w:rFonts w:hint="eastAsia"/>
        </w:rPr>
        <w:t>ローマ字を用いることとし、以下の規則に従うこと。</w:t>
      </w:r>
    </w:p>
    <w:p w14:paraId="3D65FF68" w14:textId="4A19B11F" w:rsidR="00DD026A" w:rsidRDefault="00126A89" w:rsidP="00623893">
      <w:pPr>
        <w:pStyle w:val="aff2"/>
        <w:numPr>
          <w:ilvl w:val="0"/>
          <w:numId w:val="13"/>
        </w:numPr>
        <w:ind w:leftChars="0"/>
      </w:pPr>
      <w:r w:rsidRPr="00126A89">
        <w:rPr>
          <w:rFonts w:hint="eastAsia"/>
        </w:rPr>
        <w:t>はねる音「ん」は、</w:t>
      </w:r>
      <w:r w:rsidR="0086380E">
        <w:rPr>
          <w:rFonts w:hint="eastAsia"/>
        </w:rPr>
        <w:t>「</w:t>
      </w:r>
      <w:r w:rsidRPr="00126A89">
        <w:rPr>
          <w:rFonts w:hint="eastAsia"/>
        </w:rPr>
        <w:t>n</w:t>
      </w:r>
      <w:r w:rsidR="0086380E">
        <w:rPr>
          <w:rFonts w:hint="eastAsia"/>
        </w:rPr>
        <w:t>」</w:t>
      </w:r>
      <w:r w:rsidRPr="00126A89">
        <w:rPr>
          <w:rFonts w:hint="eastAsia"/>
        </w:rPr>
        <w:t>と書く</w:t>
      </w:r>
      <w:r w:rsidR="00DD026A">
        <w:rPr>
          <w:rFonts w:hint="eastAsia"/>
        </w:rPr>
        <w:t xml:space="preserve">　</w:t>
      </w:r>
    </w:p>
    <w:p w14:paraId="78AD55B9" w14:textId="14922646" w:rsidR="00126A89" w:rsidRDefault="00126A89" w:rsidP="00623893">
      <w:pPr>
        <w:pStyle w:val="aff2"/>
        <w:numPr>
          <w:ilvl w:val="0"/>
          <w:numId w:val="13"/>
        </w:numPr>
        <w:ind w:leftChars="0"/>
      </w:pPr>
      <w:r w:rsidRPr="00126A89">
        <w:rPr>
          <w:rFonts w:hint="eastAsia"/>
        </w:rPr>
        <w:t>はねる音をあらわす</w:t>
      </w:r>
      <w:r w:rsidR="0086380E">
        <w:rPr>
          <w:rFonts w:hint="eastAsia"/>
        </w:rPr>
        <w:t>「</w:t>
      </w:r>
      <w:r w:rsidRPr="00126A89">
        <w:rPr>
          <w:rFonts w:hint="eastAsia"/>
        </w:rPr>
        <w:t>n</w:t>
      </w:r>
      <w:r w:rsidR="0086380E">
        <w:rPr>
          <w:rFonts w:hint="eastAsia"/>
        </w:rPr>
        <w:t>」</w:t>
      </w:r>
      <w:r w:rsidRPr="00126A89">
        <w:rPr>
          <w:rFonts w:hint="eastAsia"/>
        </w:rPr>
        <w:t>と、次に来る母音字</w:t>
      </w:r>
      <w:r w:rsidR="00CD1833">
        <w:rPr>
          <w:rFonts w:hint="eastAsia"/>
        </w:rPr>
        <w:t>又は</w:t>
      </w:r>
      <w:r w:rsidR="00366C4A">
        <w:rPr>
          <w:rFonts w:hint="eastAsia"/>
        </w:rPr>
        <w:t>「</w:t>
      </w:r>
      <w:r w:rsidRPr="00126A89">
        <w:rPr>
          <w:rFonts w:hint="eastAsia"/>
        </w:rPr>
        <w:t>y</w:t>
      </w:r>
      <w:r w:rsidR="00366C4A">
        <w:rPr>
          <w:rFonts w:hint="eastAsia"/>
        </w:rPr>
        <w:t>」</w:t>
      </w:r>
      <w:r w:rsidRPr="00126A89">
        <w:rPr>
          <w:rFonts w:hint="eastAsia"/>
        </w:rPr>
        <w:t>を切り離す必要がある</w:t>
      </w:r>
      <w:r w:rsidRPr="00A63CD5">
        <w:rPr>
          <w:rFonts w:hint="eastAsia"/>
        </w:rPr>
        <w:t>場合には、</w:t>
      </w:r>
      <w:r w:rsidR="0086380E">
        <w:rPr>
          <w:rFonts w:hint="eastAsia"/>
        </w:rPr>
        <w:t>「</w:t>
      </w:r>
      <w:r w:rsidRPr="00A63CD5">
        <w:rPr>
          <w:rFonts w:hint="eastAsia"/>
        </w:rPr>
        <w:t>n</w:t>
      </w:r>
      <w:r w:rsidR="0086380E">
        <w:rPr>
          <w:rFonts w:hint="eastAsia"/>
        </w:rPr>
        <w:t>」</w:t>
      </w:r>
      <w:r w:rsidRPr="00D17812">
        <w:rPr>
          <w:rFonts w:hint="eastAsia"/>
        </w:rPr>
        <w:t>の次にハイフンを入れる</w:t>
      </w:r>
    </w:p>
    <w:p w14:paraId="7C60B81A" w14:textId="45D319A8" w:rsidR="00126A89" w:rsidRDefault="00126A89" w:rsidP="00623893">
      <w:pPr>
        <w:pStyle w:val="aff2"/>
        <w:numPr>
          <w:ilvl w:val="0"/>
          <w:numId w:val="13"/>
        </w:numPr>
        <w:ind w:leftChars="0"/>
      </w:pPr>
      <w:r w:rsidRPr="00126A89">
        <w:rPr>
          <w:rFonts w:hint="eastAsia"/>
        </w:rPr>
        <w:t>つまる音は、次の音節の最初の子音字を重ねて表す。ただし、次に</w:t>
      </w:r>
      <w:r w:rsidR="0086380E">
        <w:rPr>
          <w:rFonts w:hint="eastAsia"/>
        </w:rPr>
        <w:t>「</w:t>
      </w:r>
      <w:proofErr w:type="spellStart"/>
      <w:r w:rsidRPr="00126A89">
        <w:rPr>
          <w:rFonts w:hint="eastAsia"/>
        </w:rPr>
        <w:t>ch</w:t>
      </w:r>
      <w:proofErr w:type="spellEnd"/>
      <w:r w:rsidR="0086380E">
        <w:rPr>
          <w:rFonts w:hint="eastAsia"/>
        </w:rPr>
        <w:t>」</w:t>
      </w:r>
      <w:r w:rsidRPr="00126A89">
        <w:rPr>
          <w:rFonts w:hint="eastAsia"/>
        </w:rPr>
        <w:t>音がくる場合には</w:t>
      </w:r>
      <w:r w:rsidR="0086380E">
        <w:rPr>
          <w:rFonts w:hint="eastAsia"/>
        </w:rPr>
        <w:t>「</w:t>
      </w:r>
      <w:r w:rsidRPr="00126A89">
        <w:rPr>
          <w:rFonts w:hint="eastAsia"/>
        </w:rPr>
        <w:t>c</w:t>
      </w:r>
      <w:r w:rsidR="0086380E">
        <w:rPr>
          <w:rFonts w:hint="eastAsia"/>
        </w:rPr>
        <w:t>」</w:t>
      </w:r>
      <w:r w:rsidRPr="00126A89">
        <w:rPr>
          <w:rFonts w:hint="eastAsia"/>
        </w:rPr>
        <w:t>を重ねず</w:t>
      </w:r>
      <w:r w:rsidR="0086380E">
        <w:rPr>
          <w:rFonts w:hint="eastAsia"/>
        </w:rPr>
        <w:t>「</w:t>
      </w:r>
      <w:r w:rsidRPr="00126A89">
        <w:rPr>
          <w:rFonts w:hint="eastAsia"/>
        </w:rPr>
        <w:t>t</w:t>
      </w:r>
      <w:r w:rsidR="0086380E">
        <w:rPr>
          <w:rFonts w:hint="eastAsia"/>
        </w:rPr>
        <w:t>」</w:t>
      </w:r>
      <w:r w:rsidRPr="00126A89">
        <w:rPr>
          <w:rFonts w:hint="eastAsia"/>
        </w:rPr>
        <w:t>を用いる</w:t>
      </w:r>
    </w:p>
    <w:p w14:paraId="589BDF75" w14:textId="4E8C0DC8" w:rsidR="00126A89" w:rsidRDefault="00126A89" w:rsidP="00623893">
      <w:pPr>
        <w:pStyle w:val="aff2"/>
        <w:numPr>
          <w:ilvl w:val="0"/>
          <w:numId w:val="13"/>
        </w:numPr>
        <w:ind w:leftChars="0"/>
      </w:pPr>
      <w:r>
        <w:rPr>
          <w:rFonts w:hint="eastAsia"/>
        </w:rPr>
        <w:t>長音を表す記号は、省略することを原則と</w:t>
      </w:r>
      <w:r w:rsidR="00704C57">
        <w:rPr>
          <w:rFonts w:hint="eastAsia"/>
        </w:rPr>
        <w:t>します。</w:t>
      </w:r>
      <w:r>
        <w:rPr>
          <w:rFonts w:hint="eastAsia"/>
        </w:rPr>
        <w:t xml:space="preserve"> ただし、</w:t>
      </w:r>
      <w:r w:rsidR="00366C4A">
        <w:rPr>
          <w:rFonts w:hint="eastAsia"/>
        </w:rPr>
        <w:t>5</w:t>
      </w:r>
      <w:r w:rsidR="00366C4A">
        <w:t>0</w:t>
      </w:r>
      <w:r>
        <w:rPr>
          <w:rFonts w:hint="eastAsia"/>
        </w:rPr>
        <w:t>音の「い」段の長音は、「</w:t>
      </w:r>
      <w:proofErr w:type="spellStart"/>
      <w:r>
        <w:rPr>
          <w:rFonts w:hint="eastAsia"/>
        </w:rPr>
        <w:t>i</w:t>
      </w:r>
      <w:proofErr w:type="spellEnd"/>
      <w:r>
        <w:rPr>
          <w:rFonts w:hint="eastAsia"/>
        </w:rPr>
        <w:t>」を重ねて表し、「えい」は「</w:t>
      </w:r>
      <w:proofErr w:type="spellStart"/>
      <w:r>
        <w:rPr>
          <w:rFonts w:hint="eastAsia"/>
        </w:rPr>
        <w:t>ei</w:t>
      </w:r>
      <w:proofErr w:type="spellEnd"/>
      <w:r>
        <w:rPr>
          <w:rFonts w:hint="eastAsia"/>
        </w:rPr>
        <w:t>」と書く</w:t>
      </w:r>
    </w:p>
    <w:p w14:paraId="13D79466" w14:textId="6DF9A3FF" w:rsidR="00826576" w:rsidRDefault="00126A89" w:rsidP="00623893">
      <w:pPr>
        <w:pStyle w:val="aff2"/>
        <w:numPr>
          <w:ilvl w:val="0"/>
          <w:numId w:val="13"/>
        </w:numPr>
        <w:ind w:leftChars="0"/>
      </w:pPr>
      <w:r>
        <w:rPr>
          <w:rFonts w:hint="eastAsia"/>
        </w:rPr>
        <w:lastRenderedPageBreak/>
        <w:t>表音のローマ字表記が「</w:t>
      </w:r>
      <w:proofErr w:type="spellStart"/>
      <w:r>
        <w:rPr>
          <w:rFonts w:hint="eastAsia"/>
        </w:rPr>
        <w:t>ou</w:t>
      </w:r>
      <w:proofErr w:type="spellEnd"/>
      <w:r>
        <w:rPr>
          <w:rFonts w:hint="eastAsia"/>
        </w:rPr>
        <w:t>」「</w:t>
      </w:r>
      <w:proofErr w:type="spellStart"/>
      <w:r>
        <w:rPr>
          <w:rFonts w:hint="eastAsia"/>
        </w:rPr>
        <w:t>oo</w:t>
      </w:r>
      <w:proofErr w:type="spellEnd"/>
      <w:r>
        <w:rPr>
          <w:rFonts w:hint="eastAsia"/>
        </w:rPr>
        <w:t>」「</w:t>
      </w:r>
      <w:proofErr w:type="spellStart"/>
      <w:r>
        <w:rPr>
          <w:rFonts w:hint="eastAsia"/>
        </w:rPr>
        <w:t>uu</w:t>
      </w:r>
      <w:proofErr w:type="spellEnd"/>
      <w:r>
        <w:rPr>
          <w:rFonts w:hint="eastAsia"/>
        </w:rPr>
        <w:t>」となるときに、対応する元の漢字が一文字の場合にはそれぞれ「o」「o」「u」に短縮するが、二文字に分かれる場合には短縮しない。ただし、短縮する表記が通用している場合に は、短縮してもよい</w:t>
      </w:r>
    </w:p>
    <w:p w14:paraId="07743261" w14:textId="77777777" w:rsidR="003545B4" w:rsidRDefault="003545B4" w:rsidP="009453AD"/>
    <w:p w14:paraId="17B891F4" w14:textId="77E13841" w:rsidR="003545B4" w:rsidRPr="00391B8C" w:rsidRDefault="003545B4" w:rsidP="009453AD">
      <w:r w:rsidRPr="00391B8C">
        <w:rPr>
          <w:rFonts w:hint="eastAsia"/>
        </w:rPr>
        <w:t>地名等の解釈又は発音の便宜上必要なときは、分かち書き</w:t>
      </w:r>
      <w:r>
        <w:rPr>
          <w:rFonts w:hint="eastAsia"/>
        </w:rPr>
        <w:t>（語の区切りに空白を挟んで記述すること）</w:t>
      </w:r>
      <w:r w:rsidRPr="00391B8C">
        <w:rPr>
          <w:rFonts w:hint="eastAsia"/>
        </w:rPr>
        <w:t>を行うことができ</w:t>
      </w:r>
      <w:r w:rsidR="00E565B3">
        <w:rPr>
          <w:rFonts w:hint="eastAsia"/>
        </w:rPr>
        <w:t>ることとします。</w:t>
      </w:r>
    </w:p>
    <w:p w14:paraId="07E31152" w14:textId="7E3DADDC" w:rsidR="003545B4" w:rsidRPr="00391B8C" w:rsidRDefault="003545B4" w:rsidP="009453AD">
      <w:r w:rsidRPr="00391B8C">
        <w:rPr>
          <w:rFonts w:hint="eastAsia"/>
        </w:rPr>
        <w:t>地名の解釈で区切る場合には、ハイフンを用いて区切るものと</w:t>
      </w:r>
      <w:r w:rsidR="00704C57">
        <w:rPr>
          <w:rFonts w:hint="eastAsia"/>
        </w:rPr>
        <w:t>します。</w:t>
      </w:r>
      <w:r w:rsidRPr="00391B8C">
        <w:rPr>
          <w:rFonts w:hint="eastAsia"/>
        </w:rPr>
        <w:t>ただし、分かち書きしなくても誤解のない場合や、短い地名等の場合は除</w:t>
      </w:r>
      <w:r w:rsidR="00C828C7">
        <w:rPr>
          <w:rFonts w:hint="eastAsia"/>
        </w:rPr>
        <w:t>きます</w:t>
      </w:r>
      <w:r w:rsidRPr="00391B8C">
        <w:rPr>
          <w:rFonts w:hint="eastAsia"/>
        </w:rPr>
        <w:t>。区切る箇所は、次の各号のとおりと</w:t>
      </w:r>
      <w:r w:rsidR="00704C57">
        <w:rPr>
          <w:rFonts w:hint="eastAsia"/>
        </w:rPr>
        <w:t>します。</w:t>
      </w:r>
      <w:r w:rsidRPr="00391B8C">
        <w:rPr>
          <w:rFonts w:hint="eastAsia"/>
        </w:rPr>
        <w:t>一号及び二号の場合は、ハイフンの後ろの最初の文字を大文字にするものと</w:t>
      </w:r>
      <w:r w:rsidR="00704C57">
        <w:rPr>
          <w:rFonts w:hint="eastAsia"/>
        </w:rPr>
        <w:t>します。</w:t>
      </w:r>
    </w:p>
    <w:p w14:paraId="2D1C2073" w14:textId="77777777" w:rsidR="003545B4" w:rsidRPr="00391B8C" w:rsidRDefault="003545B4" w:rsidP="00623893">
      <w:pPr>
        <w:pStyle w:val="aff2"/>
        <w:ind w:left="360"/>
      </w:pPr>
      <w:r w:rsidRPr="00391B8C">
        <w:rPr>
          <w:rFonts w:hint="eastAsia"/>
        </w:rPr>
        <w:t>一</w:t>
      </w:r>
      <w:r w:rsidRPr="00391B8C">
        <w:t xml:space="preserve"> </w:t>
      </w:r>
      <w:r w:rsidRPr="00391B8C">
        <w:rPr>
          <w:rFonts w:hint="eastAsia"/>
        </w:rPr>
        <w:t>複合地名における地域名称等の後</w:t>
      </w:r>
    </w:p>
    <w:p w14:paraId="7AD9C096" w14:textId="2DFACDE6" w:rsidR="003545B4" w:rsidRPr="00391B8C" w:rsidRDefault="003545B4" w:rsidP="00623893">
      <w:pPr>
        <w:pStyle w:val="aff2"/>
        <w:ind w:left="360"/>
      </w:pPr>
      <w:r w:rsidRPr="00391B8C">
        <w:rPr>
          <w:rFonts w:hint="eastAsia"/>
        </w:rPr>
        <w:t>二</w:t>
      </w:r>
      <w:r w:rsidRPr="00391B8C">
        <w:t xml:space="preserve"> </w:t>
      </w:r>
      <w:r w:rsidRPr="00391B8C">
        <w:rPr>
          <w:rFonts w:hint="eastAsia"/>
        </w:rPr>
        <w:t>東、西、南及び北並びに上、中及び下並びに新、旧及び元など他の地名と相対的な関係を表す接頭語の後</w:t>
      </w:r>
    </w:p>
    <w:p w14:paraId="0EBE245F" w14:textId="77777777" w:rsidR="003545B4" w:rsidRPr="00391B8C" w:rsidRDefault="003545B4" w:rsidP="00623893">
      <w:pPr>
        <w:pStyle w:val="aff2"/>
        <w:ind w:left="360"/>
      </w:pPr>
      <w:r w:rsidRPr="00391B8C">
        <w:rPr>
          <w:rFonts w:hint="eastAsia"/>
        </w:rPr>
        <w:t>三</w:t>
      </w:r>
      <w:r w:rsidRPr="00391B8C">
        <w:t xml:space="preserve"> </w:t>
      </w:r>
      <w:r w:rsidRPr="00391B8C">
        <w:rPr>
          <w:rFonts w:hint="eastAsia"/>
        </w:rPr>
        <w:t>地形を表す部分の前</w:t>
      </w:r>
    </w:p>
    <w:p w14:paraId="542DA567" w14:textId="6E7F5169" w:rsidR="003545B4" w:rsidRPr="00391B8C" w:rsidRDefault="003545B4" w:rsidP="009453AD">
      <w:r w:rsidRPr="00391B8C">
        <w:rPr>
          <w:rFonts w:hint="eastAsia"/>
        </w:rPr>
        <w:t>発音の便宜上区切る場合には、ハイフンを用いて区切るものと</w:t>
      </w:r>
      <w:r w:rsidR="00704C57">
        <w:rPr>
          <w:rFonts w:hint="eastAsia"/>
        </w:rPr>
        <w:t>します。</w:t>
      </w:r>
      <w:r w:rsidRPr="00391B8C">
        <w:rPr>
          <w:rFonts w:hint="eastAsia"/>
        </w:rPr>
        <w:t>ただし、広く使用されているなど、分かち書きしなくても誤解のない場合は除</w:t>
      </w:r>
      <w:r w:rsidR="00C828C7">
        <w:rPr>
          <w:rFonts w:hint="eastAsia"/>
        </w:rPr>
        <w:t>きます。</w:t>
      </w:r>
    </w:p>
    <w:p w14:paraId="1C42E25C" w14:textId="64F1754C" w:rsidR="00CB5ACE" w:rsidRPr="007930B0" w:rsidRDefault="006B18D4" w:rsidP="009453AD">
      <w:pPr>
        <w:pStyle w:val="2"/>
      </w:pPr>
      <w:bookmarkStart w:id="21" w:name="_Toc113039256"/>
      <w:r w:rsidRPr="007930B0">
        <w:rPr>
          <w:rFonts w:hint="eastAsia"/>
        </w:rPr>
        <w:t>住所表記</w:t>
      </w:r>
      <w:bookmarkEnd w:id="21"/>
    </w:p>
    <w:p w14:paraId="5FC465F1" w14:textId="5E08F1DA" w:rsidR="0071434E" w:rsidRDefault="0071434E" w:rsidP="003D3CE2">
      <w:r>
        <w:rPr>
          <w:rFonts w:hint="eastAsia"/>
        </w:rPr>
        <w:t>日本語のデータ項目に準じて町名などのデータを個別のデータ項目とすること</w:t>
      </w:r>
      <w:r w:rsidR="00623893">
        <w:rPr>
          <w:rFonts w:hint="eastAsia"/>
        </w:rPr>
        <w:t>を推奨しますが、</w:t>
      </w:r>
      <w:r>
        <w:rPr>
          <w:rFonts w:hint="eastAsia"/>
        </w:rPr>
        <w:t>一行で記述する場合には以下のように記述</w:t>
      </w:r>
      <w:r w:rsidR="00704C57">
        <w:rPr>
          <w:rFonts w:hint="eastAsia"/>
        </w:rPr>
        <w:t>します。</w:t>
      </w:r>
      <w:r>
        <w:rPr>
          <w:rFonts w:hint="eastAsia"/>
        </w:rPr>
        <w:t>ただし、市区町村名等、コードを使って自動入力</w:t>
      </w:r>
      <w:r w:rsidR="003D3CE2">
        <w:rPr>
          <w:rFonts w:hint="eastAsia"/>
        </w:rPr>
        <w:t>できる</w:t>
      </w:r>
      <w:r>
        <w:rPr>
          <w:rFonts w:hint="eastAsia"/>
        </w:rPr>
        <w:t>項目もあ</w:t>
      </w:r>
      <w:r w:rsidR="003D3CE2">
        <w:rPr>
          <w:rFonts w:hint="eastAsia"/>
        </w:rPr>
        <w:t>ります</w:t>
      </w:r>
      <w:r>
        <w:rPr>
          <w:rFonts w:hint="eastAsia"/>
        </w:rPr>
        <w:t>。</w:t>
      </w:r>
      <w:r w:rsidR="00F96C2E">
        <w:rPr>
          <w:rFonts w:hint="eastAsia"/>
        </w:rPr>
        <w:t>自治体から</w:t>
      </w:r>
      <w:r w:rsidR="00B27F39">
        <w:rPr>
          <w:rFonts w:hint="eastAsia"/>
        </w:rPr>
        <w:t>住所表記についてガイドライン</w:t>
      </w:r>
      <w:r w:rsidR="00F96C2E">
        <w:rPr>
          <w:rFonts w:hint="eastAsia"/>
        </w:rPr>
        <w:t>等</w:t>
      </w:r>
      <w:r w:rsidR="00B27F39">
        <w:rPr>
          <w:rFonts w:hint="eastAsia"/>
        </w:rPr>
        <w:t>が公開されている場合は、そちらを優先</w:t>
      </w:r>
      <w:r w:rsidR="00704C57">
        <w:rPr>
          <w:rFonts w:hint="eastAsia"/>
        </w:rPr>
        <w:t>します。</w:t>
      </w:r>
    </w:p>
    <w:p w14:paraId="0C87BDD3" w14:textId="77777777" w:rsidR="0071434E" w:rsidRDefault="0071434E" w:rsidP="00452933">
      <w:pPr>
        <w:pStyle w:val="a1"/>
        <w:ind w:firstLine="240"/>
      </w:pPr>
    </w:p>
    <w:p w14:paraId="5322960D" w14:textId="663AD92E" w:rsidR="0071434E" w:rsidRDefault="00F33F8E" w:rsidP="00205F67">
      <w:r>
        <w:rPr>
          <w:rFonts w:hint="eastAsia"/>
        </w:rPr>
        <w:t>基本形</w:t>
      </w:r>
    </w:p>
    <w:p w14:paraId="1FF0284C" w14:textId="05D863C5" w:rsidR="00F875B5" w:rsidRDefault="00F875B5" w:rsidP="00205F67">
      <w:pPr>
        <w:pStyle w:val="aff2"/>
        <w:ind w:left="360"/>
      </w:pPr>
      <w:r>
        <w:rPr>
          <w:rFonts w:hint="eastAsia"/>
        </w:rPr>
        <w:t>数字表記</w:t>
      </w:r>
      <w:r w:rsidR="00DE149B">
        <w:rPr>
          <w:rFonts w:hint="eastAsia"/>
        </w:rPr>
        <w:t>(丁目</w:t>
      </w:r>
      <w:r w:rsidR="009643DC">
        <w:rPr>
          <w:rFonts w:hint="eastAsia"/>
        </w:rPr>
        <w:t>を</w:t>
      </w:r>
      <w:r w:rsidR="00DE149B">
        <w:rPr>
          <w:rFonts w:hint="eastAsia"/>
        </w:rPr>
        <w:t>含む</w:t>
      </w:r>
      <w:r w:rsidR="009643DC">
        <w:rPr>
          <w:rFonts w:hint="eastAsia"/>
        </w:rPr>
        <w:t>。</w:t>
      </w:r>
      <w:r w:rsidR="00DE149B">
        <w:t>)</w:t>
      </w:r>
      <w:r w:rsidR="0071434E">
        <w:rPr>
          <w:rFonts w:hint="eastAsia"/>
        </w:rPr>
        <w:t>,</w:t>
      </w:r>
      <w:r w:rsidR="0071434E">
        <w:t xml:space="preserve"> </w:t>
      </w:r>
      <w:r>
        <w:rPr>
          <w:rFonts w:hint="eastAsia"/>
        </w:rPr>
        <w:t>町名</w:t>
      </w:r>
      <w:r w:rsidR="0071434E">
        <w:rPr>
          <w:rFonts w:hint="eastAsia"/>
        </w:rPr>
        <w:t>,</w:t>
      </w:r>
      <w:r w:rsidR="0071434E">
        <w:t xml:space="preserve"> </w:t>
      </w:r>
      <w:r>
        <w:rPr>
          <w:rFonts w:hint="eastAsia"/>
        </w:rPr>
        <w:t>市区町村</w:t>
      </w:r>
      <w:r w:rsidR="0071434E">
        <w:rPr>
          <w:rFonts w:hint="eastAsia"/>
        </w:rPr>
        <w:t>,</w:t>
      </w:r>
      <w:r w:rsidR="0071434E">
        <w:t xml:space="preserve"> </w:t>
      </w:r>
      <w:r>
        <w:rPr>
          <w:rFonts w:hint="eastAsia"/>
        </w:rPr>
        <w:t>都道府県</w:t>
      </w:r>
      <w:r w:rsidR="0071434E">
        <w:rPr>
          <w:rFonts w:hint="eastAsia"/>
        </w:rPr>
        <w:t xml:space="preserve"> </w:t>
      </w:r>
      <w:r w:rsidR="00142D8E">
        <w:rPr>
          <w:rFonts w:hint="eastAsia"/>
        </w:rPr>
        <w:t>郵便番号</w:t>
      </w:r>
      <w:r w:rsidR="0071434E">
        <w:t>, Japan</w:t>
      </w:r>
    </w:p>
    <w:p w14:paraId="3FE556C5" w14:textId="77777777" w:rsidR="0066255E" w:rsidRDefault="00077F6E" w:rsidP="00077F6E">
      <w:r>
        <w:rPr>
          <w:rFonts w:hint="eastAsia"/>
        </w:rPr>
        <w:t>例）</w:t>
      </w:r>
    </w:p>
    <w:p w14:paraId="7F8FA069" w14:textId="7543AA33" w:rsidR="00077F6E" w:rsidRDefault="00077F6E" w:rsidP="00077F6E">
      <w:r>
        <w:t>2-1-2</w:t>
      </w:r>
      <w:r w:rsidRPr="008B4D51">
        <w:t xml:space="preserve"> Kasum</w:t>
      </w:r>
      <w:r>
        <w:t>igaseki, Chiyoda-</w:t>
      </w:r>
      <w:proofErr w:type="spellStart"/>
      <w:r>
        <w:t>ku</w:t>
      </w:r>
      <w:proofErr w:type="spellEnd"/>
      <w:r>
        <w:t>, Tokyo 100</w:t>
      </w:r>
      <w:r w:rsidRPr="008B4D51">
        <w:t>8926, Japan</w:t>
      </w:r>
    </w:p>
    <w:p w14:paraId="623CF737" w14:textId="4409DEBF" w:rsidR="00077F6E" w:rsidRPr="00077F6E" w:rsidRDefault="00077F6E" w:rsidP="00205F67"/>
    <w:p w14:paraId="7AAAB0C5" w14:textId="6BDEED28" w:rsidR="00F33F8E" w:rsidRDefault="00F33F8E" w:rsidP="00205F67">
      <w:r>
        <w:rPr>
          <w:rFonts w:hint="eastAsia"/>
        </w:rPr>
        <w:t>政令指定都市の場合</w:t>
      </w:r>
    </w:p>
    <w:p w14:paraId="0F9F00A2" w14:textId="0D6B996E" w:rsidR="00D56B8F" w:rsidRDefault="0071434E" w:rsidP="002035D5">
      <w:pPr>
        <w:pStyle w:val="aff2"/>
        <w:ind w:left="360"/>
      </w:pPr>
      <w:r>
        <w:rPr>
          <w:rFonts w:hint="eastAsia"/>
        </w:rPr>
        <w:t>数字表記(丁目</w:t>
      </w:r>
      <w:r w:rsidR="009643DC">
        <w:rPr>
          <w:rFonts w:hint="eastAsia"/>
        </w:rPr>
        <w:t>を</w:t>
      </w:r>
      <w:r>
        <w:rPr>
          <w:rFonts w:hint="eastAsia"/>
        </w:rPr>
        <w:t>含む</w:t>
      </w:r>
      <w:r w:rsidR="009643DC">
        <w:rPr>
          <w:rFonts w:hint="eastAsia"/>
        </w:rPr>
        <w:t>。</w:t>
      </w:r>
      <w:r>
        <w:t>)</w:t>
      </w:r>
      <w:r>
        <w:rPr>
          <w:rFonts w:hint="eastAsia"/>
        </w:rPr>
        <w:t>,</w:t>
      </w:r>
      <w:r>
        <w:t xml:space="preserve"> </w:t>
      </w:r>
      <w:r>
        <w:rPr>
          <w:rFonts w:hint="eastAsia"/>
        </w:rPr>
        <w:t>町名,</w:t>
      </w:r>
      <w:r>
        <w:t xml:space="preserve"> </w:t>
      </w:r>
      <w:r>
        <w:rPr>
          <w:rFonts w:hint="eastAsia"/>
        </w:rPr>
        <w:t xml:space="preserve">区, </w:t>
      </w:r>
      <w:r w:rsidR="009C3213">
        <w:rPr>
          <w:rFonts w:hint="eastAsia"/>
        </w:rPr>
        <w:t>政令指定都市</w:t>
      </w:r>
      <w:r w:rsidR="009C3213">
        <w:t xml:space="preserve"> (</w:t>
      </w:r>
      <w:r>
        <w:rPr>
          <w:rFonts w:hint="eastAsia"/>
        </w:rPr>
        <w:t>,</w:t>
      </w:r>
      <w:r>
        <w:t xml:space="preserve"> </w:t>
      </w:r>
      <w:r>
        <w:rPr>
          <w:rFonts w:hint="eastAsia"/>
        </w:rPr>
        <w:t>都道府県</w:t>
      </w:r>
      <w:r w:rsidR="009C3213">
        <w:t>)</w:t>
      </w:r>
      <w:r w:rsidR="009C3213" w:rsidRPr="009C3213">
        <w:t>,</w:t>
      </w:r>
      <w:r>
        <w:rPr>
          <w:rFonts w:hint="eastAsia"/>
        </w:rPr>
        <w:t xml:space="preserve"> 郵便番号</w:t>
      </w:r>
      <w:r>
        <w:t>, Japan</w:t>
      </w:r>
    </w:p>
    <w:p w14:paraId="69BEE9BA" w14:textId="77777777" w:rsidR="0066255E" w:rsidRDefault="002035D5" w:rsidP="002035D5">
      <w:r>
        <w:rPr>
          <w:rFonts w:hint="eastAsia"/>
        </w:rPr>
        <w:t>例）</w:t>
      </w:r>
    </w:p>
    <w:p w14:paraId="54E7FCBA" w14:textId="5C3EA14D" w:rsidR="002035D5" w:rsidRDefault="002035D5" w:rsidP="002035D5">
      <w:r>
        <w:rPr>
          <w:rFonts w:hint="eastAsia"/>
        </w:rPr>
        <w:t>1-1 Minato-</w:t>
      </w:r>
      <w:proofErr w:type="spellStart"/>
      <w:r>
        <w:rPr>
          <w:rFonts w:hint="eastAsia"/>
        </w:rPr>
        <w:t>cho</w:t>
      </w:r>
      <w:proofErr w:type="spellEnd"/>
      <w:r>
        <w:rPr>
          <w:rFonts w:hint="eastAsia"/>
        </w:rPr>
        <w:t>,</w:t>
      </w:r>
      <w:r>
        <w:t xml:space="preserve"> Naka-</w:t>
      </w:r>
      <w:proofErr w:type="spellStart"/>
      <w:r>
        <w:t>ku</w:t>
      </w:r>
      <w:proofErr w:type="spellEnd"/>
      <w:r>
        <w:t>, Yokohama-</w:t>
      </w:r>
      <w:proofErr w:type="spellStart"/>
      <w:r>
        <w:t>shi</w:t>
      </w:r>
      <w:proofErr w:type="spellEnd"/>
      <w:r>
        <w:t>, Kanagawa 2310017, Japan</w:t>
      </w:r>
    </w:p>
    <w:p w14:paraId="62D759F0" w14:textId="77777777" w:rsidR="002035D5" w:rsidRDefault="002035D5" w:rsidP="002035D5">
      <w:r>
        <w:rPr>
          <w:rFonts w:hint="eastAsia"/>
        </w:rPr>
        <w:lastRenderedPageBreak/>
        <w:t>1-1 Minato-</w:t>
      </w:r>
      <w:proofErr w:type="spellStart"/>
      <w:r>
        <w:rPr>
          <w:rFonts w:hint="eastAsia"/>
        </w:rPr>
        <w:t>cho</w:t>
      </w:r>
      <w:proofErr w:type="spellEnd"/>
      <w:r>
        <w:rPr>
          <w:rFonts w:hint="eastAsia"/>
        </w:rPr>
        <w:t>,</w:t>
      </w:r>
      <w:r>
        <w:t xml:space="preserve"> Naka-</w:t>
      </w:r>
      <w:proofErr w:type="spellStart"/>
      <w:r>
        <w:t>ku</w:t>
      </w:r>
      <w:proofErr w:type="spellEnd"/>
      <w:r>
        <w:t>, Yokohama-</w:t>
      </w:r>
      <w:proofErr w:type="spellStart"/>
      <w:r>
        <w:t>shi</w:t>
      </w:r>
      <w:proofErr w:type="spellEnd"/>
      <w:r>
        <w:t>, 2310017, Japan</w:t>
      </w:r>
    </w:p>
    <w:p w14:paraId="44487F35" w14:textId="77777777" w:rsidR="002035D5" w:rsidRPr="002035D5" w:rsidRDefault="002035D5" w:rsidP="00205F67"/>
    <w:p w14:paraId="75C95B51" w14:textId="65D1FFA0" w:rsidR="00092347" w:rsidRPr="00F64165" w:rsidRDefault="00092347" w:rsidP="00205F67">
      <w:r w:rsidRPr="00F64165">
        <w:rPr>
          <w:rFonts w:hint="eastAsia"/>
        </w:rPr>
        <w:t>条丁目制を採用している場合</w:t>
      </w:r>
    </w:p>
    <w:p w14:paraId="48C13B05" w14:textId="7ED1551E" w:rsidR="00092347" w:rsidRPr="00F64165" w:rsidRDefault="00092347" w:rsidP="007F4355">
      <w:pPr>
        <w:pStyle w:val="aff2"/>
        <w:ind w:left="360"/>
      </w:pPr>
      <w:r w:rsidRPr="00F64165">
        <w:rPr>
          <w:rFonts w:hint="eastAsia"/>
        </w:rPr>
        <w:t>数字表記(条丁目を含む。</w:t>
      </w:r>
      <w:r w:rsidRPr="00F64165">
        <w:t xml:space="preserve">), </w:t>
      </w:r>
      <w:r w:rsidR="00C956D5" w:rsidRPr="00F64165">
        <w:t>(</w:t>
      </w:r>
      <w:r w:rsidRPr="00F64165">
        <w:rPr>
          <w:rFonts w:hint="eastAsia"/>
        </w:rPr>
        <w:t>町名</w:t>
      </w:r>
      <w:r w:rsidR="00C956D5" w:rsidRPr="00F64165">
        <w:rPr>
          <w:rFonts w:hint="eastAsia"/>
        </w:rPr>
        <w:t>)</w:t>
      </w:r>
      <w:r w:rsidRPr="00F64165">
        <w:t xml:space="preserve">, </w:t>
      </w:r>
      <w:r w:rsidRPr="00F64165">
        <w:rPr>
          <w:rFonts w:hint="eastAsia"/>
        </w:rPr>
        <w:t>市区町村,</w:t>
      </w:r>
      <w:r w:rsidRPr="00F64165">
        <w:t xml:space="preserve"> </w:t>
      </w:r>
      <w:r w:rsidRPr="00F64165">
        <w:rPr>
          <w:rFonts w:hint="eastAsia"/>
        </w:rPr>
        <w:t>都道府県</w:t>
      </w:r>
      <w:r w:rsidRPr="00F64165">
        <w:t xml:space="preserve"> </w:t>
      </w:r>
      <w:r w:rsidRPr="00F64165">
        <w:rPr>
          <w:rFonts w:hint="eastAsia"/>
        </w:rPr>
        <w:t>郵便番号</w:t>
      </w:r>
      <w:r w:rsidRPr="00F64165">
        <w:t>, Japan</w:t>
      </w:r>
    </w:p>
    <w:p w14:paraId="2033B583" w14:textId="518608F6" w:rsidR="00D56B8F" w:rsidRDefault="00D56B8F" w:rsidP="007F4355">
      <w:pPr>
        <w:pStyle w:val="aff2"/>
        <w:ind w:left="360"/>
      </w:pPr>
      <w:r w:rsidRPr="00F64165">
        <w:rPr>
          <w:rFonts w:hint="eastAsia"/>
        </w:rPr>
        <w:t>条丁目制を採用している場合</w:t>
      </w:r>
      <w:r w:rsidR="00D537B9" w:rsidRPr="00F64165">
        <w:rPr>
          <w:rFonts w:hint="eastAsia"/>
        </w:rPr>
        <w:t>（政令指定都市）</w:t>
      </w:r>
    </w:p>
    <w:p w14:paraId="206E6CC9" w14:textId="77777777" w:rsidR="00545994" w:rsidRDefault="007F4355" w:rsidP="007F4355">
      <w:r>
        <w:rPr>
          <w:rFonts w:hint="eastAsia"/>
        </w:rPr>
        <w:t>例）</w:t>
      </w:r>
    </w:p>
    <w:p w14:paraId="3F03D650" w14:textId="7F349CC0" w:rsidR="007F4355" w:rsidRDefault="007F4355" w:rsidP="007F4355">
      <w:r w:rsidRPr="00F64165">
        <w:rPr>
          <w:rFonts w:hint="eastAsia"/>
        </w:rPr>
        <w:t>Kita 1 Higashi 1-3</w:t>
      </w:r>
      <w:r w:rsidRPr="00F64165">
        <w:t xml:space="preserve">, </w:t>
      </w:r>
      <w:proofErr w:type="spellStart"/>
      <w:r w:rsidRPr="00F64165">
        <w:t>Ashibetsu</w:t>
      </w:r>
      <w:r>
        <w:t>-shi</w:t>
      </w:r>
      <w:proofErr w:type="spellEnd"/>
      <w:r w:rsidRPr="00F64165">
        <w:t>, Hokkaido 0758711, Japan</w:t>
      </w:r>
    </w:p>
    <w:p w14:paraId="1B2B243B" w14:textId="77777777" w:rsidR="00545994" w:rsidRDefault="00545994" w:rsidP="007F4355"/>
    <w:p w14:paraId="74318EF4" w14:textId="3E4A90A8" w:rsidR="007F4355" w:rsidRPr="007F4355" w:rsidRDefault="007F4355" w:rsidP="007F4355">
      <w:r w:rsidRPr="00F64165">
        <w:rPr>
          <w:rFonts w:hint="eastAsia"/>
        </w:rPr>
        <w:t>条丁目制を採用している場合</w:t>
      </w:r>
      <w:r>
        <w:rPr>
          <w:rFonts w:hint="eastAsia"/>
        </w:rPr>
        <w:t>（政令指定都市）</w:t>
      </w:r>
    </w:p>
    <w:p w14:paraId="71DDB22E" w14:textId="73E9BC31" w:rsidR="0071434E" w:rsidRPr="00F64165" w:rsidRDefault="00D56B8F" w:rsidP="007F4355">
      <w:pPr>
        <w:pStyle w:val="aff2"/>
        <w:ind w:left="360"/>
      </w:pPr>
      <w:r w:rsidRPr="00F64165">
        <w:rPr>
          <w:rFonts w:hint="eastAsia"/>
        </w:rPr>
        <w:t>数字表記</w:t>
      </w:r>
      <w:r w:rsidRPr="00F64165">
        <w:t>(</w:t>
      </w:r>
      <w:r w:rsidRPr="00F64165">
        <w:rPr>
          <w:rFonts w:hint="eastAsia"/>
        </w:rPr>
        <w:t>条丁目を含む。</w:t>
      </w:r>
      <w:r w:rsidRPr="00F64165">
        <w:t xml:space="preserve">), </w:t>
      </w:r>
      <w:r w:rsidRPr="00F64165">
        <w:rPr>
          <w:rFonts w:hint="eastAsia"/>
        </w:rPr>
        <w:t>区</w:t>
      </w:r>
      <w:r w:rsidRPr="00F64165">
        <w:t xml:space="preserve">, </w:t>
      </w:r>
      <w:r w:rsidR="009C3213" w:rsidRPr="00F64165">
        <w:rPr>
          <w:rFonts w:hint="eastAsia"/>
        </w:rPr>
        <w:t>政令指定都市</w:t>
      </w:r>
      <w:r w:rsidR="009C3213" w:rsidRPr="00F64165">
        <w:t xml:space="preserve"> (</w:t>
      </w:r>
      <w:r w:rsidRPr="00F64165">
        <w:t xml:space="preserve">, </w:t>
      </w:r>
      <w:r w:rsidRPr="00F64165">
        <w:rPr>
          <w:rFonts w:hint="eastAsia"/>
        </w:rPr>
        <w:t>都道府県</w:t>
      </w:r>
      <w:r w:rsidR="009C3213" w:rsidRPr="00F64165">
        <w:t>), 郵便番号</w:t>
      </w:r>
      <w:r w:rsidRPr="00F64165">
        <w:t>, Japan</w:t>
      </w:r>
    </w:p>
    <w:p w14:paraId="08542944" w14:textId="77777777" w:rsidR="006968CF" w:rsidRDefault="007F4355" w:rsidP="007F4355">
      <w:r>
        <w:rPr>
          <w:rFonts w:hint="eastAsia"/>
        </w:rPr>
        <w:t>例）</w:t>
      </w:r>
    </w:p>
    <w:p w14:paraId="71460E4F" w14:textId="13ED0E8E" w:rsidR="007F4355" w:rsidRPr="00F64165" w:rsidRDefault="007F4355" w:rsidP="007F4355">
      <w:r w:rsidRPr="00F64165">
        <w:rPr>
          <w:kern w:val="0"/>
        </w:rPr>
        <w:t>Kita 1 Nishi 2-1-1, Chuo-</w:t>
      </w:r>
      <w:proofErr w:type="spellStart"/>
      <w:r w:rsidRPr="00F64165">
        <w:rPr>
          <w:kern w:val="0"/>
        </w:rPr>
        <w:t>ku</w:t>
      </w:r>
      <w:proofErr w:type="spellEnd"/>
      <w:r w:rsidRPr="00F64165">
        <w:rPr>
          <w:kern w:val="0"/>
        </w:rPr>
        <w:t>, Sapporo</w:t>
      </w:r>
      <w:r>
        <w:rPr>
          <w:kern w:val="0"/>
        </w:rPr>
        <w:t>-</w:t>
      </w:r>
      <w:proofErr w:type="spellStart"/>
      <w:r>
        <w:rPr>
          <w:kern w:val="0"/>
        </w:rPr>
        <w:t>shi</w:t>
      </w:r>
      <w:proofErr w:type="spellEnd"/>
      <w:r w:rsidRPr="00F64165">
        <w:rPr>
          <w:kern w:val="0"/>
        </w:rPr>
        <w:t xml:space="preserve"> 060-8611, Japan</w:t>
      </w:r>
    </w:p>
    <w:p w14:paraId="1F5BDFED" w14:textId="17322CF3" w:rsidR="00C557FE" w:rsidRDefault="00C557FE" w:rsidP="001A2654">
      <w:pPr>
        <w:pStyle w:val="a1"/>
        <w:ind w:leftChars="100" w:left="283" w:hangingChars="18" w:hanging="43"/>
      </w:pPr>
    </w:p>
    <w:p w14:paraId="098CF4A3" w14:textId="757FFE92" w:rsidR="00F875B5" w:rsidRDefault="0071434E" w:rsidP="00077F6E">
      <w:pPr>
        <w:pStyle w:val="aff2"/>
        <w:numPr>
          <w:ilvl w:val="0"/>
          <w:numId w:val="13"/>
        </w:numPr>
        <w:ind w:leftChars="0"/>
      </w:pPr>
      <w:r>
        <w:rPr>
          <w:rFonts w:hint="eastAsia"/>
        </w:rPr>
        <w:t>丁目以下は</w:t>
      </w:r>
      <w:r w:rsidR="00C6324A">
        <w:rPr>
          <w:rFonts w:hint="eastAsia"/>
        </w:rPr>
        <w:t>半角</w:t>
      </w:r>
      <w:r w:rsidR="00F875B5">
        <w:rPr>
          <w:rFonts w:hint="eastAsia"/>
        </w:rPr>
        <w:t>数字表記としハイフンで接続する</w:t>
      </w:r>
    </w:p>
    <w:p w14:paraId="4D4194C9" w14:textId="4A561FE6" w:rsidR="00C6324A" w:rsidRDefault="00C6324A" w:rsidP="00077F6E">
      <w:pPr>
        <w:pStyle w:val="aff2"/>
        <w:numPr>
          <w:ilvl w:val="0"/>
          <w:numId w:val="13"/>
        </w:numPr>
        <w:ind w:leftChars="0"/>
      </w:pPr>
      <w:r>
        <w:rPr>
          <w:rFonts w:hint="eastAsia"/>
        </w:rPr>
        <w:t>数字表記の後ろに半角スペースを置き、後ろの町名との間を分ける</w:t>
      </w:r>
    </w:p>
    <w:p w14:paraId="1B7C2DCB" w14:textId="651293F1" w:rsidR="00C6324A" w:rsidRDefault="00C6324A" w:rsidP="00077F6E">
      <w:pPr>
        <w:pStyle w:val="aff2"/>
        <w:numPr>
          <w:ilvl w:val="0"/>
          <w:numId w:val="13"/>
        </w:numPr>
        <w:ind w:leftChars="0"/>
      </w:pPr>
      <w:r>
        <w:rPr>
          <w:rFonts w:hint="eastAsia"/>
        </w:rPr>
        <w:t>町名</w:t>
      </w:r>
      <w:r w:rsidR="0071434E">
        <w:rPr>
          <w:rFonts w:hint="eastAsia"/>
        </w:rPr>
        <w:t>、市区町村名、都道府県名</w:t>
      </w:r>
      <w:r>
        <w:rPr>
          <w:rFonts w:hint="eastAsia"/>
        </w:rPr>
        <w:t>は、先頭文字を大文字、その他の文字を小文字で記入する</w:t>
      </w:r>
    </w:p>
    <w:p w14:paraId="56666D00" w14:textId="14C27924" w:rsidR="00C6324A" w:rsidRDefault="0071434E" w:rsidP="00077F6E">
      <w:pPr>
        <w:pStyle w:val="aff2"/>
        <w:numPr>
          <w:ilvl w:val="0"/>
          <w:numId w:val="13"/>
        </w:numPr>
        <w:ind w:leftChars="0"/>
      </w:pPr>
      <w:r>
        <w:rPr>
          <w:rFonts w:hint="eastAsia"/>
        </w:rPr>
        <w:t>町名、市区町村名、都道府県名の間は、</w:t>
      </w:r>
      <w:r w:rsidR="00C6324A">
        <w:rPr>
          <w:rFonts w:hint="eastAsia"/>
        </w:rPr>
        <w:t>半角カンマ「,」</w:t>
      </w:r>
      <w:r>
        <w:rPr>
          <w:rFonts w:hint="eastAsia"/>
        </w:rPr>
        <w:t>と</w:t>
      </w:r>
      <w:r w:rsidR="00C6324A">
        <w:rPr>
          <w:rFonts w:hint="eastAsia"/>
        </w:rPr>
        <w:t>半角スペース</w:t>
      </w:r>
      <w:r>
        <w:rPr>
          <w:rFonts w:hint="eastAsia"/>
        </w:rPr>
        <w:t>により区切る</w:t>
      </w:r>
    </w:p>
    <w:p w14:paraId="79D13D6E" w14:textId="03AE25D6" w:rsidR="0071434E" w:rsidRDefault="0071434E" w:rsidP="00077F6E">
      <w:pPr>
        <w:pStyle w:val="aff2"/>
        <w:numPr>
          <w:ilvl w:val="0"/>
          <w:numId w:val="13"/>
        </w:numPr>
        <w:ind w:leftChars="0"/>
      </w:pPr>
      <w:r>
        <w:rPr>
          <w:rFonts w:hint="eastAsia"/>
        </w:rPr>
        <w:t>数字表記と町名の間、都道府県名と郵便番号の間は、半角スペースで区切る</w:t>
      </w:r>
    </w:p>
    <w:p w14:paraId="121190FF" w14:textId="4AEE285B" w:rsidR="00F33F8E" w:rsidRDefault="00F33F8E" w:rsidP="00077F6E">
      <w:pPr>
        <w:pStyle w:val="aff2"/>
        <w:numPr>
          <w:ilvl w:val="0"/>
          <w:numId w:val="13"/>
        </w:numPr>
        <w:ind w:leftChars="0"/>
      </w:pPr>
      <w:r>
        <w:rPr>
          <w:rFonts w:hint="eastAsia"/>
        </w:rPr>
        <w:t>郵便番号は7桁連続とし、ハイフンによる区切りは使わない</w:t>
      </w:r>
    </w:p>
    <w:p w14:paraId="35FFA07C" w14:textId="2D8F0BF1" w:rsidR="0071434E" w:rsidRDefault="0071434E" w:rsidP="00077F6E">
      <w:pPr>
        <w:pStyle w:val="aff2"/>
        <w:numPr>
          <w:ilvl w:val="0"/>
          <w:numId w:val="13"/>
        </w:numPr>
        <w:ind w:leftChars="0"/>
      </w:pPr>
      <w:r>
        <w:rPr>
          <w:rFonts w:hint="eastAsia"/>
        </w:rPr>
        <w:t>郵便番号の後にJapanを書く場合には、郵便番号とJapanの間を半角カンマ「,」と半角スペースにより区切る</w:t>
      </w:r>
    </w:p>
    <w:p w14:paraId="1666D9A9" w14:textId="63C9F111" w:rsidR="00C6324A" w:rsidRDefault="00C6324A" w:rsidP="00077F6E">
      <w:pPr>
        <w:pStyle w:val="aff2"/>
        <w:numPr>
          <w:ilvl w:val="0"/>
          <w:numId w:val="13"/>
        </w:numPr>
        <w:ind w:leftChars="0"/>
      </w:pPr>
      <w:r>
        <w:rPr>
          <w:rFonts w:hint="eastAsia"/>
        </w:rPr>
        <w:t>市</w:t>
      </w:r>
      <w:r w:rsidR="00E07207">
        <w:rPr>
          <w:rFonts w:hint="eastAsia"/>
        </w:rPr>
        <w:t>区</w:t>
      </w:r>
      <w:r>
        <w:rPr>
          <w:rFonts w:hint="eastAsia"/>
        </w:rPr>
        <w:t>町村名は、各自治体固有部分の後に「-</w:t>
      </w:r>
      <w:proofErr w:type="spellStart"/>
      <w:r>
        <w:rPr>
          <w:rFonts w:hint="eastAsia"/>
        </w:rPr>
        <w:t>shi</w:t>
      </w:r>
      <w:proofErr w:type="spellEnd"/>
      <w:r>
        <w:rPr>
          <w:rFonts w:hint="eastAsia"/>
        </w:rPr>
        <w:t>」「-</w:t>
      </w:r>
      <w:proofErr w:type="spellStart"/>
      <w:r>
        <w:rPr>
          <w:rFonts w:hint="eastAsia"/>
        </w:rPr>
        <w:t>ku</w:t>
      </w:r>
      <w:proofErr w:type="spellEnd"/>
      <w:r>
        <w:rPr>
          <w:rFonts w:hint="eastAsia"/>
        </w:rPr>
        <w:t>」「-machi」「-</w:t>
      </w:r>
      <w:proofErr w:type="spellStart"/>
      <w:r w:rsidR="004428D7">
        <w:rPr>
          <w:rFonts w:hint="eastAsia"/>
        </w:rPr>
        <w:t>cho</w:t>
      </w:r>
      <w:proofErr w:type="spellEnd"/>
      <w:r>
        <w:rPr>
          <w:rFonts w:hint="eastAsia"/>
        </w:rPr>
        <w:t>」「-</w:t>
      </w:r>
      <w:proofErr w:type="spellStart"/>
      <w:r>
        <w:rPr>
          <w:rFonts w:hint="eastAsia"/>
        </w:rPr>
        <w:t>mura</w:t>
      </w:r>
      <w:proofErr w:type="spellEnd"/>
      <w:r>
        <w:rPr>
          <w:rFonts w:hint="eastAsia"/>
        </w:rPr>
        <w:t>」</w:t>
      </w:r>
      <w:r w:rsidR="00B30D54">
        <w:rPr>
          <w:rFonts w:hint="eastAsia"/>
        </w:rPr>
        <w:t>「-son」</w:t>
      </w:r>
      <w:r>
        <w:rPr>
          <w:rFonts w:hint="eastAsia"/>
        </w:rPr>
        <w:t>をつける</w:t>
      </w:r>
    </w:p>
    <w:p w14:paraId="0771C208" w14:textId="5532152E" w:rsidR="0071434E" w:rsidRDefault="00826576" w:rsidP="00077F6E">
      <w:pPr>
        <w:pStyle w:val="aff2"/>
        <w:numPr>
          <w:ilvl w:val="0"/>
          <w:numId w:val="13"/>
        </w:numPr>
        <w:ind w:leftChars="0"/>
      </w:pPr>
      <w:r>
        <w:rPr>
          <w:rFonts w:hint="eastAsia"/>
        </w:rPr>
        <w:t>都府県は、</w:t>
      </w:r>
      <w:r w:rsidR="0071434E">
        <w:rPr>
          <w:rFonts w:hint="eastAsia"/>
        </w:rPr>
        <w:t>固有自治体名の</w:t>
      </w:r>
      <w:r w:rsidR="00C430BB">
        <w:rPr>
          <w:rFonts w:hint="eastAsia"/>
        </w:rPr>
        <w:t>み</w:t>
      </w:r>
      <w:r w:rsidR="0071434E">
        <w:rPr>
          <w:rFonts w:hint="eastAsia"/>
        </w:rPr>
        <w:t>記入し</w:t>
      </w:r>
      <w:r>
        <w:rPr>
          <w:rFonts w:hint="eastAsia"/>
        </w:rPr>
        <w:t>「</w:t>
      </w:r>
      <w:r w:rsidR="0071434E">
        <w:rPr>
          <w:rFonts w:hint="eastAsia"/>
        </w:rPr>
        <w:t>-to</w:t>
      </w:r>
      <w:r>
        <w:rPr>
          <w:rFonts w:hint="eastAsia"/>
        </w:rPr>
        <w:t>」</w:t>
      </w:r>
      <w:r w:rsidR="0071434E">
        <w:rPr>
          <w:rFonts w:hint="eastAsia"/>
        </w:rPr>
        <w:t>「-fu」</w:t>
      </w:r>
      <w:r>
        <w:rPr>
          <w:rFonts w:hint="eastAsia"/>
        </w:rPr>
        <w:t>「</w:t>
      </w:r>
      <w:r w:rsidR="0071434E">
        <w:rPr>
          <w:rFonts w:hint="eastAsia"/>
        </w:rPr>
        <w:t>-ken</w:t>
      </w:r>
      <w:r>
        <w:rPr>
          <w:rFonts w:hint="eastAsia"/>
        </w:rPr>
        <w:t>」は記述しない。北海道</w:t>
      </w:r>
      <w:r w:rsidR="0071434E">
        <w:rPr>
          <w:rFonts w:hint="eastAsia"/>
        </w:rPr>
        <w:t>は</w:t>
      </w:r>
      <w:r>
        <w:rPr>
          <w:rFonts w:hint="eastAsia"/>
        </w:rPr>
        <w:t>「Hokkaido」と記入する</w:t>
      </w:r>
    </w:p>
    <w:p w14:paraId="1E4373B7" w14:textId="7D637726" w:rsidR="00D117C9" w:rsidRDefault="00E07207" w:rsidP="00077F6E">
      <w:pPr>
        <w:pStyle w:val="aff2"/>
        <w:numPr>
          <w:ilvl w:val="0"/>
          <w:numId w:val="13"/>
        </w:numPr>
        <w:ind w:leftChars="0"/>
      </w:pPr>
      <w:r>
        <w:rPr>
          <w:rFonts w:hint="eastAsia"/>
        </w:rPr>
        <w:t>政令指定都市の場合</w:t>
      </w:r>
      <w:r w:rsidR="00826576">
        <w:rPr>
          <w:rFonts w:hint="eastAsia"/>
        </w:rPr>
        <w:t>、数字項目</w:t>
      </w:r>
      <w:r w:rsidR="006D5990">
        <w:rPr>
          <w:rFonts w:hint="eastAsia"/>
        </w:rPr>
        <w:t>、</w:t>
      </w:r>
      <w:r w:rsidR="00826576">
        <w:rPr>
          <w:rFonts w:hint="eastAsia"/>
        </w:rPr>
        <w:t>町名</w:t>
      </w:r>
      <w:r w:rsidR="006D5990">
        <w:rPr>
          <w:rFonts w:hint="eastAsia"/>
        </w:rPr>
        <w:t>、</w:t>
      </w:r>
      <w:r w:rsidR="00826576">
        <w:rPr>
          <w:rFonts w:hint="eastAsia"/>
        </w:rPr>
        <w:t>区名</w:t>
      </w:r>
      <w:r w:rsidR="006D5990">
        <w:rPr>
          <w:rFonts w:hint="eastAsia"/>
        </w:rPr>
        <w:t>、</w:t>
      </w:r>
      <w:r w:rsidR="00826576">
        <w:rPr>
          <w:rFonts w:hint="eastAsia"/>
        </w:rPr>
        <w:t>政令指定都市名</w:t>
      </w:r>
      <w:r w:rsidR="0071434E">
        <w:rPr>
          <w:rFonts w:hint="eastAsia"/>
        </w:rPr>
        <w:t>を</w:t>
      </w:r>
      <w:r w:rsidR="00826576">
        <w:rPr>
          <w:rFonts w:hint="eastAsia"/>
        </w:rPr>
        <w:t>記入し、政令指定都市名の後ろに</w:t>
      </w:r>
      <w:r w:rsidR="00F33F8E">
        <w:rPr>
          <w:rFonts w:hint="eastAsia"/>
        </w:rPr>
        <w:t>半角カンマ「,」と半角スペースにより区切り都道府県名を記入</w:t>
      </w:r>
      <w:r w:rsidR="00704C57">
        <w:rPr>
          <w:rFonts w:hint="eastAsia"/>
        </w:rPr>
        <w:t>します。</w:t>
      </w:r>
      <w:r w:rsidR="00826576">
        <w:rPr>
          <w:rFonts w:hint="eastAsia"/>
        </w:rPr>
        <w:t>半角スペースを明け、郵便番号7桁を区切りなしで記入</w:t>
      </w:r>
      <w:r w:rsidR="00704C57">
        <w:rPr>
          <w:rFonts w:hint="eastAsia"/>
        </w:rPr>
        <w:t>します。</w:t>
      </w:r>
      <w:r w:rsidR="0071434E">
        <w:rPr>
          <w:rFonts w:hint="eastAsia"/>
        </w:rPr>
        <w:t>ただし、政令指定都市名</w:t>
      </w:r>
      <w:r w:rsidR="00F33F8E">
        <w:rPr>
          <w:rFonts w:hint="eastAsia"/>
        </w:rPr>
        <w:t>は</w:t>
      </w:r>
      <w:r w:rsidR="0071434E">
        <w:rPr>
          <w:rFonts w:hint="eastAsia"/>
        </w:rPr>
        <w:t>、都道府県名を</w:t>
      </w:r>
      <w:r w:rsidR="00F33F8E">
        <w:rPr>
          <w:rFonts w:hint="eastAsia"/>
        </w:rPr>
        <w:t>省略</w:t>
      </w:r>
      <w:r w:rsidR="0071434E">
        <w:rPr>
          <w:rFonts w:hint="eastAsia"/>
        </w:rPr>
        <w:t>することも可能である</w:t>
      </w:r>
    </w:p>
    <w:p w14:paraId="14CC744C" w14:textId="3D5D3B9A" w:rsidR="00CB5ACE" w:rsidRDefault="00595186" w:rsidP="009453AD">
      <w:pPr>
        <w:pStyle w:val="2"/>
      </w:pPr>
      <w:bookmarkStart w:id="22" w:name="_Toc113039257"/>
      <w:r>
        <w:rPr>
          <w:rFonts w:hint="eastAsia"/>
        </w:rPr>
        <w:lastRenderedPageBreak/>
        <w:t>建物名等</w:t>
      </w:r>
      <w:bookmarkEnd w:id="22"/>
    </w:p>
    <w:p w14:paraId="787389B6" w14:textId="6D9F1504" w:rsidR="00CB5ACE" w:rsidRDefault="00CE6D7F" w:rsidP="007F4355">
      <w:r>
        <w:rPr>
          <w:rFonts w:hint="eastAsia"/>
        </w:rPr>
        <w:t>基本的に、</w:t>
      </w:r>
      <w:r w:rsidR="00595186">
        <w:rPr>
          <w:rFonts w:hint="eastAsia"/>
        </w:rPr>
        <w:t>住所と</w:t>
      </w:r>
      <w:r>
        <w:rPr>
          <w:rFonts w:hint="eastAsia"/>
        </w:rPr>
        <w:t>別データ項目で記載</w:t>
      </w:r>
      <w:r w:rsidR="00704C57">
        <w:rPr>
          <w:rFonts w:hint="eastAsia"/>
        </w:rPr>
        <w:t>します。</w:t>
      </w:r>
      <w:r w:rsidR="004D07C6">
        <w:rPr>
          <w:rFonts w:hint="eastAsia"/>
        </w:rPr>
        <w:t>住所の</w:t>
      </w:r>
      <w:r w:rsidR="00CB5ACE">
        <w:rPr>
          <w:rFonts w:hint="eastAsia"/>
        </w:rPr>
        <w:t>数字項目の前の先頭に記入し、半角カンマ「,」と半角スペースにより区切</w:t>
      </w:r>
      <w:r w:rsidR="007F4355">
        <w:rPr>
          <w:rFonts w:hint="eastAsia"/>
        </w:rPr>
        <w:t>ります</w:t>
      </w:r>
      <w:r w:rsidR="00CB5ACE">
        <w:rPr>
          <w:rFonts w:hint="eastAsia"/>
        </w:rPr>
        <w:t>。</w:t>
      </w:r>
    </w:p>
    <w:p w14:paraId="0B4A7543" w14:textId="77777777" w:rsidR="003332CC" w:rsidRDefault="003332CC" w:rsidP="007F4355"/>
    <w:p w14:paraId="1882D425" w14:textId="77777777" w:rsidR="00147F4E" w:rsidRDefault="00F33F8E" w:rsidP="007F4355">
      <w:r>
        <w:rPr>
          <w:rFonts w:hint="eastAsia"/>
        </w:rPr>
        <w:t>例）</w:t>
      </w:r>
    </w:p>
    <w:p w14:paraId="38CFE96D" w14:textId="1A99C763" w:rsidR="00F33F8E" w:rsidRDefault="00F33F8E" w:rsidP="007F4355">
      <w:r w:rsidRPr="008B4D51">
        <w:t xml:space="preserve">2nd Bldg. of the Central Common Government Office, </w:t>
      </w:r>
    </w:p>
    <w:p w14:paraId="1B3ADABC" w14:textId="3BCD6A4F" w:rsidR="00F33F8E" w:rsidRDefault="00CE6D7F" w:rsidP="007F4355">
      <w:r>
        <w:t>2-1-2</w:t>
      </w:r>
      <w:r w:rsidR="00F33F8E" w:rsidRPr="008B4D51">
        <w:t xml:space="preserve"> Kasumigaseki, Chiyoda-</w:t>
      </w:r>
      <w:proofErr w:type="spellStart"/>
      <w:r w:rsidR="00F33F8E" w:rsidRPr="008B4D51">
        <w:t>ku</w:t>
      </w:r>
      <w:proofErr w:type="spellEnd"/>
      <w:r w:rsidR="00F33F8E" w:rsidRPr="008B4D51">
        <w:t>, Tokyo 100-8926, Japan</w:t>
      </w:r>
    </w:p>
    <w:p w14:paraId="3887A41C" w14:textId="77777777" w:rsidR="00F875B5" w:rsidRPr="007F0706" w:rsidRDefault="00F875B5" w:rsidP="009453AD"/>
    <w:p w14:paraId="6C90FFA6" w14:textId="14E7AA19" w:rsidR="00394C39" w:rsidRDefault="00394C39" w:rsidP="009453AD">
      <w:pPr>
        <w:pStyle w:val="1"/>
        <w:spacing w:before="360"/>
        <w:ind w:left="120"/>
      </w:pPr>
      <w:bookmarkStart w:id="23" w:name="_Toc113039258"/>
      <w:r>
        <w:rPr>
          <w:rFonts w:hint="eastAsia"/>
        </w:rPr>
        <w:t>解説</w:t>
      </w:r>
      <w:bookmarkEnd w:id="23"/>
    </w:p>
    <w:p w14:paraId="52FAC4FC" w14:textId="683341C6" w:rsidR="001D158C" w:rsidRDefault="001D158C" w:rsidP="009453AD">
      <w:pPr>
        <w:pStyle w:val="2"/>
      </w:pPr>
      <w:bookmarkStart w:id="24" w:name="_Toc113039259"/>
      <w:r>
        <w:rPr>
          <w:rFonts w:hint="eastAsia"/>
        </w:rPr>
        <w:t>住所のデータ表現における字の整理</w:t>
      </w:r>
      <w:bookmarkEnd w:id="24"/>
    </w:p>
    <w:p w14:paraId="56DAC638" w14:textId="26347B49" w:rsidR="00452933" w:rsidRDefault="00452933" w:rsidP="00D672A3">
      <w:r w:rsidRPr="00452933">
        <w:rPr>
          <w:rFonts w:hint="eastAsia"/>
        </w:rPr>
        <w:t>住所は、「都道府県」「支庁」「郡」「市区町村」「政令指定都市」「区」「町村」「町・大字」「丁目・字」「番地・号」</w:t>
      </w:r>
      <w:r w:rsidR="008A7A2F">
        <w:rPr>
          <w:rFonts w:hint="eastAsia"/>
        </w:rPr>
        <w:t>、「地域自治区」</w:t>
      </w:r>
      <w:r w:rsidRPr="00452933">
        <w:rPr>
          <w:rFonts w:hint="eastAsia"/>
        </w:rPr>
        <w:t>で構成され、さらに「</w:t>
      </w:r>
      <w:r w:rsidR="00595186">
        <w:rPr>
          <w:rFonts w:hint="eastAsia"/>
        </w:rPr>
        <w:t>建物名等</w:t>
      </w:r>
      <w:r w:rsidRPr="00452933">
        <w:rPr>
          <w:rFonts w:hint="eastAsia"/>
        </w:rPr>
        <w:t>」を使用</w:t>
      </w:r>
      <w:r w:rsidR="00704C57">
        <w:rPr>
          <w:rFonts w:hint="eastAsia"/>
        </w:rPr>
        <w:t>します。</w:t>
      </w:r>
    </w:p>
    <w:p w14:paraId="0C452830" w14:textId="790B241F" w:rsidR="00BA5A9B" w:rsidRDefault="00B00E54" w:rsidP="00D672A3">
      <w:r>
        <w:t>※地方自治法</w:t>
      </w:r>
      <w:r w:rsidR="006B23B4">
        <w:t>（昭和22年法律第67号）</w:t>
      </w:r>
      <w:r>
        <w:t>第260条に「字」の新設や廃止に関する条項があるが字の定義はない。住居表示に関する法律においても字の定義はない。</w:t>
      </w:r>
    </w:p>
    <w:p w14:paraId="55CE813D" w14:textId="77777777" w:rsidR="0045306A" w:rsidRDefault="00462891" w:rsidP="0045306A">
      <w:r>
        <w:rPr>
          <w:rFonts w:hint="eastAsia"/>
        </w:rPr>
        <w:t>本標準では、アドレス・ベース・レジストリによって「町」「大字」</w:t>
      </w:r>
      <w:r w:rsidR="0086182F">
        <w:rPr>
          <w:rFonts w:hint="eastAsia"/>
        </w:rPr>
        <w:t>「丁目」「字」までの範囲</w:t>
      </w:r>
      <w:r w:rsidR="00716821">
        <w:rPr>
          <w:rFonts w:hint="eastAsia"/>
        </w:rPr>
        <w:t>が</w:t>
      </w:r>
      <w:r w:rsidR="0086182F">
        <w:rPr>
          <w:rFonts w:hint="eastAsia"/>
        </w:rPr>
        <w:t>「町字」として整理</w:t>
      </w:r>
      <w:r w:rsidR="00716821">
        <w:rPr>
          <w:rFonts w:hint="eastAsia"/>
        </w:rPr>
        <w:t>され</w:t>
      </w:r>
      <w:r w:rsidR="0086182F">
        <w:rPr>
          <w:rFonts w:hint="eastAsia"/>
        </w:rPr>
        <w:t>、</w:t>
      </w:r>
      <w:r w:rsidR="00E40717">
        <w:rPr>
          <w:rFonts w:hint="eastAsia"/>
        </w:rPr>
        <w:t>地方自治体ごとにユニークなI</w:t>
      </w:r>
      <w:r w:rsidR="00E40717">
        <w:t>D</w:t>
      </w:r>
      <w:r w:rsidR="00E40717">
        <w:rPr>
          <w:rFonts w:hint="eastAsia"/>
        </w:rPr>
        <w:t>を振って管理</w:t>
      </w:r>
      <w:r w:rsidR="00716821">
        <w:rPr>
          <w:rFonts w:hint="eastAsia"/>
        </w:rPr>
        <w:t>が開始されることから、相互運用性を加味して同じ範囲を「町字」として分類しています。</w:t>
      </w:r>
    </w:p>
    <w:p w14:paraId="6293D3BD" w14:textId="440077F4" w:rsidR="009E034D" w:rsidRDefault="0045306A" w:rsidP="0045306A">
      <w:r w:rsidRPr="0045306A">
        <w:rPr>
          <w:noProof/>
        </w:rPr>
        <w:lastRenderedPageBreak/>
        <w:drawing>
          <wp:inline distT="0" distB="0" distL="0" distR="0" wp14:anchorId="6106B583" wp14:editId="02A9EE3C">
            <wp:extent cx="5400040" cy="377952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3779520"/>
                    </a:xfrm>
                    <a:prstGeom prst="rect">
                      <a:avLst/>
                    </a:prstGeom>
                  </pic:spPr>
                </pic:pic>
              </a:graphicData>
            </a:graphic>
          </wp:inline>
        </w:drawing>
      </w:r>
    </w:p>
    <w:p w14:paraId="53691B3A" w14:textId="1E0432FC" w:rsidR="00452933" w:rsidRDefault="001D158C" w:rsidP="009453AD">
      <w:pPr>
        <w:pStyle w:val="2"/>
      </w:pPr>
      <w:bookmarkStart w:id="25" w:name="_Toc113039260"/>
      <w:r>
        <w:rPr>
          <w:rFonts w:hint="eastAsia"/>
        </w:rPr>
        <w:t>住所のデータ表現における丁目の表記</w:t>
      </w:r>
      <w:bookmarkEnd w:id="25"/>
    </w:p>
    <w:p w14:paraId="47A08EED" w14:textId="2A004FE6" w:rsidR="001D158C" w:rsidRDefault="001D158C" w:rsidP="009A6DDC">
      <w:r>
        <w:rPr>
          <w:rFonts w:hint="eastAsia"/>
        </w:rPr>
        <w:t>公文書において「丁目」は漢数字で記載されることが多い</w:t>
      </w:r>
      <w:r w:rsidR="004D4BE8">
        <w:rPr>
          <w:rFonts w:hint="eastAsia"/>
        </w:rPr>
        <w:t>です</w:t>
      </w:r>
      <w:r>
        <w:rPr>
          <w:rFonts w:hint="eastAsia"/>
        </w:rPr>
        <w:t>が、社会的には丁目以下を数字で管理することが一般的であり、</w:t>
      </w:r>
      <w:r w:rsidR="007B2340">
        <w:rPr>
          <w:rFonts w:hint="eastAsia"/>
        </w:rPr>
        <w:t>英語等</w:t>
      </w:r>
      <w:r>
        <w:rPr>
          <w:rFonts w:hint="eastAsia"/>
        </w:rPr>
        <w:t>でも数字で表記することから、本標準においては、丁目以下</w:t>
      </w:r>
      <w:r w:rsidR="00DB17D1">
        <w:rPr>
          <w:rFonts w:hint="eastAsia"/>
        </w:rPr>
        <w:t>を分離して管理する場合</w:t>
      </w:r>
      <w:r>
        <w:rPr>
          <w:rFonts w:hint="eastAsia"/>
        </w:rPr>
        <w:t>は半角数字と半角ハイフン区切りで記述することを基本と</w:t>
      </w:r>
      <w:r w:rsidR="00704C57">
        <w:rPr>
          <w:rFonts w:hint="eastAsia"/>
        </w:rPr>
        <w:t>します。</w:t>
      </w:r>
    </w:p>
    <w:p w14:paraId="2F3FB186" w14:textId="77777777" w:rsidR="00A345B3" w:rsidRDefault="00A345B3" w:rsidP="009A6DDC"/>
    <w:p w14:paraId="5FD41A43" w14:textId="324DF915" w:rsidR="00F33F8E" w:rsidRDefault="00F33F8E" w:rsidP="009A6DDC">
      <w:r>
        <w:rPr>
          <w:rFonts w:hint="eastAsia"/>
        </w:rPr>
        <w:t>例）</w:t>
      </w:r>
    </w:p>
    <w:p w14:paraId="644D4F23" w14:textId="42267FD7" w:rsidR="001D158C" w:rsidRDefault="001D158C" w:rsidP="009A6DDC">
      <w:r w:rsidRPr="001D158C">
        <w:rPr>
          <w:rFonts w:hint="eastAsia"/>
        </w:rPr>
        <w:t>東京都千代田区霞が関2</w:t>
      </w:r>
      <w:r w:rsidR="003409F5">
        <w:rPr>
          <w:rFonts w:hint="eastAsia"/>
        </w:rPr>
        <w:t>-</w:t>
      </w:r>
      <w:r w:rsidRPr="001D158C">
        <w:rPr>
          <w:rFonts w:hint="eastAsia"/>
        </w:rPr>
        <w:t>1</w:t>
      </w:r>
      <w:r w:rsidR="003409F5">
        <w:rPr>
          <w:rFonts w:hint="eastAsia"/>
        </w:rPr>
        <w:t>-</w:t>
      </w:r>
      <w:r w:rsidRPr="001D158C">
        <w:rPr>
          <w:rFonts w:hint="eastAsia"/>
        </w:rPr>
        <w:t>2</w:t>
      </w:r>
    </w:p>
    <w:p w14:paraId="16B1E227" w14:textId="04037633" w:rsidR="001D158C" w:rsidRDefault="001D158C" w:rsidP="009453AD">
      <w:pPr>
        <w:pStyle w:val="2"/>
      </w:pPr>
      <w:bookmarkStart w:id="26" w:name="_Toc113039261"/>
      <w:r>
        <w:rPr>
          <w:rFonts w:hint="eastAsia"/>
        </w:rPr>
        <w:t>住所のデータ表現における号</w:t>
      </w:r>
      <w:r w:rsidR="003F24F5">
        <w:rPr>
          <w:rFonts w:hint="eastAsia"/>
        </w:rPr>
        <w:t>の</w:t>
      </w:r>
      <w:r>
        <w:rPr>
          <w:rFonts w:hint="eastAsia"/>
        </w:rPr>
        <w:t>枝番の表記</w:t>
      </w:r>
      <w:bookmarkEnd w:id="26"/>
    </w:p>
    <w:p w14:paraId="38AA5D53" w14:textId="5B56662D" w:rsidR="001D158C" w:rsidRDefault="003F24F5" w:rsidP="00173FF4">
      <w:r>
        <w:rPr>
          <w:rFonts w:hint="eastAsia"/>
        </w:rPr>
        <w:t>不動産登記事務取扱手続き準則に基づき、</w:t>
      </w:r>
      <w:r w:rsidR="00A345B3">
        <w:rPr>
          <w:rFonts w:hint="eastAsia"/>
        </w:rPr>
        <w:t>土地分割</w:t>
      </w:r>
      <w:r>
        <w:rPr>
          <w:rFonts w:hint="eastAsia"/>
        </w:rPr>
        <w:t>等により号に枝番号を使う場合には、</w:t>
      </w:r>
      <w:r w:rsidR="00A345B3">
        <w:rPr>
          <w:rFonts w:hint="eastAsia"/>
        </w:rPr>
        <w:t>以下のとおり</w:t>
      </w:r>
      <w:r w:rsidR="00F33F8E">
        <w:rPr>
          <w:rFonts w:hint="eastAsia"/>
        </w:rPr>
        <w:t>番地に追記</w:t>
      </w:r>
      <w:r w:rsidR="00704C57">
        <w:rPr>
          <w:rFonts w:hint="eastAsia"/>
        </w:rPr>
        <w:t>します。</w:t>
      </w:r>
    </w:p>
    <w:p w14:paraId="7A5CA7E2" w14:textId="77777777" w:rsidR="00F33F8E" w:rsidRDefault="00F33F8E" w:rsidP="00173FF4"/>
    <w:p w14:paraId="4FA18A21" w14:textId="1B37E727" w:rsidR="00F33F8E" w:rsidRDefault="00E72E72" w:rsidP="00173FF4">
      <w:r>
        <w:rPr>
          <w:rFonts w:hint="eastAsia"/>
        </w:rPr>
        <w:t>丁目-番地-号（枝番含む）</w:t>
      </w:r>
    </w:p>
    <w:p w14:paraId="362F429C" w14:textId="77777777" w:rsidR="00B92AF2" w:rsidRDefault="00E72E72" w:rsidP="00173FF4">
      <w:r>
        <w:rPr>
          <w:rFonts w:hint="eastAsia"/>
        </w:rPr>
        <w:t>例）</w:t>
      </w:r>
    </w:p>
    <w:tbl>
      <w:tblPr>
        <w:tblStyle w:val="af9"/>
        <w:tblW w:w="0" w:type="auto"/>
        <w:jc w:val="center"/>
        <w:tblLook w:val="04A0" w:firstRow="1" w:lastRow="0" w:firstColumn="1" w:lastColumn="0" w:noHBand="0" w:noVBand="1"/>
      </w:tblPr>
      <w:tblGrid>
        <w:gridCol w:w="4248"/>
        <w:gridCol w:w="3402"/>
      </w:tblGrid>
      <w:tr w:rsidR="00B92AF2" w14:paraId="3AA7B6E1" w14:textId="77777777" w:rsidTr="00784C94">
        <w:trPr>
          <w:jc w:val="center"/>
        </w:trPr>
        <w:tc>
          <w:tcPr>
            <w:tcW w:w="4248" w:type="dxa"/>
          </w:tcPr>
          <w:p w14:paraId="384CBA22" w14:textId="4FC8B7B7" w:rsidR="00B92AF2" w:rsidRDefault="00B92AF2" w:rsidP="00E94D8F">
            <w:pPr>
              <w:pStyle w:val="aff8"/>
            </w:pPr>
            <w:r>
              <w:rPr>
                <w:rFonts w:hint="eastAsia"/>
              </w:rPr>
              <w:t>一丁目1番地1</w:t>
            </w:r>
            <w:r>
              <w:t>-1</w:t>
            </w:r>
            <w:r>
              <w:rPr>
                <w:rFonts w:hint="eastAsia"/>
              </w:rPr>
              <w:t>号</w:t>
            </w:r>
          </w:p>
        </w:tc>
        <w:tc>
          <w:tcPr>
            <w:tcW w:w="3402" w:type="dxa"/>
          </w:tcPr>
          <w:p w14:paraId="728D8802" w14:textId="58A44FC0" w:rsidR="00B92AF2" w:rsidRDefault="00B92AF2" w:rsidP="00E94D8F">
            <w:pPr>
              <w:pStyle w:val="aff8"/>
            </w:pPr>
            <w:r>
              <w:rPr>
                <w:rFonts w:hint="eastAsia"/>
              </w:rPr>
              <w:t>1</w:t>
            </w:r>
            <w:r>
              <w:t>-1-1-1</w:t>
            </w:r>
          </w:p>
        </w:tc>
      </w:tr>
    </w:tbl>
    <w:p w14:paraId="770F396D" w14:textId="77777777" w:rsidR="00A345B3" w:rsidRDefault="00A345B3" w:rsidP="00A345B3">
      <w:pPr>
        <w:pStyle w:val="a1"/>
        <w:ind w:firstLine="240"/>
      </w:pPr>
    </w:p>
    <w:p w14:paraId="54A8C630" w14:textId="0C7743A5" w:rsidR="00E72E72" w:rsidRDefault="00A345B3" w:rsidP="00F879DD">
      <w:r>
        <w:rPr>
          <w:rFonts w:hint="eastAsia"/>
        </w:rPr>
        <w:t>集合住宅において住所の</w:t>
      </w:r>
      <w:r w:rsidR="003F24F5">
        <w:rPr>
          <w:rFonts w:hint="eastAsia"/>
        </w:rPr>
        <w:t>号の</w:t>
      </w:r>
      <w:r>
        <w:rPr>
          <w:rFonts w:hint="eastAsia"/>
        </w:rPr>
        <w:t>後にハイフンで部屋番号を記入</w:t>
      </w:r>
      <w:r w:rsidR="00E72E72">
        <w:rPr>
          <w:rFonts w:hint="eastAsia"/>
        </w:rPr>
        <w:t>する場合があ</w:t>
      </w:r>
      <w:r w:rsidR="00F879DD">
        <w:rPr>
          <w:rFonts w:hint="eastAsia"/>
        </w:rPr>
        <w:lastRenderedPageBreak/>
        <w:t>ります</w:t>
      </w:r>
      <w:r w:rsidR="00975C5E">
        <w:rPr>
          <w:rFonts w:hint="eastAsia"/>
        </w:rPr>
        <w:t>が、本標準では</w:t>
      </w:r>
      <w:r>
        <w:rPr>
          <w:rFonts w:hint="eastAsia"/>
        </w:rPr>
        <w:t>集合住宅名や部屋番号は</w:t>
      </w:r>
      <w:r w:rsidR="00595186">
        <w:rPr>
          <w:rFonts w:hint="eastAsia"/>
        </w:rPr>
        <w:t>建物名等</w:t>
      </w:r>
      <w:r>
        <w:rPr>
          <w:rFonts w:hint="eastAsia"/>
        </w:rPr>
        <w:t>のデータ項目として</w:t>
      </w:r>
      <w:r w:rsidR="00975C5E">
        <w:rPr>
          <w:rFonts w:hint="eastAsia"/>
        </w:rPr>
        <w:t>分けて</w:t>
      </w:r>
      <w:r>
        <w:rPr>
          <w:rFonts w:hint="eastAsia"/>
        </w:rPr>
        <w:t>管理</w:t>
      </w:r>
      <w:r w:rsidR="00704C57">
        <w:rPr>
          <w:rFonts w:hint="eastAsia"/>
        </w:rPr>
        <w:t>します。</w:t>
      </w:r>
    </w:p>
    <w:p w14:paraId="1A24E952" w14:textId="77777777" w:rsidR="004C6556" w:rsidRDefault="004C6556" w:rsidP="00F879DD"/>
    <w:p w14:paraId="16D94B9F" w14:textId="77777777" w:rsidR="00EB366D" w:rsidRDefault="00E72E72" w:rsidP="00F879DD">
      <w:r>
        <w:rPr>
          <w:rFonts w:hint="eastAsia"/>
        </w:rPr>
        <w:t>例）</w:t>
      </w:r>
    </w:p>
    <w:tbl>
      <w:tblPr>
        <w:tblStyle w:val="af9"/>
        <w:tblW w:w="0" w:type="auto"/>
        <w:jc w:val="center"/>
        <w:tblLook w:val="04A0" w:firstRow="1" w:lastRow="0" w:firstColumn="1" w:lastColumn="0" w:noHBand="0" w:noVBand="1"/>
      </w:tblPr>
      <w:tblGrid>
        <w:gridCol w:w="3270"/>
        <w:gridCol w:w="2642"/>
        <w:gridCol w:w="2582"/>
      </w:tblGrid>
      <w:tr w:rsidR="00C30BE1" w14:paraId="3E7E1AF8" w14:textId="6DF12A18" w:rsidTr="00C30BE1">
        <w:trPr>
          <w:jc w:val="center"/>
        </w:trPr>
        <w:tc>
          <w:tcPr>
            <w:tcW w:w="3270" w:type="dxa"/>
          </w:tcPr>
          <w:p w14:paraId="1BCAB33E" w14:textId="363131E6" w:rsidR="00C30BE1" w:rsidRDefault="00C30BE1" w:rsidP="00E94D8F">
            <w:pPr>
              <w:pStyle w:val="aff8"/>
            </w:pPr>
            <w:r>
              <w:rPr>
                <w:rFonts w:hint="eastAsia"/>
              </w:rPr>
              <w:t>一丁目1番地1号〇〇住宅1号室</w:t>
            </w:r>
          </w:p>
        </w:tc>
        <w:tc>
          <w:tcPr>
            <w:tcW w:w="2642" w:type="dxa"/>
          </w:tcPr>
          <w:p w14:paraId="4A4B1C00" w14:textId="18A018B1" w:rsidR="00C30BE1" w:rsidRDefault="00C30BE1" w:rsidP="00E94D8F">
            <w:pPr>
              <w:pStyle w:val="aff8"/>
            </w:pPr>
            <w:r>
              <w:t>1-1-1</w:t>
            </w:r>
          </w:p>
        </w:tc>
        <w:tc>
          <w:tcPr>
            <w:tcW w:w="2582" w:type="dxa"/>
          </w:tcPr>
          <w:p w14:paraId="57E8D60D" w14:textId="21081E8A" w:rsidR="00C30BE1" w:rsidRDefault="00187ED7" w:rsidP="00E94D8F">
            <w:pPr>
              <w:pStyle w:val="aff8"/>
            </w:pPr>
            <w:r>
              <w:rPr>
                <w:rFonts w:hint="eastAsia"/>
              </w:rPr>
              <w:t>〇〇住宅</w:t>
            </w:r>
            <w:r w:rsidR="00C30BE1">
              <w:rPr>
                <w:rFonts w:hint="eastAsia"/>
              </w:rPr>
              <w:t>1</w:t>
            </w:r>
          </w:p>
        </w:tc>
      </w:tr>
      <w:tr w:rsidR="00C30BE1" w14:paraId="25B29CC7" w14:textId="77777777" w:rsidTr="00C30BE1">
        <w:trPr>
          <w:jc w:val="center"/>
        </w:trPr>
        <w:tc>
          <w:tcPr>
            <w:tcW w:w="3270" w:type="dxa"/>
          </w:tcPr>
          <w:p w14:paraId="68F007D9" w14:textId="04493849" w:rsidR="00C30BE1" w:rsidRDefault="00C30BE1" w:rsidP="00E94D8F">
            <w:pPr>
              <w:pStyle w:val="aff8"/>
            </w:pPr>
            <w:r>
              <w:rPr>
                <w:rFonts w:hint="eastAsia"/>
              </w:rPr>
              <w:t>一丁目1番地1号〇〇住宅</w:t>
            </w:r>
            <w:r>
              <w:t>A</w:t>
            </w:r>
            <w:r>
              <w:rPr>
                <w:rFonts w:hint="eastAsia"/>
              </w:rPr>
              <w:t>棟1</w:t>
            </w:r>
            <w:r>
              <w:t>0</w:t>
            </w:r>
            <w:r>
              <w:rPr>
                <w:rFonts w:hint="eastAsia"/>
              </w:rPr>
              <w:t>1号室</w:t>
            </w:r>
          </w:p>
        </w:tc>
        <w:tc>
          <w:tcPr>
            <w:tcW w:w="2642" w:type="dxa"/>
          </w:tcPr>
          <w:p w14:paraId="5B69FFB3" w14:textId="2027B217" w:rsidR="00C30BE1" w:rsidRPr="00187ED7" w:rsidRDefault="00187ED7" w:rsidP="00E94D8F">
            <w:pPr>
              <w:pStyle w:val="aff8"/>
            </w:pPr>
            <w:r>
              <w:t>1-1-1</w:t>
            </w:r>
          </w:p>
        </w:tc>
        <w:tc>
          <w:tcPr>
            <w:tcW w:w="2582" w:type="dxa"/>
          </w:tcPr>
          <w:p w14:paraId="0C835723" w14:textId="2802B851" w:rsidR="00C30BE1" w:rsidRDefault="001635F0" w:rsidP="00E94D8F">
            <w:pPr>
              <w:pStyle w:val="aff8"/>
            </w:pPr>
            <w:r>
              <w:rPr>
                <w:rFonts w:hint="eastAsia"/>
              </w:rPr>
              <w:t>〇〇住宅</w:t>
            </w:r>
            <w:r>
              <w:t>A</w:t>
            </w:r>
            <w:r>
              <w:rPr>
                <w:rFonts w:hint="eastAsia"/>
              </w:rPr>
              <w:t>-1</w:t>
            </w:r>
            <w:r>
              <w:t>0</w:t>
            </w:r>
            <w:r>
              <w:rPr>
                <w:rFonts w:hint="eastAsia"/>
              </w:rPr>
              <w:t>1</w:t>
            </w:r>
          </w:p>
        </w:tc>
      </w:tr>
    </w:tbl>
    <w:p w14:paraId="587328A0" w14:textId="5C4483DB" w:rsidR="008B4D51" w:rsidRDefault="001D158C" w:rsidP="009453AD">
      <w:pPr>
        <w:pStyle w:val="2"/>
      </w:pPr>
      <w:bookmarkStart w:id="27" w:name="_Toc113039262"/>
      <w:r>
        <w:rPr>
          <w:rFonts w:hint="eastAsia"/>
        </w:rPr>
        <w:t>住所のデータ表現における番地の前の記号の扱い</w:t>
      </w:r>
      <w:bookmarkEnd w:id="27"/>
    </w:p>
    <w:p w14:paraId="40076B13" w14:textId="67BAE5CA" w:rsidR="001D158C" w:rsidRDefault="00A345B3" w:rsidP="00F7039D">
      <w:r>
        <w:rPr>
          <w:rFonts w:hint="eastAsia"/>
        </w:rPr>
        <w:t>番地の前に、甲乙、いろは、子丑等の記号が含まれる場合には、字の一部として扱</w:t>
      </w:r>
      <w:r w:rsidR="00AA1B35">
        <w:rPr>
          <w:rFonts w:hint="eastAsia"/>
        </w:rPr>
        <w:t>います。</w:t>
      </w:r>
    </w:p>
    <w:p w14:paraId="1A17A310" w14:textId="513EDB8F" w:rsidR="00A345B3" w:rsidRDefault="00A345B3" w:rsidP="009453AD">
      <w:pPr>
        <w:pStyle w:val="2"/>
      </w:pPr>
      <w:bookmarkStart w:id="28" w:name="_Toc113039263"/>
      <w:r>
        <w:rPr>
          <w:rFonts w:hint="eastAsia"/>
        </w:rPr>
        <w:t>番地項目に文字が入る場合の扱い</w:t>
      </w:r>
      <w:bookmarkEnd w:id="28"/>
    </w:p>
    <w:p w14:paraId="5148D42E" w14:textId="64DE0F7C" w:rsidR="00A345B3" w:rsidRDefault="00A345B3" w:rsidP="00F7039D">
      <w:r>
        <w:rPr>
          <w:rFonts w:hint="eastAsia"/>
        </w:rPr>
        <w:t>番地項目に「番外地」「地先」等の文字が入る場合には、例外として扱</w:t>
      </w:r>
      <w:r w:rsidR="0032453F">
        <w:rPr>
          <w:rFonts w:hint="eastAsia"/>
        </w:rPr>
        <w:t>います。</w:t>
      </w:r>
    </w:p>
    <w:p w14:paraId="4327FDA0" w14:textId="7379DFA1" w:rsidR="009A275E" w:rsidRDefault="00E72E72" w:rsidP="009453AD">
      <w:pPr>
        <w:pStyle w:val="2"/>
      </w:pPr>
      <w:bookmarkStart w:id="29" w:name="_Toc113039264"/>
      <w:r>
        <w:rPr>
          <w:rFonts w:hint="eastAsia"/>
        </w:rPr>
        <w:t>英語住所表記における</w:t>
      </w:r>
      <w:r w:rsidR="009A275E">
        <w:rPr>
          <w:rFonts w:hint="eastAsia"/>
        </w:rPr>
        <w:t>都道府県名</w:t>
      </w:r>
      <w:r w:rsidR="00CD1833">
        <w:rPr>
          <w:rFonts w:hint="eastAsia"/>
        </w:rPr>
        <w:t>及び</w:t>
      </w:r>
      <w:r w:rsidR="009A275E">
        <w:rPr>
          <w:rFonts w:hint="eastAsia"/>
        </w:rPr>
        <w:t>市区町村名</w:t>
      </w:r>
      <w:bookmarkEnd w:id="29"/>
    </w:p>
    <w:p w14:paraId="1A3F5EAE" w14:textId="413075C8" w:rsidR="009A275E" w:rsidRPr="009A275E" w:rsidRDefault="009A275E" w:rsidP="00B7623F">
      <w:r>
        <w:rPr>
          <w:rFonts w:hint="eastAsia"/>
        </w:rPr>
        <w:t>国土地理院「地名等の英語表記規</w:t>
      </w:r>
      <w:r w:rsidR="00190644">
        <w:rPr>
          <w:rFonts w:hint="eastAsia"/>
        </w:rPr>
        <w:t>程</w:t>
      </w:r>
      <w:r>
        <w:rPr>
          <w:rFonts w:hint="eastAsia"/>
        </w:rPr>
        <w:t>」では、都道府県名</w:t>
      </w:r>
      <w:r w:rsidR="00CD1833">
        <w:rPr>
          <w:rFonts w:hint="eastAsia"/>
        </w:rPr>
        <w:t>及び</w:t>
      </w:r>
      <w:r>
        <w:rPr>
          <w:rFonts w:hint="eastAsia"/>
        </w:rPr>
        <w:t>市区町村名でPrefectureやCityの英語区分を使用することとしてい</w:t>
      </w:r>
      <w:r w:rsidR="00896532">
        <w:rPr>
          <w:rFonts w:hint="eastAsia"/>
        </w:rPr>
        <w:t>ます</w:t>
      </w:r>
      <w:r>
        <w:rPr>
          <w:rFonts w:hint="eastAsia"/>
        </w:rPr>
        <w:t>。住所表記においては、</w:t>
      </w:r>
      <w:r w:rsidR="00257A07">
        <w:rPr>
          <w:rFonts w:hint="eastAsia"/>
        </w:rPr>
        <w:t>一般的に使用される</w:t>
      </w:r>
      <w:r w:rsidR="00E72E72">
        <w:rPr>
          <w:rFonts w:hint="eastAsia"/>
        </w:rPr>
        <w:t>「-</w:t>
      </w:r>
      <w:proofErr w:type="spellStart"/>
      <w:r w:rsidR="00E72E72">
        <w:rPr>
          <w:rFonts w:hint="eastAsia"/>
        </w:rPr>
        <w:t>shi</w:t>
      </w:r>
      <w:proofErr w:type="spellEnd"/>
      <w:r w:rsidR="00E72E72">
        <w:rPr>
          <w:rFonts w:hint="eastAsia"/>
        </w:rPr>
        <w:t>」等の表音による</w:t>
      </w:r>
      <w:r w:rsidR="00257A07">
        <w:rPr>
          <w:rFonts w:hint="eastAsia"/>
        </w:rPr>
        <w:t>ルールに従うことと</w:t>
      </w:r>
      <w:r w:rsidR="00704C57">
        <w:rPr>
          <w:rFonts w:hint="eastAsia"/>
        </w:rPr>
        <w:t>します。</w:t>
      </w:r>
    </w:p>
    <w:p w14:paraId="54E409D3" w14:textId="258505CC" w:rsidR="00926EC2" w:rsidRDefault="00926EC2" w:rsidP="009453AD">
      <w:pPr>
        <w:pStyle w:val="2"/>
      </w:pPr>
      <w:bookmarkStart w:id="30" w:name="_Toc113039265"/>
      <w:r>
        <w:rPr>
          <w:rFonts w:hint="eastAsia"/>
        </w:rPr>
        <w:t>英語の市</w:t>
      </w:r>
      <w:r w:rsidR="00565845">
        <w:rPr>
          <w:rFonts w:hint="eastAsia"/>
        </w:rPr>
        <w:t>区</w:t>
      </w:r>
      <w:r>
        <w:rPr>
          <w:rFonts w:hint="eastAsia"/>
        </w:rPr>
        <w:t>町村名の揺らぎ</w:t>
      </w:r>
      <w:bookmarkEnd w:id="30"/>
    </w:p>
    <w:p w14:paraId="11A22BA8" w14:textId="52D5C816" w:rsidR="00257A07" w:rsidRDefault="00257A07" w:rsidP="00B7623F">
      <w:r>
        <w:rPr>
          <w:rFonts w:hint="eastAsia"/>
        </w:rPr>
        <w:t>英語の地名の表記は</w:t>
      </w:r>
      <w:r w:rsidR="006727D4">
        <w:rPr>
          <w:rFonts w:hint="eastAsia"/>
        </w:rPr>
        <w:t>以下の例に示すとおり、</w:t>
      </w:r>
      <w:r>
        <w:rPr>
          <w:rFonts w:hint="eastAsia"/>
        </w:rPr>
        <w:t>府省や組織により異なる場合があ</w:t>
      </w:r>
      <w:r w:rsidR="00D92644">
        <w:rPr>
          <w:rFonts w:hint="eastAsia"/>
        </w:rPr>
        <w:t>ります</w:t>
      </w:r>
      <w:r w:rsidR="0096655C">
        <w:rPr>
          <w:rFonts w:hint="eastAsia"/>
        </w:rPr>
        <w:t>が</w:t>
      </w:r>
      <w:r>
        <w:rPr>
          <w:rFonts w:hint="eastAsia"/>
        </w:rPr>
        <w:t>、住所表記においては、「地名等の英語表記規</w:t>
      </w:r>
      <w:r w:rsidR="00F749E0">
        <w:rPr>
          <w:rFonts w:hint="eastAsia"/>
        </w:rPr>
        <w:t>程</w:t>
      </w:r>
      <w:r>
        <w:rPr>
          <w:rFonts w:hint="eastAsia"/>
        </w:rPr>
        <w:t>」に準拠</w:t>
      </w:r>
      <w:r w:rsidR="00704C57">
        <w:rPr>
          <w:rFonts w:hint="eastAsia"/>
        </w:rPr>
        <w:t>します。</w:t>
      </w:r>
    </w:p>
    <w:p w14:paraId="4890472A" w14:textId="77777777" w:rsidR="004C6556" w:rsidRPr="00257A07" w:rsidRDefault="004C6556" w:rsidP="00B7623F"/>
    <w:p w14:paraId="318726FB" w14:textId="44F1B6C9" w:rsidR="008B4D51" w:rsidRDefault="00257A07" w:rsidP="00B7623F">
      <w:r>
        <w:rPr>
          <w:rFonts w:hint="eastAsia"/>
        </w:rPr>
        <w:t>例）</w:t>
      </w:r>
      <w:r w:rsidR="00E72E72">
        <w:rPr>
          <w:rFonts w:hint="eastAsia"/>
        </w:rPr>
        <w:t>御殿場</w:t>
      </w:r>
      <w:r w:rsidR="00567248">
        <w:rPr>
          <w:rFonts w:hint="eastAsia"/>
        </w:rPr>
        <w:t>の場合</w:t>
      </w:r>
    </w:p>
    <w:tbl>
      <w:tblPr>
        <w:tblStyle w:val="af9"/>
        <w:tblW w:w="0" w:type="auto"/>
        <w:tblInd w:w="120" w:type="dxa"/>
        <w:tblLook w:val="04A0" w:firstRow="1" w:lastRow="0" w:firstColumn="1" w:lastColumn="0" w:noHBand="0" w:noVBand="1"/>
      </w:tblPr>
      <w:tblGrid>
        <w:gridCol w:w="4184"/>
        <w:gridCol w:w="4190"/>
      </w:tblGrid>
      <w:tr w:rsidR="00567248" w14:paraId="49EA3B4B" w14:textId="77777777" w:rsidTr="00567248">
        <w:tc>
          <w:tcPr>
            <w:tcW w:w="4247" w:type="dxa"/>
          </w:tcPr>
          <w:p w14:paraId="22F55AE9" w14:textId="50C0D8B0" w:rsidR="00567248" w:rsidRDefault="00567248" w:rsidP="00C947EE">
            <w:pPr>
              <w:pStyle w:val="aff8"/>
            </w:pPr>
            <w:r>
              <w:rPr>
                <w:rFonts w:hint="eastAsia"/>
              </w:rPr>
              <w:t>国土交通省土地総合情報システム</w:t>
            </w:r>
          </w:p>
        </w:tc>
        <w:tc>
          <w:tcPr>
            <w:tcW w:w="4247" w:type="dxa"/>
          </w:tcPr>
          <w:p w14:paraId="39AD56DD" w14:textId="1FDB7535" w:rsidR="00567248" w:rsidRDefault="00567248" w:rsidP="00C947EE">
            <w:pPr>
              <w:pStyle w:val="aff8"/>
            </w:pPr>
            <w:proofErr w:type="spellStart"/>
            <w:r>
              <w:rPr>
                <w:rFonts w:hint="eastAsia"/>
              </w:rPr>
              <w:t>G</w:t>
            </w:r>
            <w:r>
              <w:t>otenba</w:t>
            </w:r>
            <w:proofErr w:type="spellEnd"/>
          </w:p>
        </w:tc>
      </w:tr>
      <w:tr w:rsidR="00567248" w14:paraId="41FAE837" w14:textId="77777777" w:rsidTr="00567248">
        <w:tc>
          <w:tcPr>
            <w:tcW w:w="4247" w:type="dxa"/>
          </w:tcPr>
          <w:p w14:paraId="39F19260" w14:textId="5D34A15C" w:rsidR="00567248" w:rsidRDefault="00E170D0" w:rsidP="00C947EE">
            <w:pPr>
              <w:pStyle w:val="aff8"/>
            </w:pPr>
            <w:r>
              <w:rPr>
                <w:rFonts w:hint="eastAsia"/>
              </w:rPr>
              <w:t>国土</w:t>
            </w:r>
            <w:r w:rsidR="00331439">
              <w:rPr>
                <w:rFonts w:hint="eastAsia"/>
              </w:rPr>
              <w:t>地理院</w:t>
            </w:r>
            <w:r w:rsidR="00E10843">
              <w:rPr>
                <w:rFonts w:hint="eastAsia"/>
              </w:rPr>
              <w:t>地名集日本2</w:t>
            </w:r>
            <w:r w:rsidR="00E10843">
              <w:t>007</w:t>
            </w:r>
          </w:p>
        </w:tc>
        <w:tc>
          <w:tcPr>
            <w:tcW w:w="4247" w:type="dxa"/>
          </w:tcPr>
          <w:p w14:paraId="03893675" w14:textId="1F874ED8" w:rsidR="00567248" w:rsidRDefault="00E170D0" w:rsidP="00C947EE">
            <w:pPr>
              <w:pStyle w:val="aff8"/>
            </w:pPr>
            <w:proofErr w:type="spellStart"/>
            <w:r>
              <w:rPr>
                <w:rFonts w:hint="eastAsia"/>
              </w:rPr>
              <w:t>G</w:t>
            </w:r>
            <w:r>
              <w:t>otenba</w:t>
            </w:r>
            <w:proofErr w:type="spellEnd"/>
          </w:p>
        </w:tc>
      </w:tr>
      <w:tr w:rsidR="00567248" w14:paraId="7AE41C06" w14:textId="77777777" w:rsidTr="00567248">
        <w:tc>
          <w:tcPr>
            <w:tcW w:w="4247" w:type="dxa"/>
          </w:tcPr>
          <w:p w14:paraId="51AB6B48" w14:textId="0ED8F279" w:rsidR="00567248" w:rsidRDefault="00E170D0" w:rsidP="00C947EE">
            <w:pPr>
              <w:pStyle w:val="aff8"/>
            </w:pPr>
            <w:r>
              <w:rPr>
                <w:rFonts w:hint="eastAsia"/>
              </w:rPr>
              <w:t>総務省国勢調査（地域一覧）</w:t>
            </w:r>
          </w:p>
        </w:tc>
        <w:tc>
          <w:tcPr>
            <w:tcW w:w="4247" w:type="dxa"/>
          </w:tcPr>
          <w:p w14:paraId="383F992D" w14:textId="6E9D158A" w:rsidR="00567248" w:rsidRDefault="00E170D0" w:rsidP="00C947EE">
            <w:pPr>
              <w:pStyle w:val="aff8"/>
            </w:pPr>
            <w:proofErr w:type="spellStart"/>
            <w:r>
              <w:rPr>
                <w:rFonts w:hint="eastAsia"/>
              </w:rPr>
              <w:t>G</w:t>
            </w:r>
            <w:r>
              <w:t>otemba</w:t>
            </w:r>
            <w:proofErr w:type="spellEnd"/>
          </w:p>
        </w:tc>
      </w:tr>
      <w:tr w:rsidR="00567248" w14:paraId="0B3EBEFA" w14:textId="77777777" w:rsidTr="00567248">
        <w:tc>
          <w:tcPr>
            <w:tcW w:w="4247" w:type="dxa"/>
          </w:tcPr>
          <w:p w14:paraId="1C1419BA" w14:textId="58A3C235" w:rsidR="00567248" w:rsidRDefault="00331439" w:rsidP="00C947EE">
            <w:pPr>
              <w:pStyle w:val="aff8"/>
            </w:pPr>
            <w:r>
              <w:rPr>
                <w:rFonts w:hint="eastAsia"/>
              </w:rPr>
              <w:t>御殿場市役所W</w:t>
            </w:r>
            <w:r>
              <w:t>eb</w:t>
            </w:r>
            <w:r>
              <w:rPr>
                <w:rFonts w:hint="eastAsia"/>
              </w:rPr>
              <w:t>ページ</w:t>
            </w:r>
          </w:p>
        </w:tc>
        <w:tc>
          <w:tcPr>
            <w:tcW w:w="4247" w:type="dxa"/>
          </w:tcPr>
          <w:p w14:paraId="4A2BBEAD" w14:textId="7E9D185C" w:rsidR="00567248" w:rsidRDefault="00331439" w:rsidP="00C947EE">
            <w:pPr>
              <w:pStyle w:val="aff8"/>
            </w:pPr>
            <w:proofErr w:type="spellStart"/>
            <w:r>
              <w:t>Gotemba</w:t>
            </w:r>
            <w:proofErr w:type="spellEnd"/>
          </w:p>
        </w:tc>
      </w:tr>
      <w:tr w:rsidR="00567248" w14:paraId="37D365EF" w14:textId="77777777" w:rsidTr="00567248">
        <w:tc>
          <w:tcPr>
            <w:tcW w:w="4247" w:type="dxa"/>
          </w:tcPr>
          <w:p w14:paraId="01314548" w14:textId="7F8D7111" w:rsidR="00567248" w:rsidRDefault="00331439" w:rsidP="00C947EE">
            <w:pPr>
              <w:pStyle w:val="aff8"/>
            </w:pPr>
            <w:r>
              <w:rPr>
                <w:rFonts w:hint="eastAsia"/>
              </w:rPr>
              <w:t>御殿場警察署</w:t>
            </w:r>
          </w:p>
        </w:tc>
        <w:tc>
          <w:tcPr>
            <w:tcW w:w="4247" w:type="dxa"/>
          </w:tcPr>
          <w:p w14:paraId="5A3B8112" w14:textId="2D926F30" w:rsidR="00567248" w:rsidRDefault="00331439" w:rsidP="00C947EE">
            <w:pPr>
              <w:pStyle w:val="aff8"/>
            </w:pPr>
            <w:proofErr w:type="spellStart"/>
            <w:r>
              <w:rPr>
                <w:rFonts w:hint="eastAsia"/>
              </w:rPr>
              <w:t>G</w:t>
            </w:r>
            <w:r>
              <w:t>otenba</w:t>
            </w:r>
            <w:proofErr w:type="spellEnd"/>
          </w:p>
        </w:tc>
      </w:tr>
      <w:tr w:rsidR="00567248" w14:paraId="4EF3F270" w14:textId="77777777" w:rsidTr="00567248">
        <w:tc>
          <w:tcPr>
            <w:tcW w:w="4247" w:type="dxa"/>
          </w:tcPr>
          <w:p w14:paraId="43FA5153" w14:textId="37E3760B" w:rsidR="00567248" w:rsidRDefault="00331439" w:rsidP="00C947EE">
            <w:pPr>
              <w:pStyle w:val="aff8"/>
            </w:pPr>
            <w:r>
              <w:rPr>
                <w:rFonts w:hint="eastAsia"/>
              </w:rPr>
              <w:t>御殿場駅</w:t>
            </w:r>
          </w:p>
        </w:tc>
        <w:tc>
          <w:tcPr>
            <w:tcW w:w="4247" w:type="dxa"/>
          </w:tcPr>
          <w:p w14:paraId="750EAC46" w14:textId="04557541" w:rsidR="00567248" w:rsidRDefault="00331439" w:rsidP="00C947EE">
            <w:pPr>
              <w:pStyle w:val="aff8"/>
            </w:pPr>
            <w:proofErr w:type="spellStart"/>
            <w:r>
              <w:rPr>
                <w:rFonts w:hint="eastAsia"/>
              </w:rPr>
              <w:t>G</w:t>
            </w:r>
            <w:r>
              <w:t>otemba</w:t>
            </w:r>
            <w:proofErr w:type="spellEnd"/>
          </w:p>
        </w:tc>
      </w:tr>
      <w:tr w:rsidR="00567248" w14:paraId="06260258" w14:textId="77777777" w:rsidTr="00567248">
        <w:tc>
          <w:tcPr>
            <w:tcW w:w="4247" w:type="dxa"/>
          </w:tcPr>
          <w:p w14:paraId="7FA89A03" w14:textId="66E0DA17" w:rsidR="00567248" w:rsidRDefault="00331439" w:rsidP="00C947EE">
            <w:pPr>
              <w:pStyle w:val="aff8"/>
            </w:pPr>
            <w:r>
              <w:rPr>
                <w:rFonts w:hint="eastAsia"/>
              </w:rPr>
              <w:t>御殿場インターチェンジ</w:t>
            </w:r>
          </w:p>
        </w:tc>
        <w:tc>
          <w:tcPr>
            <w:tcW w:w="4247" w:type="dxa"/>
          </w:tcPr>
          <w:p w14:paraId="02295171" w14:textId="01DA91AF" w:rsidR="00567248" w:rsidRDefault="00331439" w:rsidP="00C947EE">
            <w:pPr>
              <w:pStyle w:val="aff8"/>
            </w:pPr>
            <w:proofErr w:type="spellStart"/>
            <w:r>
              <w:rPr>
                <w:rFonts w:hint="eastAsia"/>
              </w:rPr>
              <w:t>G</w:t>
            </w:r>
            <w:r>
              <w:t>otenba</w:t>
            </w:r>
            <w:proofErr w:type="spellEnd"/>
          </w:p>
        </w:tc>
      </w:tr>
    </w:tbl>
    <w:p w14:paraId="3C15ACB2" w14:textId="77777777" w:rsidR="00567248" w:rsidRDefault="00567248" w:rsidP="00B7623F"/>
    <w:p w14:paraId="3736CECD" w14:textId="666B7960" w:rsidR="004177A9" w:rsidRDefault="00926EC2" w:rsidP="009453AD">
      <w:pPr>
        <w:pStyle w:val="2"/>
      </w:pPr>
      <w:bookmarkStart w:id="31" w:name="_Toc113039266"/>
      <w:r>
        <w:rPr>
          <w:rFonts w:hint="eastAsia"/>
        </w:rPr>
        <w:lastRenderedPageBreak/>
        <w:t>英語住所の表記例</w:t>
      </w:r>
      <w:bookmarkEnd w:id="31"/>
    </w:p>
    <w:p w14:paraId="62BCBCC6" w14:textId="19DC9167" w:rsidR="00257A07" w:rsidRDefault="00257A07" w:rsidP="00CC32C8">
      <w:r>
        <w:rPr>
          <w:rFonts w:hint="eastAsia"/>
        </w:rPr>
        <w:t>英語住所の表記法は、住所表記関連組織が自組織の住所を記述している方法を参考に</w:t>
      </w:r>
      <w:r w:rsidR="00704C57">
        <w:rPr>
          <w:rFonts w:hint="eastAsia"/>
        </w:rPr>
        <w:t>します。</w:t>
      </w:r>
    </w:p>
    <w:p w14:paraId="4157E82F" w14:textId="77777777" w:rsidR="004C6556" w:rsidRPr="00257A07" w:rsidRDefault="004C6556" w:rsidP="00CC32C8"/>
    <w:p w14:paraId="28EF48D8" w14:textId="76DDA194" w:rsidR="008B4D51" w:rsidRDefault="008B4D51" w:rsidP="00CC32C8">
      <w:r>
        <w:rPr>
          <w:rFonts w:hint="eastAsia"/>
        </w:rPr>
        <w:t>日本郵便Web</w:t>
      </w:r>
      <w:r w:rsidR="00257A07">
        <w:rPr>
          <w:rFonts w:hint="eastAsia"/>
        </w:rPr>
        <w:t>サイト</w:t>
      </w:r>
      <w:r>
        <w:rPr>
          <w:rFonts w:hint="eastAsia"/>
        </w:rPr>
        <w:t>Corporate Information</w:t>
      </w:r>
    </w:p>
    <w:p w14:paraId="54EA566B" w14:textId="3E910B91" w:rsidR="008B4D51" w:rsidRDefault="008B4D51" w:rsidP="00CC32C8">
      <w:r>
        <w:t>100-8798</w:t>
      </w:r>
      <w:r w:rsidR="00257A07">
        <w:rPr>
          <w:rFonts w:hint="eastAsia"/>
        </w:rPr>
        <w:t xml:space="preserve">　</w:t>
      </w:r>
      <w:r>
        <w:t>1-3-2 Kasumigaseki, Chiyoda-</w:t>
      </w:r>
      <w:proofErr w:type="spellStart"/>
      <w:r>
        <w:t>ku</w:t>
      </w:r>
      <w:proofErr w:type="spellEnd"/>
      <w:r>
        <w:t>, Tokyo</w:t>
      </w:r>
    </w:p>
    <w:p w14:paraId="17AA80E7" w14:textId="5D0E0B47" w:rsidR="008B4D51" w:rsidRDefault="008B4D51" w:rsidP="00CC32C8">
      <w:r>
        <w:rPr>
          <w:rFonts w:hint="eastAsia"/>
        </w:rPr>
        <w:t>日本郵便Webサイト（グループ会社紹介ページ）</w:t>
      </w:r>
    </w:p>
    <w:p w14:paraId="68CCA6BA" w14:textId="357CAFDE" w:rsidR="008B4D51" w:rsidRDefault="008B4D51" w:rsidP="00CC32C8">
      <w:r w:rsidRPr="008B4D51">
        <w:t>1-16-2 Nishi-</w:t>
      </w:r>
      <w:proofErr w:type="spellStart"/>
      <w:r w:rsidRPr="008B4D51">
        <w:t>Shinbashi</w:t>
      </w:r>
      <w:proofErr w:type="spellEnd"/>
      <w:r w:rsidRPr="008B4D51">
        <w:t>, Minato-ku, Tokyo 105-0003</w:t>
      </w:r>
    </w:p>
    <w:p w14:paraId="53D766CB" w14:textId="7886E854" w:rsidR="008B4D51" w:rsidRDefault="008B4D51" w:rsidP="00CC32C8">
      <w:r>
        <w:rPr>
          <w:rFonts w:hint="eastAsia"/>
        </w:rPr>
        <w:t>国土交通省Webサイト</w:t>
      </w:r>
    </w:p>
    <w:p w14:paraId="41F24E33" w14:textId="3116D433" w:rsidR="008B4D51" w:rsidRDefault="008B4D51" w:rsidP="00CC32C8">
      <w:r w:rsidRPr="008B4D51">
        <w:t>2-1-3 Kasumigaseki, Chiyoda-</w:t>
      </w:r>
      <w:proofErr w:type="spellStart"/>
      <w:r w:rsidRPr="008B4D51">
        <w:t>ku</w:t>
      </w:r>
      <w:proofErr w:type="spellEnd"/>
      <w:r w:rsidRPr="008B4D51">
        <w:t>, Tokyo 100-8918</w:t>
      </w:r>
    </w:p>
    <w:p w14:paraId="573FBC1B" w14:textId="119FFC28" w:rsidR="008B4D51" w:rsidRDefault="008B4D51" w:rsidP="00CC32C8">
      <w:r>
        <w:rPr>
          <w:rFonts w:hint="eastAsia"/>
        </w:rPr>
        <w:t>総務省Webサイト</w:t>
      </w:r>
    </w:p>
    <w:p w14:paraId="419940C8" w14:textId="58C74EF6" w:rsidR="008B4D51" w:rsidRDefault="00257A07" w:rsidP="00CC32C8">
      <w:r>
        <w:rPr>
          <w:rFonts w:hint="eastAsia"/>
        </w:rPr>
        <w:t>1-2</w:t>
      </w:r>
      <w:r>
        <w:t xml:space="preserve"> </w:t>
      </w:r>
      <w:r>
        <w:rPr>
          <w:rFonts w:hint="eastAsia"/>
        </w:rPr>
        <w:t>K</w:t>
      </w:r>
      <w:r w:rsidR="008B4D51">
        <w:rPr>
          <w:rFonts w:hint="eastAsia"/>
        </w:rPr>
        <w:t>asumigaseki 2-chome, Chiyoda-</w:t>
      </w:r>
      <w:proofErr w:type="spellStart"/>
      <w:r w:rsidR="008B4D51">
        <w:rPr>
          <w:rFonts w:hint="eastAsia"/>
        </w:rPr>
        <w:t>ku</w:t>
      </w:r>
      <w:proofErr w:type="spellEnd"/>
      <w:r w:rsidR="008B4D51">
        <w:rPr>
          <w:rFonts w:hint="eastAsia"/>
        </w:rPr>
        <w:t>.</w:t>
      </w:r>
      <w:r>
        <w:rPr>
          <w:rFonts w:hint="eastAsia"/>
        </w:rPr>
        <w:t xml:space="preserve"> </w:t>
      </w:r>
      <w:r w:rsidR="008B4D51">
        <w:t>Tokyo 100-8926, Japan</w:t>
      </w:r>
    </w:p>
    <w:p w14:paraId="37990466" w14:textId="73F35FF4" w:rsidR="008B4D51" w:rsidRDefault="008B4D51" w:rsidP="00CC32C8">
      <w:r>
        <w:rPr>
          <w:rFonts w:hint="eastAsia"/>
        </w:rPr>
        <w:t>総務省Webサイト（アクセス（PDF））</w:t>
      </w:r>
    </w:p>
    <w:p w14:paraId="0E591F7E" w14:textId="77777777" w:rsidR="008B4D51" w:rsidRDefault="008B4D51" w:rsidP="00CC32C8">
      <w:r w:rsidRPr="008B4D51">
        <w:t xml:space="preserve">2nd Bldg. of the Central Common Government Office, </w:t>
      </w:r>
    </w:p>
    <w:p w14:paraId="5AB50707" w14:textId="6AD03FDC" w:rsidR="008B4D51" w:rsidRDefault="008B4D51" w:rsidP="00CC32C8">
      <w:r w:rsidRPr="008B4D51">
        <w:t xml:space="preserve">2-1-2, </w:t>
      </w:r>
      <w:r w:rsidR="00257A07" w:rsidRPr="008B4D51">
        <w:t>Kasumigaseki</w:t>
      </w:r>
      <w:r w:rsidRPr="008B4D51">
        <w:t>, Chiyoda-</w:t>
      </w:r>
      <w:proofErr w:type="spellStart"/>
      <w:r w:rsidRPr="008B4D51">
        <w:t>ku</w:t>
      </w:r>
      <w:proofErr w:type="spellEnd"/>
      <w:r w:rsidRPr="008B4D51">
        <w:t>, Tokyo 100-8926, Japan</w:t>
      </w:r>
    </w:p>
    <w:p w14:paraId="3CEC71EE" w14:textId="164F6EE0" w:rsidR="008B4D51" w:rsidRDefault="008B4D51" w:rsidP="00CC32C8">
      <w:r>
        <w:rPr>
          <w:rFonts w:hint="eastAsia"/>
        </w:rPr>
        <w:t>国土地理院</w:t>
      </w:r>
    </w:p>
    <w:p w14:paraId="522ECED6" w14:textId="77777777" w:rsidR="00257A07" w:rsidRDefault="008B4D51" w:rsidP="00CC32C8">
      <w:proofErr w:type="spellStart"/>
      <w:r w:rsidRPr="008B4D51">
        <w:t>Kudan</w:t>
      </w:r>
      <w:proofErr w:type="spellEnd"/>
      <w:r w:rsidRPr="008B4D51">
        <w:t xml:space="preserve"> </w:t>
      </w:r>
      <w:proofErr w:type="spellStart"/>
      <w:r w:rsidRPr="008B4D51">
        <w:t>Daini</w:t>
      </w:r>
      <w:proofErr w:type="spellEnd"/>
      <w:r w:rsidRPr="008B4D51">
        <w:t xml:space="preserve"> Government Building,</w:t>
      </w:r>
    </w:p>
    <w:p w14:paraId="005D4D70" w14:textId="6C2C42CC" w:rsidR="008B4D51" w:rsidRDefault="008B4D51" w:rsidP="00CC32C8">
      <w:r w:rsidRPr="008B4D51">
        <w:t xml:space="preserve"> </w:t>
      </w:r>
      <w:r w:rsidR="00257A07">
        <w:t xml:space="preserve"> </w:t>
      </w:r>
      <w:r w:rsidRPr="008B4D51">
        <w:t xml:space="preserve">1-1-15, </w:t>
      </w:r>
      <w:proofErr w:type="spellStart"/>
      <w:r w:rsidRPr="008B4D51">
        <w:t>Kudanminami</w:t>
      </w:r>
      <w:proofErr w:type="spellEnd"/>
      <w:r w:rsidRPr="008B4D51">
        <w:t>, Chiyoda-</w:t>
      </w:r>
      <w:proofErr w:type="spellStart"/>
      <w:r w:rsidRPr="008B4D51">
        <w:t>ku</w:t>
      </w:r>
      <w:proofErr w:type="spellEnd"/>
      <w:r w:rsidRPr="008B4D51">
        <w:t>, Tokyo 102-0074</w:t>
      </w:r>
    </w:p>
    <w:p w14:paraId="28BCBFB8" w14:textId="441C38AF" w:rsidR="009D35B2" w:rsidRDefault="009D35B2" w:rsidP="009453AD">
      <w:pPr>
        <w:pStyle w:val="2"/>
      </w:pPr>
      <w:bookmarkStart w:id="32" w:name="_Toc113039267"/>
      <w:r>
        <w:rPr>
          <w:rFonts w:hint="eastAsia"/>
        </w:rPr>
        <w:t>英語表記における政令指定都市の扱い</w:t>
      </w:r>
      <w:bookmarkEnd w:id="32"/>
    </w:p>
    <w:p w14:paraId="36866F5C" w14:textId="753B5B09" w:rsidR="0071434E" w:rsidRDefault="0071434E" w:rsidP="00CC32C8">
      <w:r>
        <w:rPr>
          <w:rFonts w:hint="eastAsia"/>
        </w:rPr>
        <w:t>政令指定都市の英語名の記載では、</w:t>
      </w:r>
      <w:r w:rsidR="00F749E0">
        <w:rPr>
          <w:rFonts w:hint="eastAsia"/>
        </w:rPr>
        <w:t>ほとん</w:t>
      </w:r>
      <w:r>
        <w:rPr>
          <w:rFonts w:hint="eastAsia"/>
        </w:rPr>
        <w:t>どの都市が都道府県名を省略している</w:t>
      </w:r>
      <w:r w:rsidR="003D4FBA">
        <w:rPr>
          <w:rFonts w:hint="eastAsia"/>
        </w:rPr>
        <w:t>ため</w:t>
      </w:r>
      <w:r>
        <w:rPr>
          <w:rFonts w:hint="eastAsia"/>
        </w:rPr>
        <w:t>、本標準でも都道府県名は省略可能</w:t>
      </w:r>
      <w:r w:rsidR="00E72E72">
        <w:rPr>
          <w:rFonts w:hint="eastAsia"/>
        </w:rPr>
        <w:t>と</w:t>
      </w:r>
      <w:r w:rsidR="00704C57">
        <w:rPr>
          <w:rFonts w:hint="eastAsia"/>
        </w:rPr>
        <w:t>します。</w:t>
      </w:r>
    </w:p>
    <w:p w14:paraId="236DD79A" w14:textId="77777777" w:rsidR="004B23CC" w:rsidRDefault="004B23CC" w:rsidP="009453AD"/>
    <w:p w14:paraId="47F506B0" w14:textId="29290609" w:rsidR="004B23CC" w:rsidRDefault="004B23CC" w:rsidP="009453AD">
      <w:pPr>
        <w:pStyle w:val="1"/>
        <w:spacing w:before="360"/>
        <w:ind w:left="120"/>
      </w:pPr>
      <w:bookmarkStart w:id="33" w:name="_Toc113039268"/>
      <w:r>
        <w:rPr>
          <w:rFonts w:hint="eastAsia"/>
        </w:rPr>
        <w:t>変更履歴</w:t>
      </w:r>
      <w:bookmarkEnd w:id="33"/>
    </w:p>
    <w:p w14:paraId="1E0E5C51" w14:textId="77777777" w:rsidR="004B23CC" w:rsidRDefault="004B23CC" w:rsidP="004B23CC">
      <w:pPr>
        <w:pStyle w:val="a0"/>
        <w:ind w:firstLine="240"/>
      </w:pPr>
    </w:p>
    <w:tbl>
      <w:tblPr>
        <w:tblStyle w:val="af9"/>
        <w:tblW w:w="0" w:type="auto"/>
        <w:tblLook w:val="04A0" w:firstRow="1" w:lastRow="0" w:firstColumn="1" w:lastColumn="0" w:noHBand="0" w:noVBand="1"/>
      </w:tblPr>
      <w:tblGrid>
        <w:gridCol w:w="1980"/>
        <w:gridCol w:w="1672"/>
        <w:gridCol w:w="4842"/>
      </w:tblGrid>
      <w:tr w:rsidR="004B23CC" w14:paraId="041761C9" w14:textId="77777777" w:rsidTr="006C0B88">
        <w:tc>
          <w:tcPr>
            <w:tcW w:w="1980" w:type="dxa"/>
            <w:shd w:val="clear" w:color="auto" w:fill="DBE5F1" w:themeFill="accent1" w:themeFillTint="33"/>
          </w:tcPr>
          <w:p w14:paraId="27F842C1" w14:textId="1AF3D9BB" w:rsidR="004B23CC" w:rsidRPr="006C0B88" w:rsidRDefault="006C0B88" w:rsidP="006C0B88">
            <w:pPr>
              <w:pStyle w:val="a0"/>
              <w:ind w:firstLineChars="0" w:firstLine="0"/>
              <w:jc w:val="center"/>
              <w:rPr>
                <w:rFonts w:asciiTheme="minorEastAsia" w:eastAsiaTheme="minorEastAsia" w:hAnsiTheme="minorEastAsia"/>
                <w:sz w:val="18"/>
                <w:szCs w:val="18"/>
              </w:rPr>
            </w:pPr>
            <w:r>
              <w:rPr>
                <w:rFonts w:asciiTheme="minorEastAsia" w:eastAsiaTheme="minorEastAsia" w:hAnsiTheme="minorEastAsia" w:hint="eastAsia"/>
                <w:sz w:val="18"/>
                <w:szCs w:val="18"/>
              </w:rPr>
              <w:t>改定年月日</w:t>
            </w:r>
          </w:p>
        </w:tc>
        <w:tc>
          <w:tcPr>
            <w:tcW w:w="1672" w:type="dxa"/>
            <w:shd w:val="clear" w:color="auto" w:fill="DBE5F1" w:themeFill="accent1" w:themeFillTint="33"/>
          </w:tcPr>
          <w:p w14:paraId="7A25A9D8" w14:textId="51E6805C" w:rsidR="004B23CC" w:rsidRPr="006C0B88" w:rsidRDefault="006C0B88" w:rsidP="006C0B88">
            <w:pPr>
              <w:pStyle w:val="a0"/>
              <w:ind w:firstLineChars="0" w:firstLine="0"/>
              <w:jc w:val="center"/>
              <w:rPr>
                <w:rFonts w:asciiTheme="minorEastAsia" w:eastAsiaTheme="minorEastAsia" w:hAnsiTheme="minorEastAsia"/>
                <w:sz w:val="18"/>
                <w:szCs w:val="18"/>
              </w:rPr>
            </w:pPr>
            <w:r>
              <w:rPr>
                <w:rFonts w:asciiTheme="minorEastAsia" w:eastAsiaTheme="minorEastAsia" w:hAnsiTheme="minorEastAsia" w:hint="eastAsia"/>
                <w:sz w:val="18"/>
                <w:szCs w:val="18"/>
              </w:rPr>
              <w:t>改定箇所</w:t>
            </w:r>
          </w:p>
        </w:tc>
        <w:tc>
          <w:tcPr>
            <w:tcW w:w="4842" w:type="dxa"/>
            <w:shd w:val="clear" w:color="auto" w:fill="DBE5F1" w:themeFill="accent1" w:themeFillTint="33"/>
          </w:tcPr>
          <w:p w14:paraId="11F1CB77" w14:textId="7D18A0C8" w:rsidR="004B23CC" w:rsidRPr="006C0B88" w:rsidRDefault="006C0B88" w:rsidP="006C0B88">
            <w:pPr>
              <w:pStyle w:val="a0"/>
              <w:ind w:firstLineChars="0" w:firstLine="0"/>
              <w:jc w:val="center"/>
              <w:rPr>
                <w:rFonts w:asciiTheme="minorEastAsia" w:eastAsiaTheme="minorEastAsia" w:hAnsiTheme="minorEastAsia"/>
                <w:sz w:val="18"/>
                <w:szCs w:val="18"/>
              </w:rPr>
            </w:pPr>
            <w:r>
              <w:rPr>
                <w:rFonts w:asciiTheme="minorEastAsia" w:eastAsiaTheme="minorEastAsia" w:hAnsiTheme="minorEastAsia" w:hint="eastAsia"/>
                <w:sz w:val="18"/>
                <w:szCs w:val="18"/>
              </w:rPr>
              <w:t>改定</w:t>
            </w:r>
            <w:r w:rsidR="004B23CC" w:rsidRPr="006C0B88">
              <w:rPr>
                <w:rFonts w:asciiTheme="minorEastAsia" w:eastAsiaTheme="minorEastAsia" w:hAnsiTheme="minorEastAsia" w:hint="eastAsia"/>
                <w:sz w:val="18"/>
                <w:szCs w:val="18"/>
              </w:rPr>
              <w:t>内容</w:t>
            </w:r>
          </w:p>
        </w:tc>
      </w:tr>
      <w:tr w:rsidR="00FE478B" w14:paraId="4CA2B49D" w14:textId="77777777" w:rsidTr="006C0B88">
        <w:tc>
          <w:tcPr>
            <w:tcW w:w="1980" w:type="dxa"/>
          </w:tcPr>
          <w:p w14:paraId="178C178A" w14:textId="7B9E66DA" w:rsidR="00FE478B" w:rsidRPr="006C0B88" w:rsidRDefault="00FE478B" w:rsidP="006C0B88">
            <w:pPr>
              <w:pStyle w:val="a0"/>
              <w:ind w:firstLineChars="0" w:firstLine="0"/>
              <w:jc w:val="center"/>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2</w:t>
            </w:r>
            <w:r w:rsidRPr="006C0B88">
              <w:rPr>
                <w:rFonts w:asciiTheme="minorEastAsia" w:eastAsiaTheme="minorEastAsia" w:hAnsiTheme="minorEastAsia"/>
                <w:sz w:val="18"/>
                <w:szCs w:val="18"/>
              </w:rPr>
              <w:t>022</w:t>
            </w:r>
            <w:r w:rsidRPr="006C0B88">
              <w:rPr>
                <w:rFonts w:asciiTheme="minorEastAsia" w:eastAsiaTheme="minorEastAsia" w:hAnsiTheme="minorEastAsia" w:hint="eastAsia"/>
                <w:sz w:val="18"/>
                <w:szCs w:val="18"/>
              </w:rPr>
              <w:t>年3月3</w:t>
            </w:r>
            <w:r w:rsidRPr="006C0B88">
              <w:rPr>
                <w:rFonts w:asciiTheme="minorEastAsia" w:eastAsiaTheme="minorEastAsia" w:hAnsiTheme="minorEastAsia"/>
                <w:sz w:val="18"/>
                <w:szCs w:val="18"/>
              </w:rPr>
              <w:t>1</w:t>
            </w:r>
            <w:r w:rsidRPr="006C0B88">
              <w:rPr>
                <w:rFonts w:asciiTheme="minorEastAsia" w:eastAsiaTheme="minorEastAsia" w:hAnsiTheme="minorEastAsia" w:hint="eastAsia"/>
                <w:sz w:val="18"/>
                <w:szCs w:val="18"/>
              </w:rPr>
              <w:t>日</w:t>
            </w:r>
          </w:p>
        </w:tc>
        <w:tc>
          <w:tcPr>
            <w:tcW w:w="1672" w:type="dxa"/>
          </w:tcPr>
          <w:p w14:paraId="730E3D13" w14:textId="29748FA0" w:rsidR="00FE478B" w:rsidRPr="006C0B88" w:rsidRDefault="00896E91"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sz w:val="18"/>
                <w:szCs w:val="18"/>
              </w:rPr>
              <w:t>P5</w:t>
            </w:r>
            <w:r w:rsidR="00C53D09">
              <w:rPr>
                <w:rFonts w:asciiTheme="minorEastAsia" w:eastAsiaTheme="minorEastAsia" w:hAnsiTheme="minorEastAsia" w:hint="eastAsia"/>
                <w:sz w:val="18"/>
                <w:szCs w:val="18"/>
              </w:rPr>
              <w:t>、P</w:t>
            </w:r>
            <w:r w:rsidR="00333754" w:rsidRPr="006C0B88">
              <w:rPr>
                <w:rFonts w:asciiTheme="minorEastAsia" w:eastAsiaTheme="minorEastAsia" w:hAnsiTheme="minorEastAsia"/>
                <w:sz w:val="18"/>
                <w:szCs w:val="18"/>
              </w:rPr>
              <w:t>11</w:t>
            </w:r>
          </w:p>
          <w:p w14:paraId="746FCD9D" w14:textId="454460A4" w:rsidR="00896E91" w:rsidRPr="006C0B88" w:rsidRDefault="00896E91"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sz w:val="18"/>
                <w:szCs w:val="18"/>
              </w:rPr>
              <w:br/>
              <w:t>P3</w:t>
            </w:r>
          </w:p>
        </w:tc>
        <w:tc>
          <w:tcPr>
            <w:tcW w:w="4842" w:type="dxa"/>
          </w:tcPr>
          <w:p w14:paraId="003000FE" w14:textId="6B1A4089" w:rsidR="00FE478B" w:rsidRPr="006C0B88" w:rsidRDefault="00333754"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アドレス・ベース・レジストリによる町字I</w:t>
            </w:r>
            <w:r w:rsidRPr="006C0B88">
              <w:rPr>
                <w:rFonts w:asciiTheme="minorEastAsia" w:eastAsiaTheme="minorEastAsia" w:hAnsiTheme="minorEastAsia"/>
                <w:sz w:val="18"/>
                <w:szCs w:val="18"/>
              </w:rPr>
              <w:t>D</w:t>
            </w:r>
            <w:r w:rsidRPr="006C0B88">
              <w:rPr>
                <w:rFonts w:asciiTheme="minorEastAsia" w:eastAsiaTheme="minorEastAsia" w:hAnsiTheme="minorEastAsia" w:hint="eastAsia"/>
                <w:sz w:val="18"/>
                <w:szCs w:val="18"/>
              </w:rPr>
              <w:t>の整備に伴い記載を変更</w:t>
            </w:r>
            <w:r w:rsidR="00896E91" w:rsidRPr="006C0B88">
              <w:rPr>
                <w:rFonts w:asciiTheme="minorEastAsia" w:eastAsiaTheme="minorEastAsia" w:hAnsiTheme="minorEastAsia"/>
                <w:sz w:val="18"/>
                <w:szCs w:val="18"/>
              </w:rPr>
              <w:br/>
            </w:r>
            <w:r w:rsidR="00FA636B" w:rsidRPr="006C0B88">
              <w:rPr>
                <w:rFonts w:asciiTheme="minorEastAsia" w:eastAsiaTheme="minorEastAsia" w:hAnsiTheme="minorEastAsia" w:hint="eastAsia"/>
                <w:sz w:val="18"/>
                <w:szCs w:val="18"/>
              </w:rPr>
              <w:t>アドレス・ベース・レジストリの管理方法に倣い4個のデータ項目で管理する場合を</w:t>
            </w:r>
            <w:r w:rsidR="003709BA" w:rsidRPr="006C0B88">
              <w:rPr>
                <w:rFonts w:asciiTheme="minorEastAsia" w:eastAsiaTheme="minorEastAsia" w:hAnsiTheme="minorEastAsia" w:hint="eastAsia"/>
                <w:sz w:val="18"/>
                <w:szCs w:val="18"/>
              </w:rPr>
              <w:t>記載</w:t>
            </w:r>
          </w:p>
        </w:tc>
      </w:tr>
      <w:tr w:rsidR="00674DA5" w14:paraId="47AF6B42" w14:textId="77777777" w:rsidTr="006C0B88">
        <w:tc>
          <w:tcPr>
            <w:tcW w:w="1980" w:type="dxa"/>
          </w:tcPr>
          <w:p w14:paraId="7AF558BD" w14:textId="71EA35CD" w:rsidR="00674DA5" w:rsidRPr="006C0B88" w:rsidRDefault="00674DA5" w:rsidP="006C0B88">
            <w:pPr>
              <w:pStyle w:val="a0"/>
              <w:ind w:firstLineChars="0" w:firstLine="0"/>
              <w:jc w:val="center"/>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2021年</w:t>
            </w:r>
            <w:r w:rsidR="004849B4" w:rsidRPr="006C0B88">
              <w:rPr>
                <w:rFonts w:asciiTheme="minorEastAsia" w:eastAsiaTheme="minorEastAsia" w:hAnsiTheme="minorEastAsia" w:hint="eastAsia"/>
                <w:sz w:val="18"/>
                <w:szCs w:val="18"/>
              </w:rPr>
              <w:t>6</w:t>
            </w:r>
            <w:r w:rsidRPr="006C0B88">
              <w:rPr>
                <w:rFonts w:asciiTheme="minorEastAsia" w:eastAsiaTheme="minorEastAsia" w:hAnsiTheme="minorEastAsia" w:hint="eastAsia"/>
                <w:sz w:val="18"/>
                <w:szCs w:val="18"/>
              </w:rPr>
              <w:t>月</w:t>
            </w:r>
            <w:r w:rsidR="004849B4" w:rsidRPr="006C0B88">
              <w:rPr>
                <w:rFonts w:asciiTheme="minorEastAsia" w:eastAsiaTheme="minorEastAsia" w:hAnsiTheme="minorEastAsia" w:hint="eastAsia"/>
                <w:sz w:val="18"/>
                <w:szCs w:val="18"/>
              </w:rPr>
              <w:t>4</w:t>
            </w:r>
            <w:r w:rsidRPr="006C0B88">
              <w:rPr>
                <w:rFonts w:asciiTheme="minorEastAsia" w:eastAsiaTheme="minorEastAsia" w:hAnsiTheme="minorEastAsia" w:hint="eastAsia"/>
                <w:sz w:val="18"/>
                <w:szCs w:val="18"/>
              </w:rPr>
              <w:t>日</w:t>
            </w:r>
          </w:p>
        </w:tc>
        <w:tc>
          <w:tcPr>
            <w:tcW w:w="1672" w:type="dxa"/>
          </w:tcPr>
          <w:p w14:paraId="74204F88" w14:textId="77777777"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P1</w:t>
            </w:r>
          </w:p>
          <w:p w14:paraId="61BAA93E" w14:textId="77777777" w:rsidR="00674DA5" w:rsidRPr="006C0B88" w:rsidRDefault="00674DA5" w:rsidP="001A3C3F">
            <w:pPr>
              <w:pStyle w:val="a0"/>
              <w:ind w:firstLineChars="0" w:firstLine="0"/>
              <w:rPr>
                <w:rFonts w:asciiTheme="minorEastAsia" w:eastAsiaTheme="minorEastAsia" w:hAnsiTheme="minorEastAsia"/>
                <w:sz w:val="18"/>
                <w:szCs w:val="18"/>
              </w:rPr>
            </w:pPr>
          </w:p>
          <w:p w14:paraId="20EBB2C0" w14:textId="77777777"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P2</w:t>
            </w:r>
          </w:p>
          <w:p w14:paraId="4A8F7A00" w14:textId="77777777" w:rsidR="00674DA5" w:rsidRPr="006C0B88" w:rsidRDefault="00674DA5" w:rsidP="001A3C3F">
            <w:pPr>
              <w:pStyle w:val="a0"/>
              <w:ind w:firstLineChars="0" w:firstLine="0"/>
              <w:rPr>
                <w:rFonts w:asciiTheme="minorEastAsia" w:eastAsiaTheme="minorEastAsia" w:hAnsiTheme="minorEastAsia"/>
                <w:sz w:val="18"/>
                <w:szCs w:val="18"/>
              </w:rPr>
            </w:pPr>
          </w:p>
          <w:p w14:paraId="70824A3B" w14:textId="77777777"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P3等</w:t>
            </w:r>
          </w:p>
          <w:p w14:paraId="315A4146" w14:textId="32418895" w:rsidR="00D253F0" w:rsidRPr="006C0B88" w:rsidRDefault="00D253F0"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lastRenderedPageBreak/>
              <w:t>P4、</w:t>
            </w:r>
            <w:r w:rsidR="00C53D09">
              <w:rPr>
                <w:rFonts w:asciiTheme="minorEastAsia" w:eastAsiaTheme="minorEastAsia" w:hAnsiTheme="minorEastAsia" w:hint="eastAsia"/>
                <w:sz w:val="18"/>
                <w:szCs w:val="18"/>
              </w:rPr>
              <w:t>P</w:t>
            </w:r>
            <w:r w:rsidRPr="006C0B88">
              <w:rPr>
                <w:rFonts w:asciiTheme="minorEastAsia" w:eastAsiaTheme="minorEastAsia" w:hAnsiTheme="minorEastAsia" w:hint="eastAsia"/>
                <w:sz w:val="18"/>
                <w:szCs w:val="18"/>
              </w:rPr>
              <w:t>5</w:t>
            </w:r>
          </w:p>
        </w:tc>
        <w:tc>
          <w:tcPr>
            <w:tcW w:w="4842" w:type="dxa"/>
          </w:tcPr>
          <w:p w14:paraId="4150547F" w14:textId="0A306387"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lastRenderedPageBreak/>
              <w:t>3個のデータ項目を記述することを推奨と追記</w:t>
            </w:r>
          </w:p>
          <w:p w14:paraId="5B82DD78" w14:textId="1A000612"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データ区切り位置を町名以降から丁目以降に変更</w:t>
            </w:r>
          </w:p>
          <w:p w14:paraId="2596933A" w14:textId="77777777"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方書を建物名等に変更</w:t>
            </w:r>
          </w:p>
          <w:p w14:paraId="6E86E295" w14:textId="06A5D4E6" w:rsidR="00D253F0" w:rsidRPr="006C0B88" w:rsidRDefault="00D253F0"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分かち書きの記載内容について、国土地理院の「地名等の英語表記規程」の文面に合わせる</w:t>
            </w:r>
          </w:p>
        </w:tc>
      </w:tr>
      <w:tr w:rsidR="003F5FA9" w14:paraId="76B8F21E" w14:textId="77777777" w:rsidTr="006C0B88">
        <w:tc>
          <w:tcPr>
            <w:tcW w:w="1980" w:type="dxa"/>
          </w:tcPr>
          <w:p w14:paraId="26142F02" w14:textId="10F16DF3" w:rsidR="003F5FA9" w:rsidRPr="006C0B88" w:rsidRDefault="003F5FA9" w:rsidP="006C0B88">
            <w:pPr>
              <w:pStyle w:val="a0"/>
              <w:ind w:firstLineChars="0" w:firstLine="0"/>
              <w:jc w:val="center"/>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2019年</w:t>
            </w:r>
            <w:r w:rsidRPr="006C0B88">
              <w:rPr>
                <w:rFonts w:asciiTheme="minorEastAsia" w:eastAsiaTheme="minorEastAsia" w:hAnsiTheme="minorEastAsia"/>
                <w:sz w:val="18"/>
                <w:szCs w:val="18"/>
              </w:rPr>
              <w:t>4</w:t>
            </w:r>
            <w:r w:rsidRPr="006C0B88">
              <w:rPr>
                <w:rFonts w:asciiTheme="minorEastAsia" w:eastAsiaTheme="minorEastAsia" w:hAnsiTheme="minorEastAsia" w:hint="eastAsia"/>
                <w:sz w:val="18"/>
                <w:szCs w:val="18"/>
              </w:rPr>
              <w:t>月1日</w:t>
            </w:r>
          </w:p>
        </w:tc>
        <w:tc>
          <w:tcPr>
            <w:tcW w:w="1672" w:type="dxa"/>
          </w:tcPr>
          <w:p w14:paraId="6F5C35F7" w14:textId="1C2B181D" w:rsidR="003F5FA9" w:rsidRPr="006C0B88" w:rsidRDefault="003F5FA9"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sz w:val="18"/>
                <w:szCs w:val="18"/>
              </w:rPr>
              <w:t>4</w:t>
            </w:r>
            <w:r w:rsidRPr="006C0B88">
              <w:rPr>
                <w:rFonts w:asciiTheme="minorEastAsia" w:eastAsiaTheme="minorEastAsia" w:hAnsiTheme="minorEastAsia" w:hint="eastAsia"/>
                <w:sz w:val="18"/>
                <w:szCs w:val="18"/>
              </w:rPr>
              <w:t>ページ</w:t>
            </w:r>
          </w:p>
        </w:tc>
        <w:tc>
          <w:tcPr>
            <w:tcW w:w="4842" w:type="dxa"/>
          </w:tcPr>
          <w:p w14:paraId="3F8F478E" w14:textId="13DF38B6" w:rsidR="003F5FA9" w:rsidRPr="006C0B88" w:rsidRDefault="002B0859"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内容の不備について</w:t>
            </w:r>
            <w:r w:rsidR="003F5FA9" w:rsidRPr="006C0B88">
              <w:rPr>
                <w:rFonts w:asciiTheme="minorEastAsia" w:eastAsiaTheme="minorEastAsia" w:hAnsiTheme="minorEastAsia" w:hint="eastAsia"/>
                <w:sz w:val="18"/>
                <w:szCs w:val="18"/>
              </w:rPr>
              <w:t>修正</w:t>
            </w:r>
          </w:p>
        </w:tc>
      </w:tr>
      <w:tr w:rsidR="00D17812" w14:paraId="7F028AF7" w14:textId="77777777" w:rsidTr="006C0B88">
        <w:tc>
          <w:tcPr>
            <w:tcW w:w="1980" w:type="dxa"/>
          </w:tcPr>
          <w:p w14:paraId="13E4814B" w14:textId="6BD182B5" w:rsidR="00D17812" w:rsidRPr="006C0B88" w:rsidRDefault="00D17812" w:rsidP="006C0B88">
            <w:pPr>
              <w:pStyle w:val="a0"/>
              <w:ind w:firstLineChars="0" w:firstLine="0"/>
              <w:jc w:val="center"/>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201</w:t>
            </w:r>
            <w:r w:rsidR="00264241" w:rsidRPr="006C0B88">
              <w:rPr>
                <w:rFonts w:asciiTheme="minorEastAsia" w:eastAsiaTheme="minorEastAsia" w:hAnsiTheme="minorEastAsia"/>
                <w:sz w:val="18"/>
                <w:szCs w:val="18"/>
              </w:rPr>
              <w:t>9</w:t>
            </w:r>
            <w:r w:rsidR="00EB5201" w:rsidRPr="006C0B88">
              <w:rPr>
                <w:rFonts w:asciiTheme="minorEastAsia" w:eastAsiaTheme="minorEastAsia" w:hAnsiTheme="minorEastAsia" w:hint="eastAsia"/>
                <w:sz w:val="18"/>
                <w:szCs w:val="18"/>
              </w:rPr>
              <w:t>年</w:t>
            </w:r>
            <w:r w:rsidR="00264241" w:rsidRPr="006C0B88">
              <w:rPr>
                <w:rFonts w:asciiTheme="minorEastAsia" w:eastAsiaTheme="minorEastAsia" w:hAnsiTheme="minorEastAsia"/>
                <w:sz w:val="18"/>
                <w:szCs w:val="18"/>
              </w:rPr>
              <w:t>3</w:t>
            </w:r>
            <w:r w:rsidR="00EB5201" w:rsidRPr="006C0B88">
              <w:rPr>
                <w:rFonts w:asciiTheme="minorEastAsia" w:eastAsiaTheme="minorEastAsia" w:hAnsiTheme="minorEastAsia" w:hint="eastAsia"/>
                <w:sz w:val="18"/>
                <w:szCs w:val="18"/>
              </w:rPr>
              <w:t>月</w:t>
            </w:r>
            <w:r w:rsidR="00264241" w:rsidRPr="006C0B88">
              <w:rPr>
                <w:rFonts w:asciiTheme="minorEastAsia" w:eastAsiaTheme="minorEastAsia" w:hAnsiTheme="minorEastAsia"/>
                <w:sz w:val="18"/>
                <w:szCs w:val="18"/>
              </w:rPr>
              <w:t>28</w:t>
            </w:r>
            <w:r w:rsidR="00EB5201" w:rsidRPr="006C0B88">
              <w:rPr>
                <w:rFonts w:asciiTheme="minorEastAsia" w:eastAsiaTheme="minorEastAsia" w:hAnsiTheme="minorEastAsia" w:hint="eastAsia"/>
                <w:sz w:val="18"/>
                <w:szCs w:val="18"/>
              </w:rPr>
              <w:t>日</w:t>
            </w:r>
          </w:p>
        </w:tc>
        <w:tc>
          <w:tcPr>
            <w:tcW w:w="1672" w:type="dxa"/>
          </w:tcPr>
          <w:p w14:paraId="4040E314" w14:textId="71E1C98A" w:rsidR="00D17812" w:rsidRPr="006C0B88" w:rsidRDefault="007A1577"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w:t>
            </w:r>
          </w:p>
        </w:tc>
        <w:tc>
          <w:tcPr>
            <w:tcW w:w="4842" w:type="dxa"/>
          </w:tcPr>
          <w:p w14:paraId="14543F06" w14:textId="04624077" w:rsidR="00D17812" w:rsidRPr="006C0B88" w:rsidRDefault="007A1577"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初版決定</w:t>
            </w:r>
          </w:p>
        </w:tc>
      </w:tr>
      <w:tr w:rsidR="004B23CC" w14:paraId="20F470E1" w14:textId="77777777" w:rsidTr="006C0B88">
        <w:tc>
          <w:tcPr>
            <w:tcW w:w="1980" w:type="dxa"/>
          </w:tcPr>
          <w:p w14:paraId="100F0F6C" w14:textId="404DB860" w:rsidR="004B23CC" w:rsidRPr="006C0B88" w:rsidRDefault="004B23CC" w:rsidP="006C0B88">
            <w:pPr>
              <w:pStyle w:val="a0"/>
              <w:ind w:firstLineChars="0" w:firstLine="0"/>
              <w:jc w:val="center"/>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201</w:t>
            </w:r>
            <w:r w:rsidR="00D17812" w:rsidRPr="006C0B88">
              <w:rPr>
                <w:rFonts w:asciiTheme="minorEastAsia" w:eastAsiaTheme="minorEastAsia" w:hAnsiTheme="minorEastAsia"/>
                <w:sz w:val="18"/>
                <w:szCs w:val="18"/>
              </w:rPr>
              <w:t>7</w:t>
            </w:r>
            <w:r w:rsidR="00EB5201" w:rsidRPr="006C0B88">
              <w:rPr>
                <w:rFonts w:asciiTheme="minorEastAsia" w:eastAsiaTheme="minorEastAsia" w:hAnsiTheme="minorEastAsia" w:hint="eastAsia"/>
                <w:sz w:val="18"/>
                <w:szCs w:val="18"/>
              </w:rPr>
              <w:t>年</w:t>
            </w:r>
            <w:r w:rsidR="00D17812" w:rsidRPr="006C0B88">
              <w:rPr>
                <w:rFonts w:asciiTheme="minorEastAsia" w:eastAsiaTheme="minorEastAsia" w:hAnsiTheme="minorEastAsia"/>
                <w:sz w:val="18"/>
                <w:szCs w:val="18"/>
              </w:rPr>
              <w:t>12</w:t>
            </w:r>
            <w:r w:rsidR="00EB5201" w:rsidRPr="006C0B88">
              <w:rPr>
                <w:rFonts w:asciiTheme="minorEastAsia" w:eastAsiaTheme="minorEastAsia" w:hAnsiTheme="minorEastAsia" w:hint="eastAsia"/>
                <w:sz w:val="18"/>
                <w:szCs w:val="18"/>
              </w:rPr>
              <w:t>月</w:t>
            </w:r>
            <w:r w:rsidR="00D17812" w:rsidRPr="006C0B88">
              <w:rPr>
                <w:rFonts w:asciiTheme="minorEastAsia" w:eastAsiaTheme="minorEastAsia" w:hAnsiTheme="minorEastAsia"/>
                <w:sz w:val="18"/>
                <w:szCs w:val="18"/>
              </w:rPr>
              <w:t>7</w:t>
            </w:r>
            <w:r w:rsidR="00EB5201" w:rsidRPr="006C0B88">
              <w:rPr>
                <w:rFonts w:asciiTheme="minorEastAsia" w:eastAsiaTheme="minorEastAsia" w:hAnsiTheme="minorEastAsia" w:hint="eastAsia"/>
                <w:sz w:val="18"/>
                <w:szCs w:val="18"/>
              </w:rPr>
              <w:t>日</w:t>
            </w:r>
          </w:p>
        </w:tc>
        <w:tc>
          <w:tcPr>
            <w:tcW w:w="1672" w:type="dxa"/>
          </w:tcPr>
          <w:p w14:paraId="2CCF6CF0" w14:textId="158091FC" w:rsidR="004B23CC" w:rsidRPr="006C0B88" w:rsidRDefault="007A1577"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w:t>
            </w:r>
          </w:p>
        </w:tc>
        <w:tc>
          <w:tcPr>
            <w:tcW w:w="4842" w:type="dxa"/>
          </w:tcPr>
          <w:p w14:paraId="2C9310B3" w14:textId="5A45B118" w:rsidR="004B23CC" w:rsidRPr="006C0B88" w:rsidRDefault="00D17812"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α</w:t>
            </w:r>
            <w:r w:rsidR="004B23CC" w:rsidRPr="006C0B88">
              <w:rPr>
                <w:rFonts w:asciiTheme="minorEastAsia" w:eastAsiaTheme="minorEastAsia" w:hAnsiTheme="minorEastAsia" w:hint="eastAsia"/>
                <w:sz w:val="18"/>
                <w:szCs w:val="18"/>
              </w:rPr>
              <w:t>版公開</w:t>
            </w:r>
          </w:p>
        </w:tc>
      </w:tr>
    </w:tbl>
    <w:p w14:paraId="761574AC" w14:textId="77777777" w:rsidR="004B23CC" w:rsidRDefault="004B23CC" w:rsidP="009453AD"/>
    <w:sectPr w:rsidR="004B23CC">
      <w:footerReference w:type="default" r:id="rId12"/>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93973" w14:textId="77777777" w:rsidR="004C3BF0" w:rsidRDefault="004C3BF0" w:rsidP="009453AD">
      <w:r>
        <w:separator/>
      </w:r>
    </w:p>
  </w:endnote>
  <w:endnote w:type="continuationSeparator" w:id="0">
    <w:p w14:paraId="34A8E747" w14:textId="77777777" w:rsidR="004C3BF0" w:rsidRDefault="004C3BF0" w:rsidP="009453AD">
      <w:r>
        <w:continuationSeparator/>
      </w:r>
    </w:p>
  </w:endnote>
  <w:endnote w:type="continuationNotice" w:id="1">
    <w:p w14:paraId="543E56B2" w14:textId="77777777" w:rsidR="004C3BF0" w:rsidRDefault="004C3BF0" w:rsidP="009453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1F4258E4" w:rsidR="00CF7DD8" w:rsidRDefault="00CF7DD8" w:rsidP="009453AD">
        <w:pPr>
          <w:pStyle w:val="aa"/>
        </w:pPr>
        <w:r>
          <w:fldChar w:fldCharType="begin"/>
        </w:r>
        <w:r>
          <w:instrText>PAGE   \* MERGEFORMAT</w:instrText>
        </w:r>
        <w:r>
          <w:fldChar w:fldCharType="separate"/>
        </w:r>
        <w:r w:rsidR="00431149" w:rsidRPr="00431149">
          <w:rPr>
            <w:noProof/>
            <w:lang w:val="ja-JP"/>
          </w:rPr>
          <w:t>10</w:t>
        </w:r>
        <w:r>
          <w:fldChar w:fldCharType="end"/>
        </w:r>
      </w:p>
    </w:sdtContent>
  </w:sdt>
  <w:p w14:paraId="3492F0FF" w14:textId="77777777" w:rsidR="00CF7DD8" w:rsidRPr="00441D34" w:rsidRDefault="00CF7DD8" w:rsidP="009453A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F55A0" w14:textId="77777777" w:rsidR="004C3BF0" w:rsidRDefault="004C3BF0" w:rsidP="009453AD">
      <w:r>
        <w:separator/>
      </w:r>
    </w:p>
  </w:footnote>
  <w:footnote w:type="continuationSeparator" w:id="0">
    <w:p w14:paraId="201D11FA" w14:textId="77777777" w:rsidR="004C3BF0" w:rsidRDefault="004C3BF0" w:rsidP="009453AD">
      <w:r>
        <w:continuationSeparator/>
      </w:r>
    </w:p>
  </w:footnote>
  <w:footnote w:type="continuationNotice" w:id="1">
    <w:p w14:paraId="4C3735E6" w14:textId="77777777" w:rsidR="004C3BF0" w:rsidRDefault="004C3BF0" w:rsidP="009453A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77046"/>
    <w:multiLevelType w:val="hybridMultilevel"/>
    <w:tmpl w:val="0A68B886"/>
    <w:lvl w:ilvl="0" w:tplc="04090001">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 w15:restartNumberingAfterBreak="0">
    <w:nsid w:val="0ED47CBF"/>
    <w:multiLevelType w:val="hybridMultilevel"/>
    <w:tmpl w:val="FC025E4A"/>
    <w:lvl w:ilvl="0" w:tplc="93EAE216">
      <w:numFmt w:val="bullet"/>
      <w:lvlText w:val="・"/>
      <w:lvlJc w:val="left"/>
      <w:pPr>
        <w:ind w:left="108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3" w15:restartNumberingAfterBreak="0">
    <w:nsid w:val="1EE9070F"/>
    <w:multiLevelType w:val="multilevel"/>
    <w:tmpl w:val="CDA23708"/>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4" w15:restartNumberingAfterBreak="0">
    <w:nsid w:val="2FD070F5"/>
    <w:multiLevelType w:val="hybridMultilevel"/>
    <w:tmpl w:val="504CFE2A"/>
    <w:lvl w:ilvl="0" w:tplc="93EAE216">
      <w:numFmt w:val="bullet"/>
      <w:lvlText w:val="・"/>
      <w:lvlJc w:val="left"/>
      <w:pPr>
        <w:ind w:left="108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 w15:restartNumberingAfterBreak="0">
    <w:nsid w:val="3E876F28"/>
    <w:multiLevelType w:val="hybridMultilevel"/>
    <w:tmpl w:val="48626DE2"/>
    <w:lvl w:ilvl="0" w:tplc="783889FE">
      <w:numFmt w:val="bullet"/>
      <w:lvlText w:val="・"/>
      <w:lvlJc w:val="left"/>
      <w:pPr>
        <w:ind w:left="108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 w15:restartNumberingAfterBreak="0">
    <w:nsid w:val="3F625E23"/>
    <w:multiLevelType w:val="multilevel"/>
    <w:tmpl w:val="55506134"/>
    <w:lvl w:ilvl="0">
      <w:start w:val="1"/>
      <w:numFmt w:val="decimal"/>
      <w:lvlText w:val="%1"/>
      <w:lvlJc w:val="left"/>
      <w:pPr>
        <w:ind w:left="840" w:hanging="840"/>
      </w:pPr>
      <w:rPr>
        <w:rFonts w:hint="default"/>
      </w:rPr>
    </w:lvl>
    <w:lvl w:ilvl="1">
      <w:start w:val="1"/>
      <w:numFmt w:val="decimal"/>
      <w:lvlText w:val="%1-%2"/>
      <w:lvlJc w:val="left"/>
      <w:pPr>
        <w:ind w:left="1320" w:hanging="840"/>
      </w:pPr>
      <w:rPr>
        <w:rFonts w:hint="default"/>
      </w:rPr>
    </w:lvl>
    <w:lvl w:ilvl="2">
      <w:start w:val="1"/>
      <w:numFmt w:val="decimal"/>
      <w:lvlText w:val="%1-%2-%3"/>
      <w:lvlJc w:val="left"/>
      <w:pPr>
        <w:ind w:left="1800" w:hanging="84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160" w:hanging="1800"/>
      </w:pPr>
      <w:rPr>
        <w:rFonts w:hint="default"/>
      </w:rPr>
    </w:lvl>
    <w:lvl w:ilvl="8">
      <w:start w:val="1"/>
      <w:numFmt w:val="decimal"/>
      <w:lvlText w:val="%1-%2-%3.%4.%5.%6.%7.%8.%9"/>
      <w:lvlJc w:val="left"/>
      <w:pPr>
        <w:ind w:left="6000" w:hanging="2160"/>
      </w:pPr>
      <w:rPr>
        <w:rFonts w:hint="default"/>
      </w:rPr>
    </w:lvl>
  </w:abstractNum>
  <w:abstractNum w:abstractNumId="7" w15:restartNumberingAfterBreak="0">
    <w:nsid w:val="4BE018B3"/>
    <w:multiLevelType w:val="multilevel"/>
    <w:tmpl w:val="951A7A02"/>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 w15:restartNumberingAfterBreak="0">
    <w:nsid w:val="4EAD036A"/>
    <w:multiLevelType w:val="multilevel"/>
    <w:tmpl w:val="50D0B59E"/>
    <w:lvl w:ilvl="0">
      <w:start w:val="1"/>
      <w:numFmt w:val="decimal"/>
      <w:lvlText w:val="例%1"/>
      <w:lvlJc w:val="left"/>
      <w:pPr>
        <w:ind w:left="1140" w:hanging="1140"/>
      </w:pPr>
      <w:rPr>
        <w:rFonts w:hint="default"/>
      </w:rPr>
    </w:lvl>
    <w:lvl w:ilvl="1">
      <w:start w:val="1"/>
      <w:numFmt w:val="decimal"/>
      <w:lvlText w:val="例%1-%2"/>
      <w:lvlJc w:val="left"/>
      <w:pPr>
        <w:ind w:left="1260" w:hanging="1140"/>
      </w:pPr>
      <w:rPr>
        <w:rFonts w:hint="default"/>
      </w:rPr>
    </w:lvl>
    <w:lvl w:ilvl="2">
      <w:start w:val="1"/>
      <w:numFmt w:val="decimal"/>
      <w:lvlText w:val="例%1-%2-%3"/>
      <w:lvlJc w:val="left"/>
      <w:pPr>
        <w:ind w:left="1380" w:hanging="1140"/>
      </w:pPr>
      <w:rPr>
        <w:rFonts w:hint="default"/>
      </w:rPr>
    </w:lvl>
    <w:lvl w:ilvl="3">
      <w:start w:val="1"/>
      <w:numFmt w:val="decimal"/>
      <w:lvlText w:val="例%1-%2-%3.%4"/>
      <w:lvlJc w:val="left"/>
      <w:pPr>
        <w:ind w:left="1500" w:hanging="1140"/>
      </w:pPr>
      <w:rPr>
        <w:rFonts w:hint="default"/>
      </w:rPr>
    </w:lvl>
    <w:lvl w:ilvl="4">
      <w:start w:val="1"/>
      <w:numFmt w:val="decimal"/>
      <w:lvlText w:val="例%1-%2-%3.%4.%5"/>
      <w:lvlJc w:val="left"/>
      <w:pPr>
        <w:ind w:left="1920" w:hanging="1440"/>
      </w:pPr>
      <w:rPr>
        <w:rFonts w:hint="default"/>
      </w:rPr>
    </w:lvl>
    <w:lvl w:ilvl="5">
      <w:start w:val="1"/>
      <w:numFmt w:val="decimal"/>
      <w:lvlText w:val="例%1-%2-%3.%4.%5.%6"/>
      <w:lvlJc w:val="left"/>
      <w:pPr>
        <w:ind w:left="2400" w:hanging="1800"/>
      </w:pPr>
      <w:rPr>
        <w:rFonts w:hint="default"/>
      </w:rPr>
    </w:lvl>
    <w:lvl w:ilvl="6">
      <w:start w:val="1"/>
      <w:numFmt w:val="decimal"/>
      <w:lvlText w:val="例%1-%2-%3.%4.%5.%6.%7"/>
      <w:lvlJc w:val="left"/>
      <w:pPr>
        <w:ind w:left="2520" w:hanging="1800"/>
      </w:pPr>
      <w:rPr>
        <w:rFonts w:hint="default"/>
      </w:rPr>
    </w:lvl>
    <w:lvl w:ilvl="7">
      <w:start w:val="1"/>
      <w:numFmt w:val="decimal"/>
      <w:lvlText w:val="例%1-%2-%3.%4.%5.%6.%7.%8"/>
      <w:lvlJc w:val="left"/>
      <w:pPr>
        <w:ind w:left="3000" w:hanging="2160"/>
      </w:pPr>
      <w:rPr>
        <w:rFonts w:hint="default"/>
      </w:rPr>
    </w:lvl>
    <w:lvl w:ilvl="8">
      <w:start w:val="1"/>
      <w:numFmt w:val="decimal"/>
      <w:lvlText w:val="例%1-%2-%3.%4.%5.%6.%7.%8.%9"/>
      <w:lvlJc w:val="left"/>
      <w:pPr>
        <w:ind w:left="3480" w:hanging="2520"/>
      </w:pPr>
      <w:rPr>
        <w:rFonts w:hint="default"/>
      </w:rPr>
    </w:lvl>
  </w:abstractNum>
  <w:abstractNum w:abstractNumId="9" w15:restartNumberingAfterBreak="0">
    <w:nsid w:val="56AC3BDF"/>
    <w:multiLevelType w:val="hybridMultilevel"/>
    <w:tmpl w:val="43A6B7B2"/>
    <w:lvl w:ilvl="0" w:tplc="783889FE">
      <w:numFmt w:val="bullet"/>
      <w:lvlText w:val="・"/>
      <w:lvlJc w:val="left"/>
      <w:pPr>
        <w:ind w:left="72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0"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58B90424"/>
    <w:multiLevelType w:val="hybridMultilevel"/>
    <w:tmpl w:val="EC285ECE"/>
    <w:lvl w:ilvl="0" w:tplc="93EAE216">
      <w:numFmt w:val="bullet"/>
      <w:lvlText w:val="・"/>
      <w:lvlJc w:val="left"/>
      <w:pPr>
        <w:ind w:left="420" w:hanging="420"/>
      </w:pPr>
      <w:rPr>
        <w:rFonts w:ascii="ＭＳ ゴシック" w:eastAsia="ＭＳ ゴシック" w:hAnsi="ＭＳ ゴシック" w:cs="游明朝"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5F421EC4"/>
    <w:multiLevelType w:val="hybridMultilevel"/>
    <w:tmpl w:val="01F0D67E"/>
    <w:lvl w:ilvl="0" w:tplc="783889FE">
      <w:numFmt w:val="bullet"/>
      <w:lvlText w:val="・"/>
      <w:lvlJc w:val="left"/>
      <w:pPr>
        <w:ind w:left="108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3" w15:restartNumberingAfterBreak="0">
    <w:nsid w:val="613B5205"/>
    <w:multiLevelType w:val="multilevel"/>
    <w:tmpl w:val="D50239B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4" w15:restartNumberingAfterBreak="0">
    <w:nsid w:val="66DD098E"/>
    <w:multiLevelType w:val="hybridMultilevel"/>
    <w:tmpl w:val="DE3ADD04"/>
    <w:lvl w:ilvl="0" w:tplc="93EAE216">
      <w:numFmt w:val="bullet"/>
      <w:lvlText w:val="・"/>
      <w:lvlJc w:val="left"/>
      <w:pPr>
        <w:ind w:left="72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5" w15:restartNumberingAfterBreak="0">
    <w:nsid w:val="6F1A76C4"/>
    <w:multiLevelType w:val="hybridMultilevel"/>
    <w:tmpl w:val="1FFC5704"/>
    <w:lvl w:ilvl="0" w:tplc="04090001">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6" w15:restartNumberingAfterBreak="0">
    <w:nsid w:val="7074535A"/>
    <w:multiLevelType w:val="multilevel"/>
    <w:tmpl w:val="75BAD8D4"/>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17" w15:restartNumberingAfterBreak="0">
    <w:nsid w:val="783434E1"/>
    <w:multiLevelType w:val="hybridMultilevel"/>
    <w:tmpl w:val="184C9A14"/>
    <w:lvl w:ilvl="0" w:tplc="93EAE216">
      <w:numFmt w:val="bullet"/>
      <w:lvlText w:val="・"/>
      <w:lvlJc w:val="left"/>
      <w:pPr>
        <w:ind w:left="420" w:hanging="420"/>
      </w:pPr>
      <w:rPr>
        <w:rFonts w:ascii="ＭＳ ゴシック" w:eastAsia="ＭＳ ゴシック" w:hAnsi="ＭＳ ゴシック" w:cs="游明朝" w:hint="eastAsia"/>
      </w:rPr>
    </w:lvl>
    <w:lvl w:ilvl="1" w:tplc="87B2180E">
      <w:numFmt w:val="bullet"/>
      <w:lvlText w:val="○"/>
      <w:lvlJc w:val="left"/>
      <w:pPr>
        <w:ind w:left="780" w:hanging="360"/>
      </w:pPr>
      <w:rPr>
        <w:rFonts w:ascii="ＭＳ ゴシック" w:eastAsia="ＭＳ ゴシック" w:hAnsi="ＭＳ ゴシック" w:cs="游明朝" w:hint="eastAsia"/>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3"/>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13"/>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8"/>
  </w:num>
  <w:num w:numId="10">
    <w:abstractNumId w:val="6"/>
  </w:num>
  <w:num w:numId="11">
    <w:abstractNumId w:val="16"/>
  </w:num>
  <w:num w:numId="12">
    <w:abstractNumId w:val="15"/>
  </w:num>
  <w:num w:numId="13">
    <w:abstractNumId w:val="9"/>
  </w:num>
  <w:num w:numId="14">
    <w:abstractNumId w:val="5"/>
  </w:num>
  <w:num w:numId="15">
    <w:abstractNumId w:val="12"/>
  </w:num>
  <w:num w:numId="16">
    <w:abstractNumId w:val="0"/>
  </w:num>
  <w:num w:numId="17">
    <w:abstractNumId w:val="14"/>
  </w:num>
  <w:num w:numId="18">
    <w:abstractNumId w:val="1"/>
  </w:num>
  <w:num w:numId="19">
    <w:abstractNumId w:val="4"/>
  </w:num>
  <w:num w:numId="20">
    <w:abstractNumId w:val="17"/>
  </w:num>
  <w:num w:numId="21">
    <w:abstractNumId w:val="11"/>
  </w:num>
  <w:num w:numId="22">
    <w:abstractNumId w:val="7"/>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proofState w:spelling="clean" w:grammar="dirty"/>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MjAysDAzN7E0MzBS0lEKTi0uzszPAykwrAUApZQlgywAAAA="/>
  </w:docVars>
  <w:rsids>
    <w:rsidRoot w:val="007420B6"/>
    <w:rsid w:val="000005BB"/>
    <w:rsid w:val="000021A6"/>
    <w:rsid w:val="00006C36"/>
    <w:rsid w:val="00017A17"/>
    <w:rsid w:val="000244BE"/>
    <w:rsid w:val="00025D98"/>
    <w:rsid w:val="00027F57"/>
    <w:rsid w:val="000454BE"/>
    <w:rsid w:val="000522F2"/>
    <w:rsid w:val="00052BF8"/>
    <w:rsid w:val="00063BA8"/>
    <w:rsid w:val="00071E40"/>
    <w:rsid w:val="0007445E"/>
    <w:rsid w:val="00077F6E"/>
    <w:rsid w:val="00080106"/>
    <w:rsid w:val="00092347"/>
    <w:rsid w:val="00093230"/>
    <w:rsid w:val="000A2F76"/>
    <w:rsid w:val="000B156B"/>
    <w:rsid w:val="000B3EDD"/>
    <w:rsid w:val="000E5367"/>
    <w:rsid w:val="000E5973"/>
    <w:rsid w:val="000F1021"/>
    <w:rsid w:val="001258A9"/>
    <w:rsid w:val="00126A89"/>
    <w:rsid w:val="00134822"/>
    <w:rsid w:val="00135011"/>
    <w:rsid w:val="00141727"/>
    <w:rsid w:val="00142D1C"/>
    <w:rsid w:val="00142D8E"/>
    <w:rsid w:val="00147F4E"/>
    <w:rsid w:val="00153B0B"/>
    <w:rsid w:val="001635F0"/>
    <w:rsid w:val="00164BB7"/>
    <w:rsid w:val="00166346"/>
    <w:rsid w:val="00170F5D"/>
    <w:rsid w:val="00173FF4"/>
    <w:rsid w:val="00177FF2"/>
    <w:rsid w:val="0018599B"/>
    <w:rsid w:val="00187ED7"/>
    <w:rsid w:val="00190644"/>
    <w:rsid w:val="001979D1"/>
    <w:rsid w:val="001A2654"/>
    <w:rsid w:val="001A3A10"/>
    <w:rsid w:val="001A3CE4"/>
    <w:rsid w:val="001D158C"/>
    <w:rsid w:val="001D3AB6"/>
    <w:rsid w:val="001E7115"/>
    <w:rsid w:val="001E76C8"/>
    <w:rsid w:val="001F65A3"/>
    <w:rsid w:val="002008C6"/>
    <w:rsid w:val="002035D5"/>
    <w:rsid w:val="002055EC"/>
    <w:rsid w:val="002059DE"/>
    <w:rsid w:val="00205CC7"/>
    <w:rsid w:val="00205F67"/>
    <w:rsid w:val="002119C6"/>
    <w:rsid w:val="00213C76"/>
    <w:rsid w:val="00216752"/>
    <w:rsid w:val="002255EE"/>
    <w:rsid w:val="00234A68"/>
    <w:rsid w:val="0024371E"/>
    <w:rsid w:val="002455B0"/>
    <w:rsid w:val="00257A07"/>
    <w:rsid w:val="00262CC1"/>
    <w:rsid w:val="00264241"/>
    <w:rsid w:val="00291C7B"/>
    <w:rsid w:val="00294552"/>
    <w:rsid w:val="0029592B"/>
    <w:rsid w:val="00297309"/>
    <w:rsid w:val="002B0859"/>
    <w:rsid w:val="002B509D"/>
    <w:rsid w:val="002B5357"/>
    <w:rsid w:val="002B538C"/>
    <w:rsid w:val="002C2034"/>
    <w:rsid w:val="002E6D6C"/>
    <w:rsid w:val="0031746F"/>
    <w:rsid w:val="0032453F"/>
    <w:rsid w:val="00331439"/>
    <w:rsid w:val="0033212A"/>
    <w:rsid w:val="00333001"/>
    <w:rsid w:val="003332CC"/>
    <w:rsid w:val="003332EE"/>
    <w:rsid w:val="00333754"/>
    <w:rsid w:val="00334025"/>
    <w:rsid w:val="00335CA1"/>
    <w:rsid w:val="0033696E"/>
    <w:rsid w:val="003409F5"/>
    <w:rsid w:val="00342230"/>
    <w:rsid w:val="00342A6A"/>
    <w:rsid w:val="0035163C"/>
    <w:rsid w:val="00352A2F"/>
    <w:rsid w:val="003545B4"/>
    <w:rsid w:val="00366C4A"/>
    <w:rsid w:val="003709BA"/>
    <w:rsid w:val="00372CC5"/>
    <w:rsid w:val="00373BAD"/>
    <w:rsid w:val="0038340A"/>
    <w:rsid w:val="00384E00"/>
    <w:rsid w:val="0038528A"/>
    <w:rsid w:val="00386061"/>
    <w:rsid w:val="00391B8C"/>
    <w:rsid w:val="00394C39"/>
    <w:rsid w:val="003A21AF"/>
    <w:rsid w:val="003B6A69"/>
    <w:rsid w:val="003B70C5"/>
    <w:rsid w:val="003C1536"/>
    <w:rsid w:val="003C394D"/>
    <w:rsid w:val="003D3CE2"/>
    <w:rsid w:val="003D4FBA"/>
    <w:rsid w:val="003E1326"/>
    <w:rsid w:val="003F21AC"/>
    <w:rsid w:val="003F24F5"/>
    <w:rsid w:val="003F5FA9"/>
    <w:rsid w:val="003F67B4"/>
    <w:rsid w:val="003F7562"/>
    <w:rsid w:val="003F7686"/>
    <w:rsid w:val="003F7F43"/>
    <w:rsid w:val="004013B4"/>
    <w:rsid w:val="00405B0D"/>
    <w:rsid w:val="00407D45"/>
    <w:rsid w:val="004177A9"/>
    <w:rsid w:val="00425169"/>
    <w:rsid w:val="00431149"/>
    <w:rsid w:val="00432A83"/>
    <w:rsid w:val="00434627"/>
    <w:rsid w:val="00441D34"/>
    <w:rsid w:val="00442033"/>
    <w:rsid w:val="004428D7"/>
    <w:rsid w:val="00446545"/>
    <w:rsid w:val="00452933"/>
    <w:rsid w:val="0045306A"/>
    <w:rsid w:val="004531FA"/>
    <w:rsid w:val="00455B57"/>
    <w:rsid w:val="00462891"/>
    <w:rsid w:val="00483441"/>
    <w:rsid w:val="004849B4"/>
    <w:rsid w:val="00486503"/>
    <w:rsid w:val="00490C47"/>
    <w:rsid w:val="004925B4"/>
    <w:rsid w:val="00493EF7"/>
    <w:rsid w:val="00494D06"/>
    <w:rsid w:val="0049587F"/>
    <w:rsid w:val="004B23CC"/>
    <w:rsid w:val="004B3D5C"/>
    <w:rsid w:val="004B7EF5"/>
    <w:rsid w:val="004C3BF0"/>
    <w:rsid w:val="004C6556"/>
    <w:rsid w:val="004C6A92"/>
    <w:rsid w:val="004C746C"/>
    <w:rsid w:val="004D07C6"/>
    <w:rsid w:val="004D2F42"/>
    <w:rsid w:val="004D4BE8"/>
    <w:rsid w:val="004D55AB"/>
    <w:rsid w:val="004E0234"/>
    <w:rsid w:val="004E1948"/>
    <w:rsid w:val="004E2822"/>
    <w:rsid w:val="00501F23"/>
    <w:rsid w:val="00504F27"/>
    <w:rsid w:val="00505EE2"/>
    <w:rsid w:val="005148BE"/>
    <w:rsid w:val="00531C49"/>
    <w:rsid w:val="00531F1C"/>
    <w:rsid w:val="005321A9"/>
    <w:rsid w:val="00545994"/>
    <w:rsid w:val="005473A3"/>
    <w:rsid w:val="005528F0"/>
    <w:rsid w:val="00565217"/>
    <w:rsid w:val="00565845"/>
    <w:rsid w:val="00567248"/>
    <w:rsid w:val="00572BC0"/>
    <w:rsid w:val="005751B0"/>
    <w:rsid w:val="005942B3"/>
    <w:rsid w:val="00595118"/>
    <w:rsid w:val="00595186"/>
    <w:rsid w:val="005A2F12"/>
    <w:rsid w:val="005A49B8"/>
    <w:rsid w:val="005B0D06"/>
    <w:rsid w:val="005B112B"/>
    <w:rsid w:val="005B21A2"/>
    <w:rsid w:val="005B4559"/>
    <w:rsid w:val="005C1083"/>
    <w:rsid w:val="005C741C"/>
    <w:rsid w:val="005D1CFA"/>
    <w:rsid w:val="005D2184"/>
    <w:rsid w:val="005D3953"/>
    <w:rsid w:val="005D5A3D"/>
    <w:rsid w:val="005E59CA"/>
    <w:rsid w:val="005F442A"/>
    <w:rsid w:val="005F5ADC"/>
    <w:rsid w:val="00603FD0"/>
    <w:rsid w:val="006110C5"/>
    <w:rsid w:val="00611645"/>
    <w:rsid w:val="00615C74"/>
    <w:rsid w:val="00620CF7"/>
    <w:rsid w:val="00623893"/>
    <w:rsid w:val="00633C56"/>
    <w:rsid w:val="00635832"/>
    <w:rsid w:val="0064296D"/>
    <w:rsid w:val="00643FF5"/>
    <w:rsid w:val="006442B5"/>
    <w:rsid w:val="00644923"/>
    <w:rsid w:val="006547F9"/>
    <w:rsid w:val="00661469"/>
    <w:rsid w:val="0066216A"/>
    <w:rsid w:val="0066255E"/>
    <w:rsid w:val="006637F3"/>
    <w:rsid w:val="006727D4"/>
    <w:rsid w:val="00674DA5"/>
    <w:rsid w:val="00677387"/>
    <w:rsid w:val="006803D2"/>
    <w:rsid w:val="00683E48"/>
    <w:rsid w:val="00692897"/>
    <w:rsid w:val="006968CF"/>
    <w:rsid w:val="006A186E"/>
    <w:rsid w:val="006A1E11"/>
    <w:rsid w:val="006B18D4"/>
    <w:rsid w:val="006B23B4"/>
    <w:rsid w:val="006B3EDE"/>
    <w:rsid w:val="006B5C5F"/>
    <w:rsid w:val="006B6650"/>
    <w:rsid w:val="006C0B88"/>
    <w:rsid w:val="006C2A5C"/>
    <w:rsid w:val="006C5568"/>
    <w:rsid w:val="006D1866"/>
    <w:rsid w:val="006D381A"/>
    <w:rsid w:val="006D513F"/>
    <w:rsid w:val="006D5990"/>
    <w:rsid w:val="006E0F0B"/>
    <w:rsid w:val="006E1B76"/>
    <w:rsid w:val="006E38F4"/>
    <w:rsid w:val="006E47A3"/>
    <w:rsid w:val="00701ADB"/>
    <w:rsid w:val="00704C57"/>
    <w:rsid w:val="00712FA2"/>
    <w:rsid w:val="0071434E"/>
    <w:rsid w:val="007158E6"/>
    <w:rsid w:val="00716821"/>
    <w:rsid w:val="00727C22"/>
    <w:rsid w:val="00735548"/>
    <w:rsid w:val="00740939"/>
    <w:rsid w:val="007420B6"/>
    <w:rsid w:val="007430C9"/>
    <w:rsid w:val="00744742"/>
    <w:rsid w:val="007454D1"/>
    <w:rsid w:val="00746C9A"/>
    <w:rsid w:val="0075216B"/>
    <w:rsid w:val="0075494E"/>
    <w:rsid w:val="00765341"/>
    <w:rsid w:val="007653EC"/>
    <w:rsid w:val="0076665D"/>
    <w:rsid w:val="007752BF"/>
    <w:rsid w:val="007839B6"/>
    <w:rsid w:val="0078552A"/>
    <w:rsid w:val="0079145A"/>
    <w:rsid w:val="007930B0"/>
    <w:rsid w:val="00795EF5"/>
    <w:rsid w:val="00796C28"/>
    <w:rsid w:val="007A1577"/>
    <w:rsid w:val="007A1D5E"/>
    <w:rsid w:val="007A3D16"/>
    <w:rsid w:val="007B2340"/>
    <w:rsid w:val="007B4B85"/>
    <w:rsid w:val="007B4BF8"/>
    <w:rsid w:val="007C0069"/>
    <w:rsid w:val="007C22B6"/>
    <w:rsid w:val="007C5F1F"/>
    <w:rsid w:val="007D1E45"/>
    <w:rsid w:val="007D277D"/>
    <w:rsid w:val="007E1959"/>
    <w:rsid w:val="007E23CB"/>
    <w:rsid w:val="007E7976"/>
    <w:rsid w:val="007F0706"/>
    <w:rsid w:val="007F0DC4"/>
    <w:rsid w:val="007F1FC9"/>
    <w:rsid w:val="007F4355"/>
    <w:rsid w:val="00803BC1"/>
    <w:rsid w:val="008137DC"/>
    <w:rsid w:val="00824384"/>
    <w:rsid w:val="00826576"/>
    <w:rsid w:val="00830767"/>
    <w:rsid w:val="00831978"/>
    <w:rsid w:val="00831AAC"/>
    <w:rsid w:val="008403EB"/>
    <w:rsid w:val="00840BEC"/>
    <w:rsid w:val="008435A3"/>
    <w:rsid w:val="00845861"/>
    <w:rsid w:val="0084654E"/>
    <w:rsid w:val="008477EA"/>
    <w:rsid w:val="00854EF9"/>
    <w:rsid w:val="00856A1E"/>
    <w:rsid w:val="0086182F"/>
    <w:rsid w:val="0086366F"/>
    <w:rsid w:val="0086380E"/>
    <w:rsid w:val="008673F4"/>
    <w:rsid w:val="00873686"/>
    <w:rsid w:val="00875894"/>
    <w:rsid w:val="00882262"/>
    <w:rsid w:val="0088227A"/>
    <w:rsid w:val="00885B96"/>
    <w:rsid w:val="0088619B"/>
    <w:rsid w:val="008923B6"/>
    <w:rsid w:val="0089416D"/>
    <w:rsid w:val="00896532"/>
    <w:rsid w:val="00896E91"/>
    <w:rsid w:val="008A2BA0"/>
    <w:rsid w:val="008A6548"/>
    <w:rsid w:val="008A7A2F"/>
    <w:rsid w:val="008B3652"/>
    <w:rsid w:val="008B42E7"/>
    <w:rsid w:val="008B4D51"/>
    <w:rsid w:val="008B71EE"/>
    <w:rsid w:val="008C0503"/>
    <w:rsid w:val="008C4DC8"/>
    <w:rsid w:val="008C4FCD"/>
    <w:rsid w:val="008C6291"/>
    <w:rsid w:val="008D765D"/>
    <w:rsid w:val="008E3730"/>
    <w:rsid w:val="008E7D6A"/>
    <w:rsid w:val="008F4DB4"/>
    <w:rsid w:val="008F5EBF"/>
    <w:rsid w:val="008F67AD"/>
    <w:rsid w:val="008F6B07"/>
    <w:rsid w:val="00901628"/>
    <w:rsid w:val="00912A02"/>
    <w:rsid w:val="00913E1A"/>
    <w:rsid w:val="00922109"/>
    <w:rsid w:val="009255C3"/>
    <w:rsid w:val="00926EC2"/>
    <w:rsid w:val="00927986"/>
    <w:rsid w:val="0093284C"/>
    <w:rsid w:val="00936FD2"/>
    <w:rsid w:val="00942EC8"/>
    <w:rsid w:val="00943290"/>
    <w:rsid w:val="009453AD"/>
    <w:rsid w:val="009462FE"/>
    <w:rsid w:val="00946D5B"/>
    <w:rsid w:val="009552E6"/>
    <w:rsid w:val="00955BC2"/>
    <w:rsid w:val="009602D2"/>
    <w:rsid w:val="009643DC"/>
    <w:rsid w:val="0096655C"/>
    <w:rsid w:val="009724E3"/>
    <w:rsid w:val="00975C5E"/>
    <w:rsid w:val="009817F8"/>
    <w:rsid w:val="00983170"/>
    <w:rsid w:val="00987194"/>
    <w:rsid w:val="00994501"/>
    <w:rsid w:val="00996D5C"/>
    <w:rsid w:val="009A275E"/>
    <w:rsid w:val="009A4594"/>
    <w:rsid w:val="009A6DDC"/>
    <w:rsid w:val="009A7FBB"/>
    <w:rsid w:val="009C02B7"/>
    <w:rsid w:val="009C215D"/>
    <w:rsid w:val="009C3213"/>
    <w:rsid w:val="009C3AA2"/>
    <w:rsid w:val="009C6603"/>
    <w:rsid w:val="009D17C1"/>
    <w:rsid w:val="009D35B2"/>
    <w:rsid w:val="009D5721"/>
    <w:rsid w:val="009E034D"/>
    <w:rsid w:val="009E1840"/>
    <w:rsid w:val="009E3B61"/>
    <w:rsid w:val="009E3BB9"/>
    <w:rsid w:val="009E5994"/>
    <w:rsid w:val="009E702B"/>
    <w:rsid w:val="00A2373B"/>
    <w:rsid w:val="00A30FD6"/>
    <w:rsid w:val="00A345B3"/>
    <w:rsid w:val="00A44F8D"/>
    <w:rsid w:val="00A4580F"/>
    <w:rsid w:val="00A50A86"/>
    <w:rsid w:val="00A520EC"/>
    <w:rsid w:val="00A57E55"/>
    <w:rsid w:val="00A63321"/>
    <w:rsid w:val="00A63CD5"/>
    <w:rsid w:val="00A64CDF"/>
    <w:rsid w:val="00A81525"/>
    <w:rsid w:val="00A872EB"/>
    <w:rsid w:val="00A90AD5"/>
    <w:rsid w:val="00A93E5A"/>
    <w:rsid w:val="00A95082"/>
    <w:rsid w:val="00A97895"/>
    <w:rsid w:val="00AA1B35"/>
    <w:rsid w:val="00AA542F"/>
    <w:rsid w:val="00AB3755"/>
    <w:rsid w:val="00AB3899"/>
    <w:rsid w:val="00AB3A3A"/>
    <w:rsid w:val="00AB5E0E"/>
    <w:rsid w:val="00AC5646"/>
    <w:rsid w:val="00AD0F51"/>
    <w:rsid w:val="00AD489E"/>
    <w:rsid w:val="00AE07BE"/>
    <w:rsid w:val="00AE1BF5"/>
    <w:rsid w:val="00AE461A"/>
    <w:rsid w:val="00AF43E7"/>
    <w:rsid w:val="00AF5006"/>
    <w:rsid w:val="00AF60D4"/>
    <w:rsid w:val="00B0044C"/>
    <w:rsid w:val="00B00E54"/>
    <w:rsid w:val="00B03A98"/>
    <w:rsid w:val="00B05622"/>
    <w:rsid w:val="00B05D0A"/>
    <w:rsid w:val="00B06C6A"/>
    <w:rsid w:val="00B1067F"/>
    <w:rsid w:val="00B1429A"/>
    <w:rsid w:val="00B17987"/>
    <w:rsid w:val="00B27D79"/>
    <w:rsid w:val="00B27F39"/>
    <w:rsid w:val="00B30D54"/>
    <w:rsid w:val="00B3287A"/>
    <w:rsid w:val="00B36AD1"/>
    <w:rsid w:val="00B46468"/>
    <w:rsid w:val="00B540FD"/>
    <w:rsid w:val="00B61396"/>
    <w:rsid w:val="00B61A6D"/>
    <w:rsid w:val="00B6641D"/>
    <w:rsid w:val="00B720A4"/>
    <w:rsid w:val="00B73B39"/>
    <w:rsid w:val="00B7623F"/>
    <w:rsid w:val="00B83E72"/>
    <w:rsid w:val="00B84247"/>
    <w:rsid w:val="00B8584F"/>
    <w:rsid w:val="00B92AF2"/>
    <w:rsid w:val="00B94CC5"/>
    <w:rsid w:val="00BA4E59"/>
    <w:rsid w:val="00BA4F54"/>
    <w:rsid w:val="00BA5A9B"/>
    <w:rsid w:val="00BA6701"/>
    <w:rsid w:val="00BD016B"/>
    <w:rsid w:val="00BD15D4"/>
    <w:rsid w:val="00BE2CF3"/>
    <w:rsid w:val="00BE5532"/>
    <w:rsid w:val="00BF3387"/>
    <w:rsid w:val="00BF392F"/>
    <w:rsid w:val="00BF7ACF"/>
    <w:rsid w:val="00C0649A"/>
    <w:rsid w:val="00C06528"/>
    <w:rsid w:val="00C077EC"/>
    <w:rsid w:val="00C136B1"/>
    <w:rsid w:val="00C17C32"/>
    <w:rsid w:val="00C30BE1"/>
    <w:rsid w:val="00C430BB"/>
    <w:rsid w:val="00C52883"/>
    <w:rsid w:val="00C53D09"/>
    <w:rsid w:val="00C557FE"/>
    <w:rsid w:val="00C6324A"/>
    <w:rsid w:val="00C736D1"/>
    <w:rsid w:val="00C74C91"/>
    <w:rsid w:val="00C80DF5"/>
    <w:rsid w:val="00C8131B"/>
    <w:rsid w:val="00C81BF1"/>
    <w:rsid w:val="00C828C7"/>
    <w:rsid w:val="00C86F19"/>
    <w:rsid w:val="00C904EB"/>
    <w:rsid w:val="00C9476D"/>
    <w:rsid w:val="00C947EE"/>
    <w:rsid w:val="00C94EE2"/>
    <w:rsid w:val="00C956D5"/>
    <w:rsid w:val="00CA4CF9"/>
    <w:rsid w:val="00CB5ACE"/>
    <w:rsid w:val="00CC32C8"/>
    <w:rsid w:val="00CC34F1"/>
    <w:rsid w:val="00CC3862"/>
    <w:rsid w:val="00CD1833"/>
    <w:rsid w:val="00CD3878"/>
    <w:rsid w:val="00CD4CCF"/>
    <w:rsid w:val="00CD5E62"/>
    <w:rsid w:val="00CD672D"/>
    <w:rsid w:val="00CE6D7F"/>
    <w:rsid w:val="00CF11C9"/>
    <w:rsid w:val="00CF7DD8"/>
    <w:rsid w:val="00D117C9"/>
    <w:rsid w:val="00D15060"/>
    <w:rsid w:val="00D156DE"/>
    <w:rsid w:val="00D17812"/>
    <w:rsid w:val="00D253F0"/>
    <w:rsid w:val="00D27574"/>
    <w:rsid w:val="00D37D7C"/>
    <w:rsid w:val="00D43F28"/>
    <w:rsid w:val="00D45AD5"/>
    <w:rsid w:val="00D537B9"/>
    <w:rsid w:val="00D56B8F"/>
    <w:rsid w:val="00D56C8C"/>
    <w:rsid w:val="00D61682"/>
    <w:rsid w:val="00D62E43"/>
    <w:rsid w:val="00D672A3"/>
    <w:rsid w:val="00D71E89"/>
    <w:rsid w:val="00D7690D"/>
    <w:rsid w:val="00D902C5"/>
    <w:rsid w:val="00D92644"/>
    <w:rsid w:val="00D9273E"/>
    <w:rsid w:val="00D93F35"/>
    <w:rsid w:val="00D97186"/>
    <w:rsid w:val="00DB01DA"/>
    <w:rsid w:val="00DB0682"/>
    <w:rsid w:val="00DB17D1"/>
    <w:rsid w:val="00DB2B9B"/>
    <w:rsid w:val="00DB79C1"/>
    <w:rsid w:val="00DC2323"/>
    <w:rsid w:val="00DD026A"/>
    <w:rsid w:val="00DD30BA"/>
    <w:rsid w:val="00DE149B"/>
    <w:rsid w:val="00DE2071"/>
    <w:rsid w:val="00DF2AD8"/>
    <w:rsid w:val="00DF53E9"/>
    <w:rsid w:val="00DF5A3E"/>
    <w:rsid w:val="00E02E35"/>
    <w:rsid w:val="00E05ABB"/>
    <w:rsid w:val="00E07207"/>
    <w:rsid w:val="00E075B1"/>
    <w:rsid w:val="00E07A2A"/>
    <w:rsid w:val="00E10843"/>
    <w:rsid w:val="00E12255"/>
    <w:rsid w:val="00E14714"/>
    <w:rsid w:val="00E170D0"/>
    <w:rsid w:val="00E22B9C"/>
    <w:rsid w:val="00E27DD8"/>
    <w:rsid w:val="00E40717"/>
    <w:rsid w:val="00E4773D"/>
    <w:rsid w:val="00E51280"/>
    <w:rsid w:val="00E51D0A"/>
    <w:rsid w:val="00E526FC"/>
    <w:rsid w:val="00E55C44"/>
    <w:rsid w:val="00E565B3"/>
    <w:rsid w:val="00E72E72"/>
    <w:rsid w:val="00E807A7"/>
    <w:rsid w:val="00E85D67"/>
    <w:rsid w:val="00E94D8F"/>
    <w:rsid w:val="00E956BE"/>
    <w:rsid w:val="00E96B1E"/>
    <w:rsid w:val="00E97F10"/>
    <w:rsid w:val="00EA3668"/>
    <w:rsid w:val="00EB366D"/>
    <w:rsid w:val="00EB5201"/>
    <w:rsid w:val="00EC6AC0"/>
    <w:rsid w:val="00EE1A54"/>
    <w:rsid w:val="00EF3575"/>
    <w:rsid w:val="00F011E3"/>
    <w:rsid w:val="00F02500"/>
    <w:rsid w:val="00F0537F"/>
    <w:rsid w:val="00F06DD2"/>
    <w:rsid w:val="00F149F9"/>
    <w:rsid w:val="00F14B81"/>
    <w:rsid w:val="00F23DE8"/>
    <w:rsid w:val="00F26F2E"/>
    <w:rsid w:val="00F334F8"/>
    <w:rsid w:val="00F33F8E"/>
    <w:rsid w:val="00F35D73"/>
    <w:rsid w:val="00F4086F"/>
    <w:rsid w:val="00F41B63"/>
    <w:rsid w:val="00F43987"/>
    <w:rsid w:val="00F44E50"/>
    <w:rsid w:val="00F53FDB"/>
    <w:rsid w:val="00F57528"/>
    <w:rsid w:val="00F63F0B"/>
    <w:rsid w:val="00F64165"/>
    <w:rsid w:val="00F64B7D"/>
    <w:rsid w:val="00F7039D"/>
    <w:rsid w:val="00F739E5"/>
    <w:rsid w:val="00F749E0"/>
    <w:rsid w:val="00F77CCF"/>
    <w:rsid w:val="00F80F19"/>
    <w:rsid w:val="00F875B5"/>
    <w:rsid w:val="00F879DD"/>
    <w:rsid w:val="00F96C2E"/>
    <w:rsid w:val="00FA0687"/>
    <w:rsid w:val="00FA1FBF"/>
    <w:rsid w:val="00FA636B"/>
    <w:rsid w:val="00FB523B"/>
    <w:rsid w:val="00FB6615"/>
    <w:rsid w:val="00FB6755"/>
    <w:rsid w:val="00FC3F6F"/>
    <w:rsid w:val="00FD635F"/>
    <w:rsid w:val="00FE0659"/>
    <w:rsid w:val="00FE2819"/>
    <w:rsid w:val="00FE3C78"/>
    <w:rsid w:val="00FE478B"/>
    <w:rsid w:val="00FE5329"/>
    <w:rsid w:val="00FE5FE2"/>
    <w:rsid w:val="00FE6F76"/>
    <w:rsid w:val="00FF2C73"/>
    <w:rsid w:val="00FF3880"/>
    <w:rsid w:val="00FF5327"/>
    <w:rsid w:val="00FF5F53"/>
    <w:rsid w:val="0BBEF866"/>
    <w:rsid w:val="172F2648"/>
    <w:rsid w:val="2815ED05"/>
    <w:rsid w:val="46F54E1F"/>
    <w:rsid w:val="69B089E8"/>
    <w:rsid w:val="71808FAD"/>
    <w:rsid w:val="7BCDF2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96D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83E48"/>
    <w:pPr>
      <w:widowControl w:val="0"/>
      <w:ind w:leftChars="50" w:left="120" w:firstLineChars="100" w:firstLine="240"/>
      <w:jc w:val="both"/>
    </w:pPr>
    <w:rPr>
      <w:rFonts w:ascii="ＭＳ 明朝" w:eastAsia="ＭＳ 明朝" w:hAnsi="ＭＳ 明朝" w:cs="游明朝"/>
      <w:sz w:val="24"/>
    </w:rPr>
  </w:style>
  <w:style w:type="paragraph" w:styleId="1">
    <w:name w:val="heading 1"/>
    <w:basedOn w:val="a"/>
    <w:next w:val="a0"/>
    <w:link w:val="10"/>
    <w:uiPriority w:val="9"/>
    <w:qFormat/>
    <w:rsid w:val="009E3BB9"/>
    <w:pPr>
      <w:keepNext/>
      <w:numPr>
        <w:numId w:val="11"/>
      </w:numPr>
      <w:pBdr>
        <w:bottom w:val="single" w:sz="8" w:space="1" w:color="0070C0"/>
      </w:pBdr>
      <w:shd w:val="clear" w:color="auto" w:fill="B6DDE8"/>
      <w:spacing w:beforeLines="100" w:before="100"/>
      <w:ind w:leftChars="0" w:left="0" w:firstLineChars="0" w:firstLine="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BD016B"/>
    <w:pPr>
      <w:keepNext/>
      <w:numPr>
        <w:ilvl w:val="1"/>
        <w:numId w:val="11"/>
      </w:numPr>
      <w:spacing w:beforeLines="100" w:before="360"/>
      <w:ind w:leftChars="0" w:left="0" w:firstLineChars="0" w:firstLine="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5321A9"/>
    <w:pPr>
      <w:keepNext/>
      <w:numPr>
        <w:ilvl w:val="2"/>
        <w:numId w:val="11"/>
      </w:numPr>
      <w:spacing w:beforeLines="100" w:before="100"/>
      <w:ind w:hangingChars="100" w:hanging="100"/>
      <w:outlineLvl w:val="2"/>
    </w:pPr>
    <w:rPr>
      <w:rFonts w:asciiTheme="majorHAnsi" w:hAnsiTheme="majorHAnsi" w:cstheme="majorBidi"/>
    </w:rPr>
  </w:style>
  <w:style w:type="paragraph" w:styleId="4">
    <w:name w:val="heading 4"/>
    <w:basedOn w:val="a"/>
    <w:next w:val="a3"/>
    <w:link w:val="40"/>
    <w:uiPriority w:val="9"/>
    <w:unhideWhenUsed/>
    <w:qFormat/>
    <w:rsid w:val="005321A9"/>
    <w:pPr>
      <w:keepNext/>
      <w:numPr>
        <w:ilvl w:val="3"/>
        <w:numId w:val="23"/>
      </w:numPr>
      <w:spacing w:beforeLines="100" w:before="100"/>
      <w:ind w:leftChars="100" w:left="100" w:hangingChars="100" w:hanging="100"/>
      <w:outlineLvl w:val="3"/>
    </w:pPr>
    <w:rPr>
      <w:bCs/>
    </w:rPr>
  </w:style>
  <w:style w:type="paragraph" w:styleId="5">
    <w:name w:val="heading 5"/>
    <w:basedOn w:val="a"/>
    <w:next w:val="a4"/>
    <w:link w:val="50"/>
    <w:uiPriority w:val="9"/>
    <w:unhideWhenUsed/>
    <w:qFormat/>
    <w:rsid w:val="005321A9"/>
    <w:pPr>
      <w:keepNext/>
      <w:numPr>
        <w:ilvl w:val="4"/>
        <w:numId w:val="23"/>
      </w:numPr>
      <w:spacing w:beforeLines="100" w:before="100"/>
      <w:ind w:leftChars="150" w:left="150" w:hangingChars="100" w:hanging="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23"/>
      </w:numPr>
      <w:spacing w:beforeLines="100" w:before="100"/>
      <w:ind w:leftChars="200" w:left="200" w:hangingChars="100" w:hanging="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5942B3"/>
    <w:pPr>
      <w:spacing w:before="240" w:after="120"/>
      <w:ind w:left="50" w:firstLine="100"/>
      <w:jc w:val="center"/>
    </w:pPr>
    <w:rPr>
      <w:rFonts w:eastAsia="ＭＳ ゴシック" w:cstheme="majorBidi"/>
      <w:sz w:val="40"/>
      <w:szCs w:val="32"/>
    </w:rPr>
  </w:style>
  <w:style w:type="character" w:customStyle="1" w:styleId="ad">
    <w:name w:val="表題 (文字)"/>
    <w:basedOn w:val="a5"/>
    <w:link w:val="ac"/>
    <w:uiPriority w:val="10"/>
    <w:rsid w:val="005942B3"/>
    <w:rPr>
      <w:rFonts w:ascii="ＭＳ 明朝" w:eastAsia="ＭＳ ゴシック" w:hAnsi="ＭＳ 明朝" w:cstheme="majorBidi"/>
      <w:sz w:val="40"/>
      <w:szCs w:val="32"/>
    </w:rPr>
  </w:style>
  <w:style w:type="paragraph" w:styleId="ae">
    <w:name w:val="Subtitle"/>
    <w:basedOn w:val="a"/>
    <w:next w:val="a"/>
    <w:link w:val="af"/>
    <w:uiPriority w:val="11"/>
    <w:qFormat/>
    <w:rsid w:val="005942B3"/>
    <w:pPr>
      <w:ind w:left="50" w:firstLine="100"/>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5942B3"/>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9E3BB9"/>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BD016B"/>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customStyle="1" w:styleId="2-11">
    <w:name w:val="グリッド (表) 2 - アクセント 1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Revision"/>
    <w:hidden/>
    <w:uiPriority w:val="99"/>
    <w:semiHidden/>
    <w:rsid w:val="00AF60D4"/>
    <w:rPr>
      <w:rFonts w:ascii="ＭＳ 明朝" w:eastAsia="ＭＳ 明朝"/>
      <w:sz w:val="24"/>
    </w:rPr>
  </w:style>
  <w:style w:type="paragraph" w:customStyle="1" w:styleId="aff2">
    <w:name w:val="コード部分"/>
    <w:basedOn w:val="a"/>
    <w:link w:val="aff3"/>
    <w:qFormat/>
    <w:rsid w:val="00A57E55"/>
    <w:pPr>
      <w:ind w:leftChars="150" w:left="150" w:firstLineChars="0" w:firstLine="0"/>
    </w:pPr>
  </w:style>
  <w:style w:type="character" w:customStyle="1" w:styleId="aff3">
    <w:name w:val="コード部分 (文字)"/>
    <w:basedOn w:val="a5"/>
    <w:link w:val="aff2"/>
    <w:rsid w:val="00A57E55"/>
    <w:rPr>
      <w:rFonts w:ascii="ＭＳ ゴシック" w:eastAsia="ＭＳ ゴシック" w:hAnsi="ＭＳ ゴシック" w:cs="游明朝"/>
      <w:sz w:val="24"/>
    </w:rPr>
  </w:style>
  <w:style w:type="paragraph" w:customStyle="1" w:styleId="aff4">
    <w:name w:val="コード"/>
    <w:basedOn w:val="aff2"/>
    <w:link w:val="aff5"/>
    <w:qFormat/>
    <w:rsid w:val="001258A9"/>
    <w:pPr>
      <w:ind w:left="360"/>
    </w:pPr>
  </w:style>
  <w:style w:type="paragraph" w:styleId="aff6">
    <w:name w:val="No Spacing"/>
    <w:uiPriority w:val="1"/>
    <w:qFormat/>
    <w:rsid w:val="009453AD"/>
    <w:pPr>
      <w:widowControl w:val="0"/>
      <w:ind w:leftChars="50" w:left="120" w:firstLineChars="100" w:firstLine="240"/>
      <w:jc w:val="both"/>
    </w:pPr>
    <w:rPr>
      <w:rFonts w:ascii="ＭＳ ゴシック" w:eastAsia="ＭＳ ゴシック" w:hAnsi="ＭＳ ゴシック" w:cs="游明朝"/>
      <w:sz w:val="24"/>
    </w:rPr>
  </w:style>
  <w:style w:type="character" w:customStyle="1" w:styleId="aff5">
    <w:name w:val="コード (文字)"/>
    <w:basedOn w:val="aff3"/>
    <w:link w:val="aff4"/>
    <w:rsid w:val="001258A9"/>
    <w:rPr>
      <w:rFonts w:ascii="ＭＳ ゴシック" w:eastAsia="ＭＳ ゴシック" w:hAnsi="ＭＳ ゴシック" w:cs="游明朝"/>
      <w:sz w:val="24"/>
      <w:shd w:val="clear" w:color="auto" w:fill="F2F2F2" w:themeFill="background1" w:themeFillShade="F2"/>
    </w:rPr>
  </w:style>
  <w:style w:type="paragraph" w:styleId="aff7">
    <w:name w:val="List Paragraph"/>
    <w:basedOn w:val="a"/>
    <w:uiPriority w:val="34"/>
    <w:qFormat/>
    <w:rsid w:val="009A6DDC"/>
    <w:pPr>
      <w:ind w:leftChars="400" w:left="840"/>
    </w:pPr>
  </w:style>
  <w:style w:type="paragraph" w:customStyle="1" w:styleId="aff8">
    <w:name w:val="表中"/>
    <w:basedOn w:val="a"/>
    <w:link w:val="aff9"/>
    <w:qFormat/>
    <w:rsid w:val="005E59CA"/>
    <w:pPr>
      <w:ind w:leftChars="0" w:left="0" w:firstLineChars="0" w:firstLine="0"/>
    </w:pPr>
    <w:rPr>
      <w:rFonts w:ascii="ＭＳ ゴシック" w:eastAsia="ＭＳ ゴシック" w:hAnsi="ＭＳ ゴシック"/>
    </w:rPr>
  </w:style>
  <w:style w:type="character" w:customStyle="1" w:styleId="aff9">
    <w:name w:val="表中 (文字)"/>
    <w:basedOn w:val="a5"/>
    <w:link w:val="aff8"/>
    <w:rsid w:val="005E59CA"/>
    <w:rPr>
      <w:rFonts w:ascii="ＭＳ ゴシック" w:eastAsia="ＭＳ ゴシック" w:hAnsi="ＭＳ ゴシック" w:cs="游明朝"/>
      <w:sz w:val="24"/>
    </w:rPr>
  </w:style>
  <w:style w:type="paragraph" w:customStyle="1" w:styleId="affa">
    <w:name w:val="文書番号"/>
    <w:link w:val="affb"/>
    <w:qFormat/>
    <w:rsid w:val="00CC34F1"/>
    <w:pPr>
      <w:jc w:val="right"/>
    </w:pPr>
    <w:rPr>
      <w:rFonts w:ascii="ＭＳ ゴシック" w:eastAsia="ＭＳ ゴシック" w:hAnsi="ＭＳ ゴシック" w:cstheme="majorBidi"/>
      <w:sz w:val="32"/>
      <w:szCs w:val="24"/>
    </w:rPr>
  </w:style>
  <w:style w:type="character" w:customStyle="1" w:styleId="affb">
    <w:name w:val="文書番号 (文字)"/>
    <w:basedOn w:val="a5"/>
    <w:link w:val="affa"/>
    <w:rsid w:val="00CC34F1"/>
    <w:rPr>
      <w:rFonts w:ascii="ＭＳ ゴシック" w:eastAsia="ＭＳ ゴシック" w:hAnsi="ＭＳ ゴシック" w:cstheme="majorBidi"/>
      <w:sz w:val="32"/>
      <w:szCs w:val="24"/>
    </w:rPr>
  </w:style>
  <w:style w:type="paragraph" w:styleId="affc">
    <w:name w:val="TOC Heading"/>
    <w:basedOn w:val="1"/>
    <w:next w:val="a"/>
    <w:uiPriority w:val="39"/>
    <w:unhideWhenUsed/>
    <w:qFormat/>
    <w:rsid w:val="005F5ADC"/>
    <w:pPr>
      <w:keepLines/>
      <w:widowControl/>
      <w:numPr>
        <w:numId w:val="0"/>
      </w:numPr>
      <w:pBdr>
        <w:bottom w:val="none" w:sz="0" w:space="0" w:color="auto"/>
      </w:pBdr>
      <w:shd w:val="clear" w:color="auto" w:fill="auto"/>
      <w:spacing w:beforeLines="0" w:before="240" w:line="259" w:lineRule="auto"/>
      <w:jc w:val="left"/>
      <w:outlineLvl w:val="9"/>
    </w:pPr>
    <w:rPr>
      <w:rFonts w:asciiTheme="majorHAnsi" w:eastAsiaTheme="majorEastAsia" w:hAnsiTheme="majorHAnsi" w:cstheme="majorBidi"/>
      <w:b w:val="0"/>
      <w:color w:val="365F91" w:themeColor="accent1" w:themeShade="BF"/>
      <w:kern w:val="0"/>
      <w:sz w:val="32"/>
      <w:szCs w:val="32"/>
    </w:rPr>
  </w:style>
  <w:style w:type="paragraph" w:styleId="11">
    <w:name w:val="toc 1"/>
    <w:basedOn w:val="a"/>
    <w:next w:val="a"/>
    <w:autoRedefine/>
    <w:uiPriority w:val="39"/>
    <w:unhideWhenUsed/>
    <w:rsid w:val="005F5ADC"/>
    <w:pPr>
      <w:ind w:left="0"/>
    </w:pPr>
  </w:style>
  <w:style w:type="paragraph" w:styleId="21">
    <w:name w:val="toc 2"/>
    <w:basedOn w:val="a"/>
    <w:next w:val="a"/>
    <w:autoRedefine/>
    <w:uiPriority w:val="39"/>
    <w:unhideWhenUsed/>
    <w:rsid w:val="005F5ADC"/>
    <w:pPr>
      <w:ind w:leftChars="100" w:left="240"/>
    </w:pPr>
  </w:style>
  <w:style w:type="paragraph" w:styleId="31">
    <w:name w:val="toc 3"/>
    <w:basedOn w:val="a"/>
    <w:next w:val="a"/>
    <w:autoRedefine/>
    <w:uiPriority w:val="39"/>
    <w:unhideWhenUsed/>
    <w:rsid w:val="005F5ADC"/>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88A944-3BBD-4004-8B9A-87BA7224E4F4}"/>
</file>

<file path=customXml/itemProps2.xml><?xml version="1.0" encoding="utf-8"?>
<ds:datastoreItem xmlns:ds="http://schemas.openxmlformats.org/officeDocument/2006/customXml" ds:itemID="{E298A930-9789-43F1-86A9-1A5009C1042B}">
  <ds:schemaRefs>
    <ds:schemaRef ds:uri="http://schemas.openxmlformats.org/officeDocument/2006/bibliography"/>
  </ds:schemaRefs>
</ds:datastoreItem>
</file>

<file path=customXml/itemProps3.xml><?xml version="1.0" encoding="utf-8"?>
<ds:datastoreItem xmlns:ds="http://schemas.openxmlformats.org/officeDocument/2006/customXml" ds:itemID="{3ACAF40C-D3F4-40A9-B73B-C8EFB9FEAE3B}">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96668403-570D-4900-A47D-7B89A8DDA3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645</Words>
  <Characters>9377</Characters>
  <Application>Microsoft Office Word</Application>
  <DocSecurity>0</DocSecurity>
  <Lines>78</Lines>
  <Paragraphs>21</Paragraphs>
  <ScaleCrop>false</ScaleCrop>
  <Company/>
  <LinksUpToDate>false</LinksUpToDate>
  <CharactersWithSpaces>1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2-05-09T00:53:00Z</dcterms:created>
  <dcterms:modified xsi:type="dcterms:W3CDTF">2022-09-02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MediaServiceImageTags">
    <vt:lpwstr/>
  </property>
</Properties>
</file>